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A4932" w14:textId="77777777" w:rsidR="008900AE" w:rsidRDefault="008900AE">
      <w:pPr>
        <w:widowControl w:val="0"/>
        <w:adjustRightInd w:val="0"/>
        <w:textAlignment w:val="baseline"/>
        <w:rPr>
          <w:rFonts w:ascii="Arial Narrow" w:hAnsi="Arial Narrow"/>
          <w:bCs/>
          <w:i/>
          <w:kern w:val="28"/>
          <w:sz w:val="22"/>
          <w:szCs w:val="22"/>
          <w:highlight w:val="yellow"/>
        </w:rPr>
      </w:pPr>
    </w:p>
    <w:p w14:paraId="4F36CB52" w14:textId="77777777" w:rsidR="008900AE" w:rsidRDefault="008900AE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bCs/>
          <w:color w:val="1F3864"/>
          <w:kern w:val="28"/>
          <w:sz w:val="28"/>
          <w:szCs w:val="22"/>
        </w:rPr>
      </w:pPr>
      <w:r>
        <w:rPr>
          <w:rFonts w:ascii="Arial Narrow" w:hAnsi="Arial Narrow"/>
          <w:b/>
          <w:bCs/>
          <w:color w:val="1F3864"/>
          <w:kern w:val="28"/>
          <w:sz w:val="28"/>
          <w:szCs w:val="22"/>
        </w:rPr>
        <w:t>ZMLUVA O POSKYTNUTÍ PROSTRIEDKOV MECHANIZMU NA PODPORU OBNOVY A ODOLNOSTI</w:t>
      </w:r>
    </w:p>
    <w:p w14:paraId="0422DF8F" w14:textId="77777777" w:rsidR="008900AE" w:rsidRDefault="008900AE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bCs/>
          <w:kern w:val="28"/>
          <w:sz w:val="22"/>
          <w:szCs w:val="22"/>
        </w:rPr>
      </w:pPr>
    </w:p>
    <w:p w14:paraId="48E73176" w14:textId="2A23B562" w:rsidR="008900AE" w:rsidRDefault="008900AE" w:rsidP="003736CA">
      <w:pPr>
        <w:widowControl w:val="0"/>
        <w:adjustRightInd w:val="0"/>
        <w:jc w:val="center"/>
        <w:textAlignment w:val="baseline"/>
        <w:rPr>
          <w:rFonts w:ascii="Arial Narrow" w:hAnsi="Arial Narrow"/>
          <w:bCs/>
          <w:kern w:val="28"/>
          <w:sz w:val="22"/>
          <w:szCs w:val="22"/>
        </w:rPr>
      </w:pPr>
      <w:r w:rsidRPr="00E1027F">
        <w:rPr>
          <w:rFonts w:ascii="Arial Narrow" w:hAnsi="Arial Narrow"/>
          <w:bCs/>
          <w:kern w:val="28"/>
          <w:sz w:val="22"/>
          <w:szCs w:val="22"/>
        </w:rPr>
        <w:t>uzavretá podľa § 269 ods. 2 zákona č. 513/1991 Zb. Obchodný zákonník v znení neskorších predpisov</w:t>
      </w:r>
      <w:r w:rsidR="003736CA" w:rsidRPr="00E1027F">
        <w:rPr>
          <w:rFonts w:ascii="Arial Narrow" w:hAnsi="Arial Narrow"/>
          <w:bCs/>
          <w:kern w:val="28"/>
          <w:sz w:val="22"/>
          <w:szCs w:val="22"/>
        </w:rPr>
        <w:t xml:space="preserve"> a </w:t>
      </w:r>
      <w:r w:rsidR="00C33E18">
        <w:rPr>
          <w:rFonts w:ascii="Arial Narrow" w:hAnsi="Arial Narrow"/>
          <w:bCs/>
          <w:kern w:val="28"/>
          <w:sz w:val="22"/>
          <w:szCs w:val="22"/>
        </w:rPr>
        <w:t xml:space="preserve">podľa </w:t>
      </w:r>
      <w:r w:rsidRPr="00E1027F">
        <w:rPr>
          <w:rFonts w:ascii="Arial Narrow" w:hAnsi="Arial Narrow"/>
          <w:bCs/>
          <w:kern w:val="28"/>
          <w:sz w:val="22"/>
          <w:szCs w:val="22"/>
        </w:rPr>
        <w:t xml:space="preserve">§ 14 zákona </w:t>
      </w:r>
      <w:r w:rsidRPr="00E1027F">
        <w:rPr>
          <w:rFonts w:ascii="Arial Narrow" w:hAnsi="Arial Narrow"/>
          <w:sz w:val="22"/>
          <w:szCs w:val="22"/>
        </w:rPr>
        <w:t xml:space="preserve">č. 368/2021 Z. z. o mechanizme na podporu obnovy a odolnosti </w:t>
      </w:r>
      <w:r w:rsidRPr="00E1027F">
        <w:rPr>
          <w:rFonts w:ascii="Arial Narrow" w:hAnsi="Arial Narrow"/>
          <w:bCs/>
          <w:kern w:val="28"/>
          <w:sz w:val="22"/>
          <w:szCs w:val="22"/>
        </w:rPr>
        <w:t>a o zmene a doplnení niektorých zákonov v znení neskorších predpisov</w:t>
      </w:r>
      <w:r>
        <w:rPr>
          <w:rFonts w:ascii="Arial Narrow" w:hAnsi="Arial Narrow"/>
          <w:bCs/>
          <w:kern w:val="28"/>
          <w:sz w:val="22"/>
          <w:szCs w:val="22"/>
        </w:rPr>
        <w:t xml:space="preserve"> </w:t>
      </w:r>
    </w:p>
    <w:p w14:paraId="686164C4" w14:textId="77777777" w:rsidR="008900AE" w:rsidRDefault="008900AE">
      <w:pPr>
        <w:rPr>
          <w:rFonts w:ascii="Arial Narrow" w:hAnsi="Arial Narrow"/>
          <w:sz w:val="22"/>
          <w:szCs w:val="22"/>
        </w:rPr>
      </w:pPr>
    </w:p>
    <w:p w14:paraId="7B63986E" w14:textId="77777777" w:rsidR="008900AE" w:rsidRDefault="008900AE">
      <w:pPr>
        <w:jc w:val="center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medzi</w:t>
      </w:r>
    </w:p>
    <w:p w14:paraId="5168DC03" w14:textId="77777777" w:rsidR="00A844BF" w:rsidRPr="000F4E03" w:rsidRDefault="00A844BF" w:rsidP="00A844BF">
      <w:pPr>
        <w:tabs>
          <w:tab w:val="left" w:pos="709"/>
        </w:tabs>
        <w:ind w:left="567"/>
        <w:jc w:val="both"/>
        <w:rPr>
          <w:rFonts w:ascii="Arial Narrow" w:hAnsi="Arial Narrow" w:cs="Arial"/>
          <w:sz w:val="22"/>
          <w:szCs w:val="22"/>
        </w:rPr>
      </w:pPr>
      <w:r w:rsidRPr="728B64C2">
        <w:rPr>
          <w:rFonts w:ascii="Arial Narrow" w:hAnsi="Arial Narrow" w:cs="Arial"/>
          <w:sz w:val="22"/>
          <w:szCs w:val="22"/>
        </w:rPr>
        <w:t>Názov:</w:t>
      </w:r>
      <w:r>
        <w:tab/>
      </w:r>
      <w:r>
        <w:tab/>
      </w:r>
      <w:r>
        <w:tab/>
      </w:r>
      <w:r w:rsidRPr="728B64C2">
        <w:rPr>
          <w:rFonts w:ascii="Arial Narrow" w:hAnsi="Arial Narrow" w:cs="Arial"/>
          <w:sz w:val="22"/>
          <w:szCs w:val="22"/>
        </w:rPr>
        <w:t>Úrad vlády Slovenskej republiky</w:t>
      </w:r>
    </w:p>
    <w:p w14:paraId="3ECD45E4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 xml:space="preserve">Sídlo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>Námestie slobody 1</w:t>
      </w:r>
      <w:r w:rsidRPr="000F4E03">
        <w:rPr>
          <w:rFonts w:ascii="Arial Narrow" w:hAnsi="Arial Narrow"/>
          <w:sz w:val="22"/>
          <w:szCs w:val="22"/>
        </w:rPr>
        <w:t>, Bratislava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63FF1DC2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IČO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00151513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4D2584D3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DIČ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2020845057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33657B54" w14:textId="19B35F49" w:rsidR="00A844BF" w:rsidRDefault="00A844BF" w:rsidP="00E118F2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7C229D26">
        <w:rPr>
          <w:rFonts w:ascii="Arial Narrow" w:hAnsi="Arial Narrow"/>
          <w:sz w:val="22"/>
          <w:szCs w:val="22"/>
          <w:lang w:eastAsia="cs-CZ"/>
        </w:rPr>
        <w:t xml:space="preserve">Štatutárny orgán: </w:t>
      </w:r>
      <w:r>
        <w:tab/>
      </w:r>
      <w:r>
        <w:tab/>
      </w:r>
      <w:r w:rsidR="3BB24CA5" w:rsidRPr="7C229D26">
        <w:rPr>
          <w:rFonts w:ascii="Arial Narrow" w:hAnsi="Arial Narrow"/>
          <w:sz w:val="22"/>
          <w:szCs w:val="22"/>
          <w:lang w:eastAsia="cs-CZ"/>
        </w:rPr>
        <w:t>JUDr. Juraj Gedra</w:t>
      </w:r>
      <w:r w:rsidRPr="7C229D26">
        <w:rPr>
          <w:rFonts w:ascii="Arial Narrow" w:hAnsi="Arial Narrow"/>
          <w:sz w:val="22"/>
          <w:szCs w:val="22"/>
          <w:lang w:eastAsia="cs-CZ"/>
        </w:rPr>
        <w:t>, vedúci Úradu vlády Slovenskej republiky</w:t>
      </w:r>
    </w:p>
    <w:p w14:paraId="4E57590F" w14:textId="65D1EDB0" w:rsidR="00EF0F1C" w:rsidRPr="00EF0F1C" w:rsidRDefault="00EF0F1C" w:rsidP="00EF0F1C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EF0F1C">
        <w:rPr>
          <w:rFonts w:ascii="Arial Narrow" w:hAnsi="Arial Narrow"/>
          <w:sz w:val="22"/>
          <w:szCs w:val="22"/>
          <w:lang w:eastAsia="cs-CZ"/>
        </w:rPr>
        <w:t xml:space="preserve">Bankové spojenie: </w:t>
      </w:r>
      <w:r>
        <w:rPr>
          <w:rFonts w:ascii="Arial Narrow" w:hAnsi="Arial Narrow"/>
          <w:sz w:val="22"/>
          <w:szCs w:val="22"/>
          <w:lang w:eastAsia="cs-CZ"/>
        </w:rPr>
        <w:tab/>
      </w:r>
      <w:r>
        <w:rPr>
          <w:rFonts w:ascii="Arial Narrow" w:hAnsi="Arial Narrow"/>
          <w:sz w:val="22"/>
          <w:szCs w:val="22"/>
          <w:lang w:eastAsia="cs-CZ"/>
        </w:rPr>
        <w:tab/>
      </w:r>
      <w:r w:rsidRPr="00EF0F1C">
        <w:rPr>
          <w:rFonts w:ascii="Arial Narrow" w:hAnsi="Arial Narrow"/>
          <w:sz w:val="22"/>
          <w:szCs w:val="22"/>
          <w:lang w:eastAsia="cs-CZ"/>
        </w:rPr>
        <w:t>Štátna pokladnica, Bratislava</w:t>
      </w:r>
    </w:p>
    <w:p w14:paraId="018871B9" w14:textId="2FFD2644" w:rsidR="00EF0F1C" w:rsidRDefault="00EF0F1C" w:rsidP="00EF0F1C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EF0F1C">
        <w:rPr>
          <w:rFonts w:ascii="Arial Narrow" w:hAnsi="Arial Narrow"/>
          <w:sz w:val="22"/>
          <w:szCs w:val="22"/>
          <w:lang w:eastAsia="cs-CZ"/>
        </w:rPr>
        <w:t xml:space="preserve">Č. účtu v tvare IBAN: </w:t>
      </w:r>
      <w:r>
        <w:rPr>
          <w:rFonts w:ascii="Arial Narrow" w:hAnsi="Arial Narrow"/>
          <w:sz w:val="22"/>
          <w:szCs w:val="22"/>
          <w:lang w:eastAsia="cs-CZ"/>
        </w:rPr>
        <w:tab/>
      </w:r>
      <w:r w:rsidRPr="00EF0F1C">
        <w:rPr>
          <w:rFonts w:ascii="Arial Narrow" w:hAnsi="Arial Narrow"/>
          <w:sz w:val="22"/>
          <w:szCs w:val="22"/>
          <w:lang w:eastAsia="cs-CZ"/>
        </w:rPr>
        <w:t>SK13 8180 0000 0070 0066 2313</w:t>
      </w:r>
    </w:p>
    <w:p w14:paraId="74CAD235" w14:textId="77777777" w:rsidR="00A844BF" w:rsidRDefault="00A844BF" w:rsidP="00A844BF">
      <w:pPr>
        <w:ind w:firstLine="567"/>
        <w:rPr>
          <w:rFonts w:ascii="Arial Narrow" w:hAnsi="Arial Narrow"/>
          <w:sz w:val="22"/>
          <w:szCs w:val="22"/>
        </w:rPr>
      </w:pPr>
    </w:p>
    <w:p w14:paraId="23EF26A1" w14:textId="77777777" w:rsidR="00A844BF" w:rsidRDefault="00A844BF" w:rsidP="00A844BF">
      <w:pPr>
        <w:ind w:firstLine="567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v zastúpení:</w:t>
      </w:r>
    </w:p>
    <w:p w14:paraId="28A9AD34" w14:textId="77777777" w:rsidR="00A844BF" w:rsidRDefault="00A844BF" w:rsidP="00A844BF">
      <w:pPr>
        <w:ind w:firstLine="567"/>
        <w:rPr>
          <w:rFonts w:ascii="Arial Narrow" w:hAnsi="Arial Narrow"/>
          <w:b/>
          <w:sz w:val="22"/>
          <w:szCs w:val="22"/>
        </w:rPr>
      </w:pPr>
    </w:p>
    <w:p w14:paraId="10667F02" w14:textId="77777777" w:rsidR="00A844BF" w:rsidRPr="000F4E03" w:rsidRDefault="00A844BF" w:rsidP="00A844BF">
      <w:pPr>
        <w:tabs>
          <w:tab w:val="left" w:pos="709"/>
        </w:tabs>
        <w:ind w:left="567"/>
        <w:jc w:val="both"/>
        <w:rPr>
          <w:rFonts w:ascii="Arial Narrow" w:hAnsi="Arial Narrow" w:cs="Arial"/>
          <w:sz w:val="22"/>
          <w:szCs w:val="22"/>
        </w:rPr>
      </w:pPr>
      <w:r w:rsidRPr="728B64C2">
        <w:rPr>
          <w:rFonts w:ascii="Arial Narrow" w:hAnsi="Arial Narrow" w:cs="Arial"/>
          <w:sz w:val="22"/>
          <w:szCs w:val="22"/>
        </w:rPr>
        <w:t>Názov:</w:t>
      </w:r>
      <w:r>
        <w:tab/>
      </w:r>
      <w:r>
        <w:tab/>
      </w:r>
      <w:r>
        <w:tab/>
      </w:r>
      <w:r>
        <w:rPr>
          <w:rFonts w:ascii="Arial Narrow" w:hAnsi="Arial Narrow" w:cs="Arial"/>
          <w:sz w:val="22"/>
          <w:szCs w:val="22"/>
        </w:rPr>
        <w:t>Výskumná agentúra</w:t>
      </w:r>
    </w:p>
    <w:p w14:paraId="47231E68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 xml:space="preserve">Sídlo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8D5431">
        <w:rPr>
          <w:rFonts w:ascii="Arial Narrow" w:hAnsi="Arial Narrow"/>
          <w:sz w:val="22"/>
          <w:szCs w:val="22"/>
        </w:rPr>
        <w:t>Plynárenská 7/A, 821 09 Bratislava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29525BD7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IČO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31819494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579A1BB3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DIČ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2022295539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4E257EA3" w14:textId="74F4677A" w:rsidR="00A844BF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 xml:space="preserve">Štatutárny orgán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>
        <w:rPr>
          <w:rFonts w:ascii="Arial Narrow" w:hAnsi="Arial Narrow"/>
          <w:sz w:val="22"/>
          <w:szCs w:val="22"/>
          <w:lang w:eastAsia="cs-CZ"/>
        </w:rPr>
        <w:tab/>
        <w:t xml:space="preserve">Mgr. Marek Mrva, </w:t>
      </w:r>
      <w:r w:rsidRPr="00630989">
        <w:rPr>
          <w:rFonts w:ascii="Arial Narrow" w:hAnsi="Arial Narrow"/>
          <w:sz w:val="22"/>
          <w:szCs w:val="22"/>
          <w:lang w:eastAsia="cs-CZ"/>
        </w:rPr>
        <w:t>generálny riaditeľ Výskumnej agentúry</w:t>
      </w:r>
    </w:p>
    <w:p w14:paraId="39557F22" w14:textId="1CA75B86" w:rsidR="00EF0F1C" w:rsidRPr="00EF0F1C" w:rsidRDefault="00EF0F1C" w:rsidP="00EF0F1C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EF0F1C">
        <w:rPr>
          <w:rFonts w:ascii="Arial Narrow" w:hAnsi="Arial Narrow"/>
          <w:sz w:val="22"/>
          <w:szCs w:val="22"/>
          <w:lang w:eastAsia="cs-CZ"/>
        </w:rPr>
        <w:t xml:space="preserve">Bankové spojenie: </w:t>
      </w:r>
      <w:r>
        <w:rPr>
          <w:rFonts w:ascii="Arial Narrow" w:hAnsi="Arial Narrow"/>
          <w:sz w:val="22"/>
          <w:szCs w:val="22"/>
          <w:lang w:eastAsia="cs-CZ"/>
        </w:rPr>
        <w:tab/>
      </w:r>
      <w:r>
        <w:rPr>
          <w:rFonts w:ascii="Arial Narrow" w:hAnsi="Arial Narrow"/>
          <w:sz w:val="22"/>
          <w:szCs w:val="22"/>
          <w:lang w:eastAsia="cs-CZ"/>
        </w:rPr>
        <w:tab/>
      </w:r>
      <w:r w:rsidR="004C7022" w:rsidRPr="004C7022">
        <w:rPr>
          <w:rFonts w:ascii="Arial Narrow" w:hAnsi="Arial Narrow"/>
          <w:sz w:val="22"/>
          <w:szCs w:val="22"/>
          <w:lang w:eastAsia="cs-CZ"/>
        </w:rPr>
        <w:t>Štátna pokladnica, Bratislava</w:t>
      </w:r>
    </w:p>
    <w:p w14:paraId="495D78B2" w14:textId="7B71B2AC" w:rsidR="00F5062F" w:rsidRDefault="00EF0F1C" w:rsidP="00EF0F1C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EF0F1C">
        <w:rPr>
          <w:rFonts w:ascii="Arial Narrow" w:hAnsi="Arial Narrow"/>
          <w:sz w:val="22"/>
          <w:szCs w:val="22"/>
          <w:lang w:eastAsia="cs-CZ"/>
        </w:rPr>
        <w:t xml:space="preserve">Č. účtu v tvare IBAN: </w:t>
      </w:r>
      <w:r w:rsidR="004C7022">
        <w:rPr>
          <w:rFonts w:ascii="Arial Narrow" w:hAnsi="Arial Narrow"/>
          <w:sz w:val="22"/>
          <w:szCs w:val="22"/>
          <w:lang w:eastAsia="cs-CZ"/>
        </w:rPr>
        <w:tab/>
      </w:r>
      <w:r w:rsidR="004C7022" w:rsidRPr="004C7022">
        <w:rPr>
          <w:rFonts w:ascii="Arial Narrow" w:hAnsi="Arial Narrow"/>
          <w:sz w:val="22"/>
          <w:szCs w:val="22"/>
          <w:lang w:eastAsia="cs-CZ"/>
        </w:rPr>
        <w:t>SK80 8180 0000 0070 0006 5236</w:t>
      </w:r>
    </w:p>
    <w:p w14:paraId="11AE5E00" w14:textId="77777777" w:rsidR="005C2958" w:rsidRDefault="005C2958" w:rsidP="00EF0F1C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</w:p>
    <w:p w14:paraId="34752E17" w14:textId="040C88FF" w:rsidR="005C2958" w:rsidRDefault="005C2958" w:rsidP="00EF0F1C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>
        <w:rPr>
          <w:rFonts w:ascii="Arial Narrow" w:hAnsi="Arial Narrow"/>
          <w:sz w:val="22"/>
          <w:szCs w:val="22"/>
          <w:lang w:eastAsia="cs-CZ"/>
        </w:rPr>
        <w:t xml:space="preserve">Plnenie zo zmluvy je zabezpečené Ministerstvom školstva, vedy, výskumu a športu prostredníctvom Štátnej pokladnice a č. účtu v tvare IBAN: </w:t>
      </w:r>
      <w:r w:rsidRPr="005C2958">
        <w:rPr>
          <w:rFonts w:ascii="Arial Narrow" w:hAnsi="Arial Narrow"/>
          <w:sz w:val="22"/>
          <w:szCs w:val="22"/>
          <w:lang w:eastAsia="cs-CZ"/>
        </w:rPr>
        <w:t>SK80 8180 0000 0070 0006 5236</w:t>
      </w:r>
      <w:r w:rsidR="003363D8">
        <w:rPr>
          <w:rFonts w:ascii="Arial Narrow" w:hAnsi="Arial Narrow"/>
          <w:sz w:val="22"/>
          <w:szCs w:val="22"/>
          <w:lang w:eastAsia="cs-CZ"/>
        </w:rPr>
        <w:t>.</w:t>
      </w:r>
    </w:p>
    <w:p w14:paraId="5F32BC70" w14:textId="4D9194AD" w:rsidR="00EF0F1C" w:rsidRDefault="00EF0F1C" w:rsidP="003363D8">
      <w:pPr>
        <w:jc w:val="both"/>
        <w:rPr>
          <w:rFonts w:ascii="Arial Narrow" w:hAnsi="Arial Narrow"/>
          <w:sz w:val="22"/>
          <w:szCs w:val="22"/>
          <w:lang w:eastAsia="cs-CZ"/>
        </w:rPr>
      </w:pPr>
      <w:r>
        <w:rPr>
          <w:rFonts w:ascii="Arial Narrow" w:hAnsi="Arial Narrow"/>
          <w:sz w:val="22"/>
          <w:szCs w:val="22"/>
          <w:lang w:eastAsia="cs-CZ"/>
        </w:rPr>
        <w:tab/>
      </w:r>
    </w:p>
    <w:p w14:paraId="0F78208A" w14:textId="3011E5B0" w:rsidR="00A844BF" w:rsidRDefault="00A844BF" w:rsidP="00A844BF">
      <w:pPr>
        <w:ind w:left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na základe písomného poverenia zo dňa </w:t>
      </w:r>
      <w:r w:rsidR="00D527D7">
        <w:rPr>
          <w:rFonts w:ascii="Arial Narrow" w:hAnsi="Arial Narrow"/>
          <w:sz w:val="22"/>
          <w:szCs w:val="22"/>
        </w:rPr>
        <w:t>13</w:t>
      </w:r>
      <w:r>
        <w:rPr>
          <w:rFonts w:ascii="Arial Narrow" w:hAnsi="Arial Narrow"/>
          <w:sz w:val="22"/>
          <w:szCs w:val="22"/>
        </w:rPr>
        <w:t>.</w:t>
      </w:r>
      <w:r w:rsidR="00D527D7">
        <w:rPr>
          <w:rFonts w:ascii="Arial Narrow" w:hAnsi="Arial Narrow"/>
          <w:sz w:val="22"/>
          <w:szCs w:val="22"/>
        </w:rPr>
        <w:t xml:space="preserve"> 10</w:t>
      </w:r>
      <w:r>
        <w:rPr>
          <w:rFonts w:ascii="Arial Narrow" w:hAnsi="Arial Narrow"/>
          <w:sz w:val="22"/>
          <w:szCs w:val="22"/>
        </w:rPr>
        <w:t xml:space="preserve"> </w:t>
      </w:r>
      <w:r w:rsidR="00D527D7">
        <w:rPr>
          <w:rFonts w:ascii="Arial Narrow" w:hAnsi="Arial Narrow"/>
          <w:sz w:val="22"/>
          <w:szCs w:val="22"/>
        </w:rPr>
        <w:t>2022</w:t>
      </w:r>
      <w:r w:rsidR="00A276C6">
        <w:rPr>
          <w:rStyle w:val="Odkaznapoznmkupodiarou"/>
          <w:rFonts w:ascii="Arial Narrow" w:hAnsi="Arial Narrow"/>
          <w:sz w:val="22"/>
          <w:szCs w:val="22"/>
        </w:rPr>
        <w:footnoteReference w:id="2"/>
      </w:r>
      <w:r w:rsidR="00D7661F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 xml:space="preserve">v súlade s § 6 a nasl. zákona č. </w:t>
      </w:r>
      <w:r w:rsidRPr="003736CA">
        <w:rPr>
          <w:rFonts w:ascii="Arial Narrow" w:hAnsi="Arial Narrow"/>
          <w:sz w:val="22"/>
          <w:szCs w:val="22"/>
        </w:rPr>
        <w:t xml:space="preserve">368/2021 Z. z. o mechanizme na podporu obnovy a odolnosti a o zmene a doplnení niektorých zákonov v znení neskorších predpisov (ďalej </w:t>
      </w:r>
      <w:r w:rsidRPr="001773F4">
        <w:rPr>
          <w:rFonts w:ascii="Arial Narrow" w:hAnsi="Arial Narrow"/>
          <w:sz w:val="22"/>
          <w:szCs w:val="22"/>
        </w:rPr>
        <w:t>len</w:t>
      </w:r>
      <w:r w:rsidRPr="002D705A">
        <w:rPr>
          <w:rFonts w:ascii="Arial Narrow" w:hAnsi="Arial Narrow"/>
          <w:color w:val="FF0000"/>
          <w:sz w:val="22"/>
        </w:rPr>
        <w:t xml:space="preserve"> </w:t>
      </w:r>
      <w:r w:rsidRPr="003736CA">
        <w:rPr>
          <w:rFonts w:ascii="Arial Narrow" w:hAnsi="Arial Narrow"/>
          <w:sz w:val="22"/>
          <w:szCs w:val="22"/>
        </w:rPr>
        <w:t>„zákon o mechanizme“)</w:t>
      </w:r>
      <w:r>
        <w:rPr>
          <w:rFonts w:ascii="Arial Narrow" w:hAnsi="Arial Narrow"/>
          <w:sz w:val="22"/>
          <w:szCs w:val="22"/>
        </w:rPr>
        <w:t xml:space="preserve"> </w:t>
      </w:r>
    </w:p>
    <w:p w14:paraId="2D3805A4" w14:textId="77777777" w:rsidR="00872203" w:rsidRDefault="00872203" w:rsidP="00A844BF">
      <w:pPr>
        <w:ind w:left="567"/>
        <w:jc w:val="both"/>
        <w:rPr>
          <w:rFonts w:ascii="Arial Narrow" w:hAnsi="Arial Narrow"/>
          <w:sz w:val="22"/>
          <w:szCs w:val="22"/>
        </w:rPr>
      </w:pPr>
    </w:p>
    <w:p w14:paraId="0E850223" w14:textId="001EA6AD" w:rsidR="00A844BF" w:rsidRDefault="00A844BF" w:rsidP="00A844BF">
      <w:pPr>
        <w:ind w:firstLine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(ďalej len „</w:t>
      </w:r>
      <w:r w:rsidR="00D527D7">
        <w:rPr>
          <w:rFonts w:ascii="Arial Narrow" w:hAnsi="Arial Narrow"/>
          <w:b/>
          <w:sz w:val="22"/>
          <w:szCs w:val="22"/>
        </w:rPr>
        <w:t>Vykonávateľ</w:t>
      </w:r>
      <w:r>
        <w:rPr>
          <w:rFonts w:ascii="Arial Narrow" w:hAnsi="Arial Narrow"/>
          <w:sz w:val="22"/>
          <w:szCs w:val="22"/>
        </w:rPr>
        <w:t>“)</w:t>
      </w:r>
    </w:p>
    <w:p w14:paraId="45475F2C" w14:textId="77777777" w:rsidR="003D443B" w:rsidRDefault="003D443B">
      <w:pPr>
        <w:ind w:firstLine="567"/>
        <w:rPr>
          <w:rFonts w:ascii="Arial Narrow" w:hAnsi="Arial Narrow"/>
          <w:sz w:val="22"/>
          <w:szCs w:val="22"/>
        </w:rPr>
      </w:pPr>
    </w:p>
    <w:p w14:paraId="5E1AE83C" w14:textId="77777777" w:rsidR="003D443B" w:rsidRDefault="003D443B">
      <w:pPr>
        <w:ind w:firstLine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a</w:t>
      </w:r>
    </w:p>
    <w:p w14:paraId="494C2A0D" w14:textId="77777777" w:rsidR="003D443B" w:rsidRDefault="003D443B">
      <w:pPr>
        <w:ind w:firstLine="567"/>
        <w:rPr>
          <w:rFonts w:ascii="Arial Narrow" w:hAnsi="Arial Narrow"/>
          <w:sz w:val="22"/>
          <w:szCs w:val="22"/>
        </w:rPr>
      </w:pPr>
    </w:p>
    <w:p w14:paraId="6D47053B" w14:textId="77777777" w:rsidR="003363D8" w:rsidRPr="000F4E03" w:rsidRDefault="003363D8" w:rsidP="003363D8">
      <w:pPr>
        <w:ind w:left="567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Názov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</w:p>
    <w:p w14:paraId="58A0A244" w14:textId="77777777" w:rsidR="003363D8" w:rsidRPr="000F4E03" w:rsidRDefault="003363D8" w:rsidP="003363D8">
      <w:pPr>
        <w:ind w:left="567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Sídlo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</w:p>
    <w:p w14:paraId="257DF208" w14:textId="77777777" w:rsidR="003363D8" w:rsidRPr="000F4E03" w:rsidRDefault="003363D8" w:rsidP="003363D8">
      <w:pPr>
        <w:ind w:left="567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Právna forma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  <w:t xml:space="preserve">........................................................................... </w:t>
      </w:r>
    </w:p>
    <w:p w14:paraId="6BBAE2E3" w14:textId="77777777" w:rsidR="003363D8" w:rsidRPr="000F4E03" w:rsidRDefault="003363D8" w:rsidP="003363D8">
      <w:pPr>
        <w:ind w:left="567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IČO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</w:p>
    <w:p w14:paraId="7B9F1154" w14:textId="77777777" w:rsidR="003363D8" w:rsidRPr="000F4E03" w:rsidRDefault="003363D8" w:rsidP="003363D8">
      <w:pPr>
        <w:ind w:left="567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DIČ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</w:p>
    <w:p w14:paraId="2068AEE4" w14:textId="77777777" w:rsidR="003363D8" w:rsidRPr="000F4E03" w:rsidRDefault="003363D8" w:rsidP="003363D8">
      <w:pPr>
        <w:ind w:left="567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Štatutárny orgán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  <w:t>...........................................................................</w:t>
      </w:r>
    </w:p>
    <w:p w14:paraId="6B0A1F8A" w14:textId="77777777" w:rsidR="003363D8" w:rsidRDefault="003363D8" w:rsidP="003363D8">
      <w:pPr>
        <w:ind w:left="567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Poštová adresa</w:t>
      </w:r>
      <w:r>
        <w:rPr>
          <w:rStyle w:val="Odkaznapoznmkupodiarou"/>
          <w:rFonts w:ascii="Arial Narrow" w:hAnsi="Arial Narrow"/>
          <w:sz w:val="22"/>
          <w:szCs w:val="22"/>
          <w:lang w:eastAsia="cs-CZ"/>
        </w:rPr>
        <w:footnoteReference w:id="3"/>
      </w:r>
      <w:r w:rsidRPr="000F4E03">
        <w:rPr>
          <w:rFonts w:ascii="Arial Narrow" w:hAnsi="Arial Narrow"/>
          <w:sz w:val="22"/>
          <w:szCs w:val="22"/>
          <w:lang w:eastAsia="cs-CZ"/>
        </w:rPr>
        <w:t xml:space="preserve">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  <w:t>...........................................................................</w:t>
      </w:r>
    </w:p>
    <w:p w14:paraId="7E68F29B" w14:textId="77777777" w:rsidR="003363D8" w:rsidRDefault="003363D8" w:rsidP="003363D8">
      <w:pPr>
        <w:ind w:left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IBAN</w:t>
      </w:r>
      <w:r>
        <w:rPr>
          <w:rStyle w:val="Odkaznapoznmkupodiarou"/>
          <w:rFonts w:ascii="Arial Narrow" w:hAnsi="Arial Narrow"/>
          <w:sz w:val="22"/>
          <w:szCs w:val="22"/>
        </w:rPr>
        <w:footnoteReference w:id="4"/>
      </w:r>
      <w:r>
        <w:rPr>
          <w:rFonts w:ascii="Arial Narrow" w:hAnsi="Arial Narrow"/>
          <w:sz w:val="22"/>
          <w:szCs w:val="22"/>
        </w:rPr>
        <w:t>:</w:t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</w:p>
    <w:p w14:paraId="1B301FB8" w14:textId="77777777" w:rsidR="003363D8" w:rsidRPr="000F4E03" w:rsidRDefault="003363D8" w:rsidP="003363D8">
      <w:pPr>
        <w:ind w:left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Identifikácia banky</w:t>
      </w:r>
      <w:r>
        <w:rPr>
          <w:rStyle w:val="Odkaznapoznmkupodiarou"/>
          <w:rFonts w:ascii="Arial Narrow" w:hAnsi="Arial Narrow"/>
          <w:sz w:val="22"/>
          <w:szCs w:val="22"/>
        </w:rPr>
        <w:footnoteReference w:id="5"/>
      </w:r>
      <w:r>
        <w:rPr>
          <w:rFonts w:ascii="Arial Narrow" w:hAnsi="Arial Narrow"/>
          <w:sz w:val="22"/>
          <w:szCs w:val="22"/>
        </w:rPr>
        <w:t xml:space="preserve">: </w:t>
      </w:r>
      <w:r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</w:p>
    <w:p w14:paraId="08F4F718" w14:textId="77777777" w:rsidR="008900AE" w:rsidRDefault="008900AE">
      <w:pPr>
        <w:ind w:firstLine="540"/>
        <w:rPr>
          <w:rFonts w:ascii="Arial Narrow" w:hAnsi="Arial Narrow"/>
          <w:sz w:val="22"/>
          <w:szCs w:val="22"/>
        </w:rPr>
      </w:pPr>
    </w:p>
    <w:p w14:paraId="38B7F7D6" w14:textId="3B5DC31B" w:rsidR="008900AE" w:rsidRDefault="00CA0D2E">
      <w:pPr>
        <w:ind w:firstLine="540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lastRenderedPageBreak/>
        <w:t>(ďalej len</w:t>
      </w:r>
      <w:r w:rsidR="008900AE">
        <w:rPr>
          <w:rFonts w:ascii="Arial Narrow" w:hAnsi="Arial Narrow"/>
          <w:sz w:val="22"/>
          <w:szCs w:val="22"/>
        </w:rPr>
        <w:t xml:space="preserve"> „</w:t>
      </w:r>
      <w:r w:rsidR="008900AE">
        <w:rPr>
          <w:rFonts w:ascii="Arial Narrow" w:hAnsi="Arial Narrow"/>
          <w:b/>
          <w:sz w:val="22"/>
          <w:szCs w:val="22"/>
        </w:rPr>
        <w:t>Prijímateľ</w:t>
      </w:r>
      <w:r w:rsidR="008900AE">
        <w:rPr>
          <w:rFonts w:ascii="Arial Narrow" w:hAnsi="Arial Narrow"/>
          <w:sz w:val="22"/>
          <w:szCs w:val="22"/>
        </w:rPr>
        <w:t>“)</w:t>
      </w:r>
    </w:p>
    <w:p w14:paraId="04AB955A" w14:textId="77777777" w:rsidR="008900AE" w:rsidRDefault="008900AE">
      <w:pPr>
        <w:ind w:firstLine="540"/>
        <w:rPr>
          <w:rFonts w:ascii="Arial Narrow" w:hAnsi="Arial Narrow"/>
          <w:sz w:val="22"/>
          <w:szCs w:val="22"/>
        </w:rPr>
      </w:pPr>
    </w:p>
    <w:p w14:paraId="59EAD5DF" w14:textId="52E08B11" w:rsidR="008900AE" w:rsidRDefault="008900AE" w:rsidP="00D412A0">
      <w:pPr>
        <w:ind w:firstLine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(</w:t>
      </w:r>
      <w:r w:rsidR="00D527D7">
        <w:rPr>
          <w:rFonts w:ascii="Arial Narrow" w:hAnsi="Arial Narrow"/>
          <w:b/>
          <w:sz w:val="22"/>
          <w:szCs w:val="22"/>
        </w:rPr>
        <w:t>Vykonávateľ</w:t>
      </w:r>
      <w:r w:rsidR="00890B50" w:rsidRPr="00AB6EA4">
        <w:rPr>
          <w:rFonts w:ascii="Arial Narrow" w:hAnsi="Arial Narrow"/>
          <w:b/>
          <w:sz w:val="22"/>
          <w:szCs w:val="22"/>
        </w:rPr>
        <w:t xml:space="preserve"> </w:t>
      </w:r>
      <w:r w:rsidR="00890B50" w:rsidRPr="00890B50">
        <w:rPr>
          <w:rFonts w:ascii="Arial Narrow" w:hAnsi="Arial Narrow"/>
          <w:sz w:val="22"/>
          <w:szCs w:val="22"/>
        </w:rPr>
        <w:t xml:space="preserve">a </w:t>
      </w:r>
      <w:r w:rsidR="00890B50" w:rsidRPr="00AB6EA4">
        <w:rPr>
          <w:rFonts w:ascii="Arial Narrow" w:hAnsi="Arial Narrow"/>
          <w:b/>
          <w:sz w:val="22"/>
          <w:szCs w:val="22"/>
        </w:rPr>
        <w:t xml:space="preserve">Prijímateľ </w:t>
      </w:r>
      <w:r w:rsidR="00890B50" w:rsidRPr="00890B50">
        <w:rPr>
          <w:rFonts w:ascii="Arial Narrow" w:hAnsi="Arial Narrow"/>
          <w:sz w:val="22"/>
          <w:szCs w:val="22"/>
        </w:rPr>
        <w:t>sa pre účely tejto Zmluvy o poskytnutí prostriedkov mechanizmu na podporu obnovy a odolnosti označujú ďalej spoločne aj ako „</w:t>
      </w:r>
      <w:r w:rsidR="00890B50" w:rsidRPr="00AB6EA4">
        <w:rPr>
          <w:rFonts w:ascii="Arial Narrow" w:hAnsi="Arial Narrow"/>
          <w:b/>
          <w:sz w:val="22"/>
          <w:szCs w:val="22"/>
        </w:rPr>
        <w:t>zmluvné strany</w:t>
      </w:r>
      <w:r w:rsidR="00890B50" w:rsidRPr="00890B50">
        <w:rPr>
          <w:rFonts w:ascii="Arial Narrow" w:hAnsi="Arial Narrow"/>
          <w:sz w:val="22"/>
          <w:szCs w:val="22"/>
        </w:rPr>
        <w:t>“ a každý z nich jednotlivo len ako „</w:t>
      </w:r>
      <w:r w:rsidR="00890B50" w:rsidRPr="00AB6EA4">
        <w:rPr>
          <w:rFonts w:ascii="Arial Narrow" w:hAnsi="Arial Narrow"/>
          <w:b/>
          <w:sz w:val="22"/>
          <w:szCs w:val="22"/>
        </w:rPr>
        <w:t>zmluvná strana</w:t>
      </w:r>
      <w:r w:rsidR="00890B50" w:rsidRPr="00890B50">
        <w:rPr>
          <w:rFonts w:ascii="Arial Narrow" w:hAnsi="Arial Narrow"/>
          <w:sz w:val="22"/>
          <w:szCs w:val="22"/>
        </w:rPr>
        <w:t>“</w:t>
      </w:r>
      <w:r w:rsidR="002D705A">
        <w:rPr>
          <w:rFonts w:ascii="Arial Narrow" w:hAnsi="Arial Narrow"/>
          <w:sz w:val="22"/>
          <w:szCs w:val="22"/>
        </w:rPr>
        <w:t>.</w:t>
      </w:r>
      <w:r w:rsidR="00890B50">
        <w:rPr>
          <w:rFonts w:ascii="Arial Narrow" w:hAnsi="Arial Narrow"/>
          <w:sz w:val="22"/>
          <w:szCs w:val="22"/>
        </w:rPr>
        <w:t>)</w:t>
      </w:r>
    </w:p>
    <w:p w14:paraId="211BC27A" w14:textId="77777777" w:rsidR="008900AE" w:rsidRDefault="008900AE">
      <w:pPr>
        <w:numPr>
          <w:ilvl w:val="0"/>
          <w:numId w:val="3"/>
        </w:numPr>
        <w:tabs>
          <w:tab w:val="left" w:pos="0"/>
          <w:tab w:val="left" w:pos="567"/>
        </w:tabs>
        <w:jc w:val="center"/>
        <w:rPr>
          <w:rFonts w:ascii="Arial Narrow" w:hAnsi="Arial Narrow"/>
          <w:b/>
          <w:color w:val="44546A"/>
          <w:sz w:val="22"/>
          <w:szCs w:val="22"/>
        </w:rPr>
      </w:pPr>
      <w:r>
        <w:rPr>
          <w:rFonts w:ascii="Arial Narrow" w:hAnsi="Arial Narrow"/>
          <w:b/>
          <w:color w:val="44546A"/>
          <w:sz w:val="22"/>
          <w:szCs w:val="22"/>
        </w:rPr>
        <w:t xml:space="preserve">ÚVODNÉ USTANOVENIA </w:t>
      </w:r>
    </w:p>
    <w:p w14:paraId="41007C77" w14:textId="77777777" w:rsidR="008900AE" w:rsidRDefault="008900AE">
      <w:p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 </w:t>
      </w:r>
    </w:p>
    <w:p w14:paraId="4AB3B945" w14:textId="17CBCAAB" w:rsidR="008900AE" w:rsidRPr="00E1027F" w:rsidRDefault="008900AE" w:rsidP="00A63423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Neoddeliteľnú súčasť </w:t>
      </w:r>
      <w:r w:rsidRPr="00C92C76">
        <w:rPr>
          <w:rFonts w:ascii="Arial Narrow" w:hAnsi="Arial Narrow"/>
          <w:sz w:val="22"/>
          <w:szCs w:val="22"/>
        </w:rPr>
        <w:t>Zmluvy o poskytnutí prostriedkov mechanizmu</w:t>
      </w:r>
      <w:r>
        <w:rPr>
          <w:rFonts w:ascii="Arial Narrow" w:hAnsi="Arial Narrow"/>
          <w:sz w:val="22"/>
          <w:szCs w:val="22"/>
        </w:rPr>
        <w:t xml:space="preserve"> </w:t>
      </w:r>
      <w:r w:rsidR="00C92C76">
        <w:rPr>
          <w:rFonts w:ascii="Arial Narrow" w:hAnsi="Arial Narrow"/>
          <w:sz w:val="22"/>
          <w:szCs w:val="22"/>
        </w:rPr>
        <w:t xml:space="preserve">na podporu obnovy a odolnosti </w:t>
      </w:r>
      <w:r>
        <w:rPr>
          <w:rFonts w:ascii="Arial Narrow" w:hAnsi="Arial Narrow"/>
          <w:sz w:val="22"/>
          <w:szCs w:val="22"/>
        </w:rPr>
        <w:t xml:space="preserve">tvorí </w:t>
      </w:r>
      <w:r>
        <w:rPr>
          <w:rFonts w:ascii="Arial Narrow" w:hAnsi="Arial Narrow"/>
          <w:b/>
          <w:sz w:val="22"/>
          <w:szCs w:val="22"/>
        </w:rPr>
        <w:t>Príloha č. 1</w:t>
      </w:r>
      <w:r>
        <w:rPr>
          <w:rFonts w:ascii="Arial Narrow" w:hAnsi="Arial Narrow"/>
          <w:sz w:val="22"/>
          <w:szCs w:val="22"/>
        </w:rPr>
        <w:t xml:space="preserve">, ktorú tvoria </w:t>
      </w:r>
      <w:r>
        <w:rPr>
          <w:rFonts w:ascii="Arial Narrow" w:hAnsi="Arial Narrow"/>
          <w:b/>
          <w:sz w:val="22"/>
          <w:szCs w:val="22"/>
        </w:rPr>
        <w:t xml:space="preserve">Všeobecné zmluvné podmienky </w:t>
      </w:r>
      <w:r>
        <w:rPr>
          <w:rFonts w:ascii="Arial Narrow" w:hAnsi="Arial Narrow"/>
          <w:sz w:val="22"/>
          <w:szCs w:val="22"/>
        </w:rPr>
        <w:t xml:space="preserve">(ďalej </w:t>
      </w:r>
      <w:r w:rsidR="002E0293" w:rsidRPr="001773F4">
        <w:rPr>
          <w:rFonts w:ascii="Arial Narrow" w:hAnsi="Arial Narrow"/>
          <w:sz w:val="22"/>
          <w:szCs w:val="22"/>
        </w:rPr>
        <w:t>len</w:t>
      </w:r>
      <w:r w:rsidRPr="002D705A">
        <w:rPr>
          <w:rFonts w:ascii="Arial Narrow" w:hAnsi="Arial Narrow"/>
          <w:color w:val="FF0000"/>
          <w:sz w:val="22"/>
        </w:rPr>
        <w:t xml:space="preserve"> </w:t>
      </w:r>
      <w:r>
        <w:rPr>
          <w:rFonts w:ascii="Arial Narrow" w:hAnsi="Arial Narrow"/>
          <w:sz w:val="22"/>
          <w:szCs w:val="22"/>
        </w:rPr>
        <w:t>„</w:t>
      </w:r>
      <w:r>
        <w:rPr>
          <w:rFonts w:ascii="Arial Narrow" w:hAnsi="Arial Narrow"/>
          <w:b/>
          <w:sz w:val="22"/>
          <w:szCs w:val="22"/>
        </w:rPr>
        <w:t>VZP“</w:t>
      </w:r>
      <w:r>
        <w:rPr>
          <w:rFonts w:ascii="Arial Narrow" w:hAnsi="Arial Narrow"/>
          <w:sz w:val="22"/>
          <w:szCs w:val="22"/>
        </w:rPr>
        <w:t xml:space="preserve">), v ktorých sa v nadväznosti na § 273 </w:t>
      </w:r>
      <w:r w:rsidR="00A63423">
        <w:rPr>
          <w:rFonts w:ascii="Arial Narrow" w:hAnsi="Arial Narrow"/>
          <w:sz w:val="22"/>
          <w:szCs w:val="22"/>
        </w:rPr>
        <w:t xml:space="preserve">zákona </w:t>
      </w:r>
      <w:r w:rsidR="00A63423" w:rsidRPr="00A63423">
        <w:rPr>
          <w:rFonts w:ascii="Arial Narrow" w:hAnsi="Arial Narrow"/>
          <w:sz w:val="22"/>
          <w:szCs w:val="22"/>
        </w:rPr>
        <w:t xml:space="preserve">č. 513/1991 Zb. Obchodný zákonník v znení neskorších predpisov </w:t>
      </w:r>
      <w:r w:rsidR="00A63423">
        <w:rPr>
          <w:rFonts w:ascii="Arial Narrow" w:hAnsi="Arial Narrow"/>
          <w:sz w:val="22"/>
          <w:szCs w:val="22"/>
        </w:rPr>
        <w:t xml:space="preserve">(ďalej </w:t>
      </w:r>
      <w:r w:rsidR="002E0293" w:rsidRPr="001773F4">
        <w:rPr>
          <w:rFonts w:ascii="Arial Narrow" w:hAnsi="Arial Narrow"/>
          <w:sz w:val="22"/>
          <w:szCs w:val="22"/>
        </w:rPr>
        <w:t xml:space="preserve">len </w:t>
      </w:r>
      <w:r w:rsidR="00A63423">
        <w:rPr>
          <w:rFonts w:ascii="Arial Narrow" w:hAnsi="Arial Narrow"/>
          <w:sz w:val="22"/>
          <w:szCs w:val="22"/>
        </w:rPr>
        <w:t xml:space="preserve">„Obchodný zákonník“) </w:t>
      </w:r>
      <w:r>
        <w:rPr>
          <w:rFonts w:ascii="Arial Narrow" w:hAnsi="Arial Narrow"/>
          <w:sz w:val="22"/>
          <w:szCs w:val="22"/>
        </w:rPr>
        <w:t xml:space="preserve">bližšie upravujú práva, povinnosti a postavenie </w:t>
      </w:r>
      <w:r w:rsidRPr="007B730B">
        <w:rPr>
          <w:rFonts w:ascii="Arial Narrow" w:hAnsi="Arial Narrow"/>
          <w:b/>
          <w:sz w:val="22"/>
          <w:szCs w:val="22"/>
        </w:rPr>
        <w:t>zmluvných strán</w:t>
      </w:r>
      <w:r>
        <w:rPr>
          <w:rFonts w:ascii="Arial Narrow" w:hAnsi="Arial Narrow"/>
          <w:sz w:val="22"/>
          <w:szCs w:val="22"/>
        </w:rPr>
        <w:t xml:space="preserve"> vrátane postupov pri poskytovaní </w:t>
      </w:r>
      <w:r w:rsidR="007B730B">
        <w:rPr>
          <w:rFonts w:ascii="Arial Narrow" w:hAnsi="Arial Narrow"/>
          <w:sz w:val="22"/>
          <w:szCs w:val="22"/>
        </w:rPr>
        <w:t xml:space="preserve">a používaní </w:t>
      </w:r>
      <w:r w:rsidR="007B730B" w:rsidRPr="004A4BBE">
        <w:rPr>
          <w:rFonts w:ascii="Arial Narrow" w:hAnsi="Arial Narrow"/>
          <w:b/>
          <w:sz w:val="22"/>
          <w:szCs w:val="22"/>
        </w:rPr>
        <w:t>P</w:t>
      </w:r>
      <w:r w:rsidRPr="004A4BBE">
        <w:rPr>
          <w:rFonts w:ascii="Arial Narrow" w:hAnsi="Arial Narrow"/>
          <w:b/>
          <w:sz w:val="22"/>
          <w:szCs w:val="22"/>
        </w:rPr>
        <w:t>rostriedkov mechanizmu</w:t>
      </w:r>
      <w:r>
        <w:rPr>
          <w:rFonts w:ascii="Arial Narrow" w:hAnsi="Arial Narrow"/>
          <w:sz w:val="22"/>
          <w:szCs w:val="22"/>
        </w:rPr>
        <w:t xml:space="preserve"> a </w:t>
      </w:r>
      <w:r>
        <w:rPr>
          <w:rFonts w:ascii="Arial Narrow" w:hAnsi="Arial Narrow"/>
          <w:b/>
          <w:sz w:val="22"/>
          <w:szCs w:val="22"/>
        </w:rPr>
        <w:t>Príloha č.</w:t>
      </w:r>
      <w:r w:rsidR="00C92C76">
        <w:rPr>
          <w:rFonts w:ascii="Arial Narrow" w:hAnsi="Arial Narrow"/>
          <w:b/>
          <w:sz w:val="22"/>
          <w:szCs w:val="22"/>
        </w:rPr>
        <w:t xml:space="preserve"> </w:t>
      </w:r>
      <w:r>
        <w:rPr>
          <w:rFonts w:ascii="Arial Narrow" w:hAnsi="Arial Narrow"/>
          <w:b/>
          <w:sz w:val="22"/>
          <w:szCs w:val="22"/>
        </w:rPr>
        <w:t>2</w:t>
      </w:r>
      <w:r>
        <w:rPr>
          <w:rFonts w:ascii="Arial Narrow" w:hAnsi="Arial Narrow"/>
          <w:sz w:val="22"/>
          <w:szCs w:val="22"/>
        </w:rPr>
        <w:t xml:space="preserve">, ktorú tvorí </w:t>
      </w:r>
      <w:r>
        <w:rPr>
          <w:rFonts w:ascii="Arial Narrow" w:hAnsi="Arial Narrow"/>
          <w:b/>
          <w:sz w:val="22"/>
          <w:szCs w:val="22"/>
        </w:rPr>
        <w:t>Opis Projektu</w:t>
      </w:r>
      <w:r w:rsidRPr="008E54ED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b/>
          <w:sz w:val="22"/>
          <w:szCs w:val="22"/>
        </w:rPr>
        <w:t xml:space="preserve"> </w:t>
      </w:r>
      <w:r w:rsidRPr="00C92C76">
        <w:rPr>
          <w:rFonts w:ascii="Arial Narrow" w:hAnsi="Arial Narrow"/>
          <w:sz w:val="22"/>
          <w:szCs w:val="22"/>
        </w:rPr>
        <w:t xml:space="preserve">Zmluva o poskytnutí prostriedkov mechanizmu </w:t>
      </w:r>
      <w:r w:rsidR="00C92C76">
        <w:rPr>
          <w:rFonts w:ascii="Arial Narrow" w:hAnsi="Arial Narrow"/>
          <w:sz w:val="22"/>
          <w:szCs w:val="22"/>
        </w:rPr>
        <w:t xml:space="preserve">na podporu obnovy a odolnosti </w:t>
      </w:r>
      <w:r w:rsidRPr="00E1027F">
        <w:rPr>
          <w:rFonts w:ascii="Arial Narrow" w:hAnsi="Arial Narrow"/>
          <w:sz w:val="22"/>
          <w:szCs w:val="22"/>
        </w:rPr>
        <w:t>vrátane všetkých príloh v znení neskorších zmien a doplnení sa v texte označuje ako „</w:t>
      </w:r>
      <w:r w:rsidRPr="00E1027F">
        <w:rPr>
          <w:rFonts w:ascii="Arial Narrow" w:hAnsi="Arial Narrow"/>
          <w:b/>
          <w:sz w:val="22"/>
          <w:szCs w:val="22"/>
        </w:rPr>
        <w:t>Zmluva</w:t>
      </w:r>
      <w:r w:rsidRPr="00E1027F">
        <w:rPr>
          <w:rFonts w:ascii="Arial Narrow" w:hAnsi="Arial Narrow"/>
          <w:sz w:val="22"/>
          <w:szCs w:val="22"/>
        </w:rPr>
        <w:t xml:space="preserve">“. </w:t>
      </w:r>
      <w:r w:rsidR="00C92C76">
        <w:rPr>
          <w:rFonts w:ascii="Arial Narrow" w:hAnsi="Arial Narrow"/>
          <w:sz w:val="22"/>
          <w:szCs w:val="22"/>
        </w:rPr>
        <w:t xml:space="preserve">Zmluva o poskytnutí prostriedkov mechanizmu na podporu obnovy a odolnosti bez príloh </w:t>
      </w:r>
      <w:r w:rsidR="00C92C76" w:rsidRPr="00E1027F">
        <w:rPr>
          <w:rFonts w:ascii="Arial Narrow" w:hAnsi="Arial Narrow"/>
          <w:sz w:val="22"/>
          <w:szCs w:val="22"/>
        </w:rPr>
        <w:t>v znení neskorších zmien a doplnení</w:t>
      </w:r>
      <w:r w:rsidR="00C92C76">
        <w:rPr>
          <w:rFonts w:ascii="Arial Narrow" w:hAnsi="Arial Narrow"/>
          <w:sz w:val="22"/>
          <w:szCs w:val="22"/>
        </w:rPr>
        <w:t xml:space="preserve"> sa v texte označuje ako „</w:t>
      </w:r>
      <w:r w:rsidR="00C92C76">
        <w:rPr>
          <w:rFonts w:ascii="Arial Narrow" w:hAnsi="Arial Narrow"/>
          <w:b/>
          <w:sz w:val="22"/>
          <w:szCs w:val="22"/>
        </w:rPr>
        <w:t>Zmluva o poskytnutí prostriedkov mechanizmu</w:t>
      </w:r>
      <w:r w:rsidR="00C92C76">
        <w:rPr>
          <w:rFonts w:ascii="Arial Narrow" w:hAnsi="Arial Narrow"/>
          <w:sz w:val="22"/>
          <w:szCs w:val="22"/>
        </w:rPr>
        <w:t>“.</w:t>
      </w:r>
    </w:p>
    <w:p w14:paraId="6BD77650" w14:textId="77777777" w:rsidR="004B788F" w:rsidRDefault="008900AE" w:rsidP="005550A6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E1027F">
        <w:rPr>
          <w:rFonts w:ascii="Arial Narrow" w:hAnsi="Arial Narrow"/>
          <w:sz w:val="22"/>
          <w:szCs w:val="22"/>
        </w:rPr>
        <w:t xml:space="preserve">Pojmy použité v tejto </w:t>
      </w:r>
      <w:r w:rsidRPr="00E1027F">
        <w:rPr>
          <w:rFonts w:ascii="Arial Narrow" w:hAnsi="Arial Narrow"/>
          <w:b/>
          <w:sz w:val="22"/>
          <w:szCs w:val="22"/>
        </w:rPr>
        <w:t>Zmluve</w:t>
      </w:r>
      <w:r w:rsidRPr="00E1027F">
        <w:rPr>
          <w:rFonts w:ascii="Arial Narrow" w:hAnsi="Arial Narrow"/>
          <w:sz w:val="22"/>
          <w:szCs w:val="22"/>
        </w:rPr>
        <w:t xml:space="preserve"> sú definované vo </w:t>
      </w:r>
      <w:r w:rsidRPr="00E1027F">
        <w:rPr>
          <w:rFonts w:ascii="Arial Narrow" w:hAnsi="Arial Narrow"/>
          <w:b/>
          <w:sz w:val="22"/>
          <w:szCs w:val="22"/>
        </w:rPr>
        <w:t>VZP</w:t>
      </w:r>
      <w:r w:rsidR="006E7E6D" w:rsidRPr="00E1027F">
        <w:rPr>
          <w:rFonts w:ascii="Arial Narrow" w:hAnsi="Arial Narrow"/>
          <w:sz w:val="22"/>
          <w:szCs w:val="22"/>
        </w:rPr>
        <w:t>,</w:t>
      </w:r>
      <w:r w:rsidR="00DA68B0">
        <w:rPr>
          <w:rFonts w:ascii="Arial Narrow" w:hAnsi="Arial Narrow"/>
          <w:sz w:val="22"/>
          <w:szCs w:val="22"/>
        </w:rPr>
        <w:t xml:space="preserve"> </w:t>
      </w:r>
      <w:r w:rsidRPr="00E1027F">
        <w:rPr>
          <w:rFonts w:ascii="Arial Narrow" w:hAnsi="Arial Narrow"/>
          <w:sz w:val="22"/>
          <w:szCs w:val="22"/>
        </w:rPr>
        <w:t xml:space="preserve">v </w:t>
      </w:r>
      <w:r w:rsidRPr="00E1027F">
        <w:rPr>
          <w:rFonts w:ascii="Arial Narrow" w:hAnsi="Arial Narrow"/>
          <w:b/>
          <w:sz w:val="22"/>
          <w:szCs w:val="22"/>
        </w:rPr>
        <w:t>Právnom rámci</w:t>
      </w:r>
      <w:r w:rsidR="006E7E6D" w:rsidRPr="00E1027F">
        <w:rPr>
          <w:rFonts w:ascii="Arial Narrow" w:hAnsi="Arial Narrow"/>
          <w:sz w:val="22"/>
          <w:szCs w:val="22"/>
        </w:rPr>
        <w:t xml:space="preserve"> a/alebo v </w:t>
      </w:r>
      <w:r w:rsidR="006E7E6D" w:rsidRPr="00E1027F">
        <w:rPr>
          <w:rFonts w:ascii="Arial Narrow" w:hAnsi="Arial Narrow"/>
          <w:b/>
          <w:sz w:val="22"/>
          <w:szCs w:val="22"/>
        </w:rPr>
        <w:t>Záväznej dokumentácii</w:t>
      </w:r>
      <w:r w:rsidRPr="00E1027F">
        <w:rPr>
          <w:rFonts w:ascii="Arial Narrow" w:hAnsi="Arial Narrow"/>
          <w:sz w:val="22"/>
          <w:szCs w:val="22"/>
        </w:rPr>
        <w:t xml:space="preserve">. </w:t>
      </w:r>
      <w:r w:rsidRPr="00E1027F">
        <w:rPr>
          <w:rFonts w:ascii="Arial Narrow" w:hAnsi="Arial Narrow"/>
          <w:b/>
          <w:sz w:val="22"/>
          <w:szCs w:val="22"/>
        </w:rPr>
        <w:t>Zmluvu</w:t>
      </w:r>
      <w:r w:rsidRPr="00E1027F">
        <w:rPr>
          <w:rFonts w:ascii="Arial Narrow" w:hAnsi="Arial Narrow"/>
          <w:sz w:val="22"/>
          <w:szCs w:val="22"/>
        </w:rPr>
        <w:t xml:space="preserve"> je potrebné vykladať so zreteľom a v nadväznosti na </w:t>
      </w:r>
      <w:r w:rsidRPr="00E1027F">
        <w:rPr>
          <w:rFonts w:ascii="Arial Narrow" w:hAnsi="Arial Narrow"/>
          <w:b/>
          <w:sz w:val="22"/>
          <w:szCs w:val="22"/>
        </w:rPr>
        <w:t>Právny rámec</w:t>
      </w:r>
      <w:r w:rsidR="007B730B" w:rsidRPr="00AB6EA4">
        <w:rPr>
          <w:rFonts w:ascii="Arial Narrow" w:hAnsi="Arial Narrow"/>
          <w:sz w:val="22"/>
          <w:szCs w:val="22"/>
        </w:rPr>
        <w:t>,</w:t>
      </w:r>
      <w:r w:rsidR="007B730B">
        <w:rPr>
          <w:rFonts w:ascii="Arial Narrow" w:hAnsi="Arial Narrow"/>
          <w:b/>
          <w:sz w:val="22"/>
          <w:szCs w:val="22"/>
        </w:rPr>
        <w:t xml:space="preserve"> Výzvu a </w:t>
      </w:r>
      <w:r w:rsidR="00A229F1">
        <w:rPr>
          <w:rFonts w:ascii="Arial Narrow" w:hAnsi="Arial Narrow"/>
          <w:b/>
          <w:sz w:val="22"/>
          <w:szCs w:val="22"/>
        </w:rPr>
        <w:t>Záväznú dokumentáciu</w:t>
      </w:r>
      <w:r w:rsidRPr="00AB6EA4">
        <w:rPr>
          <w:rFonts w:ascii="Arial Narrow" w:hAnsi="Arial Narrow"/>
          <w:sz w:val="22"/>
          <w:szCs w:val="22"/>
        </w:rPr>
        <w:t>.</w:t>
      </w:r>
      <w:r w:rsidRPr="00E1027F">
        <w:rPr>
          <w:rFonts w:ascii="Arial Narrow" w:hAnsi="Arial Narrow"/>
          <w:b/>
          <w:sz w:val="22"/>
          <w:szCs w:val="22"/>
        </w:rPr>
        <w:t xml:space="preserve"> </w:t>
      </w:r>
      <w:r w:rsidRPr="00E1027F">
        <w:rPr>
          <w:rFonts w:ascii="Arial Narrow" w:hAnsi="Arial Narrow"/>
          <w:sz w:val="22"/>
          <w:szCs w:val="22"/>
        </w:rPr>
        <w:t xml:space="preserve">Ak je pojem v tejto </w:t>
      </w:r>
      <w:r w:rsidRPr="00E1027F">
        <w:rPr>
          <w:rFonts w:ascii="Arial Narrow" w:hAnsi="Arial Narrow"/>
          <w:b/>
          <w:sz w:val="22"/>
          <w:szCs w:val="22"/>
        </w:rPr>
        <w:t>Zmluve</w:t>
      </w:r>
      <w:r w:rsidRPr="00E1027F">
        <w:rPr>
          <w:rFonts w:ascii="Arial Narrow" w:hAnsi="Arial Narrow"/>
          <w:sz w:val="22"/>
          <w:szCs w:val="22"/>
        </w:rPr>
        <w:t xml:space="preserve"> definovaný odlišne ako v </w:t>
      </w:r>
      <w:r w:rsidRPr="00E1027F">
        <w:rPr>
          <w:rFonts w:ascii="Arial Narrow" w:hAnsi="Arial Narrow"/>
          <w:b/>
          <w:sz w:val="22"/>
          <w:szCs w:val="22"/>
        </w:rPr>
        <w:t>Právnom rámci</w:t>
      </w:r>
      <w:r w:rsidR="00770118">
        <w:rPr>
          <w:rFonts w:ascii="Arial Narrow" w:hAnsi="Arial Narrow"/>
          <w:b/>
          <w:sz w:val="22"/>
          <w:szCs w:val="22"/>
        </w:rPr>
        <w:t xml:space="preserve">, </w:t>
      </w:r>
      <w:r w:rsidR="006E7E6D" w:rsidRPr="00E1027F">
        <w:rPr>
          <w:rFonts w:ascii="Arial Narrow" w:hAnsi="Arial Narrow"/>
          <w:b/>
          <w:sz w:val="22"/>
          <w:szCs w:val="22"/>
        </w:rPr>
        <w:t xml:space="preserve"> </w:t>
      </w:r>
      <w:r w:rsidR="006E7E6D" w:rsidRPr="00E1027F">
        <w:rPr>
          <w:rFonts w:ascii="Arial Narrow" w:hAnsi="Arial Narrow"/>
          <w:sz w:val="22"/>
          <w:szCs w:val="22"/>
        </w:rPr>
        <w:t>a/alebo v </w:t>
      </w:r>
      <w:r w:rsidR="006E7E6D" w:rsidRPr="00E1027F">
        <w:rPr>
          <w:rFonts w:ascii="Arial Narrow" w:hAnsi="Arial Narrow"/>
          <w:b/>
          <w:sz w:val="22"/>
          <w:szCs w:val="22"/>
        </w:rPr>
        <w:t>Záväznej dokumentácii</w:t>
      </w:r>
      <w:r w:rsidRPr="00E1027F">
        <w:rPr>
          <w:rFonts w:ascii="Arial Narrow" w:hAnsi="Arial Narrow"/>
          <w:sz w:val="22"/>
          <w:szCs w:val="22"/>
        </w:rPr>
        <w:t>,</w:t>
      </w:r>
      <w:r w:rsidRPr="00E1027F">
        <w:rPr>
          <w:rFonts w:ascii="Arial Narrow" w:hAnsi="Arial Narrow"/>
          <w:b/>
          <w:sz w:val="22"/>
          <w:szCs w:val="22"/>
        </w:rPr>
        <w:t xml:space="preserve"> </w:t>
      </w:r>
      <w:r w:rsidRPr="00E1027F">
        <w:rPr>
          <w:rFonts w:ascii="Arial Narrow" w:hAnsi="Arial Narrow"/>
          <w:sz w:val="22"/>
          <w:szCs w:val="22"/>
        </w:rPr>
        <w:t>na účely tejto</w:t>
      </w:r>
      <w:r w:rsidRPr="00E1027F">
        <w:rPr>
          <w:rFonts w:ascii="Arial Narrow" w:hAnsi="Arial Narrow"/>
          <w:b/>
          <w:sz w:val="22"/>
          <w:szCs w:val="22"/>
        </w:rPr>
        <w:t xml:space="preserve"> Zmluvy</w:t>
      </w:r>
      <w:r w:rsidRPr="00E1027F">
        <w:rPr>
          <w:rFonts w:ascii="Arial Narrow" w:hAnsi="Arial Narrow"/>
          <w:sz w:val="22"/>
          <w:szCs w:val="22"/>
        </w:rPr>
        <w:t xml:space="preserve"> sa bude vykladať podľa definície uvedenej v tejto </w:t>
      </w:r>
      <w:r w:rsidRPr="00E1027F">
        <w:rPr>
          <w:rFonts w:ascii="Arial Narrow" w:hAnsi="Arial Narrow"/>
          <w:b/>
          <w:sz w:val="22"/>
          <w:szCs w:val="22"/>
        </w:rPr>
        <w:t>Zmluve</w:t>
      </w:r>
      <w:r w:rsidRPr="00E1027F">
        <w:rPr>
          <w:rFonts w:ascii="Arial Narrow" w:hAnsi="Arial Narrow"/>
          <w:sz w:val="22"/>
          <w:szCs w:val="22"/>
        </w:rPr>
        <w:t xml:space="preserve">. </w:t>
      </w:r>
    </w:p>
    <w:p w14:paraId="43E2CAA1" w14:textId="2D51AA0E" w:rsidR="004B788F" w:rsidRDefault="004B788F" w:rsidP="005550A6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4B788F">
        <w:rPr>
          <w:rFonts w:ascii="Arial Narrow" w:hAnsi="Arial Narrow"/>
          <w:sz w:val="22"/>
          <w:szCs w:val="22"/>
        </w:rPr>
        <w:t xml:space="preserve">Ak z kontextu nevyplýva iný zámer, každý odkaz v </w:t>
      </w:r>
      <w:r w:rsidRPr="004B788F">
        <w:rPr>
          <w:rFonts w:ascii="Arial Narrow" w:hAnsi="Arial Narrow"/>
          <w:b/>
          <w:sz w:val="22"/>
          <w:szCs w:val="22"/>
        </w:rPr>
        <w:t>Zmluve</w:t>
      </w:r>
      <w:r w:rsidRPr="004B788F">
        <w:rPr>
          <w:rFonts w:ascii="Arial Narrow" w:hAnsi="Arial Narrow"/>
          <w:sz w:val="22"/>
          <w:szCs w:val="22"/>
        </w:rPr>
        <w:t xml:space="preserve"> na akýkoľvek dokument znamená príslušný dokument v znení jeho dodatkov a iných zmien a každý odkaz na ktorýkoľvek právny predpis znamená príslušný právny predpis v účinnom znení. V prípade úplného zrušenia a nahradenia dokumentov alebo právnych predpisov novými dokumentmi alebo novými právnymi predpismi sa odkaz v </w:t>
      </w:r>
      <w:r w:rsidRPr="004B788F">
        <w:rPr>
          <w:rFonts w:ascii="Arial Narrow" w:hAnsi="Arial Narrow"/>
          <w:b/>
          <w:sz w:val="22"/>
          <w:szCs w:val="22"/>
        </w:rPr>
        <w:t>Zmluve</w:t>
      </w:r>
      <w:r w:rsidRPr="004B788F">
        <w:rPr>
          <w:rFonts w:ascii="Arial Narrow" w:hAnsi="Arial Narrow"/>
          <w:sz w:val="22"/>
          <w:szCs w:val="22"/>
        </w:rPr>
        <w:t xml:space="preserve"> spravuje obsahom a podstatou najbližším ustanovením nových dokumentov alebo právnych predpisov. Toto ustanovenie nemá vplyv </w:t>
      </w:r>
      <w:r w:rsidR="00867D9B">
        <w:rPr>
          <w:rFonts w:ascii="Arial Narrow" w:hAnsi="Arial Narrow"/>
          <w:sz w:val="22"/>
          <w:szCs w:val="22"/>
        </w:rPr>
        <w:t>na výklad pojmov uvedených v článku</w:t>
      </w:r>
      <w:r w:rsidRPr="004B788F">
        <w:rPr>
          <w:rFonts w:ascii="Arial Narrow" w:hAnsi="Arial Narrow"/>
          <w:sz w:val="22"/>
          <w:szCs w:val="22"/>
        </w:rPr>
        <w:t xml:space="preserve"> 1 </w:t>
      </w:r>
      <w:r w:rsidRPr="004B788F">
        <w:rPr>
          <w:rFonts w:ascii="Arial Narrow" w:hAnsi="Arial Narrow"/>
          <w:b/>
          <w:sz w:val="22"/>
          <w:szCs w:val="22"/>
        </w:rPr>
        <w:t xml:space="preserve">VZP </w:t>
      </w:r>
      <w:r w:rsidRPr="00D12937">
        <w:rPr>
          <w:rFonts w:ascii="Arial Narrow" w:hAnsi="Arial Narrow"/>
          <w:sz w:val="22"/>
          <w:szCs w:val="22"/>
        </w:rPr>
        <w:t>a</w:t>
      </w:r>
      <w:r w:rsidR="00871150" w:rsidRPr="00D12937">
        <w:rPr>
          <w:rFonts w:ascii="Arial Narrow" w:hAnsi="Arial Narrow"/>
          <w:sz w:val="22"/>
          <w:szCs w:val="22"/>
        </w:rPr>
        <w:t> </w:t>
      </w:r>
      <w:r w:rsidR="00871150">
        <w:rPr>
          <w:rFonts w:ascii="Arial Narrow" w:hAnsi="Arial Narrow"/>
          <w:sz w:val="22"/>
          <w:szCs w:val="22"/>
        </w:rPr>
        <w:t xml:space="preserve">výkladové pravidlá </w:t>
      </w:r>
      <w:r w:rsidRPr="004B788F">
        <w:rPr>
          <w:rFonts w:ascii="Arial Narrow" w:hAnsi="Arial Narrow"/>
          <w:sz w:val="22"/>
          <w:szCs w:val="22"/>
        </w:rPr>
        <w:t>podľa čl</w:t>
      </w:r>
      <w:r w:rsidR="00867D9B">
        <w:rPr>
          <w:rFonts w:ascii="Arial Narrow" w:hAnsi="Arial Narrow"/>
          <w:sz w:val="22"/>
          <w:szCs w:val="22"/>
        </w:rPr>
        <w:t>ánku</w:t>
      </w:r>
      <w:r w:rsidRPr="004B788F">
        <w:rPr>
          <w:rFonts w:ascii="Arial Narrow" w:hAnsi="Arial Narrow"/>
          <w:sz w:val="22"/>
          <w:szCs w:val="22"/>
        </w:rPr>
        <w:t xml:space="preserve"> </w:t>
      </w:r>
      <w:r w:rsidRPr="00A32EDA">
        <w:rPr>
          <w:rFonts w:ascii="Arial Narrow" w:hAnsi="Arial Narrow"/>
          <w:sz w:val="22"/>
          <w:szCs w:val="22"/>
        </w:rPr>
        <w:t xml:space="preserve">1 </w:t>
      </w:r>
      <w:r w:rsidRPr="005E0E32">
        <w:rPr>
          <w:rFonts w:ascii="Arial Narrow" w:hAnsi="Arial Narrow"/>
          <w:b/>
          <w:bCs/>
          <w:sz w:val="22"/>
          <w:szCs w:val="22"/>
        </w:rPr>
        <w:t>Zmluvy</w:t>
      </w:r>
      <w:r w:rsidR="007D3EE2" w:rsidRPr="005E0E32">
        <w:rPr>
          <w:rFonts w:ascii="Arial Narrow" w:hAnsi="Arial Narrow"/>
          <w:b/>
          <w:bCs/>
          <w:sz w:val="22"/>
          <w:szCs w:val="22"/>
        </w:rPr>
        <w:t xml:space="preserve"> o poskytnutí prostriedkov mechanizmu</w:t>
      </w:r>
      <w:r w:rsidRPr="004B788F">
        <w:rPr>
          <w:rFonts w:ascii="Arial Narrow" w:hAnsi="Arial Narrow"/>
          <w:sz w:val="22"/>
          <w:szCs w:val="22"/>
        </w:rPr>
        <w:t>.</w:t>
      </w:r>
    </w:p>
    <w:p w14:paraId="6E846E28" w14:textId="77777777" w:rsidR="004B788F" w:rsidRDefault="004B788F" w:rsidP="005550A6">
      <w:pPr>
        <w:tabs>
          <w:tab w:val="left" w:pos="567"/>
        </w:tabs>
        <w:ind w:left="567"/>
        <w:jc w:val="both"/>
        <w:rPr>
          <w:rFonts w:ascii="Arial Narrow" w:hAnsi="Arial Narrow"/>
          <w:sz w:val="22"/>
          <w:szCs w:val="22"/>
        </w:rPr>
      </w:pPr>
    </w:p>
    <w:p w14:paraId="6982F568" w14:textId="77777777" w:rsidR="008900AE" w:rsidRPr="00E1027F" w:rsidRDefault="008900AE" w:rsidP="004243A0">
      <w:pPr>
        <w:tabs>
          <w:tab w:val="left" w:pos="567"/>
        </w:tabs>
        <w:ind w:left="567"/>
        <w:jc w:val="both"/>
        <w:rPr>
          <w:rFonts w:ascii="Arial Narrow" w:hAnsi="Arial Narrow"/>
          <w:b/>
          <w:caps/>
          <w:sz w:val="22"/>
          <w:szCs w:val="22"/>
        </w:rPr>
      </w:pPr>
    </w:p>
    <w:p w14:paraId="600D80CE" w14:textId="77777777" w:rsidR="008900AE" w:rsidRPr="00E1027F" w:rsidRDefault="008900AE">
      <w:pPr>
        <w:numPr>
          <w:ilvl w:val="0"/>
          <w:numId w:val="3"/>
        </w:numPr>
        <w:tabs>
          <w:tab w:val="left" w:pos="0"/>
        </w:tabs>
        <w:jc w:val="center"/>
        <w:rPr>
          <w:rFonts w:ascii="Arial Narrow" w:hAnsi="Arial Narrow"/>
          <w:b/>
          <w:caps/>
          <w:color w:val="1F3864"/>
          <w:sz w:val="22"/>
          <w:szCs w:val="22"/>
        </w:rPr>
      </w:pPr>
      <w:r w:rsidRPr="00E1027F">
        <w:rPr>
          <w:rFonts w:ascii="Arial Narrow" w:hAnsi="Arial Narrow"/>
          <w:b/>
          <w:caps/>
          <w:color w:val="1F3864"/>
          <w:sz w:val="22"/>
          <w:szCs w:val="22"/>
        </w:rPr>
        <w:t xml:space="preserve">predmet a účel zmluvy </w:t>
      </w:r>
    </w:p>
    <w:p w14:paraId="01133981" w14:textId="77777777" w:rsidR="008900AE" w:rsidRPr="00281B0B" w:rsidRDefault="008900AE">
      <w:pPr>
        <w:jc w:val="both"/>
        <w:rPr>
          <w:rFonts w:ascii="Arial Narrow" w:hAnsi="Arial Narrow"/>
          <w:sz w:val="22"/>
        </w:rPr>
      </w:pPr>
    </w:p>
    <w:p w14:paraId="5991B518" w14:textId="0A4FBD71" w:rsidR="008900AE" w:rsidRPr="005550A6" w:rsidRDefault="008900AE">
      <w:pPr>
        <w:numPr>
          <w:ilvl w:val="1"/>
          <w:numId w:val="3"/>
        </w:numPr>
        <w:tabs>
          <w:tab w:val="left" w:pos="0"/>
        </w:tabs>
        <w:jc w:val="both"/>
        <w:rPr>
          <w:rFonts w:ascii="Arial Narrow" w:hAnsi="Arial Narrow"/>
          <w:sz w:val="22"/>
        </w:rPr>
      </w:pPr>
      <w:r w:rsidRPr="008E54ED">
        <w:rPr>
          <w:rFonts w:ascii="Arial Narrow" w:hAnsi="Arial Narrow"/>
          <w:b/>
          <w:sz w:val="22"/>
        </w:rPr>
        <w:t>Zmluvné strany</w:t>
      </w:r>
      <w:r w:rsidRPr="00871150">
        <w:rPr>
          <w:rFonts w:ascii="Arial Narrow" w:hAnsi="Arial Narrow"/>
          <w:sz w:val="22"/>
        </w:rPr>
        <w:t xml:space="preserve"> uzatvárajú túto </w:t>
      </w:r>
      <w:r w:rsidRPr="008E54ED">
        <w:rPr>
          <w:rFonts w:ascii="Arial Narrow" w:hAnsi="Arial Narrow"/>
          <w:b/>
          <w:sz w:val="22"/>
        </w:rPr>
        <w:t>Zmluvu</w:t>
      </w:r>
      <w:r w:rsidRPr="00871150">
        <w:rPr>
          <w:rFonts w:ascii="Arial Narrow" w:hAnsi="Arial Narrow"/>
          <w:sz w:val="22"/>
        </w:rPr>
        <w:t xml:space="preserve"> za účelom realizácie </w:t>
      </w:r>
      <w:r w:rsidR="00281B0B" w:rsidRPr="00871150">
        <w:rPr>
          <w:rFonts w:ascii="Arial Narrow" w:hAnsi="Arial Narrow"/>
          <w:b/>
          <w:sz w:val="22"/>
        </w:rPr>
        <w:t>časti investíci</w:t>
      </w:r>
      <w:r w:rsidR="00D16ED9">
        <w:rPr>
          <w:rFonts w:ascii="Arial Narrow" w:hAnsi="Arial Narrow"/>
          <w:b/>
          <w:sz w:val="22"/>
        </w:rPr>
        <w:t>e</w:t>
      </w:r>
      <w:r w:rsidR="003363D8">
        <w:rPr>
          <w:rFonts w:ascii="Arial Narrow" w:hAnsi="Arial Narrow"/>
          <w:b/>
          <w:sz w:val="22"/>
        </w:rPr>
        <w:t xml:space="preserve"> </w:t>
      </w:r>
      <w:r w:rsidR="006870C9">
        <w:rPr>
          <w:rFonts w:ascii="Arial Narrow" w:hAnsi="Arial Narrow"/>
          <w:b/>
          <w:sz w:val="22"/>
        </w:rPr>
        <w:t>5</w:t>
      </w:r>
      <w:r w:rsidR="003363D8">
        <w:rPr>
          <w:rFonts w:ascii="Arial Narrow" w:hAnsi="Arial Narrow"/>
          <w:b/>
          <w:sz w:val="22"/>
        </w:rPr>
        <w:t xml:space="preserve"> – </w:t>
      </w:r>
      <w:r w:rsidR="00502CF3">
        <w:rPr>
          <w:rFonts w:ascii="Arial Narrow" w:hAnsi="Arial Narrow"/>
          <w:sz w:val="22"/>
        </w:rPr>
        <w:t xml:space="preserve">Výskum a inovácie pre </w:t>
      </w:r>
      <w:r w:rsidR="006870C9">
        <w:rPr>
          <w:rFonts w:ascii="Arial Narrow" w:hAnsi="Arial Narrow"/>
          <w:sz w:val="22"/>
        </w:rPr>
        <w:t>digitalizáciu</w:t>
      </w:r>
      <w:r w:rsidR="00502CF3">
        <w:rPr>
          <w:rFonts w:ascii="Arial Narrow" w:hAnsi="Arial Narrow"/>
          <w:sz w:val="22"/>
        </w:rPr>
        <w:t xml:space="preserve"> ekonomiky</w:t>
      </w:r>
      <w:r w:rsidR="003363D8">
        <w:rPr>
          <w:rFonts w:ascii="Arial Narrow" w:hAnsi="Arial Narrow"/>
          <w:sz w:val="22"/>
        </w:rPr>
        <w:t xml:space="preserve"> z</w:t>
      </w:r>
      <w:r w:rsidR="000813B0">
        <w:rPr>
          <w:rFonts w:ascii="Arial Narrow" w:hAnsi="Arial Narrow"/>
          <w:b/>
          <w:sz w:val="22"/>
        </w:rPr>
        <w:t xml:space="preserve"> Komponentu 9</w:t>
      </w:r>
      <w:r w:rsidR="00281B0B" w:rsidRPr="00871150">
        <w:rPr>
          <w:rFonts w:ascii="Arial Narrow" w:hAnsi="Arial Narrow"/>
          <w:b/>
          <w:sz w:val="22"/>
        </w:rPr>
        <w:t xml:space="preserve"> </w:t>
      </w:r>
      <w:r w:rsidRPr="00871150">
        <w:rPr>
          <w:rFonts w:ascii="Arial Narrow" w:hAnsi="Arial Narrow"/>
          <w:sz w:val="22"/>
        </w:rPr>
        <w:t xml:space="preserve">v rámci </w:t>
      </w:r>
      <w:r w:rsidRPr="00871150">
        <w:rPr>
          <w:rFonts w:ascii="Arial Narrow" w:hAnsi="Arial Narrow"/>
          <w:b/>
          <w:sz w:val="22"/>
        </w:rPr>
        <w:t>Plánu obnovy a</w:t>
      </w:r>
      <w:r w:rsidR="00AC5F5D">
        <w:rPr>
          <w:rFonts w:ascii="Arial Narrow" w:hAnsi="Arial Narrow"/>
          <w:b/>
          <w:sz w:val="22"/>
        </w:rPr>
        <w:t> </w:t>
      </w:r>
      <w:r w:rsidRPr="00871150">
        <w:rPr>
          <w:rFonts w:ascii="Arial Narrow" w:hAnsi="Arial Narrow"/>
          <w:b/>
          <w:sz w:val="22"/>
        </w:rPr>
        <w:t>odolnosti</w:t>
      </w:r>
      <w:r w:rsidR="00AC5F5D">
        <w:rPr>
          <w:rFonts w:ascii="Arial Narrow" w:hAnsi="Arial Narrow"/>
          <w:b/>
          <w:sz w:val="22"/>
        </w:rPr>
        <w:t xml:space="preserve"> S</w:t>
      </w:r>
      <w:r w:rsidR="00B647A7">
        <w:rPr>
          <w:rFonts w:ascii="Arial Narrow" w:hAnsi="Arial Narrow"/>
          <w:b/>
          <w:sz w:val="22"/>
        </w:rPr>
        <w:t xml:space="preserve">lovenskej republiky </w:t>
      </w:r>
      <w:r w:rsidR="006870C9">
        <w:rPr>
          <w:rFonts w:ascii="Arial Narrow" w:hAnsi="Arial Narrow"/>
          <w:bCs/>
          <w:sz w:val="22"/>
        </w:rPr>
        <w:t>(ďalej len „</w:t>
      </w:r>
      <w:r w:rsidR="00B647A7" w:rsidRPr="00EB2B6D">
        <w:rPr>
          <w:rFonts w:ascii="Arial Narrow" w:hAnsi="Arial Narrow"/>
          <w:bCs/>
          <w:sz w:val="22"/>
        </w:rPr>
        <w:t>Plán obnovy“)</w:t>
      </w:r>
      <w:r w:rsidR="00E87874" w:rsidRPr="00871150">
        <w:rPr>
          <w:rFonts w:ascii="Arial Narrow" w:hAnsi="Arial Narrow"/>
          <w:bCs/>
          <w:sz w:val="22"/>
        </w:rPr>
        <w:t xml:space="preserve"> prostredníctvom </w:t>
      </w:r>
      <w:r w:rsidR="00E87874" w:rsidRPr="00871150">
        <w:rPr>
          <w:rFonts w:ascii="Arial Narrow" w:hAnsi="Arial Narrow"/>
          <w:b/>
          <w:bCs/>
          <w:sz w:val="22"/>
        </w:rPr>
        <w:t>Projektu</w:t>
      </w:r>
      <w:r w:rsidR="00251B33">
        <w:rPr>
          <w:rFonts w:ascii="Arial Narrow" w:hAnsi="Arial Narrow"/>
          <w:b/>
          <w:bCs/>
          <w:sz w:val="22"/>
        </w:rPr>
        <w:t xml:space="preserve"> </w:t>
      </w:r>
      <w:r w:rsidR="00251B33">
        <w:rPr>
          <w:rFonts w:ascii="Arial Narrow" w:hAnsi="Arial Narrow"/>
          <w:sz w:val="22"/>
        </w:rPr>
        <w:t>špecifikovaného</w:t>
      </w:r>
      <w:r w:rsidR="00251B33" w:rsidRPr="00891255">
        <w:rPr>
          <w:rFonts w:ascii="Arial Narrow" w:hAnsi="Arial Narrow"/>
          <w:sz w:val="22"/>
        </w:rPr>
        <w:t xml:space="preserve"> v ods. 2.3</w:t>
      </w:r>
      <w:r w:rsidR="0003506C">
        <w:rPr>
          <w:rFonts w:ascii="Arial Narrow" w:hAnsi="Arial Narrow"/>
          <w:sz w:val="22"/>
        </w:rPr>
        <w:t>.</w:t>
      </w:r>
      <w:r w:rsidR="00251B33" w:rsidRPr="00891255">
        <w:rPr>
          <w:rFonts w:ascii="Arial Narrow" w:hAnsi="Arial Narrow"/>
          <w:sz w:val="22"/>
        </w:rPr>
        <w:t xml:space="preserve"> </w:t>
      </w:r>
      <w:r w:rsidR="00710DB7">
        <w:rPr>
          <w:rFonts w:ascii="Arial Narrow" w:hAnsi="Arial Narrow"/>
          <w:sz w:val="22"/>
        </w:rPr>
        <w:t>tohto článku</w:t>
      </w:r>
      <w:r w:rsidR="00A32EDA" w:rsidRPr="002D705A">
        <w:rPr>
          <w:rFonts w:ascii="Arial Narrow" w:hAnsi="Arial Narrow"/>
          <w:color w:val="FF0000"/>
          <w:sz w:val="22"/>
        </w:rPr>
        <w:t xml:space="preserve"> </w:t>
      </w:r>
      <w:r w:rsidR="00251B33" w:rsidRPr="00251B33">
        <w:rPr>
          <w:rFonts w:ascii="Arial Narrow" w:hAnsi="Arial Narrow"/>
          <w:b/>
          <w:bCs/>
          <w:sz w:val="22"/>
        </w:rPr>
        <w:t>Zmluvy o poskytnutí prostriedkov mechanizmu</w:t>
      </w:r>
      <w:r w:rsidRPr="00251B33">
        <w:rPr>
          <w:rFonts w:ascii="Arial Narrow" w:hAnsi="Arial Narrow"/>
          <w:sz w:val="22"/>
        </w:rPr>
        <w:t>,</w:t>
      </w:r>
      <w:r w:rsidR="00E87874" w:rsidRPr="00251B33">
        <w:rPr>
          <w:rFonts w:ascii="Arial Narrow" w:hAnsi="Arial Narrow"/>
          <w:sz w:val="22"/>
        </w:rPr>
        <w:t xml:space="preserve"> </w:t>
      </w:r>
      <w:r w:rsidR="00E87874" w:rsidRPr="00871150">
        <w:rPr>
          <w:rFonts w:ascii="Arial Narrow" w:hAnsi="Arial Narrow"/>
          <w:bCs/>
          <w:sz w:val="22"/>
        </w:rPr>
        <w:t xml:space="preserve">pričom podmienky </w:t>
      </w:r>
      <w:r w:rsidR="00E87874" w:rsidRPr="00871150">
        <w:rPr>
          <w:rFonts w:ascii="Arial Narrow" w:hAnsi="Arial Narrow"/>
          <w:b/>
          <w:bCs/>
          <w:sz w:val="22"/>
        </w:rPr>
        <w:t xml:space="preserve">Realizácie </w:t>
      </w:r>
      <w:r w:rsidR="002E662E" w:rsidRPr="00871150">
        <w:rPr>
          <w:rFonts w:ascii="Arial Narrow" w:hAnsi="Arial Narrow"/>
          <w:b/>
          <w:bCs/>
          <w:sz w:val="22"/>
        </w:rPr>
        <w:t>P</w:t>
      </w:r>
      <w:r w:rsidR="00E87874" w:rsidRPr="00871150">
        <w:rPr>
          <w:rFonts w:ascii="Arial Narrow" w:hAnsi="Arial Narrow"/>
          <w:b/>
          <w:bCs/>
          <w:sz w:val="22"/>
        </w:rPr>
        <w:t>rojektu</w:t>
      </w:r>
      <w:r w:rsidRPr="00871150">
        <w:rPr>
          <w:rFonts w:ascii="Arial Narrow" w:hAnsi="Arial Narrow"/>
          <w:bCs/>
          <w:sz w:val="22"/>
        </w:rPr>
        <w:t xml:space="preserve"> </w:t>
      </w:r>
      <w:r w:rsidR="00E87874" w:rsidRPr="00871150">
        <w:rPr>
          <w:rFonts w:ascii="Arial Narrow" w:hAnsi="Arial Narrow"/>
          <w:sz w:val="22"/>
        </w:rPr>
        <w:t>sú</w:t>
      </w:r>
      <w:r w:rsidRPr="00871150">
        <w:rPr>
          <w:rFonts w:ascii="Arial Narrow" w:hAnsi="Arial Narrow"/>
          <w:sz w:val="22"/>
        </w:rPr>
        <w:t xml:space="preserve"> okrem </w:t>
      </w:r>
      <w:r w:rsidR="00E87874" w:rsidRPr="00871150">
        <w:rPr>
          <w:rFonts w:ascii="Arial Narrow" w:hAnsi="Arial Narrow"/>
          <w:b/>
          <w:sz w:val="22"/>
        </w:rPr>
        <w:t>Zmluvy</w:t>
      </w:r>
      <w:r w:rsidR="00E87874" w:rsidRPr="00871150">
        <w:rPr>
          <w:rFonts w:ascii="Arial Narrow" w:hAnsi="Arial Narrow"/>
          <w:sz w:val="22"/>
        </w:rPr>
        <w:t xml:space="preserve"> a </w:t>
      </w:r>
      <w:r w:rsidRPr="00871150">
        <w:rPr>
          <w:rFonts w:ascii="Arial Narrow" w:hAnsi="Arial Narrow"/>
          <w:b/>
          <w:sz w:val="22"/>
        </w:rPr>
        <w:t>Právneho rámca</w:t>
      </w:r>
      <w:r w:rsidRPr="00871150">
        <w:rPr>
          <w:rFonts w:ascii="Arial Narrow" w:hAnsi="Arial Narrow"/>
          <w:sz w:val="22"/>
        </w:rPr>
        <w:t xml:space="preserve"> upraven</w:t>
      </w:r>
      <w:r w:rsidR="00E87874" w:rsidRPr="00871150">
        <w:rPr>
          <w:rFonts w:ascii="Arial Narrow" w:hAnsi="Arial Narrow"/>
          <w:sz w:val="22"/>
        </w:rPr>
        <w:t>é</w:t>
      </w:r>
      <w:r w:rsidRPr="00871150">
        <w:rPr>
          <w:rFonts w:ascii="Arial Narrow" w:hAnsi="Arial Narrow"/>
          <w:sz w:val="22"/>
        </w:rPr>
        <w:t xml:space="preserve"> aj</w:t>
      </w:r>
      <w:r w:rsidR="000033E6">
        <w:rPr>
          <w:rFonts w:ascii="Arial Narrow" w:hAnsi="Arial Narrow"/>
          <w:sz w:val="22"/>
        </w:rPr>
        <w:t xml:space="preserve"> v</w:t>
      </w:r>
      <w:r w:rsidR="00065A29">
        <w:rPr>
          <w:rFonts w:ascii="Arial Narrow" w:eastAsia="Calibri" w:hAnsi="Arial Narrow"/>
          <w:bCs/>
          <w:sz w:val="22"/>
          <w:szCs w:val="22"/>
          <w:lang w:eastAsia="en-US"/>
        </w:rPr>
        <w:t xml:space="preserve"> </w:t>
      </w:r>
      <w:r w:rsidR="000033E6" w:rsidRPr="000033E6">
        <w:rPr>
          <w:rFonts w:ascii="Arial Narrow" w:hAnsi="Arial Narrow"/>
          <w:b/>
          <w:bCs/>
          <w:sz w:val="22"/>
        </w:rPr>
        <w:t>Záväznej dokumentácii</w:t>
      </w:r>
      <w:r w:rsidRPr="00871150">
        <w:rPr>
          <w:rFonts w:ascii="Arial Narrow" w:hAnsi="Arial Narrow"/>
          <w:sz w:val="22"/>
        </w:rPr>
        <w:t>.</w:t>
      </w:r>
    </w:p>
    <w:p w14:paraId="6E440B75" w14:textId="037D3823" w:rsidR="00710DB7" w:rsidRPr="008F1462" w:rsidRDefault="008900AE" w:rsidP="00A76718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0A6ED6">
        <w:rPr>
          <w:rFonts w:ascii="Arial Narrow" w:hAnsi="Arial Narrow"/>
          <w:b/>
          <w:sz w:val="22"/>
          <w:szCs w:val="22"/>
        </w:rPr>
        <w:t>Zmluvné strany</w:t>
      </w:r>
      <w:r w:rsidRPr="000A6ED6">
        <w:rPr>
          <w:rFonts w:ascii="Arial Narrow" w:hAnsi="Arial Narrow"/>
          <w:sz w:val="22"/>
          <w:szCs w:val="22"/>
        </w:rPr>
        <w:t xml:space="preserve"> uzatvárajú túto </w:t>
      </w:r>
      <w:r w:rsidRPr="000A6ED6">
        <w:rPr>
          <w:rFonts w:ascii="Arial Narrow" w:hAnsi="Arial Narrow"/>
          <w:b/>
          <w:sz w:val="22"/>
          <w:szCs w:val="22"/>
        </w:rPr>
        <w:t>Zmluvu</w:t>
      </w:r>
      <w:r w:rsidRPr="000A6ED6">
        <w:rPr>
          <w:rFonts w:ascii="Arial Narrow" w:hAnsi="Arial Narrow"/>
          <w:sz w:val="22"/>
          <w:szCs w:val="22"/>
        </w:rPr>
        <w:t xml:space="preserve"> na z</w:t>
      </w:r>
      <w:r w:rsidRPr="00731105">
        <w:rPr>
          <w:rFonts w:ascii="Arial Narrow" w:hAnsi="Arial Narrow"/>
          <w:sz w:val="22"/>
          <w:szCs w:val="22"/>
        </w:rPr>
        <w:t xml:space="preserve">áklade </w:t>
      </w:r>
      <w:r w:rsidRPr="005D3122">
        <w:rPr>
          <w:rFonts w:ascii="Arial Narrow" w:hAnsi="Arial Narrow"/>
          <w:b/>
          <w:sz w:val="22"/>
          <w:szCs w:val="22"/>
        </w:rPr>
        <w:t>Vykonávateľom</w:t>
      </w:r>
      <w:r w:rsidRPr="005D3122">
        <w:rPr>
          <w:rFonts w:ascii="Arial Narrow" w:hAnsi="Arial Narrow"/>
          <w:sz w:val="22"/>
          <w:szCs w:val="22"/>
        </w:rPr>
        <w:t xml:space="preserve"> </w:t>
      </w:r>
      <w:r w:rsidR="00871150" w:rsidRPr="00D02707">
        <w:rPr>
          <w:rFonts w:ascii="Arial Narrow" w:hAnsi="Arial Narrow"/>
          <w:b/>
          <w:sz w:val="22"/>
          <w:szCs w:val="22"/>
        </w:rPr>
        <w:t>K</w:t>
      </w:r>
      <w:r w:rsidRPr="00D02707">
        <w:rPr>
          <w:rFonts w:ascii="Arial Narrow" w:hAnsi="Arial Narrow"/>
          <w:b/>
          <w:sz w:val="22"/>
          <w:szCs w:val="22"/>
        </w:rPr>
        <w:t>ladne posúdenej</w:t>
      </w:r>
      <w:r w:rsidRPr="005550A6">
        <w:rPr>
          <w:rFonts w:ascii="Arial Narrow" w:hAnsi="Arial Narrow"/>
          <w:sz w:val="22"/>
          <w:szCs w:val="22"/>
        </w:rPr>
        <w:t xml:space="preserve"> </w:t>
      </w:r>
      <w:r w:rsidR="00871150">
        <w:rPr>
          <w:rFonts w:ascii="Arial Narrow" w:hAnsi="Arial Narrow"/>
          <w:b/>
          <w:sz w:val="22"/>
          <w:szCs w:val="22"/>
        </w:rPr>
        <w:t>ž</w:t>
      </w:r>
      <w:r w:rsidRPr="005D3122">
        <w:rPr>
          <w:rFonts w:ascii="Arial Narrow" w:hAnsi="Arial Narrow"/>
          <w:b/>
          <w:sz w:val="22"/>
          <w:szCs w:val="22"/>
        </w:rPr>
        <w:t xml:space="preserve">iadosti o </w:t>
      </w:r>
      <w:r w:rsidR="00586739">
        <w:rPr>
          <w:rFonts w:ascii="Arial Narrow" w:hAnsi="Arial Narrow"/>
          <w:b/>
          <w:sz w:val="22"/>
          <w:szCs w:val="22"/>
        </w:rPr>
        <w:t>p</w:t>
      </w:r>
      <w:r w:rsidRPr="005D3122">
        <w:rPr>
          <w:rFonts w:ascii="Arial Narrow" w:hAnsi="Arial Narrow"/>
          <w:b/>
          <w:sz w:val="22"/>
          <w:szCs w:val="22"/>
        </w:rPr>
        <w:t>rostriedk</w:t>
      </w:r>
      <w:r w:rsidR="005F0B3D">
        <w:rPr>
          <w:rFonts w:ascii="Arial Narrow" w:hAnsi="Arial Narrow"/>
          <w:b/>
          <w:sz w:val="22"/>
          <w:szCs w:val="22"/>
        </w:rPr>
        <w:t>y</w:t>
      </w:r>
      <w:r w:rsidRPr="005D3122">
        <w:rPr>
          <w:rFonts w:ascii="Arial Narrow" w:hAnsi="Arial Narrow"/>
          <w:b/>
          <w:sz w:val="22"/>
          <w:szCs w:val="22"/>
        </w:rPr>
        <w:t xml:space="preserve"> </w:t>
      </w:r>
      <w:r w:rsidR="00E33798" w:rsidRPr="005D3122">
        <w:rPr>
          <w:rFonts w:ascii="Arial Narrow" w:hAnsi="Arial Narrow"/>
          <w:b/>
          <w:sz w:val="22"/>
          <w:szCs w:val="22"/>
        </w:rPr>
        <w:t>m</w:t>
      </w:r>
      <w:r w:rsidRPr="005D3122">
        <w:rPr>
          <w:rFonts w:ascii="Arial Narrow" w:hAnsi="Arial Narrow"/>
          <w:b/>
          <w:sz w:val="22"/>
          <w:szCs w:val="22"/>
        </w:rPr>
        <w:t>echanizmu,</w:t>
      </w:r>
      <w:r w:rsidRPr="005D3122">
        <w:rPr>
          <w:rFonts w:ascii="Arial Narrow" w:hAnsi="Arial Narrow"/>
          <w:sz w:val="22"/>
          <w:szCs w:val="22"/>
        </w:rPr>
        <w:t xml:space="preserve"> ktorá </w:t>
      </w:r>
      <w:r w:rsidR="00731105" w:rsidRPr="005D3122">
        <w:rPr>
          <w:rFonts w:ascii="Arial Narrow" w:hAnsi="Arial Narrow"/>
          <w:sz w:val="22"/>
          <w:szCs w:val="22"/>
        </w:rPr>
        <w:t>splnila</w:t>
      </w:r>
      <w:r w:rsidR="002C5DAD">
        <w:rPr>
          <w:rFonts w:ascii="Arial Narrow" w:hAnsi="Arial Narrow"/>
          <w:sz w:val="22"/>
          <w:szCs w:val="22"/>
        </w:rPr>
        <w:t xml:space="preserve"> </w:t>
      </w:r>
      <w:r w:rsidRPr="005D3122">
        <w:rPr>
          <w:rFonts w:ascii="Arial Narrow" w:hAnsi="Arial Narrow"/>
          <w:sz w:val="22"/>
          <w:szCs w:val="22"/>
        </w:rPr>
        <w:t xml:space="preserve">podmienky poskytnutia </w:t>
      </w:r>
      <w:r w:rsidR="00835C3B" w:rsidRPr="00AB6EA4">
        <w:rPr>
          <w:rFonts w:ascii="Arial Narrow" w:hAnsi="Arial Narrow"/>
          <w:b/>
          <w:bCs/>
          <w:sz w:val="22"/>
          <w:szCs w:val="22"/>
        </w:rPr>
        <w:t>P</w:t>
      </w:r>
      <w:r w:rsidRPr="00AB6EA4">
        <w:rPr>
          <w:rFonts w:ascii="Arial Narrow" w:hAnsi="Arial Narrow"/>
          <w:b/>
          <w:bCs/>
          <w:sz w:val="22"/>
          <w:szCs w:val="22"/>
        </w:rPr>
        <w:t>rostriedkov mechanizmu</w:t>
      </w:r>
      <w:r w:rsidRPr="005D3122">
        <w:rPr>
          <w:rFonts w:ascii="Arial Narrow" w:hAnsi="Arial Narrow"/>
          <w:sz w:val="22"/>
          <w:szCs w:val="22"/>
        </w:rPr>
        <w:t xml:space="preserve">, registrovanej pod číslom </w:t>
      </w:r>
      <w:r w:rsidRPr="00871150">
        <w:rPr>
          <w:rFonts w:ascii="Arial Narrow" w:hAnsi="Arial Narrow"/>
          <w:sz w:val="22"/>
          <w:szCs w:val="22"/>
          <w:highlight w:val="yellow"/>
        </w:rPr>
        <w:t xml:space="preserve">&lt;číslo registrovanej </w:t>
      </w:r>
      <w:r w:rsidR="00BC129D" w:rsidRPr="009F5FD6">
        <w:rPr>
          <w:rFonts w:ascii="Arial Narrow" w:hAnsi="Arial Narrow"/>
          <w:b/>
          <w:bCs/>
          <w:sz w:val="22"/>
          <w:szCs w:val="22"/>
          <w:highlight w:val="yellow"/>
        </w:rPr>
        <w:t>Kladne posúdenej ž</w:t>
      </w:r>
      <w:r w:rsidRPr="009F5FD6">
        <w:rPr>
          <w:rFonts w:ascii="Arial Narrow" w:hAnsi="Arial Narrow"/>
          <w:b/>
          <w:bCs/>
          <w:sz w:val="22"/>
          <w:szCs w:val="22"/>
          <w:highlight w:val="yellow"/>
        </w:rPr>
        <w:t xml:space="preserve">iadosti </w:t>
      </w:r>
      <w:r w:rsidR="00CC0939" w:rsidRPr="009F5FD6">
        <w:rPr>
          <w:rFonts w:ascii="Arial Narrow" w:hAnsi="Arial Narrow"/>
          <w:b/>
          <w:bCs/>
          <w:sz w:val="22"/>
          <w:szCs w:val="22"/>
          <w:highlight w:val="yellow"/>
        </w:rPr>
        <w:t>o</w:t>
      </w:r>
      <w:r w:rsidR="00CC0939" w:rsidRPr="005F0B3D">
        <w:rPr>
          <w:rFonts w:ascii="Arial Narrow" w:hAnsi="Arial Narrow"/>
          <w:sz w:val="22"/>
          <w:szCs w:val="22"/>
          <w:highlight w:val="yellow"/>
        </w:rPr>
        <w:t xml:space="preserve"> </w:t>
      </w:r>
      <w:r w:rsidR="00586739">
        <w:rPr>
          <w:rFonts w:ascii="Arial Narrow" w:hAnsi="Arial Narrow"/>
          <w:b/>
          <w:sz w:val="22"/>
          <w:szCs w:val="22"/>
          <w:highlight w:val="yellow"/>
        </w:rPr>
        <w:t>p</w:t>
      </w:r>
      <w:r w:rsidR="005F0B3D" w:rsidRPr="005F0B3D">
        <w:rPr>
          <w:rFonts w:ascii="Arial Narrow" w:hAnsi="Arial Narrow"/>
          <w:b/>
          <w:sz w:val="22"/>
          <w:szCs w:val="22"/>
          <w:highlight w:val="yellow"/>
        </w:rPr>
        <w:t>rostriedky</w:t>
      </w:r>
      <w:r w:rsidR="00CC0939" w:rsidRPr="005F0B3D">
        <w:rPr>
          <w:rFonts w:ascii="Arial Narrow" w:hAnsi="Arial Narrow"/>
          <w:b/>
          <w:sz w:val="22"/>
          <w:szCs w:val="22"/>
          <w:highlight w:val="yellow"/>
        </w:rPr>
        <w:t xml:space="preserve"> mechanizmu</w:t>
      </w:r>
      <w:r w:rsidRPr="002D0CB3">
        <w:rPr>
          <w:rFonts w:ascii="Arial Narrow" w:hAnsi="Arial Narrow"/>
          <w:sz w:val="22"/>
          <w:szCs w:val="22"/>
          <w:highlight w:val="yellow"/>
        </w:rPr>
        <w:t>&gt;</w:t>
      </w:r>
      <w:r w:rsidRPr="005550A6">
        <w:rPr>
          <w:rFonts w:ascii="Arial Narrow" w:hAnsi="Arial Narrow"/>
          <w:sz w:val="22"/>
          <w:szCs w:val="22"/>
        </w:rPr>
        <w:t xml:space="preserve">, predloženej v rámci </w:t>
      </w:r>
      <w:r w:rsidR="00EA46E1" w:rsidRPr="001571D9">
        <w:rPr>
          <w:rFonts w:ascii="Arial Narrow" w:hAnsi="Arial Narrow"/>
          <w:b/>
          <w:sz w:val="22"/>
          <w:szCs w:val="22"/>
        </w:rPr>
        <w:t>V</w:t>
      </w:r>
      <w:r w:rsidRPr="001571D9">
        <w:rPr>
          <w:rFonts w:ascii="Arial Narrow" w:hAnsi="Arial Narrow"/>
          <w:b/>
          <w:sz w:val="22"/>
          <w:szCs w:val="22"/>
        </w:rPr>
        <w:t>ýzvy</w:t>
      </w:r>
      <w:r w:rsidRPr="005550A6">
        <w:rPr>
          <w:rFonts w:ascii="Arial Narrow" w:hAnsi="Arial Narrow"/>
          <w:sz w:val="22"/>
          <w:szCs w:val="22"/>
        </w:rPr>
        <w:t xml:space="preserve"> </w:t>
      </w:r>
      <w:r w:rsidRPr="005550A6">
        <w:rPr>
          <w:rFonts w:ascii="Arial Narrow" w:hAnsi="Arial Narrow"/>
          <w:b/>
          <w:sz w:val="22"/>
          <w:szCs w:val="22"/>
        </w:rPr>
        <w:t>Vykonávateľa</w:t>
      </w:r>
      <w:r w:rsidRPr="005550A6">
        <w:rPr>
          <w:rFonts w:ascii="Arial Narrow" w:hAnsi="Arial Narrow"/>
          <w:sz w:val="22"/>
          <w:szCs w:val="22"/>
        </w:rPr>
        <w:t xml:space="preserve"> </w:t>
      </w:r>
      <w:r w:rsidR="00710DB7">
        <w:rPr>
          <w:rFonts w:ascii="Arial Narrow" w:hAnsi="Arial Narrow"/>
          <w:sz w:val="22"/>
          <w:szCs w:val="22"/>
        </w:rPr>
        <w:t xml:space="preserve">názov </w:t>
      </w:r>
      <w:r w:rsidR="00710DB7" w:rsidRPr="00CF1401">
        <w:rPr>
          <w:rFonts w:ascii="Arial Narrow" w:hAnsi="Arial Narrow"/>
          <w:b/>
          <w:sz w:val="22"/>
          <w:szCs w:val="22"/>
        </w:rPr>
        <w:t>Výzvy</w:t>
      </w:r>
      <w:r w:rsidR="00710DB7" w:rsidRPr="00823EE4">
        <w:rPr>
          <w:rFonts w:ascii="Arial Narrow" w:hAnsi="Arial Narrow"/>
          <w:sz w:val="22"/>
          <w:szCs w:val="22"/>
        </w:rPr>
        <w:t xml:space="preserve">: Výzva na predkladanie žiadostí o poskytnutie prostriedkov mechanizmu na podporu obnovy a odolnosti </w:t>
      </w:r>
      <w:r w:rsidR="00CA039F">
        <w:rPr>
          <w:rFonts w:ascii="Arial Narrow" w:hAnsi="Arial Narrow"/>
          <w:sz w:val="22"/>
          <w:szCs w:val="22"/>
        </w:rPr>
        <w:t>„</w:t>
      </w:r>
      <w:r w:rsidR="00A76718" w:rsidRPr="00A76718">
        <w:rPr>
          <w:rFonts w:ascii="Arial Narrow" w:hAnsi="Arial Narrow"/>
          <w:sz w:val="22"/>
          <w:szCs w:val="22"/>
        </w:rPr>
        <w:t xml:space="preserve">Podpora výskumných projektov zameraných na </w:t>
      </w:r>
      <w:r w:rsidR="006870C9">
        <w:rPr>
          <w:rFonts w:ascii="Arial Narrow" w:hAnsi="Arial Narrow"/>
          <w:sz w:val="22"/>
          <w:szCs w:val="22"/>
        </w:rPr>
        <w:t>digitalizáciu</w:t>
      </w:r>
      <w:r w:rsidR="00A76718" w:rsidRPr="00A76718">
        <w:rPr>
          <w:rFonts w:ascii="Arial Narrow" w:hAnsi="Arial Narrow"/>
          <w:sz w:val="22"/>
          <w:szCs w:val="22"/>
        </w:rPr>
        <w:t xml:space="preserve"> ekonomiky v TRL úrovniach 1-3</w:t>
      </w:r>
      <w:r w:rsidR="00CA039F">
        <w:rPr>
          <w:rFonts w:ascii="Arial Narrow" w:hAnsi="Arial Narrow"/>
          <w:sz w:val="22"/>
          <w:szCs w:val="22"/>
        </w:rPr>
        <w:t>“</w:t>
      </w:r>
      <w:r w:rsidR="005C6A2C" w:rsidRPr="005C6A2C">
        <w:rPr>
          <w:rFonts w:ascii="Arial Narrow" w:hAnsi="Arial Narrow"/>
          <w:sz w:val="22"/>
          <w:szCs w:val="22"/>
        </w:rPr>
        <w:t xml:space="preserve">, </w:t>
      </w:r>
      <w:r w:rsidR="00710DB7" w:rsidRPr="00823EE4">
        <w:rPr>
          <w:rFonts w:ascii="Arial Narrow" w:hAnsi="Arial Narrow"/>
          <w:sz w:val="22"/>
          <w:szCs w:val="22"/>
        </w:rPr>
        <w:t>kód</w:t>
      </w:r>
      <w:r w:rsidR="00710DB7">
        <w:rPr>
          <w:rFonts w:ascii="Arial Narrow" w:hAnsi="Arial Narrow"/>
          <w:sz w:val="22"/>
          <w:szCs w:val="22"/>
        </w:rPr>
        <w:t xml:space="preserve"> </w:t>
      </w:r>
      <w:r w:rsidR="00710DB7" w:rsidRPr="00CF1401">
        <w:rPr>
          <w:rFonts w:ascii="Arial Narrow" w:hAnsi="Arial Narrow"/>
          <w:b/>
          <w:sz w:val="22"/>
          <w:szCs w:val="22"/>
        </w:rPr>
        <w:t>Výzvy</w:t>
      </w:r>
      <w:r w:rsidR="00710DB7" w:rsidRPr="00823EE4">
        <w:rPr>
          <w:rFonts w:ascii="Arial Narrow" w:hAnsi="Arial Narrow"/>
          <w:sz w:val="22"/>
          <w:szCs w:val="22"/>
        </w:rPr>
        <w:t xml:space="preserve">: </w:t>
      </w:r>
      <w:r w:rsidR="00710DB7" w:rsidRPr="00946CE9">
        <w:rPr>
          <w:rFonts w:ascii="Arial Narrow" w:hAnsi="Arial Narrow"/>
          <w:sz w:val="22"/>
          <w:szCs w:val="22"/>
        </w:rPr>
        <w:t>09I0</w:t>
      </w:r>
      <w:r w:rsidR="006870C9">
        <w:rPr>
          <w:rFonts w:ascii="Arial Narrow" w:hAnsi="Arial Narrow"/>
          <w:sz w:val="22"/>
          <w:szCs w:val="22"/>
        </w:rPr>
        <w:t>5</w:t>
      </w:r>
      <w:r w:rsidR="00710DB7" w:rsidRPr="00946CE9">
        <w:rPr>
          <w:rFonts w:ascii="Arial Narrow" w:hAnsi="Arial Narrow"/>
          <w:sz w:val="22"/>
          <w:szCs w:val="22"/>
        </w:rPr>
        <w:t>-</w:t>
      </w:r>
      <w:r w:rsidR="001B1BE4" w:rsidRPr="00946CE9">
        <w:rPr>
          <w:rFonts w:ascii="Arial Narrow" w:hAnsi="Arial Narrow"/>
          <w:sz w:val="22"/>
          <w:szCs w:val="22"/>
        </w:rPr>
        <w:t>03</w:t>
      </w:r>
      <w:r w:rsidR="00710DB7" w:rsidRPr="00946CE9">
        <w:rPr>
          <w:rFonts w:ascii="Arial Narrow" w:hAnsi="Arial Narrow"/>
          <w:sz w:val="22"/>
          <w:szCs w:val="22"/>
        </w:rPr>
        <w:t>-</w:t>
      </w:r>
      <w:r w:rsidR="00710DB7" w:rsidRPr="00A8734A">
        <w:rPr>
          <w:rFonts w:ascii="Arial Narrow" w:hAnsi="Arial Narrow"/>
          <w:sz w:val="22"/>
          <w:szCs w:val="22"/>
        </w:rPr>
        <w:t>V</w:t>
      </w:r>
      <w:r w:rsidR="001B1BE4" w:rsidRPr="00A8734A">
        <w:rPr>
          <w:rFonts w:ascii="Arial Narrow" w:hAnsi="Arial Narrow"/>
          <w:sz w:val="22"/>
          <w:szCs w:val="22"/>
        </w:rPr>
        <w:t>0</w:t>
      </w:r>
      <w:r w:rsidR="00502CF3">
        <w:rPr>
          <w:rFonts w:ascii="Arial Narrow" w:hAnsi="Arial Narrow"/>
          <w:sz w:val="22"/>
          <w:szCs w:val="22"/>
        </w:rPr>
        <w:t>2</w:t>
      </w:r>
      <w:r w:rsidR="00710DB7" w:rsidRPr="006F168C">
        <w:rPr>
          <w:rFonts w:ascii="Arial Narrow" w:hAnsi="Arial Narrow"/>
          <w:sz w:val="22"/>
          <w:szCs w:val="22"/>
        </w:rPr>
        <w:t xml:space="preserve"> zo</w:t>
      </w:r>
      <w:r w:rsidR="00710DB7" w:rsidRPr="00823EE4">
        <w:rPr>
          <w:rFonts w:ascii="Arial Narrow" w:hAnsi="Arial Narrow"/>
          <w:sz w:val="22"/>
          <w:szCs w:val="22"/>
        </w:rPr>
        <w:t xml:space="preserve"> dňa </w:t>
      </w:r>
      <w:r w:rsidR="005C6A2C" w:rsidRPr="00E118F2">
        <w:rPr>
          <w:rFonts w:ascii="Arial Narrow" w:hAnsi="Arial Narrow"/>
          <w:sz w:val="22"/>
          <w:szCs w:val="22"/>
          <w:highlight w:val="yellow"/>
        </w:rPr>
        <w:t>XX</w:t>
      </w:r>
      <w:r w:rsidR="00710DB7" w:rsidRPr="005C6A2C">
        <w:rPr>
          <w:rFonts w:ascii="Arial Narrow" w:hAnsi="Arial Narrow"/>
          <w:sz w:val="22"/>
          <w:szCs w:val="22"/>
        </w:rPr>
        <w:t>. </w:t>
      </w:r>
      <w:r w:rsidR="003363D8">
        <w:rPr>
          <w:rFonts w:ascii="Arial Narrow" w:hAnsi="Arial Narrow"/>
          <w:sz w:val="22"/>
          <w:szCs w:val="22"/>
        </w:rPr>
        <w:t>júna</w:t>
      </w:r>
      <w:r w:rsidR="00710DB7" w:rsidRPr="000813B0">
        <w:rPr>
          <w:rFonts w:ascii="Arial Narrow" w:hAnsi="Arial Narrow"/>
          <w:sz w:val="22"/>
          <w:szCs w:val="22"/>
        </w:rPr>
        <w:t xml:space="preserve"> 202</w:t>
      </w:r>
      <w:r w:rsidR="005C6A2C" w:rsidRPr="000813B0">
        <w:rPr>
          <w:rFonts w:ascii="Arial Narrow" w:hAnsi="Arial Narrow"/>
          <w:sz w:val="22"/>
          <w:szCs w:val="22"/>
        </w:rPr>
        <w:t>3</w:t>
      </w:r>
      <w:r w:rsidR="00710DB7" w:rsidRPr="00710DB7">
        <w:rPr>
          <w:rFonts w:ascii="Arial Narrow" w:hAnsi="Arial Narrow"/>
          <w:sz w:val="22"/>
          <w:szCs w:val="22"/>
        </w:rPr>
        <w:t xml:space="preserve"> podľa § 12 ods. 2 zákona o mechanizme.</w:t>
      </w:r>
      <w:r w:rsidR="001705EE">
        <w:rPr>
          <w:rFonts w:ascii="Arial Narrow" w:hAnsi="Arial Narrow"/>
          <w:sz w:val="22"/>
          <w:szCs w:val="22"/>
        </w:rPr>
        <w:t xml:space="preserve"> </w:t>
      </w:r>
      <w:r w:rsidR="001705EE" w:rsidRPr="001705EE">
        <w:rPr>
          <w:rFonts w:ascii="Arial Narrow" w:hAnsi="Arial Narrow"/>
          <w:sz w:val="22"/>
          <w:szCs w:val="22"/>
        </w:rPr>
        <w:t xml:space="preserve">Súčasťou </w:t>
      </w:r>
      <w:r w:rsidR="001705EE" w:rsidRPr="001705EE">
        <w:rPr>
          <w:rFonts w:ascii="Arial Narrow" w:hAnsi="Arial Narrow"/>
          <w:b/>
          <w:sz w:val="22"/>
          <w:szCs w:val="22"/>
        </w:rPr>
        <w:t>Kladne posúdenej žiadosti o</w:t>
      </w:r>
      <w:r w:rsidR="001705EE" w:rsidRPr="001705EE">
        <w:rPr>
          <w:rFonts w:ascii="Arial" w:hAnsi="Arial" w:cs="Arial"/>
          <w:b/>
          <w:sz w:val="22"/>
          <w:szCs w:val="22"/>
        </w:rPr>
        <w:t> </w:t>
      </w:r>
      <w:r w:rsidR="001705EE" w:rsidRPr="001705EE">
        <w:rPr>
          <w:rFonts w:ascii="Arial Narrow" w:hAnsi="Arial Narrow"/>
          <w:b/>
          <w:sz w:val="22"/>
          <w:szCs w:val="22"/>
        </w:rPr>
        <w:t>prostriedky mechanizmu</w:t>
      </w:r>
      <w:r w:rsidR="001705EE" w:rsidRPr="001705EE">
        <w:rPr>
          <w:rFonts w:ascii="Arial Narrow" w:hAnsi="Arial Narrow"/>
          <w:sz w:val="22"/>
          <w:szCs w:val="22"/>
        </w:rPr>
        <w:t xml:space="preserve"> je </w:t>
      </w:r>
      <w:r w:rsidR="001705EE" w:rsidRPr="001705EE">
        <w:rPr>
          <w:rFonts w:ascii="Arial Narrow" w:hAnsi="Arial Narrow"/>
          <w:b/>
          <w:sz w:val="22"/>
          <w:szCs w:val="22"/>
        </w:rPr>
        <w:t>Pr</w:t>
      </w:r>
      <w:r w:rsidR="001705EE" w:rsidRPr="001705EE">
        <w:rPr>
          <w:rFonts w:ascii="Arial Narrow" w:hAnsi="Arial Narrow" w:cs="Arial Narrow"/>
          <w:b/>
          <w:sz w:val="22"/>
          <w:szCs w:val="22"/>
        </w:rPr>
        <w:t>í</w:t>
      </w:r>
      <w:r w:rsidR="001705EE" w:rsidRPr="001705EE">
        <w:rPr>
          <w:rFonts w:ascii="Arial Narrow" w:hAnsi="Arial Narrow"/>
          <w:b/>
          <w:sz w:val="22"/>
          <w:szCs w:val="22"/>
        </w:rPr>
        <w:t>loha 6 - Opis Projektu</w:t>
      </w:r>
      <w:r w:rsidR="001705EE" w:rsidRPr="001705EE">
        <w:rPr>
          <w:rFonts w:ascii="Arial Narrow" w:hAnsi="Arial Narrow"/>
          <w:sz w:val="22"/>
          <w:szCs w:val="22"/>
        </w:rPr>
        <w:t>, ktor</w:t>
      </w:r>
      <w:r w:rsidR="001705EE" w:rsidRPr="001705EE">
        <w:rPr>
          <w:rFonts w:ascii="Arial Narrow" w:hAnsi="Arial Narrow" w:cs="Arial Narrow"/>
          <w:sz w:val="22"/>
          <w:szCs w:val="22"/>
        </w:rPr>
        <w:t>á</w:t>
      </w:r>
      <w:r w:rsidR="001705EE" w:rsidRPr="001705EE">
        <w:rPr>
          <w:rFonts w:ascii="Arial Narrow" w:hAnsi="Arial Narrow"/>
          <w:sz w:val="22"/>
          <w:szCs w:val="22"/>
        </w:rPr>
        <w:t xml:space="preserve"> tvor</w:t>
      </w:r>
      <w:r w:rsidR="001705EE" w:rsidRPr="001705EE">
        <w:rPr>
          <w:rFonts w:ascii="Arial Narrow" w:hAnsi="Arial Narrow" w:cs="Arial Narrow"/>
          <w:sz w:val="22"/>
          <w:szCs w:val="22"/>
        </w:rPr>
        <w:t>í</w:t>
      </w:r>
      <w:r w:rsidR="001705EE" w:rsidRPr="001705EE">
        <w:rPr>
          <w:rFonts w:ascii="Arial Narrow" w:hAnsi="Arial Narrow"/>
          <w:sz w:val="22"/>
          <w:szCs w:val="22"/>
        </w:rPr>
        <w:t xml:space="preserve"> z</w:t>
      </w:r>
      <w:r w:rsidR="001705EE" w:rsidRPr="001705EE">
        <w:rPr>
          <w:rFonts w:ascii="Arial Narrow" w:hAnsi="Arial Narrow" w:cs="Arial Narrow"/>
          <w:sz w:val="22"/>
          <w:szCs w:val="22"/>
        </w:rPr>
        <w:t>á</w:t>
      </w:r>
      <w:r w:rsidR="001705EE" w:rsidRPr="001705EE">
        <w:rPr>
          <w:rFonts w:ascii="Arial Narrow" w:hAnsi="Arial Narrow"/>
          <w:sz w:val="22"/>
          <w:szCs w:val="22"/>
        </w:rPr>
        <w:t>klad pre pos</w:t>
      </w:r>
      <w:r w:rsidR="001705EE" w:rsidRPr="001705EE">
        <w:rPr>
          <w:rFonts w:ascii="Arial Narrow" w:hAnsi="Arial Narrow" w:cs="Arial Narrow"/>
          <w:sz w:val="22"/>
          <w:szCs w:val="22"/>
        </w:rPr>
        <w:t>ú</w:t>
      </w:r>
      <w:r w:rsidR="001705EE" w:rsidRPr="001705EE">
        <w:rPr>
          <w:rFonts w:ascii="Arial Narrow" w:hAnsi="Arial Narrow"/>
          <w:sz w:val="22"/>
          <w:szCs w:val="22"/>
        </w:rPr>
        <w:t>denie a poskytnutie prostriedkov mechanizmu, pri</w:t>
      </w:r>
      <w:r w:rsidR="001705EE" w:rsidRPr="001705EE">
        <w:rPr>
          <w:rFonts w:ascii="Arial Narrow" w:hAnsi="Arial Narrow" w:cs="Arial Narrow"/>
          <w:sz w:val="22"/>
          <w:szCs w:val="22"/>
        </w:rPr>
        <w:t>č</w:t>
      </w:r>
      <w:r w:rsidR="001705EE" w:rsidRPr="001705EE">
        <w:rPr>
          <w:rFonts w:ascii="Arial Narrow" w:hAnsi="Arial Narrow"/>
          <w:sz w:val="22"/>
          <w:szCs w:val="22"/>
        </w:rPr>
        <w:t xml:space="preserve">om pre </w:t>
      </w:r>
      <w:r w:rsidR="001705EE" w:rsidRPr="001705EE">
        <w:rPr>
          <w:rFonts w:ascii="Arial Narrow" w:hAnsi="Arial Narrow" w:cs="Arial Narrow"/>
          <w:sz w:val="22"/>
          <w:szCs w:val="22"/>
        </w:rPr>
        <w:t>úč</w:t>
      </w:r>
      <w:r w:rsidR="001705EE" w:rsidRPr="001705EE">
        <w:rPr>
          <w:rFonts w:ascii="Arial Narrow" w:hAnsi="Arial Narrow"/>
          <w:sz w:val="22"/>
          <w:szCs w:val="22"/>
        </w:rPr>
        <w:t xml:space="preserve">ely </w:t>
      </w:r>
      <w:r w:rsidR="001705EE" w:rsidRPr="001705EE">
        <w:rPr>
          <w:rFonts w:ascii="Arial Narrow" w:hAnsi="Arial Narrow"/>
          <w:b/>
          <w:sz w:val="22"/>
          <w:szCs w:val="22"/>
        </w:rPr>
        <w:t>Zmluvy</w:t>
      </w:r>
      <w:r w:rsidR="001705EE" w:rsidRPr="001705EE">
        <w:rPr>
          <w:rFonts w:ascii="Arial Narrow" w:hAnsi="Arial Narrow"/>
          <w:sz w:val="22"/>
          <w:szCs w:val="22"/>
        </w:rPr>
        <w:t xml:space="preserve"> je z</w:t>
      </w:r>
      <w:r w:rsidR="001705EE" w:rsidRPr="001705EE">
        <w:rPr>
          <w:rFonts w:ascii="Arial Narrow" w:hAnsi="Arial Narrow" w:cs="Arial Narrow"/>
          <w:sz w:val="22"/>
          <w:szCs w:val="22"/>
        </w:rPr>
        <w:t>á</w:t>
      </w:r>
      <w:r w:rsidR="001705EE" w:rsidRPr="001705EE">
        <w:rPr>
          <w:rFonts w:ascii="Arial Narrow" w:hAnsi="Arial Narrow"/>
          <w:sz w:val="22"/>
          <w:szCs w:val="22"/>
        </w:rPr>
        <w:t>v</w:t>
      </w:r>
      <w:r w:rsidR="001705EE" w:rsidRPr="001705EE">
        <w:rPr>
          <w:rFonts w:ascii="Arial Narrow" w:hAnsi="Arial Narrow" w:cs="Arial Narrow"/>
          <w:sz w:val="22"/>
          <w:szCs w:val="22"/>
        </w:rPr>
        <w:t>ä</w:t>
      </w:r>
      <w:r w:rsidR="001705EE" w:rsidRPr="001705EE">
        <w:rPr>
          <w:rFonts w:ascii="Arial Narrow" w:hAnsi="Arial Narrow"/>
          <w:sz w:val="22"/>
          <w:szCs w:val="22"/>
        </w:rPr>
        <w:t>zn</w:t>
      </w:r>
      <w:r w:rsidR="001705EE" w:rsidRPr="001705EE">
        <w:rPr>
          <w:rFonts w:ascii="Arial Narrow" w:hAnsi="Arial Narrow" w:cs="Arial Narrow"/>
          <w:sz w:val="22"/>
          <w:szCs w:val="22"/>
        </w:rPr>
        <w:t>á</w:t>
      </w:r>
      <w:r w:rsidR="001705EE" w:rsidRPr="001705EE">
        <w:rPr>
          <w:rFonts w:ascii="Arial Narrow" w:hAnsi="Arial Narrow"/>
          <w:sz w:val="22"/>
          <w:szCs w:val="22"/>
        </w:rPr>
        <w:t>.</w:t>
      </w:r>
    </w:p>
    <w:p w14:paraId="56B2FCAC" w14:textId="77777777" w:rsidR="008900AE" w:rsidRPr="008F1462" w:rsidRDefault="008900AE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 w:rsidRPr="00710DB7">
        <w:rPr>
          <w:rFonts w:ascii="Arial Narrow" w:hAnsi="Arial Narrow"/>
          <w:sz w:val="22"/>
          <w:szCs w:val="22"/>
          <w:lang w:eastAsia="cs-CZ"/>
        </w:rPr>
        <w:t>Predmetom</w:t>
      </w:r>
      <w:r w:rsidRPr="00710DB7">
        <w:rPr>
          <w:rFonts w:ascii="Arial Narrow" w:hAnsi="Arial Narrow"/>
          <w:sz w:val="22"/>
          <w:szCs w:val="22"/>
        </w:rPr>
        <w:t xml:space="preserve"> </w:t>
      </w:r>
      <w:r w:rsidRPr="00710DB7">
        <w:rPr>
          <w:rFonts w:ascii="Arial Narrow" w:hAnsi="Arial Narrow"/>
          <w:sz w:val="22"/>
          <w:szCs w:val="22"/>
          <w:lang w:eastAsia="cs-CZ"/>
        </w:rPr>
        <w:t xml:space="preserve">tejto </w:t>
      </w:r>
      <w:r w:rsidRPr="00710DB7">
        <w:rPr>
          <w:rFonts w:ascii="Arial Narrow" w:hAnsi="Arial Narrow"/>
          <w:b/>
          <w:sz w:val="22"/>
          <w:szCs w:val="22"/>
          <w:lang w:eastAsia="cs-CZ"/>
        </w:rPr>
        <w:t>Zmluvy</w:t>
      </w:r>
      <w:r w:rsidRPr="00710DB7">
        <w:rPr>
          <w:rFonts w:ascii="Arial Narrow" w:hAnsi="Arial Narrow"/>
          <w:sz w:val="22"/>
          <w:szCs w:val="22"/>
          <w:lang w:eastAsia="cs-CZ"/>
        </w:rPr>
        <w:t xml:space="preserve"> je úprava práv a povinností </w:t>
      </w:r>
      <w:r w:rsidRPr="00710DB7">
        <w:rPr>
          <w:rFonts w:ascii="Arial Narrow" w:hAnsi="Arial Narrow"/>
          <w:b/>
          <w:sz w:val="22"/>
          <w:szCs w:val="22"/>
          <w:lang w:eastAsia="cs-CZ"/>
        </w:rPr>
        <w:t>zmluvných strán</w:t>
      </w:r>
      <w:r w:rsidRPr="00710DB7">
        <w:rPr>
          <w:rFonts w:ascii="Arial Narrow" w:hAnsi="Arial Narrow"/>
          <w:sz w:val="22"/>
          <w:szCs w:val="22"/>
          <w:lang w:eastAsia="cs-CZ"/>
        </w:rPr>
        <w:t xml:space="preserve">, ako aj vymedzenie zmluvných podmienok pre poskytnutie </w:t>
      </w:r>
      <w:r w:rsidR="00CF561D" w:rsidRPr="00710DB7">
        <w:rPr>
          <w:rFonts w:ascii="Arial Narrow" w:hAnsi="Arial Narrow"/>
          <w:sz w:val="22"/>
          <w:szCs w:val="22"/>
          <w:lang w:eastAsia="cs-CZ"/>
        </w:rPr>
        <w:t xml:space="preserve">a použitie </w:t>
      </w:r>
      <w:r w:rsidR="00EA46E1" w:rsidRPr="00710DB7">
        <w:rPr>
          <w:rFonts w:ascii="Arial Narrow" w:hAnsi="Arial Narrow"/>
          <w:b/>
          <w:sz w:val="22"/>
          <w:szCs w:val="22"/>
          <w:lang w:eastAsia="cs-CZ"/>
        </w:rPr>
        <w:t>P</w:t>
      </w:r>
      <w:r w:rsidRPr="00710DB7">
        <w:rPr>
          <w:rFonts w:ascii="Arial Narrow" w:hAnsi="Arial Narrow"/>
          <w:b/>
          <w:sz w:val="22"/>
          <w:szCs w:val="22"/>
          <w:lang w:eastAsia="cs-CZ"/>
        </w:rPr>
        <w:t xml:space="preserve">rostriedkov </w:t>
      </w:r>
      <w:r w:rsidR="002E662E" w:rsidRPr="00710DB7">
        <w:rPr>
          <w:rFonts w:ascii="Arial Narrow" w:hAnsi="Arial Narrow"/>
          <w:b/>
          <w:sz w:val="22"/>
          <w:szCs w:val="22"/>
          <w:lang w:eastAsia="cs-CZ"/>
        </w:rPr>
        <w:t>m</w:t>
      </w:r>
      <w:r w:rsidRPr="00710DB7">
        <w:rPr>
          <w:rFonts w:ascii="Arial Narrow" w:hAnsi="Arial Narrow"/>
          <w:b/>
          <w:sz w:val="22"/>
          <w:szCs w:val="22"/>
          <w:lang w:eastAsia="cs-CZ"/>
        </w:rPr>
        <w:t xml:space="preserve">echanizmu </w:t>
      </w:r>
      <w:r w:rsidRPr="00710DB7">
        <w:rPr>
          <w:rFonts w:ascii="Arial Narrow" w:hAnsi="Arial Narrow"/>
          <w:bCs/>
          <w:sz w:val="22"/>
          <w:szCs w:val="22"/>
          <w:lang w:eastAsia="cs-CZ"/>
        </w:rPr>
        <w:t xml:space="preserve">na realizáciu 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>Projektu</w:t>
      </w:r>
      <w:r w:rsidRPr="00710DB7">
        <w:rPr>
          <w:rFonts w:ascii="Arial Narrow" w:hAnsi="Arial Narrow"/>
          <w:bCs/>
          <w:sz w:val="22"/>
          <w:szCs w:val="22"/>
          <w:lang w:eastAsia="cs-CZ"/>
        </w:rPr>
        <w:t xml:space="preserve">, ktorý je predmetom </w:t>
      </w:r>
      <w:r w:rsidR="00871150" w:rsidRPr="00710DB7">
        <w:rPr>
          <w:rFonts w:ascii="Arial Narrow" w:hAnsi="Arial Narrow"/>
          <w:b/>
          <w:bCs/>
          <w:sz w:val="22"/>
          <w:szCs w:val="22"/>
          <w:lang w:eastAsia="cs-CZ"/>
        </w:rPr>
        <w:t>K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>ladne posúdenej</w:t>
      </w:r>
      <w:r w:rsidRPr="00710DB7"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r w:rsidR="00871150" w:rsidRPr="00710DB7">
        <w:rPr>
          <w:rFonts w:ascii="Arial Narrow" w:hAnsi="Arial Narrow"/>
          <w:b/>
          <w:bCs/>
          <w:sz w:val="22"/>
          <w:szCs w:val="22"/>
          <w:lang w:eastAsia="cs-CZ"/>
        </w:rPr>
        <w:t>ž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 xml:space="preserve">iadosti o </w:t>
      </w:r>
      <w:r w:rsidR="002E662E" w:rsidRPr="00710DB7">
        <w:rPr>
          <w:rFonts w:ascii="Arial Narrow" w:hAnsi="Arial Narrow"/>
          <w:b/>
          <w:bCs/>
          <w:sz w:val="22"/>
          <w:szCs w:val="22"/>
          <w:lang w:eastAsia="cs-CZ"/>
        </w:rPr>
        <w:t>p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 xml:space="preserve">rostriedky </w:t>
      </w:r>
      <w:r w:rsidR="002E662E" w:rsidRPr="00710DB7">
        <w:rPr>
          <w:rFonts w:ascii="Arial Narrow" w:hAnsi="Arial Narrow"/>
          <w:b/>
          <w:bCs/>
          <w:sz w:val="22"/>
          <w:szCs w:val="22"/>
          <w:lang w:eastAsia="cs-CZ"/>
        </w:rPr>
        <w:t>m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>echanizmu</w:t>
      </w:r>
      <w:r w:rsidRPr="00710DB7">
        <w:rPr>
          <w:rFonts w:ascii="Arial Narrow" w:hAnsi="Arial Narrow"/>
          <w:bCs/>
          <w:sz w:val="22"/>
          <w:szCs w:val="22"/>
          <w:lang w:eastAsia="cs-CZ"/>
        </w:rPr>
        <w:t>:</w:t>
      </w:r>
    </w:p>
    <w:p w14:paraId="2B943C36" w14:textId="77777777" w:rsidR="008900AE" w:rsidRDefault="008900AE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</w:p>
    <w:p w14:paraId="70D6A268" w14:textId="4834B1A8" w:rsidR="008900AE" w:rsidRPr="000A6ED6" w:rsidRDefault="008900AE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>
        <w:rPr>
          <w:rFonts w:ascii="Arial Narrow" w:hAnsi="Arial Narrow"/>
          <w:bCs/>
          <w:sz w:val="22"/>
          <w:szCs w:val="22"/>
          <w:lang w:eastAsia="cs-CZ"/>
        </w:rPr>
        <w:tab/>
      </w:r>
      <w:r w:rsidRPr="00730AB6">
        <w:rPr>
          <w:rFonts w:ascii="Arial Narrow" w:hAnsi="Arial Narrow"/>
          <w:b/>
          <w:sz w:val="22"/>
          <w:szCs w:val="22"/>
          <w:highlight w:val="yellow"/>
          <w:lang w:eastAsia="cs-CZ"/>
        </w:rPr>
        <w:t>Názov projektu</w:t>
      </w:r>
      <w:r w:rsidRPr="00730AB6">
        <w:rPr>
          <w:rFonts w:ascii="Arial Narrow" w:hAnsi="Arial Narrow"/>
          <w:bCs/>
          <w:sz w:val="22"/>
          <w:szCs w:val="22"/>
          <w:highlight w:val="yellow"/>
          <w:lang w:eastAsia="cs-CZ"/>
        </w:rPr>
        <w:t xml:space="preserve">: </w:t>
      </w:r>
      <w:r w:rsidR="00710DB7">
        <w:rPr>
          <w:rFonts w:ascii="Arial Narrow" w:hAnsi="Arial Narrow"/>
          <w:bCs/>
          <w:sz w:val="22"/>
          <w:szCs w:val="22"/>
          <w:highlight w:val="yellow"/>
          <w:lang w:eastAsia="cs-CZ"/>
        </w:rPr>
        <w:tab/>
      </w:r>
      <w:r w:rsidR="00710DB7">
        <w:rPr>
          <w:rFonts w:ascii="Arial Narrow" w:hAnsi="Arial Narrow"/>
          <w:bCs/>
          <w:sz w:val="22"/>
          <w:szCs w:val="22"/>
          <w:highlight w:val="yellow"/>
          <w:lang w:eastAsia="cs-CZ"/>
        </w:rPr>
        <w:tab/>
      </w:r>
      <w:r w:rsidRPr="00730AB6">
        <w:rPr>
          <w:rFonts w:ascii="Arial Narrow" w:hAnsi="Arial Narrow"/>
          <w:sz w:val="22"/>
          <w:szCs w:val="22"/>
          <w:highlight w:val="yellow"/>
        </w:rPr>
        <w:t>&lt;</w:t>
      </w:r>
      <w:r w:rsidRPr="00730AB6">
        <w:rPr>
          <w:rFonts w:ascii="Arial Narrow" w:hAnsi="Arial Narrow"/>
          <w:i/>
          <w:sz w:val="22"/>
          <w:szCs w:val="22"/>
          <w:highlight w:val="yellow"/>
        </w:rPr>
        <w:t xml:space="preserve">názov </w:t>
      </w:r>
      <w:r w:rsidRPr="00730AB6">
        <w:rPr>
          <w:rFonts w:ascii="Arial Narrow" w:hAnsi="Arial Narrow"/>
          <w:sz w:val="22"/>
          <w:szCs w:val="22"/>
          <w:highlight w:val="yellow"/>
        </w:rPr>
        <w:t>&gt;</w:t>
      </w:r>
    </w:p>
    <w:p w14:paraId="752151DC" w14:textId="3AC1F633" w:rsidR="008900AE" w:rsidRPr="000A6ED6" w:rsidRDefault="008900AE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 w:rsidRPr="000A6ED6">
        <w:rPr>
          <w:rFonts w:ascii="Arial Narrow" w:hAnsi="Arial Narrow"/>
          <w:bCs/>
          <w:sz w:val="22"/>
          <w:szCs w:val="22"/>
          <w:lang w:eastAsia="cs-CZ"/>
        </w:rPr>
        <w:tab/>
      </w:r>
      <w:r w:rsidRPr="0042785B">
        <w:rPr>
          <w:rFonts w:ascii="Arial Narrow" w:hAnsi="Arial Narrow"/>
          <w:b/>
          <w:sz w:val="22"/>
          <w:szCs w:val="22"/>
          <w:highlight w:val="yellow"/>
          <w:lang w:eastAsia="cs-CZ"/>
        </w:rPr>
        <w:t>Kód projektu</w:t>
      </w:r>
      <w:r w:rsidRPr="0042785B">
        <w:rPr>
          <w:rFonts w:ascii="Arial Narrow" w:hAnsi="Arial Narrow"/>
          <w:bCs/>
          <w:sz w:val="22"/>
          <w:szCs w:val="22"/>
          <w:highlight w:val="yellow"/>
          <w:lang w:eastAsia="cs-CZ"/>
        </w:rPr>
        <w:t>:</w:t>
      </w:r>
      <w:r w:rsidRPr="0042785B">
        <w:rPr>
          <w:rFonts w:ascii="Arial Narrow" w:hAnsi="Arial Narrow"/>
          <w:sz w:val="22"/>
          <w:szCs w:val="22"/>
          <w:highlight w:val="yellow"/>
        </w:rPr>
        <w:t xml:space="preserve"> </w:t>
      </w:r>
      <w:r w:rsidR="00710DB7">
        <w:rPr>
          <w:rFonts w:ascii="Arial Narrow" w:hAnsi="Arial Narrow"/>
          <w:sz w:val="22"/>
          <w:szCs w:val="22"/>
          <w:highlight w:val="yellow"/>
        </w:rPr>
        <w:tab/>
      </w:r>
      <w:r w:rsidR="00710DB7">
        <w:rPr>
          <w:rFonts w:ascii="Arial Narrow" w:hAnsi="Arial Narrow"/>
          <w:sz w:val="22"/>
          <w:szCs w:val="22"/>
          <w:highlight w:val="yellow"/>
        </w:rPr>
        <w:tab/>
      </w:r>
      <w:r w:rsidRPr="0042785B">
        <w:rPr>
          <w:rFonts w:ascii="Arial Narrow" w:hAnsi="Arial Narrow"/>
          <w:sz w:val="22"/>
          <w:szCs w:val="22"/>
          <w:highlight w:val="yellow"/>
        </w:rPr>
        <w:t>&lt;</w:t>
      </w:r>
      <w:r w:rsidRPr="0042785B">
        <w:rPr>
          <w:rFonts w:ascii="Arial Narrow" w:hAnsi="Arial Narrow"/>
          <w:i/>
          <w:sz w:val="22"/>
          <w:szCs w:val="22"/>
          <w:highlight w:val="yellow"/>
        </w:rPr>
        <w:t xml:space="preserve">kód </w:t>
      </w:r>
      <w:r w:rsidRPr="0042785B">
        <w:rPr>
          <w:rFonts w:ascii="Arial Narrow" w:hAnsi="Arial Narrow"/>
          <w:sz w:val="22"/>
          <w:szCs w:val="22"/>
          <w:highlight w:val="yellow"/>
        </w:rPr>
        <w:t>&gt;</w:t>
      </w:r>
    </w:p>
    <w:p w14:paraId="13645013" w14:textId="0D29FEC4" w:rsidR="00710DB7" w:rsidRPr="00823EE4" w:rsidRDefault="008900AE" w:rsidP="00946CE9">
      <w:pPr>
        <w:tabs>
          <w:tab w:val="left" w:pos="567"/>
        </w:tabs>
        <w:ind w:left="2836" w:hanging="2832"/>
        <w:jc w:val="both"/>
        <w:rPr>
          <w:rFonts w:ascii="Arial Narrow" w:hAnsi="Arial Narrow"/>
          <w:b/>
          <w:sz w:val="22"/>
          <w:szCs w:val="22"/>
          <w:lang w:eastAsia="cs-CZ"/>
        </w:rPr>
      </w:pPr>
      <w:r w:rsidRPr="000A6ED6">
        <w:rPr>
          <w:rFonts w:ascii="Arial Narrow" w:hAnsi="Arial Narrow"/>
          <w:bCs/>
          <w:sz w:val="22"/>
          <w:szCs w:val="22"/>
          <w:lang w:eastAsia="cs-CZ"/>
        </w:rPr>
        <w:tab/>
      </w:r>
      <w:r w:rsidR="00710DB7" w:rsidRPr="00823EE4">
        <w:rPr>
          <w:rFonts w:ascii="Arial Narrow" w:hAnsi="Arial Narrow"/>
          <w:b/>
          <w:sz w:val="22"/>
          <w:szCs w:val="22"/>
          <w:lang w:eastAsia="cs-CZ"/>
        </w:rPr>
        <w:t>Názov investície:</w:t>
      </w:r>
      <w:r w:rsidR="00710DB7" w:rsidRPr="00823EE4"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r w:rsidR="00710DB7" w:rsidRPr="00823EE4">
        <w:rPr>
          <w:rFonts w:ascii="Arial Narrow" w:hAnsi="Arial Narrow"/>
          <w:bCs/>
          <w:sz w:val="22"/>
          <w:szCs w:val="22"/>
          <w:lang w:eastAsia="cs-CZ"/>
        </w:rPr>
        <w:tab/>
      </w:r>
      <w:r w:rsidR="006870C9">
        <w:rPr>
          <w:rFonts w:ascii="Arial Narrow" w:hAnsi="Arial Narrow"/>
          <w:bCs/>
          <w:sz w:val="22"/>
          <w:szCs w:val="22"/>
          <w:lang w:eastAsia="cs-CZ"/>
        </w:rPr>
        <w:t>5</w:t>
      </w:r>
      <w:r w:rsidR="00710DB7" w:rsidRPr="00823EE4">
        <w:rPr>
          <w:rFonts w:ascii="Arial Narrow" w:hAnsi="Arial Narrow"/>
          <w:bCs/>
          <w:sz w:val="22"/>
          <w:szCs w:val="22"/>
          <w:lang w:eastAsia="cs-CZ"/>
        </w:rPr>
        <w:t>:</w:t>
      </w:r>
      <w:r w:rsidR="001B1BE4"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r w:rsidR="00502CF3">
        <w:rPr>
          <w:rFonts w:ascii="Arial Narrow" w:hAnsi="Arial Narrow"/>
          <w:sz w:val="22"/>
        </w:rPr>
        <w:t xml:space="preserve">Výskum a inovácie pre </w:t>
      </w:r>
      <w:r w:rsidR="00986111">
        <w:rPr>
          <w:rFonts w:ascii="Arial Narrow" w:hAnsi="Arial Narrow"/>
          <w:sz w:val="22"/>
        </w:rPr>
        <w:t>d</w:t>
      </w:r>
      <w:r w:rsidR="006870C9">
        <w:rPr>
          <w:rFonts w:ascii="Arial Narrow" w:hAnsi="Arial Narrow"/>
          <w:sz w:val="22"/>
        </w:rPr>
        <w:t>igitalizáciu</w:t>
      </w:r>
      <w:r w:rsidR="00502CF3">
        <w:rPr>
          <w:rFonts w:ascii="Arial Narrow" w:hAnsi="Arial Narrow"/>
          <w:sz w:val="22"/>
        </w:rPr>
        <w:t xml:space="preserve"> ekonomiky</w:t>
      </w:r>
    </w:p>
    <w:p w14:paraId="0A60B209" w14:textId="77777777" w:rsidR="00710DB7" w:rsidRPr="00823EE4" w:rsidRDefault="00710DB7" w:rsidP="00710DB7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 w:rsidRPr="00823EE4">
        <w:rPr>
          <w:rFonts w:ascii="Arial Narrow" w:hAnsi="Arial Narrow"/>
          <w:b/>
          <w:sz w:val="22"/>
          <w:szCs w:val="22"/>
          <w:lang w:eastAsia="cs-CZ"/>
        </w:rPr>
        <w:lastRenderedPageBreak/>
        <w:tab/>
        <w:t>Názov komponentu</w:t>
      </w:r>
      <w:r w:rsidRPr="00823EE4">
        <w:rPr>
          <w:rFonts w:ascii="Arial Narrow" w:hAnsi="Arial Narrow"/>
          <w:bCs/>
          <w:sz w:val="22"/>
          <w:szCs w:val="22"/>
          <w:lang w:eastAsia="cs-CZ"/>
        </w:rPr>
        <w:t>:</w:t>
      </w:r>
      <w:r w:rsidRPr="00823EE4">
        <w:rPr>
          <w:rFonts w:ascii="Arial Narrow" w:hAnsi="Arial Narrow"/>
          <w:sz w:val="22"/>
          <w:szCs w:val="22"/>
        </w:rPr>
        <w:t xml:space="preserve"> </w:t>
      </w:r>
      <w:r w:rsidRPr="00823EE4">
        <w:rPr>
          <w:rFonts w:ascii="Arial Narrow" w:hAnsi="Arial Narrow"/>
          <w:sz w:val="22"/>
          <w:szCs w:val="22"/>
        </w:rPr>
        <w:tab/>
        <w:t xml:space="preserve">9: Efektívnejšie riadenie a posilnenie financovania výskumu, vývoja a inovácií </w:t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ab/>
        <w:t xml:space="preserve">    Plánu obnovy a odolnosti Slovenskej republiky.</w:t>
      </w:r>
    </w:p>
    <w:p w14:paraId="1C78A3C6" w14:textId="77777777" w:rsidR="008900AE" w:rsidRDefault="008900AE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</w:p>
    <w:p w14:paraId="5B2FA730" w14:textId="77777777" w:rsidR="008900AE" w:rsidRDefault="008900AE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492E6D">
        <w:rPr>
          <w:rFonts w:ascii="Arial Narrow" w:hAnsi="Arial Narrow"/>
          <w:b/>
          <w:sz w:val="22"/>
          <w:szCs w:val="22"/>
        </w:rPr>
        <w:t>Vykonávateľ</w:t>
      </w:r>
      <w:r>
        <w:rPr>
          <w:rFonts w:ascii="Arial Narrow" w:hAnsi="Arial Narrow"/>
          <w:sz w:val="22"/>
          <w:szCs w:val="22"/>
        </w:rPr>
        <w:t xml:space="preserve"> sa zaväzuje</w:t>
      </w:r>
      <w:r w:rsidR="00B4182E">
        <w:rPr>
          <w:rFonts w:ascii="Arial Narrow" w:hAnsi="Arial Narrow"/>
          <w:sz w:val="22"/>
          <w:szCs w:val="22"/>
        </w:rPr>
        <w:t>,</w:t>
      </w:r>
      <w:r>
        <w:rPr>
          <w:rFonts w:ascii="Arial Narrow" w:hAnsi="Arial Narrow"/>
          <w:sz w:val="22"/>
          <w:szCs w:val="22"/>
        </w:rPr>
        <w:t xml:space="preserve"> že na základe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poskytne </w:t>
      </w:r>
      <w:r w:rsidR="00CF561D">
        <w:rPr>
          <w:rFonts w:ascii="Arial Narrow" w:hAnsi="Arial Narrow"/>
          <w:b/>
          <w:sz w:val="22"/>
          <w:szCs w:val="22"/>
        </w:rPr>
        <w:t>P</w:t>
      </w:r>
      <w:r w:rsidR="00E33798">
        <w:rPr>
          <w:rFonts w:ascii="Arial Narrow" w:hAnsi="Arial Narrow"/>
          <w:b/>
          <w:sz w:val="22"/>
          <w:szCs w:val="22"/>
        </w:rPr>
        <w:t xml:space="preserve">rostriedky mechanizmu </w:t>
      </w:r>
      <w:r>
        <w:rPr>
          <w:rFonts w:ascii="Arial Narrow" w:hAnsi="Arial Narrow"/>
          <w:b/>
          <w:sz w:val="22"/>
          <w:szCs w:val="22"/>
        </w:rPr>
        <w:t>Prijímateľovi</w:t>
      </w:r>
      <w:r>
        <w:rPr>
          <w:rFonts w:ascii="Arial Narrow" w:hAnsi="Arial Narrow"/>
          <w:sz w:val="22"/>
          <w:szCs w:val="22"/>
        </w:rPr>
        <w:t xml:space="preserve"> za účelom financovania</w:t>
      </w:r>
      <w:r w:rsidR="00B4182E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b/>
          <w:sz w:val="22"/>
          <w:szCs w:val="22"/>
        </w:rPr>
        <w:t>Projektu</w:t>
      </w:r>
      <w:r>
        <w:rPr>
          <w:rFonts w:ascii="Arial Narrow" w:hAnsi="Arial Narrow"/>
          <w:sz w:val="22"/>
          <w:szCs w:val="22"/>
        </w:rPr>
        <w:t xml:space="preserve">, a to v súlade s ustanoveniami </w:t>
      </w:r>
      <w:r>
        <w:rPr>
          <w:rFonts w:ascii="Arial Narrow" w:hAnsi="Arial Narrow"/>
          <w:b/>
          <w:sz w:val="22"/>
          <w:szCs w:val="22"/>
        </w:rPr>
        <w:t>Zmluvy</w:t>
      </w:r>
      <w:r w:rsidR="00D862D0" w:rsidRPr="00FE41C4">
        <w:rPr>
          <w:rFonts w:ascii="Arial Narrow" w:hAnsi="Arial Narrow"/>
          <w:sz w:val="22"/>
          <w:szCs w:val="22"/>
        </w:rPr>
        <w:t>,</w:t>
      </w:r>
      <w:r w:rsidR="00D862D0">
        <w:rPr>
          <w:rFonts w:ascii="Arial Narrow" w:hAnsi="Arial Narrow"/>
          <w:b/>
          <w:sz w:val="22"/>
          <w:szCs w:val="22"/>
        </w:rPr>
        <w:t xml:space="preserve"> Záväznou dokumentáciou</w:t>
      </w:r>
      <w:r>
        <w:rPr>
          <w:rFonts w:ascii="Arial Narrow" w:hAnsi="Arial Narrow"/>
          <w:sz w:val="22"/>
          <w:szCs w:val="22"/>
        </w:rPr>
        <w:t xml:space="preserve"> a</w:t>
      </w:r>
      <w:r w:rsidR="00D862D0">
        <w:rPr>
          <w:rFonts w:ascii="Arial Narrow" w:hAnsi="Arial Narrow"/>
          <w:sz w:val="22"/>
          <w:szCs w:val="22"/>
        </w:rPr>
        <w:t> </w:t>
      </w:r>
      <w:r w:rsidR="00D862D0" w:rsidRPr="005E0E32">
        <w:rPr>
          <w:rFonts w:ascii="Arial Narrow" w:hAnsi="Arial Narrow"/>
          <w:b/>
          <w:sz w:val="22"/>
          <w:szCs w:val="22"/>
        </w:rPr>
        <w:t>Právnym rámcom</w:t>
      </w:r>
      <w:r w:rsidRPr="005E0E32">
        <w:rPr>
          <w:rFonts w:ascii="Arial Narrow" w:hAnsi="Arial Narrow"/>
          <w:b/>
          <w:sz w:val="22"/>
          <w:szCs w:val="22"/>
        </w:rPr>
        <w:t>.</w:t>
      </w:r>
      <w:r w:rsidR="00E33798">
        <w:rPr>
          <w:rFonts w:ascii="Arial Narrow" w:hAnsi="Arial Narrow"/>
          <w:sz w:val="22"/>
          <w:szCs w:val="22"/>
        </w:rPr>
        <w:t xml:space="preserve"> </w:t>
      </w:r>
    </w:p>
    <w:p w14:paraId="4E2DC87C" w14:textId="27F06FD7" w:rsidR="008900AE" w:rsidRDefault="008900AE" w:rsidP="006A0D4C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sz w:val="22"/>
          <w:szCs w:val="22"/>
          <w:lang w:eastAsia="cs-CZ"/>
        </w:rPr>
        <w:t>Prijímateľ</w:t>
      </w:r>
      <w:r>
        <w:rPr>
          <w:rFonts w:ascii="Arial Narrow" w:hAnsi="Arial Narrow"/>
          <w:sz w:val="22"/>
          <w:szCs w:val="22"/>
          <w:lang w:eastAsia="cs-CZ"/>
        </w:rPr>
        <w:t xml:space="preserve"> sa zaväzuje prijať poskytnuté </w:t>
      </w:r>
      <w:r w:rsidR="00D862D0">
        <w:rPr>
          <w:rFonts w:ascii="Arial Narrow" w:hAnsi="Arial Narrow"/>
          <w:b/>
          <w:sz w:val="22"/>
          <w:szCs w:val="22"/>
          <w:lang w:eastAsia="cs-CZ"/>
        </w:rPr>
        <w:t>P</w:t>
      </w:r>
      <w:r>
        <w:rPr>
          <w:rFonts w:ascii="Arial Narrow" w:hAnsi="Arial Narrow"/>
          <w:b/>
          <w:sz w:val="22"/>
          <w:szCs w:val="22"/>
          <w:lang w:eastAsia="cs-CZ"/>
        </w:rPr>
        <w:t xml:space="preserve">rostriedky </w:t>
      </w:r>
      <w:r w:rsidR="002E662E">
        <w:rPr>
          <w:rFonts w:ascii="Arial Narrow" w:hAnsi="Arial Narrow"/>
          <w:b/>
          <w:sz w:val="22"/>
          <w:szCs w:val="22"/>
          <w:lang w:eastAsia="cs-CZ"/>
        </w:rPr>
        <w:t>m</w:t>
      </w:r>
      <w:r>
        <w:rPr>
          <w:rFonts w:ascii="Arial Narrow" w:hAnsi="Arial Narrow"/>
          <w:b/>
          <w:sz w:val="22"/>
          <w:szCs w:val="22"/>
          <w:lang w:eastAsia="cs-CZ"/>
        </w:rPr>
        <w:t>echanizmu</w:t>
      </w:r>
      <w:r w:rsidRPr="00AB6EA4">
        <w:rPr>
          <w:rFonts w:ascii="Arial Narrow" w:hAnsi="Arial Narrow"/>
          <w:sz w:val="22"/>
          <w:szCs w:val="22"/>
          <w:lang w:eastAsia="cs-CZ"/>
        </w:rPr>
        <w:t>,</w:t>
      </w:r>
      <w:r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>
        <w:rPr>
          <w:rFonts w:ascii="Arial Narrow" w:hAnsi="Arial Narrow"/>
          <w:bCs/>
          <w:sz w:val="22"/>
          <w:szCs w:val="22"/>
          <w:lang w:eastAsia="cs-CZ"/>
        </w:rPr>
        <w:t>použiť ich v súlade s</w:t>
      </w:r>
      <w:r w:rsidR="000813B0" w:rsidRPr="000813B0">
        <w:rPr>
          <w:rFonts w:ascii="Arial Narrow" w:hAnsi="Arial Narrow"/>
          <w:bCs/>
          <w:sz w:val="22"/>
          <w:szCs w:val="22"/>
          <w:lang w:eastAsia="cs-CZ"/>
        </w:rPr>
        <w:t xml:space="preserve"> účelom definovaným vo Výzve a</w:t>
      </w:r>
      <w:r>
        <w:rPr>
          <w:rFonts w:ascii="Arial Narrow" w:hAnsi="Arial Narrow"/>
          <w:bCs/>
          <w:sz w:val="22"/>
          <w:szCs w:val="22"/>
          <w:lang w:eastAsia="cs-CZ"/>
        </w:rPr>
        <w:t xml:space="preserve"> podmienkami stanovenými v</w:t>
      </w:r>
      <w:r w:rsidR="00D862D0">
        <w:rPr>
          <w:rFonts w:ascii="Arial Narrow" w:hAnsi="Arial Narrow"/>
          <w:bCs/>
          <w:sz w:val="22"/>
          <w:szCs w:val="22"/>
          <w:lang w:eastAsia="cs-CZ"/>
        </w:rPr>
        <w:t> </w:t>
      </w:r>
      <w:r w:rsidRPr="00515E1C">
        <w:rPr>
          <w:rFonts w:ascii="Arial Narrow" w:hAnsi="Arial Narrow"/>
          <w:b/>
          <w:sz w:val="22"/>
          <w:szCs w:val="22"/>
          <w:lang w:eastAsia="cs-CZ"/>
        </w:rPr>
        <w:t>Zmluve</w:t>
      </w:r>
      <w:r w:rsidR="00D862D0">
        <w:rPr>
          <w:rFonts w:ascii="Arial Narrow" w:hAnsi="Arial Narrow"/>
          <w:b/>
          <w:sz w:val="22"/>
          <w:szCs w:val="22"/>
          <w:lang w:eastAsia="cs-CZ"/>
        </w:rPr>
        <w:t>,</w:t>
      </w:r>
      <w:r w:rsidR="00082E91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="00764E31">
        <w:rPr>
          <w:rFonts w:ascii="Arial Narrow" w:hAnsi="Arial Narrow"/>
          <w:b/>
          <w:sz w:val="22"/>
          <w:szCs w:val="22"/>
          <w:lang w:eastAsia="cs-CZ"/>
        </w:rPr>
        <w:t>Právnom rámci</w:t>
      </w:r>
      <w:r w:rsidR="00764E31">
        <w:rPr>
          <w:rFonts w:ascii="Arial Narrow" w:hAnsi="Arial Narrow"/>
          <w:sz w:val="22"/>
          <w:szCs w:val="22"/>
          <w:lang w:eastAsia="cs-CZ"/>
        </w:rPr>
        <w:t xml:space="preserve"> a </w:t>
      </w:r>
      <w:r w:rsidR="00082E91">
        <w:rPr>
          <w:rFonts w:ascii="Arial Narrow" w:hAnsi="Arial Narrow"/>
          <w:b/>
          <w:sz w:val="22"/>
          <w:szCs w:val="22"/>
          <w:lang w:eastAsia="cs-CZ"/>
        </w:rPr>
        <w:t>Záväznej dokumentácii</w:t>
      </w:r>
      <w:r w:rsidR="00EF0F1C">
        <w:rPr>
          <w:rFonts w:ascii="Arial Narrow" w:hAnsi="Arial Narrow"/>
          <w:b/>
          <w:sz w:val="22"/>
          <w:szCs w:val="22"/>
          <w:lang w:eastAsia="cs-CZ"/>
        </w:rPr>
        <w:t xml:space="preserve">, </w:t>
      </w:r>
      <w:r w:rsidR="003363D8" w:rsidRPr="002F20C1">
        <w:rPr>
          <w:rFonts w:ascii="Arial Narrow" w:hAnsi="Arial Narrow"/>
          <w:sz w:val="22"/>
          <w:szCs w:val="22"/>
          <w:lang w:eastAsia="cs-CZ"/>
        </w:rPr>
        <w:t>a</w:t>
      </w:r>
      <w:r w:rsidR="003363D8" w:rsidRPr="002F20C1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="003363D8" w:rsidRPr="002F20C1">
        <w:rPr>
          <w:rFonts w:ascii="Arial Narrow" w:hAnsi="Arial Narrow"/>
          <w:sz w:val="22"/>
          <w:szCs w:val="22"/>
          <w:lang w:eastAsia="cs-CZ"/>
        </w:rPr>
        <w:t>zabezpečiť</w:t>
      </w:r>
      <w:r w:rsidR="003363D8" w:rsidRPr="002F20C1">
        <w:rPr>
          <w:rFonts w:ascii="Arial Narrow" w:hAnsi="Arial Narrow"/>
          <w:b/>
          <w:sz w:val="22"/>
          <w:szCs w:val="22"/>
          <w:lang w:eastAsia="cs-CZ"/>
        </w:rPr>
        <w:t xml:space="preserve"> Realizáciu Projektu </w:t>
      </w:r>
      <w:r w:rsidR="003363D8" w:rsidRPr="002F20C1">
        <w:rPr>
          <w:rFonts w:ascii="Arial Narrow" w:hAnsi="Arial Narrow"/>
          <w:sz w:val="22"/>
          <w:szCs w:val="22"/>
          <w:lang w:eastAsia="cs-CZ"/>
        </w:rPr>
        <w:t xml:space="preserve">podľa </w:t>
      </w:r>
      <w:r w:rsidR="003363D8" w:rsidRPr="002F20C1">
        <w:rPr>
          <w:rFonts w:ascii="Arial Narrow" w:hAnsi="Arial Narrow"/>
          <w:b/>
          <w:sz w:val="22"/>
          <w:szCs w:val="22"/>
          <w:lang w:eastAsia="cs-CZ"/>
        </w:rPr>
        <w:t xml:space="preserve">Zmluvy Riadne </w:t>
      </w:r>
      <w:r w:rsidR="003363D8" w:rsidRPr="002F20C1">
        <w:rPr>
          <w:rFonts w:ascii="Arial Narrow" w:hAnsi="Arial Narrow"/>
          <w:sz w:val="22"/>
          <w:szCs w:val="22"/>
          <w:lang w:eastAsia="cs-CZ"/>
        </w:rPr>
        <w:t xml:space="preserve">a </w:t>
      </w:r>
      <w:r w:rsidR="003363D8" w:rsidRPr="002F20C1">
        <w:rPr>
          <w:rFonts w:ascii="Arial Narrow" w:hAnsi="Arial Narrow"/>
          <w:b/>
          <w:sz w:val="22"/>
          <w:szCs w:val="22"/>
          <w:lang w:eastAsia="cs-CZ"/>
        </w:rPr>
        <w:t xml:space="preserve">Včas </w:t>
      </w:r>
      <w:r w:rsidR="003363D8" w:rsidRPr="002F20C1">
        <w:rPr>
          <w:rFonts w:ascii="Arial Narrow" w:hAnsi="Arial Narrow"/>
          <w:sz w:val="22"/>
          <w:szCs w:val="22"/>
          <w:lang w:eastAsia="cs-CZ"/>
        </w:rPr>
        <w:t>tak, aby bol dosiahnutý</w:t>
      </w:r>
      <w:r w:rsidR="003363D8" w:rsidRPr="002F20C1">
        <w:rPr>
          <w:rFonts w:ascii="Arial Narrow" w:hAnsi="Arial Narrow"/>
          <w:b/>
          <w:sz w:val="22"/>
          <w:szCs w:val="22"/>
          <w:lang w:eastAsia="cs-CZ"/>
        </w:rPr>
        <w:t xml:space="preserve"> Cieľ Projektu</w:t>
      </w:r>
      <w:r w:rsidR="00D82256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="00D82256" w:rsidRPr="007A5742">
        <w:rPr>
          <w:rFonts w:ascii="Arial Narrow" w:hAnsi="Arial Narrow"/>
          <w:sz w:val="22"/>
          <w:szCs w:val="22"/>
          <w:lang w:eastAsia="cs-CZ"/>
        </w:rPr>
        <w:t>a udržaný počas</w:t>
      </w:r>
      <w:r w:rsidR="00D82256">
        <w:rPr>
          <w:rFonts w:ascii="Arial Narrow" w:hAnsi="Arial Narrow"/>
          <w:b/>
          <w:sz w:val="22"/>
          <w:szCs w:val="22"/>
          <w:lang w:eastAsia="cs-CZ"/>
        </w:rPr>
        <w:t xml:space="preserve"> Doby udržateľnosti Projektu</w:t>
      </w:r>
      <w:r w:rsidR="003363D8">
        <w:rPr>
          <w:rFonts w:ascii="Arial Narrow" w:hAnsi="Arial Narrow"/>
          <w:b/>
          <w:sz w:val="22"/>
          <w:szCs w:val="22"/>
          <w:lang w:eastAsia="cs-CZ"/>
        </w:rPr>
        <w:t>.</w:t>
      </w:r>
    </w:p>
    <w:p w14:paraId="4D71140A" w14:textId="37D463EB" w:rsidR="008900AE" w:rsidRDefault="008900AE" w:rsidP="00D527D7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515E1C">
        <w:rPr>
          <w:rFonts w:ascii="Arial Narrow" w:hAnsi="Arial Narrow"/>
          <w:sz w:val="22"/>
          <w:szCs w:val="22"/>
        </w:rPr>
        <w:t xml:space="preserve">Podmienky poskytnutia </w:t>
      </w:r>
      <w:r w:rsidR="00D862D0">
        <w:rPr>
          <w:rFonts w:ascii="Arial Narrow" w:hAnsi="Arial Narrow"/>
          <w:b/>
          <w:sz w:val="22"/>
          <w:szCs w:val="22"/>
        </w:rPr>
        <w:t>P</w:t>
      </w:r>
      <w:r w:rsidRPr="00515E1C">
        <w:rPr>
          <w:rFonts w:ascii="Arial Narrow" w:hAnsi="Arial Narrow"/>
          <w:b/>
          <w:sz w:val="22"/>
          <w:szCs w:val="22"/>
        </w:rPr>
        <w:t>rostriedkov mechanizmu</w:t>
      </w:r>
      <w:r w:rsidRPr="00515E1C">
        <w:rPr>
          <w:rFonts w:ascii="Arial Narrow" w:hAnsi="Arial Narrow"/>
          <w:sz w:val="22"/>
          <w:szCs w:val="22"/>
        </w:rPr>
        <w:t xml:space="preserve"> uvedené vo </w:t>
      </w:r>
      <w:r w:rsidRPr="00515E1C">
        <w:rPr>
          <w:rFonts w:ascii="Arial Narrow" w:hAnsi="Arial Narrow"/>
          <w:b/>
          <w:sz w:val="22"/>
          <w:szCs w:val="22"/>
        </w:rPr>
        <w:t>Výzv</w:t>
      </w:r>
      <w:r w:rsidRPr="00A770BA">
        <w:rPr>
          <w:rFonts w:ascii="Arial Narrow" w:hAnsi="Arial Narrow"/>
          <w:b/>
          <w:sz w:val="22"/>
          <w:szCs w:val="22"/>
        </w:rPr>
        <w:t>e</w:t>
      </w:r>
      <w:r w:rsidRPr="00515E1C">
        <w:rPr>
          <w:rFonts w:ascii="Arial Narrow" w:hAnsi="Arial Narrow"/>
          <w:sz w:val="22"/>
          <w:szCs w:val="22"/>
        </w:rPr>
        <w:t xml:space="preserve"> a vyplývajúce z </w:t>
      </w:r>
      <w:r w:rsidRPr="00515E1C">
        <w:rPr>
          <w:rFonts w:ascii="Arial Narrow" w:hAnsi="Arial Narrow"/>
          <w:b/>
          <w:sz w:val="22"/>
          <w:szCs w:val="22"/>
        </w:rPr>
        <w:t>Právneho rámca</w:t>
      </w:r>
      <w:r w:rsidRPr="00515E1C">
        <w:rPr>
          <w:rFonts w:ascii="Arial Narrow" w:hAnsi="Arial Narrow"/>
          <w:sz w:val="22"/>
          <w:szCs w:val="22"/>
        </w:rPr>
        <w:t xml:space="preserve"> musia byť splnené aj počas platnosti a účinnosti </w:t>
      </w:r>
      <w:r w:rsidRPr="00515E1C">
        <w:rPr>
          <w:rFonts w:ascii="Arial Narrow" w:hAnsi="Arial Narrow"/>
          <w:b/>
          <w:sz w:val="22"/>
          <w:szCs w:val="22"/>
        </w:rPr>
        <w:t>Zmluvy</w:t>
      </w:r>
      <w:r w:rsidR="00234BDB">
        <w:rPr>
          <w:rFonts w:ascii="Arial Narrow" w:hAnsi="Arial Narrow"/>
          <w:b/>
          <w:sz w:val="22"/>
          <w:szCs w:val="22"/>
        </w:rPr>
        <w:t>, ak z Výzvy, Záväznej dokumentácie alebo charakteru podmienky poskytnutia Prostriedkov mechanizmu nevyplýva</w:t>
      </w:r>
      <w:r w:rsidR="00835C3B">
        <w:rPr>
          <w:rFonts w:ascii="Arial Narrow" w:hAnsi="Arial Narrow"/>
          <w:b/>
          <w:sz w:val="22"/>
          <w:szCs w:val="22"/>
        </w:rPr>
        <w:t xml:space="preserve"> niečo</w:t>
      </w:r>
      <w:r w:rsidR="00234BDB">
        <w:rPr>
          <w:rFonts w:ascii="Arial Narrow" w:hAnsi="Arial Narrow"/>
          <w:b/>
          <w:sz w:val="22"/>
          <w:szCs w:val="22"/>
        </w:rPr>
        <w:t xml:space="preserve"> iné</w:t>
      </w:r>
      <w:r>
        <w:rPr>
          <w:rFonts w:ascii="Arial Narrow" w:hAnsi="Arial Narrow"/>
          <w:sz w:val="22"/>
          <w:szCs w:val="22"/>
        </w:rPr>
        <w:t>.</w:t>
      </w:r>
      <w:r w:rsidR="00D527D7">
        <w:rPr>
          <w:rFonts w:ascii="Arial Narrow" w:hAnsi="Arial Narrow"/>
          <w:sz w:val="22"/>
          <w:szCs w:val="22"/>
        </w:rPr>
        <w:t xml:space="preserve"> </w:t>
      </w:r>
      <w:r w:rsidR="00D527D7" w:rsidRPr="00D527D7">
        <w:rPr>
          <w:rFonts w:ascii="Arial Narrow" w:hAnsi="Arial Narrow"/>
          <w:sz w:val="22"/>
          <w:szCs w:val="22"/>
        </w:rPr>
        <w:t xml:space="preserve">Porušenie dodržania podmienok poskytnutia </w:t>
      </w:r>
      <w:r w:rsidR="00D527D7" w:rsidRPr="00EF0F1C">
        <w:rPr>
          <w:rFonts w:ascii="Arial Narrow" w:hAnsi="Arial Narrow"/>
          <w:b/>
          <w:sz w:val="22"/>
          <w:szCs w:val="22"/>
        </w:rPr>
        <w:t>Prostriedkov mechanizmu</w:t>
      </w:r>
      <w:r w:rsidR="00D527D7" w:rsidRPr="00D527D7">
        <w:rPr>
          <w:rFonts w:ascii="Arial Narrow" w:hAnsi="Arial Narrow"/>
          <w:sz w:val="22"/>
          <w:szCs w:val="22"/>
        </w:rPr>
        <w:t xml:space="preserve"> podľa prvej vety sa považuje za podstatné porušenie </w:t>
      </w:r>
      <w:r w:rsidR="00D527D7" w:rsidRPr="00EF0F1C">
        <w:rPr>
          <w:rFonts w:ascii="Arial Narrow" w:hAnsi="Arial Narrow"/>
          <w:b/>
          <w:sz w:val="22"/>
          <w:szCs w:val="22"/>
        </w:rPr>
        <w:t>Zmluvy</w:t>
      </w:r>
      <w:r w:rsidR="00D527D7" w:rsidRPr="00D527D7">
        <w:rPr>
          <w:rFonts w:ascii="Arial Narrow" w:hAnsi="Arial Narrow"/>
          <w:sz w:val="22"/>
          <w:szCs w:val="22"/>
        </w:rPr>
        <w:t xml:space="preserve"> podľa článku 11 </w:t>
      </w:r>
      <w:r w:rsidR="00D527D7" w:rsidRPr="00EF0F1C">
        <w:rPr>
          <w:rFonts w:ascii="Arial Narrow" w:hAnsi="Arial Narrow"/>
          <w:b/>
          <w:sz w:val="22"/>
          <w:szCs w:val="22"/>
        </w:rPr>
        <w:t>VZP</w:t>
      </w:r>
      <w:r w:rsidR="00D527D7" w:rsidRPr="00D527D7">
        <w:rPr>
          <w:rFonts w:ascii="Arial Narrow" w:hAnsi="Arial Narrow"/>
          <w:sz w:val="22"/>
          <w:szCs w:val="22"/>
        </w:rPr>
        <w:t xml:space="preserve">, ak z </w:t>
      </w:r>
      <w:r w:rsidR="00D527D7" w:rsidRPr="00EF0F1C">
        <w:rPr>
          <w:rFonts w:ascii="Arial Narrow" w:hAnsi="Arial Narrow"/>
          <w:b/>
          <w:sz w:val="22"/>
          <w:szCs w:val="22"/>
        </w:rPr>
        <w:t>Právneho rámca a/alebo zo Záväznej dokumentácie</w:t>
      </w:r>
      <w:r w:rsidR="00D527D7" w:rsidRPr="00D527D7">
        <w:rPr>
          <w:rFonts w:ascii="Arial Narrow" w:hAnsi="Arial Narrow"/>
          <w:sz w:val="22"/>
          <w:szCs w:val="22"/>
        </w:rPr>
        <w:t xml:space="preserve"> nevyplýva vo vzťahu k jednotlivým podmienkam poskytnutia </w:t>
      </w:r>
      <w:r w:rsidR="00D527D7" w:rsidRPr="00EF0F1C">
        <w:rPr>
          <w:rFonts w:ascii="Arial Narrow" w:hAnsi="Arial Narrow"/>
          <w:b/>
          <w:sz w:val="22"/>
          <w:szCs w:val="22"/>
        </w:rPr>
        <w:t>Prostriedkov mechanizmu</w:t>
      </w:r>
      <w:r w:rsidR="00D527D7" w:rsidRPr="00D527D7">
        <w:rPr>
          <w:rFonts w:ascii="Arial Narrow" w:hAnsi="Arial Narrow"/>
          <w:sz w:val="22"/>
          <w:szCs w:val="22"/>
        </w:rPr>
        <w:t xml:space="preserve"> iný postup.</w:t>
      </w:r>
    </w:p>
    <w:p w14:paraId="37091E54" w14:textId="06983B8C" w:rsidR="00D5422A" w:rsidRPr="00ED7BE1" w:rsidRDefault="008900AE" w:rsidP="008F1462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835C3B">
        <w:rPr>
          <w:rFonts w:ascii="Arial Narrow" w:hAnsi="Arial Narrow"/>
          <w:b/>
          <w:sz w:val="22"/>
          <w:szCs w:val="22"/>
        </w:rPr>
        <w:t xml:space="preserve">Vykonávateľ </w:t>
      </w:r>
      <w:r w:rsidRPr="00835C3B">
        <w:rPr>
          <w:rFonts w:ascii="Arial Narrow" w:hAnsi="Arial Narrow"/>
          <w:sz w:val="22"/>
          <w:szCs w:val="22"/>
        </w:rPr>
        <w:t xml:space="preserve">sa zaväzuje využívať dokumenty súvisiace s  </w:t>
      </w:r>
      <w:r w:rsidR="00CC0939" w:rsidRPr="00835C3B">
        <w:rPr>
          <w:rFonts w:ascii="Arial Narrow" w:hAnsi="Arial Narrow"/>
          <w:b/>
          <w:sz w:val="22"/>
          <w:szCs w:val="22"/>
        </w:rPr>
        <w:t>Kladne posúdenou</w:t>
      </w:r>
      <w:r w:rsidR="00CC0939" w:rsidRPr="00835C3B">
        <w:rPr>
          <w:rFonts w:ascii="Arial Narrow" w:hAnsi="Arial Narrow"/>
          <w:sz w:val="22"/>
          <w:szCs w:val="22"/>
        </w:rPr>
        <w:t xml:space="preserve"> </w:t>
      </w:r>
      <w:r w:rsidR="00F548AA" w:rsidRPr="00835C3B">
        <w:rPr>
          <w:rFonts w:ascii="Arial Narrow" w:hAnsi="Arial Narrow"/>
          <w:b/>
          <w:sz w:val="22"/>
          <w:szCs w:val="22"/>
        </w:rPr>
        <w:t>ž</w:t>
      </w:r>
      <w:r w:rsidRPr="00835C3B">
        <w:rPr>
          <w:rFonts w:ascii="Arial Narrow" w:hAnsi="Arial Narrow"/>
          <w:b/>
          <w:sz w:val="22"/>
          <w:szCs w:val="22"/>
        </w:rPr>
        <w:t>iadosťou o prostriedky mechanizmu</w:t>
      </w:r>
      <w:r w:rsidRPr="00835C3B">
        <w:rPr>
          <w:rFonts w:ascii="Arial Narrow" w:hAnsi="Arial Narrow"/>
          <w:sz w:val="22"/>
          <w:szCs w:val="22"/>
        </w:rPr>
        <w:t xml:space="preserve"> ako aj</w:t>
      </w:r>
      <w:r w:rsidRPr="00835C3B">
        <w:rPr>
          <w:rFonts w:ascii="Arial Narrow" w:hAnsi="Arial Narrow"/>
          <w:b/>
          <w:sz w:val="22"/>
          <w:szCs w:val="22"/>
        </w:rPr>
        <w:t xml:space="preserve"> Projektom</w:t>
      </w:r>
      <w:r w:rsidRPr="00835C3B">
        <w:rPr>
          <w:rFonts w:ascii="Arial Narrow" w:hAnsi="Arial Narrow"/>
          <w:sz w:val="22"/>
          <w:szCs w:val="22"/>
        </w:rPr>
        <w:t xml:space="preserve"> výlučne osobami </w:t>
      </w:r>
      <w:r w:rsidR="007E4E0E" w:rsidRPr="00835C3B">
        <w:rPr>
          <w:rFonts w:ascii="Arial Narrow" w:hAnsi="Arial Narrow"/>
          <w:sz w:val="22"/>
          <w:szCs w:val="22"/>
        </w:rPr>
        <w:t xml:space="preserve">na to oprávnenými podľa </w:t>
      </w:r>
      <w:r w:rsidR="007E4E0E" w:rsidRPr="00835C3B">
        <w:rPr>
          <w:rFonts w:ascii="Arial Narrow" w:hAnsi="Arial Narrow"/>
          <w:b/>
          <w:sz w:val="22"/>
          <w:szCs w:val="22"/>
        </w:rPr>
        <w:t>Právneho rámca</w:t>
      </w:r>
      <w:r w:rsidR="00434ACA" w:rsidRPr="00835C3B">
        <w:rPr>
          <w:rFonts w:ascii="Arial Narrow" w:hAnsi="Arial Narrow"/>
          <w:b/>
          <w:sz w:val="22"/>
          <w:szCs w:val="22"/>
        </w:rPr>
        <w:t xml:space="preserve"> a Záväznej dokumentácie</w:t>
      </w:r>
      <w:r w:rsidR="007E4E0E" w:rsidRPr="00835C3B">
        <w:rPr>
          <w:rFonts w:ascii="Arial Narrow" w:hAnsi="Arial Narrow"/>
          <w:sz w:val="22"/>
          <w:szCs w:val="22"/>
        </w:rPr>
        <w:t xml:space="preserve"> </w:t>
      </w:r>
      <w:r w:rsidRPr="00835C3B">
        <w:rPr>
          <w:rFonts w:ascii="Arial Narrow" w:hAnsi="Arial Narrow"/>
          <w:sz w:val="22"/>
          <w:szCs w:val="22"/>
        </w:rPr>
        <w:t xml:space="preserve">zapojenými najmä do procesu registrácie, </w:t>
      </w:r>
      <w:r w:rsidR="00F548AA" w:rsidRPr="00835C3B">
        <w:rPr>
          <w:rFonts w:ascii="Arial Narrow" w:hAnsi="Arial Narrow"/>
          <w:sz w:val="22"/>
          <w:szCs w:val="22"/>
        </w:rPr>
        <w:t>posudzovania</w:t>
      </w:r>
      <w:r w:rsidRPr="00835C3B">
        <w:rPr>
          <w:rFonts w:ascii="Arial Narrow" w:hAnsi="Arial Narrow"/>
          <w:sz w:val="22"/>
          <w:szCs w:val="22"/>
        </w:rPr>
        <w:t xml:space="preserve">, riadenia, </w:t>
      </w:r>
      <w:r w:rsidR="00AE0AAE" w:rsidRPr="00835C3B">
        <w:rPr>
          <w:rFonts w:ascii="Arial Narrow" w:hAnsi="Arial Narrow"/>
          <w:sz w:val="22"/>
          <w:szCs w:val="22"/>
        </w:rPr>
        <w:t xml:space="preserve">auditu, </w:t>
      </w:r>
      <w:r w:rsidRPr="00835C3B">
        <w:rPr>
          <w:rFonts w:ascii="Arial Narrow" w:hAnsi="Arial Narrow"/>
          <w:sz w:val="22"/>
          <w:szCs w:val="22"/>
        </w:rPr>
        <w:t>monitorovania a</w:t>
      </w:r>
      <w:r w:rsidR="00CC0939" w:rsidRPr="00835C3B">
        <w:rPr>
          <w:rFonts w:ascii="Arial Narrow" w:hAnsi="Arial Narrow"/>
          <w:sz w:val="22"/>
          <w:szCs w:val="22"/>
        </w:rPr>
        <w:t> </w:t>
      </w:r>
      <w:r w:rsidRPr="00835C3B">
        <w:rPr>
          <w:rFonts w:ascii="Arial Narrow" w:hAnsi="Arial Narrow"/>
          <w:sz w:val="22"/>
          <w:szCs w:val="22"/>
        </w:rPr>
        <w:t>kontroly</w:t>
      </w:r>
      <w:r w:rsidR="00CC0939" w:rsidRPr="00835C3B">
        <w:rPr>
          <w:rFonts w:ascii="Arial Narrow" w:hAnsi="Arial Narrow"/>
          <w:sz w:val="22"/>
          <w:szCs w:val="22"/>
        </w:rPr>
        <w:t xml:space="preserve"> </w:t>
      </w:r>
      <w:r w:rsidR="00CC0939" w:rsidRPr="00835C3B">
        <w:rPr>
          <w:rFonts w:ascii="Arial Narrow" w:hAnsi="Arial Narrow"/>
          <w:b/>
          <w:sz w:val="22"/>
          <w:szCs w:val="22"/>
        </w:rPr>
        <w:t>Kladne posúdenej</w:t>
      </w:r>
      <w:r w:rsidRPr="00835C3B">
        <w:rPr>
          <w:rFonts w:ascii="Arial Narrow" w:hAnsi="Arial Narrow"/>
          <w:sz w:val="22"/>
          <w:szCs w:val="22"/>
        </w:rPr>
        <w:t xml:space="preserve"> </w:t>
      </w:r>
      <w:r w:rsidR="00F548AA" w:rsidRPr="00835C3B">
        <w:rPr>
          <w:rFonts w:ascii="Arial Narrow" w:hAnsi="Arial Narrow"/>
          <w:b/>
          <w:sz w:val="22"/>
          <w:szCs w:val="22"/>
        </w:rPr>
        <w:t>ž</w:t>
      </w:r>
      <w:r w:rsidRPr="00835C3B">
        <w:rPr>
          <w:rFonts w:ascii="Arial Narrow" w:hAnsi="Arial Narrow"/>
          <w:b/>
          <w:sz w:val="22"/>
          <w:szCs w:val="22"/>
        </w:rPr>
        <w:t>iadosti o prostriedky mechanizmu</w:t>
      </w:r>
      <w:r w:rsidRPr="00835C3B">
        <w:rPr>
          <w:rFonts w:ascii="Arial Narrow" w:hAnsi="Arial Narrow"/>
          <w:sz w:val="22"/>
          <w:szCs w:val="22"/>
        </w:rPr>
        <w:t xml:space="preserve"> a/alebo </w:t>
      </w:r>
      <w:r w:rsidRPr="00835C3B">
        <w:rPr>
          <w:rFonts w:ascii="Arial Narrow" w:hAnsi="Arial Narrow"/>
          <w:b/>
          <w:sz w:val="22"/>
          <w:szCs w:val="22"/>
        </w:rPr>
        <w:t>Projektu</w:t>
      </w:r>
      <w:r w:rsidRPr="00835C3B">
        <w:rPr>
          <w:rFonts w:ascii="Arial Narrow" w:hAnsi="Arial Narrow"/>
          <w:sz w:val="22"/>
          <w:szCs w:val="22"/>
        </w:rPr>
        <w:t xml:space="preserve"> a ich zmluvnými partnermi, ktorí sú viazaní záväzkom mlčanlivosti, čím nie sú dotknuté osobitné predpisy týkajúce sa poskytovania informácií povinnými osob</w:t>
      </w:r>
      <w:r w:rsidR="00CE118A" w:rsidRPr="00835C3B">
        <w:rPr>
          <w:rFonts w:ascii="Arial Narrow" w:hAnsi="Arial Narrow"/>
          <w:sz w:val="22"/>
          <w:szCs w:val="22"/>
        </w:rPr>
        <w:t>ami</w:t>
      </w:r>
      <w:r w:rsidRPr="00835C3B">
        <w:rPr>
          <w:rFonts w:ascii="Arial Narrow" w:hAnsi="Arial Narrow"/>
          <w:sz w:val="22"/>
          <w:szCs w:val="22"/>
        </w:rPr>
        <w:t>.</w:t>
      </w:r>
      <w:r w:rsidR="00ED02D9" w:rsidRPr="00835C3B">
        <w:rPr>
          <w:rFonts w:ascii="Arial Narrow" w:hAnsi="Arial Narrow"/>
          <w:sz w:val="22"/>
          <w:szCs w:val="22"/>
        </w:rPr>
        <w:t xml:space="preserve"> </w:t>
      </w:r>
      <w:r w:rsidR="00ED02D9" w:rsidRPr="00835C3B">
        <w:rPr>
          <w:rFonts w:ascii="Arial Narrow" w:hAnsi="Arial Narrow"/>
          <w:b/>
          <w:bCs/>
          <w:sz w:val="22"/>
          <w:szCs w:val="22"/>
        </w:rPr>
        <w:t>Prijímateľ</w:t>
      </w:r>
      <w:r w:rsidR="00ED02D9" w:rsidRPr="00835C3B">
        <w:rPr>
          <w:rFonts w:ascii="Arial Narrow" w:hAnsi="Arial Narrow"/>
          <w:sz w:val="22"/>
          <w:szCs w:val="22"/>
        </w:rPr>
        <w:t xml:space="preserve"> zároveň berie na vedomie a</w:t>
      </w:r>
      <w:r w:rsidR="00C17457" w:rsidRPr="00835C3B">
        <w:rPr>
          <w:rFonts w:ascii="Arial Narrow" w:hAnsi="Arial Narrow"/>
          <w:sz w:val="22"/>
          <w:szCs w:val="22"/>
        </w:rPr>
        <w:t> </w:t>
      </w:r>
      <w:r w:rsidR="00ED02D9" w:rsidRPr="00835C3B">
        <w:rPr>
          <w:rFonts w:ascii="Arial Narrow" w:hAnsi="Arial Narrow"/>
          <w:sz w:val="22"/>
          <w:szCs w:val="22"/>
        </w:rPr>
        <w:t>súhlasí</w:t>
      </w:r>
      <w:r w:rsidR="00C17457" w:rsidRPr="00835C3B">
        <w:rPr>
          <w:rFonts w:ascii="Arial Narrow" w:hAnsi="Arial Narrow"/>
          <w:sz w:val="22"/>
          <w:szCs w:val="22"/>
        </w:rPr>
        <w:t xml:space="preserve"> so zverejnením informácií</w:t>
      </w:r>
      <w:r w:rsidR="000805D5">
        <w:rPr>
          <w:rFonts w:ascii="Arial Narrow" w:hAnsi="Arial Narrow"/>
          <w:sz w:val="22"/>
          <w:szCs w:val="22"/>
        </w:rPr>
        <w:t xml:space="preserve">, vrátane </w:t>
      </w:r>
      <w:r w:rsidR="00D5422A">
        <w:rPr>
          <w:rFonts w:ascii="Arial Narrow" w:hAnsi="Arial Narrow"/>
          <w:sz w:val="22"/>
          <w:szCs w:val="22"/>
        </w:rPr>
        <w:t>osobných údajov</w:t>
      </w:r>
      <w:r w:rsidR="000805D5">
        <w:rPr>
          <w:rFonts w:ascii="Arial Narrow" w:hAnsi="Arial Narrow"/>
          <w:sz w:val="22"/>
          <w:szCs w:val="22"/>
        </w:rPr>
        <w:t>,</w:t>
      </w:r>
      <w:r w:rsidR="00D5422A">
        <w:rPr>
          <w:rFonts w:ascii="Arial Narrow" w:hAnsi="Arial Narrow"/>
          <w:sz w:val="22"/>
          <w:szCs w:val="22"/>
        </w:rPr>
        <w:t xml:space="preserve"> </w:t>
      </w:r>
      <w:r w:rsidR="00D5422A" w:rsidRPr="00835C3B">
        <w:rPr>
          <w:rFonts w:ascii="Arial Narrow" w:hAnsi="Arial Narrow"/>
          <w:sz w:val="22"/>
          <w:szCs w:val="22"/>
        </w:rPr>
        <w:t>o </w:t>
      </w:r>
      <w:r w:rsidR="00D5422A" w:rsidRPr="00835C3B">
        <w:rPr>
          <w:rFonts w:ascii="Arial Narrow" w:hAnsi="Arial Narrow"/>
          <w:b/>
          <w:bCs/>
          <w:sz w:val="22"/>
          <w:szCs w:val="22"/>
        </w:rPr>
        <w:t>Prijímateľovi</w:t>
      </w:r>
      <w:r w:rsidR="00D5422A" w:rsidRPr="00D5422A">
        <w:rPr>
          <w:rFonts w:ascii="Arial Narrow" w:hAnsi="Arial Narrow"/>
          <w:sz w:val="22"/>
          <w:szCs w:val="22"/>
        </w:rPr>
        <w:t xml:space="preserve"> </w:t>
      </w:r>
      <w:r w:rsidR="00D5422A" w:rsidRPr="00835C3B">
        <w:rPr>
          <w:rFonts w:ascii="Arial Narrow" w:hAnsi="Arial Narrow"/>
          <w:sz w:val="22"/>
          <w:szCs w:val="22"/>
        </w:rPr>
        <w:t>a</w:t>
      </w:r>
      <w:r w:rsidR="00D5422A">
        <w:rPr>
          <w:rFonts w:ascii="Arial Narrow" w:hAnsi="Arial Narrow"/>
          <w:sz w:val="22"/>
          <w:szCs w:val="22"/>
        </w:rPr>
        <w:t> </w:t>
      </w:r>
      <w:r w:rsidR="00D5422A" w:rsidRPr="00835C3B">
        <w:rPr>
          <w:rFonts w:ascii="Arial Narrow" w:hAnsi="Arial Narrow"/>
          <w:b/>
          <w:bCs/>
          <w:sz w:val="22"/>
          <w:szCs w:val="22"/>
        </w:rPr>
        <w:t>Projekte</w:t>
      </w:r>
      <w:r w:rsidR="00D5422A">
        <w:rPr>
          <w:rFonts w:ascii="Arial Narrow" w:hAnsi="Arial Narrow"/>
          <w:b/>
          <w:bCs/>
          <w:sz w:val="22"/>
          <w:szCs w:val="22"/>
        </w:rPr>
        <w:t xml:space="preserve"> </w:t>
      </w:r>
      <w:r w:rsidR="00D5422A" w:rsidRPr="00D5422A">
        <w:rPr>
          <w:rFonts w:ascii="Arial Narrow" w:hAnsi="Arial Narrow"/>
          <w:bCs/>
          <w:sz w:val="22"/>
          <w:szCs w:val="22"/>
        </w:rPr>
        <w:t>v nevyhnutnom rozsahu na účely</w:t>
      </w:r>
      <w:r w:rsidR="00C17457" w:rsidRPr="00D5422A">
        <w:rPr>
          <w:rFonts w:ascii="Arial Narrow" w:hAnsi="Arial Narrow"/>
          <w:sz w:val="22"/>
          <w:szCs w:val="22"/>
        </w:rPr>
        <w:t> zoznam</w:t>
      </w:r>
      <w:r w:rsidR="00D5422A" w:rsidRPr="00D5422A">
        <w:rPr>
          <w:rFonts w:ascii="Arial Narrow" w:hAnsi="Arial Narrow"/>
          <w:sz w:val="22"/>
          <w:szCs w:val="22"/>
        </w:rPr>
        <w:t>u</w:t>
      </w:r>
      <w:r w:rsidR="00C17457" w:rsidRPr="00D5422A">
        <w:rPr>
          <w:rFonts w:ascii="Arial Narrow" w:hAnsi="Arial Narrow"/>
          <w:sz w:val="22"/>
          <w:szCs w:val="22"/>
        </w:rPr>
        <w:t xml:space="preserve"> prijímateľov</w:t>
      </w:r>
      <w:r w:rsidR="00C17457" w:rsidRPr="00835C3B">
        <w:rPr>
          <w:rFonts w:ascii="Arial Narrow" w:hAnsi="Arial Narrow"/>
          <w:sz w:val="22"/>
          <w:szCs w:val="22"/>
        </w:rPr>
        <w:t xml:space="preserve">, ktorý zverejňuje a aktualizuje </w:t>
      </w:r>
      <w:r w:rsidR="00C17457" w:rsidRPr="00835C3B">
        <w:rPr>
          <w:rFonts w:ascii="Arial Narrow" w:hAnsi="Arial Narrow"/>
          <w:b/>
          <w:bCs/>
          <w:sz w:val="22"/>
          <w:szCs w:val="22"/>
        </w:rPr>
        <w:t xml:space="preserve">Vykonávateľ </w:t>
      </w:r>
      <w:r w:rsidR="00C17457" w:rsidRPr="00835C3B">
        <w:rPr>
          <w:rFonts w:ascii="Arial Narrow" w:hAnsi="Arial Narrow"/>
          <w:sz w:val="22"/>
          <w:szCs w:val="22"/>
        </w:rPr>
        <w:t xml:space="preserve">na svojom webovom sídle v súlade s § 16 ods. </w:t>
      </w:r>
      <w:r w:rsidR="00A276C6">
        <w:rPr>
          <w:rFonts w:ascii="Arial Narrow" w:hAnsi="Arial Narrow"/>
          <w:sz w:val="22"/>
          <w:szCs w:val="22"/>
        </w:rPr>
        <w:t>8</w:t>
      </w:r>
      <w:r w:rsidR="00C17457" w:rsidRPr="00835C3B">
        <w:rPr>
          <w:rFonts w:ascii="Arial Narrow" w:hAnsi="Arial Narrow"/>
          <w:sz w:val="22"/>
          <w:szCs w:val="22"/>
        </w:rPr>
        <w:t xml:space="preserve"> zákona o</w:t>
      </w:r>
      <w:r w:rsidR="00D5422A">
        <w:rPr>
          <w:rFonts w:ascii="Arial Narrow" w:hAnsi="Arial Narrow"/>
          <w:sz w:val="22"/>
          <w:szCs w:val="22"/>
        </w:rPr>
        <w:t> </w:t>
      </w:r>
      <w:r w:rsidR="00C17457" w:rsidRPr="00973E8A">
        <w:rPr>
          <w:rFonts w:ascii="Arial Narrow" w:hAnsi="Arial Narrow"/>
          <w:sz w:val="22"/>
          <w:szCs w:val="22"/>
        </w:rPr>
        <w:t>mechanizme</w:t>
      </w:r>
      <w:r w:rsidR="003B0CA6">
        <w:rPr>
          <w:rFonts w:ascii="Arial Narrow" w:hAnsi="Arial Narrow"/>
          <w:sz w:val="22"/>
          <w:szCs w:val="22"/>
        </w:rPr>
        <w:t>.</w:t>
      </w:r>
    </w:p>
    <w:p w14:paraId="73DD5AFF" w14:textId="77777777" w:rsidR="008900AE" w:rsidRDefault="008900AE">
      <w:pPr>
        <w:tabs>
          <w:tab w:val="left" w:pos="540"/>
          <w:tab w:val="left" w:pos="641"/>
        </w:tabs>
        <w:rPr>
          <w:rFonts w:ascii="Arial Narrow" w:hAnsi="Arial Narrow"/>
          <w:b/>
          <w:caps/>
          <w:sz w:val="22"/>
          <w:szCs w:val="22"/>
        </w:rPr>
      </w:pPr>
    </w:p>
    <w:p w14:paraId="0DF8EAB7" w14:textId="77777777" w:rsidR="008900AE" w:rsidRPr="00E1027F" w:rsidRDefault="008900AE">
      <w:pPr>
        <w:numPr>
          <w:ilvl w:val="0"/>
          <w:numId w:val="4"/>
        </w:numPr>
        <w:tabs>
          <w:tab w:val="left" w:pos="0"/>
          <w:tab w:val="left" w:pos="540"/>
          <w:tab w:val="left" w:pos="641"/>
        </w:tabs>
        <w:jc w:val="center"/>
        <w:rPr>
          <w:rFonts w:ascii="Arial Narrow" w:hAnsi="Arial Narrow"/>
          <w:b/>
          <w:caps/>
          <w:color w:val="1F4E79"/>
          <w:sz w:val="22"/>
          <w:szCs w:val="22"/>
        </w:rPr>
      </w:pPr>
      <w:r w:rsidRPr="00E1027F">
        <w:rPr>
          <w:rFonts w:ascii="Arial Narrow" w:hAnsi="Arial Narrow"/>
          <w:b/>
          <w:caps/>
          <w:color w:val="1F3864"/>
          <w:sz w:val="22"/>
          <w:szCs w:val="22"/>
        </w:rPr>
        <w:t>výdavky</w:t>
      </w:r>
      <w:r w:rsidR="00030E2E">
        <w:rPr>
          <w:rFonts w:ascii="Arial Narrow" w:hAnsi="Arial Narrow"/>
          <w:b/>
          <w:caps/>
          <w:color w:val="1F3864"/>
          <w:sz w:val="22"/>
          <w:szCs w:val="22"/>
        </w:rPr>
        <w:t xml:space="preserve"> A FINANCOVANIE</w:t>
      </w:r>
      <w:r w:rsidRPr="00E1027F">
        <w:rPr>
          <w:rFonts w:ascii="Arial Narrow" w:hAnsi="Arial Narrow"/>
          <w:b/>
          <w:caps/>
          <w:color w:val="1F3864"/>
          <w:sz w:val="22"/>
          <w:szCs w:val="22"/>
        </w:rPr>
        <w:t xml:space="preserve"> projektu</w:t>
      </w:r>
      <w:r w:rsidRPr="00E1027F">
        <w:rPr>
          <w:rFonts w:ascii="Arial Narrow" w:hAnsi="Arial Narrow"/>
          <w:b/>
          <w:caps/>
          <w:color w:val="1F4E79"/>
          <w:sz w:val="22"/>
          <w:szCs w:val="22"/>
        </w:rPr>
        <w:t xml:space="preserve"> </w:t>
      </w:r>
    </w:p>
    <w:p w14:paraId="13AC15F3" w14:textId="0F0DF5D7" w:rsidR="007E43DF" w:rsidRPr="00823EE4" w:rsidRDefault="007E43DF" w:rsidP="007E43DF">
      <w:pPr>
        <w:numPr>
          <w:ilvl w:val="1"/>
          <w:numId w:val="4"/>
        </w:numPr>
        <w:tabs>
          <w:tab w:val="clear" w:pos="284"/>
          <w:tab w:val="num" w:pos="142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823EE4">
        <w:rPr>
          <w:rFonts w:ascii="Arial Narrow" w:hAnsi="Arial Narrow"/>
          <w:sz w:val="22"/>
          <w:szCs w:val="22"/>
          <w:lang w:eastAsia="cs-CZ"/>
        </w:rPr>
        <w:t xml:space="preserve">V rozsahu, spôsobom a za podmienok stanovených v tejto </w:t>
      </w:r>
      <w:r w:rsidRPr="00823EE4">
        <w:rPr>
          <w:rFonts w:ascii="Arial Narrow" w:hAnsi="Arial Narrow"/>
          <w:b/>
          <w:sz w:val="22"/>
          <w:szCs w:val="22"/>
          <w:lang w:eastAsia="cs-CZ"/>
        </w:rPr>
        <w:t>Zmluve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, </w:t>
      </w:r>
      <w:r w:rsidRPr="00823EE4">
        <w:rPr>
          <w:rFonts w:ascii="Arial Narrow" w:hAnsi="Arial Narrow"/>
          <w:b/>
          <w:sz w:val="22"/>
          <w:szCs w:val="22"/>
          <w:lang w:eastAsia="cs-CZ"/>
        </w:rPr>
        <w:t xml:space="preserve">Právnom rámci </w:t>
      </w:r>
      <w:r w:rsidRPr="00823EE4">
        <w:rPr>
          <w:rFonts w:ascii="Arial Narrow" w:hAnsi="Arial Narrow"/>
          <w:bCs/>
          <w:sz w:val="22"/>
          <w:szCs w:val="22"/>
          <w:lang w:eastAsia="cs-CZ"/>
        </w:rPr>
        <w:t>a </w:t>
      </w:r>
      <w:r w:rsidRPr="00823EE4">
        <w:rPr>
          <w:rFonts w:ascii="Arial Narrow" w:hAnsi="Arial Narrow"/>
          <w:b/>
          <w:sz w:val="22"/>
          <w:szCs w:val="22"/>
          <w:lang w:eastAsia="cs-CZ"/>
        </w:rPr>
        <w:t>Záväznej dokumentácii Vykonávateľ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 poskytne </w:t>
      </w:r>
      <w:r w:rsidRPr="00823EE4">
        <w:rPr>
          <w:rFonts w:ascii="Arial Narrow" w:hAnsi="Arial Narrow"/>
          <w:b/>
          <w:sz w:val="22"/>
          <w:szCs w:val="22"/>
          <w:lang w:eastAsia="cs-CZ"/>
        </w:rPr>
        <w:t>Prijímateľovi Prostriedky mechanizmu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 </w:t>
      </w:r>
      <w:r w:rsidRPr="00823EE4">
        <w:rPr>
          <w:rFonts w:ascii="Arial Narrow" w:hAnsi="Arial Narrow"/>
          <w:sz w:val="22"/>
          <w:szCs w:val="22"/>
        </w:rPr>
        <w:t xml:space="preserve">maximálne do výšky </w:t>
      </w:r>
      <w:commentRangeStart w:id="0"/>
      <w:r w:rsidRPr="003363D8">
        <w:rPr>
          <w:rFonts w:ascii="Arial Narrow" w:hAnsi="Arial Narrow"/>
          <w:sz w:val="22"/>
          <w:szCs w:val="22"/>
          <w:highlight w:val="yellow"/>
        </w:rPr>
        <w:t>........................</w:t>
      </w:r>
      <w:r w:rsidRPr="00823EE4">
        <w:rPr>
          <w:rFonts w:ascii="Arial Narrow" w:hAnsi="Arial Narrow"/>
          <w:sz w:val="22"/>
          <w:szCs w:val="22"/>
        </w:rPr>
        <w:t xml:space="preserve"> EUR (slovom</w:t>
      </w:r>
      <w:r>
        <w:rPr>
          <w:rFonts w:ascii="Arial Narrow" w:hAnsi="Arial Narrow"/>
          <w:sz w:val="22"/>
          <w:szCs w:val="22"/>
        </w:rPr>
        <w:t xml:space="preserve">: </w:t>
      </w:r>
      <w:r w:rsidRPr="003363D8">
        <w:rPr>
          <w:rFonts w:ascii="Arial Narrow" w:hAnsi="Arial Narrow"/>
          <w:sz w:val="22"/>
          <w:szCs w:val="22"/>
          <w:highlight w:val="yellow"/>
        </w:rPr>
        <w:t>........</w:t>
      </w:r>
      <w:r>
        <w:rPr>
          <w:rFonts w:ascii="Arial Narrow" w:hAnsi="Arial Narrow"/>
          <w:sz w:val="22"/>
          <w:szCs w:val="22"/>
        </w:rPr>
        <w:t xml:space="preserve"> </w:t>
      </w:r>
      <w:r w:rsidRPr="00823EE4">
        <w:rPr>
          <w:rFonts w:ascii="Arial Narrow" w:hAnsi="Arial Narrow"/>
          <w:sz w:val="22"/>
          <w:szCs w:val="22"/>
        </w:rPr>
        <w:t xml:space="preserve">eur). </w:t>
      </w:r>
      <w:commentRangeEnd w:id="0"/>
      <w:r w:rsidRPr="00823EE4">
        <w:rPr>
          <w:rStyle w:val="Odkaznakomentr"/>
          <w:rFonts w:ascii="Arial Narrow" w:hAnsi="Arial Narrow"/>
          <w:sz w:val="22"/>
          <w:szCs w:val="22"/>
        </w:rPr>
        <w:commentReference w:id="0"/>
      </w:r>
      <w:r w:rsidRPr="00823EE4">
        <w:rPr>
          <w:rFonts w:ascii="Arial Narrow" w:hAnsi="Arial Narrow"/>
          <w:b/>
          <w:sz w:val="22"/>
          <w:szCs w:val="22"/>
        </w:rPr>
        <w:t>Celkové oprávnené výdavky</w:t>
      </w:r>
      <w:r w:rsidRPr="00823EE4">
        <w:rPr>
          <w:rFonts w:ascii="Arial Narrow" w:hAnsi="Arial Narrow"/>
          <w:sz w:val="22"/>
          <w:szCs w:val="22"/>
        </w:rPr>
        <w:t xml:space="preserve"> na </w:t>
      </w:r>
      <w:r w:rsidRPr="00823EE4">
        <w:rPr>
          <w:rFonts w:ascii="Arial Narrow" w:hAnsi="Arial Narrow"/>
          <w:b/>
          <w:sz w:val="22"/>
          <w:szCs w:val="22"/>
        </w:rPr>
        <w:t xml:space="preserve">Realizáciu Projektu </w:t>
      </w:r>
      <w:r w:rsidRPr="00823EE4">
        <w:rPr>
          <w:rFonts w:ascii="Arial Narrow" w:hAnsi="Arial Narrow"/>
          <w:sz w:val="22"/>
          <w:szCs w:val="22"/>
        </w:rPr>
        <w:t xml:space="preserve">predstavujú sumu </w:t>
      </w:r>
      <w:r w:rsidRPr="003363D8">
        <w:rPr>
          <w:rFonts w:ascii="Arial Narrow" w:hAnsi="Arial Narrow"/>
          <w:sz w:val="22"/>
          <w:szCs w:val="22"/>
          <w:highlight w:val="yellow"/>
        </w:rPr>
        <w:t>....</w:t>
      </w:r>
      <w:r w:rsidRPr="00370124">
        <w:rPr>
          <w:rFonts w:ascii="Arial Narrow" w:hAnsi="Arial Narrow"/>
          <w:sz w:val="22"/>
          <w:szCs w:val="22"/>
        </w:rPr>
        <w:t xml:space="preserve"> </w:t>
      </w:r>
      <w:r w:rsidRPr="00823EE4">
        <w:rPr>
          <w:rFonts w:ascii="Arial Narrow" w:hAnsi="Arial Narrow"/>
          <w:sz w:val="22"/>
          <w:szCs w:val="22"/>
        </w:rPr>
        <w:t xml:space="preserve">EUR (slovom: </w:t>
      </w:r>
      <w:r w:rsidRPr="003363D8">
        <w:rPr>
          <w:rFonts w:ascii="Arial Narrow" w:hAnsi="Arial Narrow"/>
          <w:sz w:val="22"/>
          <w:szCs w:val="22"/>
          <w:highlight w:val="yellow"/>
        </w:rPr>
        <w:t>.....</w:t>
      </w:r>
      <w:r w:rsidRPr="00823EE4">
        <w:rPr>
          <w:rFonts w:ascii="Arial Narrow" w:hAnsi="Arial Narrow"/>
          <w:sz w:val="22"/>
          <w:szCs w:val="22"/>
        </w:rPr>
        <w:t xml:space="preserve"> eur).</w:t>
      </w:r>
      <w:r w:rsidR="00243B66" w:rsidRPr="00243B66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="00243B66">
        <w:rPr>
          <w:rFonts w:ascii="Arial Narrow" w:hAnsi="Arial Narrow"/>
          <w:b/>
          <w:sz w:val="22"/>
          <w:szCs w:val="22"/>
          <w:lang w:eastAsia="cs-CZ"/>
        </w:rPr>
        <w:t>Prostriedky mechanizmu poskyt</w:t>
      </w:r>
      <w:r w:rsidR="000C79A6">
        <w:rPr>
          <w:rFonts w:ascii="Arial Narrow" w:hAnsi="Arial Narrow"/>
          <w:b/>
          <w:sz w:val="22"/>
          <w:szCs w:val="22"/>
          <w:lang w:eastAsia="cs-CZ"/>
        </w:rPr>
        <w:t>ované</w:t>
      </w:r>
      <w:r w:rsidR="0007039C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="00243B66">
        <w:rPr>
          <w:rFonts w:ascii="Arial Narrow" w:hAnsi="Arial Narrow"/>
          <w:b/>
          <w:sz w:val="22"/>
          <w:szCs w:val="22"/>
          <w:lang w:eastAsia="cs-CZ"/>
        </w:rPr>
        <w:t xml:space="preserve">na základe tejto Zmluvy sú účelovo naviazané </w:t>
      </w:r>
      <w:r w:rsidR="003363D8">
        <w:rPr>
          <w:rFonts w:ascii="Arial Narrow" w:hAnsi="Arial Narrow"/>
          <w:b/>
          <w:sz w:val="22"/>
          <w:szCs w:val="22"/>
          <w:lang w:eastAsia="cs-CZ"/>
        </w:rPr>
        <w:t>na realizáciu Projektu v zmysle Kladne posúdenej žiadosti</w:t>
      </w:r>
      <w:r w:rsidR="0007039C">
        <w:rPr>
          <w:rFonts w:ascii="Arial Narrow" w:hAnsi="Arial Narrow"/>
          <w:b/>
          <w:sz w:val="22"/>
          <w:szCs w:val="22"/>
          <w:lang w:eastAsia="cs-CZ"/>
        </w:rPr>
        <w:t xml:space="preserve"> o prostriedky mechanizmu</w:t>
      </w:r>
      <w:r w:rsidR="003363D8">
        <w:rPr>
          <w:rFonts w:ascii="Arial Narrow" w:hAnsi="Arial Narrow"/>
          <w:b/>
          <w:sz w:val="22"/>
          <w:szCs w:val="22"/>
          <w:lang w:eastAsia="cs-CZ"/>
        </w:rPr>
        <w:t xml:space="preserve"> a</w:t>
      </w:r>
      <w:r w:rsidR="0007039C">
        <w:rPr>
          <w:rFonts w:ascii="Arial Narrow" w:hAnsi="Arial Narrow"/>
          <w:b/>
          <w:sz w:val="22"/>
          <w:szCs w:val="22"/>
          <w:lang w:eastAsia="cs-CZ"/>
        </w:rPr>
        <w:t> Prílohy č. 2</w:t>
      </w:r>
      <w:r w:rsidR="003363D8">
        <w:rPr>
          <w:rFonts w:ascii="Arial Narrow" w:hAnsi="Arial Narrow"/>
          <w:b/>
          <w:sz w:val="22"/>
          <w:szCs w:val="22"/>
          <w:lang w:eastAsia="cs-CZ"/>
        </w:rPr>
        <w:t> Opisu projektu</w:t>
      </w:r>
      <w:r w:rsidR="0007039C">
        <w:rPr>
          <w:rFonts w:ascii="Arial Narrow" w:hAnsi="Arial Narrow"/>
          <w:b/>
          <w:sz w:val="22"/>
          <w:szCs w:val="22"/>
          <w:lang w:eastAsia="cs-CZ"/>
        </w:rPr>
        <w:t>.</w:t>
      </w:r>
    </w:p>
    <w:p w14:paraId="4BD2D096" w14:textId="35917A04" w:rsidR="007E43DF" w:rsidRPr="00823EE4" w:rsidRDefault="007E43DF" w:rsidP="00D82256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823EE4">
        <w:rPr>
          <w:rFonts w:ascii="Arial Narrow" w:hAnsi="Arial Narrow"/>
          <w:b/>
          <w:sz w:val="22"/>
          <w:szCs w:val="22"/>
          <w:lang w:eastAsia="cs-CZ"/>
        </w:rPr>
        <w:t xml:space="preserve">Prijímateľ </w:t>
      </w:r>
      <w:r w:rsidR="003363D8">
        <w:rPr>
          <w:rFonts w:ascii="Arial Narrow" w:hAnsi="Arial Narrow"/>
          <w:sz w:val="22"/>
          <w:szCs w:val="22"/>
          <w:lang w:eastAsia="cs-CZ"/>
        </w:rPr>
        <w:t>sa zaväzuje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, že: </w:t>
      </w:r>
    </w:p>
    <w:p w14:paraId="4C5B52FE" w14:textId="62B0C8A6" w:rsidR="003363D8" w:rsidRDefault="007E43DF" w:rsidP="003363D8">
      <w:pPr>
        <w:numPr>
          <w:ilvl w:val="0"/>
          <w:numId w:val="5"/>
        </w:numPr>
        <w:ind w:left="993" w:hanging="426"/>
        <w:jc w:val="both"/>
        <w:rPr>
          <w:rFonts w:ascii="Arial Narrow" w:hAnsi="Arial Narrow"/>
          <w:sz w:val="22"/>
          <w:szCs w:val="22"/>
          <w:lang w:eastAsia="cs-CZ"/>
        </w:rPr>
      </w:pPr>
      <w:r w:rsidRPr="00823EE4">
        <w:rPr>
          <w:rFonts w:ascii="Arial Narrow" w:hAnsi="Arial Narrow"/>
          <w:sz w:val="22"/>
          <w:szCs w:val="22"/>
          <w:lang w:eastAsia="cs-CZ"/>
        </w:rPr>
        <w:t xml:space="preserve">má </w:t>
      </w:r>
      <w:commentRangeStart w:id="1"/>
      <w:r w:rsidR="00502CF3">
        <w:rPr>
          <w:rFonts w:ascii="Arial Narrow" w:hAnsi="Arial Narrow"/>
          <w:sz w:val="22"/>
          <w:szCs w:val="22"/>
          <w:lang w:eastAsia="cs-CZ"/>
        </w:rPr>
        <w:t>spolu s </w:t>
      </w:r>
      <w:r w:rsidR="00502CF3" w:rsidRPr="00502CF3">
        <w:rPr>
          <w:rFonts w:ascii="Arial Narrow" w:hAnsi="Arial Narrow"/>
          <w:b/>
          <w:sz w:val="22"/>
          <w:szCs w:val="22"/>
          <w:lang w:eastAsia="cs-CZ"/>
        </w:rPr>
        <w:t>Partnermi</w:t>
      </w:r>
      <w:r w:rsidR="00502CF3">
        <w:rPr>
          <w:rFonts w:ascii="Arial Narrow" w:hAnsi="Arial Narrow"/>
          <w:sz w:val="22"/>
          <w:szCs w:val="22"/>
          <w:lang w:eastAsia="cs-CZ"/>
        </w:rPr>
        <w:t xml:space="preserve"> podieľajúcimi sa na </w:t>
      </w:r>
      <w:r w:rsidR="00502CF3" w:rsidRPr="00502CF3">
        <w:rPr>
          <w:rFonts w:ascii="Arial Narrow" w:hAnsi="Arial Narrow"/>
          <w:b/>
          <w:sz w:val="22"/>
          <w:szCs w:val="22"/>
          <w:lang w:eastAsia="cs-CZ"/>
        </w:rPr>
        <w:t>Realizácii Projektu</w:t>
      </w:r>
      <w:r w:rsidR="00502CF3">
        <w:rPr>
          <w:rFonts w:ascii="Arial Narrow" w:hAnsi="Arial Narrow"/>
          <w:sz w:val="22"/>
          <w:szCs w:val="22"/>
          <w:lang w:eastAsia="cs-CZ"/>
        </w:rPr>
        <w:t xml:space="preserve"> </w:t>
      </w:r>
      <w:commentRangeEnd w:id="1"/>
      <w:r w:rsidR="00502CF3">
        <w:rPr>
          <w:rStyle w:val="Odkaznakomentr"/>
          <w:szCs w:val="20"/>
        </w:rPr>
        <w:commentReference w:id="1"/>
      </w:r>
      <w:r w:rsidRPr="00823EE4">
        <w:rPr>
          <w:rFonts w:ascii="Arial Narrow" w:hAnsi="Arial Narrow"/>
          <w:sz w:val="22"/>
          <w:szCs w:val="22"/>
          <w:lang w:eastAsia="cs-CZ"/>
        </w:rPr>
        <w:t>zabezpečené</w:t>
      </w:r>
      <w:r w:rsidR="003363D8">
        <w:rPr>
          <w:rFonts w:ascii="Arial Narrow" w:hAnsi="Arial Narrow"/>
          <w:sz w:val="22"/>
          <w:szCs w:val="22"/>
          <w:lang w:eastAsia="cs-CZ"/>
        </w:rPr>
        <w:t xml:space="preserve"> alebo zabezpečí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 zdroje financovania </w:t>
      </w:r>
      <w:r w:rsidRPr="00823EE4">
        <w:rPr>
          <w:rFonts w:ascii="Arial Narrow" w:hAnsi="Arial Narrow"/>
          <w:b/>
          <w:sz w:val="22"/>
          <w:szCs w:val="22"/>
          <w:lang w:eastAsia="cs-CZ"/>
        </w:rPr>
        <w:t>Projektu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 vo výške sumy </w:t>
      </w:r>
      <w:r w:rsidRPr="003363D8">
        <w:rPr>
          <w:rFonts w:ascii="Arial Narrow" w:hAnsi="Arial Narrow"/>
          <w:sz w:val="22"/>
          <w:szCs w:val="22"/>
          <w:highlight w:val="yellow"/>
          <w:lang w:eastAsia="cs-CZ"/>
        </w:rPr>
        <w:t>....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 EUR (slovom: </w:t>
      </w:r>
      <w:r w:rsidRPr="003363D8">
        <w:rPr>
          <w:rFonts w:ascii="Arial Narrow" w:hAnsi="Arial Narrow"/>
          <w:sz w:val="22"/>
          <w:szCs w:val="22"/>
          <w:highlight w:val="yellow"/>
          <w:lang w:eastAsia="cs-CZ"/>
        </w:rPr>
        <w:t>.....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 eur),</w:t>
      </w:r>
    </w:p>
    <w:p w14:paraId="2DF8697E" w14:textId="79F985DD" w:rsidR="007F607E" w:rsidRPr="003363D8" w:rsidRDefault="00D82256" w:rsidP="00D82256">
      <w:pPr>
        <w:numPr>
          <w:ilvl w:val="0"/>
          <w:numId w:val="5"/>
        </w:numPr>
        <w:jc w:val="both"/>
        <w:rPr>
          <w:rFonts w:ascii="Arial Narrow" w:hAnsi="Arial Narrow"/>
          <w:sz w:val="22"/>
          <w:szCs w:val="22"/>
          <w:lang w:eastAsia="cs-CZ"/>
        </w:rPr>
      </w:pPr>
      <w:r w:rsidRPr="00D82256">
        <w:rPr>
          <w:rFonts w:ascii="Arial Narrow" w:hAnsi="Arial Narrow"/>
          <w:sz w:val="22"/>
          <w:szCs w:val="22"/>
          <w:lang w:eastAsia="cs-CZ"/>
        </w:rPr>
        <w:t xml:space="preserve">v prípade vzniku výdavkov v súvislosti s </w:t>
      </w:r>
      <w:r w:rsidRPr="007A5742">
        <w:rPr>
          <w:rFonts w:ascii="Arial Narrow" w:hAnsi="Arial Narrow"/>
          <w:b/>
          <w:sz w:val="22"/>
          <w:szCs w:val="22"/>
          <w:lang w:eastAsia="cs-CZ"/>
        </w:rPr>
        <w:t>Realizáciou Projektu</w:t>
      </w:r>
      <w:r w:rsidRPr="00D82256">
        <w:rPr>
          <w:rFonts w:ascii="Arial Narrow" w:hAnsi="Arial Narrow"/>
          <w:sz w:val="22"/>
          <w:szCs w:val="22"/>
          <w:lang w:eastAsia="cs-CZ"/>
        </w:rPr>
        <w:t xml:space="preserve">, ktoré nie sú </w:t>
      </w:r>
      <w:r w:rsidRPr="007A5742">
        <w:rPr>
          <w:rFonts w:ascii="Arial Narrow" w:hAnsi="Arial Narrow"/>
          <w:b/>
          <w:sz w:val="22"/>
          <w:szCs w:val="22"/>
          <w:lang w:eastAsia="cs-CZ"/>
        </w:rPr>
        <w:t>Celkovými oprávnenými výdavkami</w:t>
      </w:r>
      <w:r w:rsidRPr="00CA78A0">
        <w:rPr>
          <w:rFonts w:ascii="Arial Narrow" w:hAnsi="Arial Narrow"/>
          <w:sz w:val="22"/>
          <w:szCs w:val="22"/>
          <w:lang w:eastAsia="cs-CZ"/>
        </w:rPr>
        <w:t xml:space="preserve"> </w:t>
      </w:r>
      <w:r w:rsidRPr="00D82256">
        <w:rPr>
          <w:rFonts w:ascii="Arial Narrow" w:hAnsi="Arial Narrow"/>
          <w:sz w:val="22"/>
          <w:szCs w:val="22"/>
          <w:lang w:eastAsia="cs-CZ"/>
        </w:rPr>
        <w:t xml:space="preserve">a budú nevyhnutné na dosiahnutie </w:t>
      </w:r>
      <w:r w:rsidRPr="007A5742">
        <w:rPr>
          <w:rFonts w:ascii="Arial Narrow" w:hAnsi="Arial Narrow"/>
          <w:b/>
          <w:sz w:val="22"/>
          <w:szCs w:val="22"/>
          <w:lang w:eastAsia="cs-CZ"/>
        </w:rPr>
        <w:t>Cieľa Projektu</w:t>
      </w:r>
      <w:r w:rsidRPr="00D82256">
        <w:rPr>
          <w:rFonts w:ascii="Arial Narrow" w:hAnsi="Arial Narrow"/>
          <w:sz w:val="22"/>
          <w:szCs w:val="22"/>
          <w:lang w:eastAsia="cs-CZ"/>
        </w:rPr>
        <w:t xml:space="preserve"> a na jeho udržanie počas </w:t>
      </w:r>
      <w:r w:rsidRPr="007A5742">
        <w:rPr>
          <w:rFonts w:ascii="Arial Narrow" w:hAnsi="Arial Narrow"/>
          <w:b/>
          <w:sz w:val="22"/>
          <w:szCs w:val="22"/>
          <w:lang w:eastAsia="cs-CZ"/>
        </w:rPr>
        <w:t>Doby udržateľnosti Projektu</w:t>
      </w:r>
      <w:r w:rsidRPr="00D82256">
        <w:rPr>
          <w:rFonts w:ascii="Arial Narrow" w:hAnsi="Arial Narrow"/>
          <w:sz w:val="22"/>
          <w:szCs w:val="22"/>
          <w:lang w:eastAsia="cs-CZ"/>
        </w:rPr>
        <w:t>, zabezpečí zdroje financovania na úhradu všetkých takýchto výdavkov</w:t>
      </w:r>
      <w:r w:rsidR="007E43DF" w:rsidRPr="003363D8">
        <w:rPr>
          <w:rFonts w:ascii="Arial Narrow" w:hAnsi="Arial Narrow"/>
          <w:bCs/>
          <w:sz w:val="22"/>
          <w:szCs w:val="22"/>
          <w:lang w:eastAsia="cs-CZ"/>
        </w:rPr>
        <w:t>.</w:t>
      </w:r>
    </w:p>
    <w:p w14:paraId="170A391C" w14:textId="41E6DED3" w:rsidR="008900AE" w:rsidRPr="00BC0F96" w:rsidRDefault="008900AE" w:rsidP="00E1027F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281B0B">
        <w:rPr>
          <w:rFonts w:ascii="Arial Narrow" w:hAnsi="Arial Narrow"/>
          <w:b/>
          <w:sz w:val="22"/>
          <w:szCs w:val="22"/>
          <w:lang w:eastAsia="cs-CZ"/>
        </w:rPr>
        <w:t>Zmluvné strany</w:t>
      </w:r>
      <w:r w:rsidRPr="00281B0B">
        <w:rPr>
          <w:rFonts w:ascii="Arial Narrow" w:hAnsi="Arial Narrow"/>
          <w:sz w:val="22"/>
          <w:szCs w:val="22"/>
          <w:lang w:eastAsia="cs-CZ"/>
        </w:rPr>
        <w:t xml:space="preserve"> sa 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dohodli, že financovanie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Projektu Vykonávateľom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z </w:t>
      </w:r>
      <w:r w:rsidR="0067745A" w:rsidRPr="00BC0F96">
        <w:rPr>
          <w:rFonts w:ascii="Arial Narrow" w:hAnsi="Arial Narrow"/>
          <w:b/>
          <w:sz w:val="22"/>
          <w:szCs w:val="22"/>
          <w:lang w:eastAsia="cs-CZ"/>
        </w:rPr>
        <w:t>P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rostriedkov mechanizmu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sa bude </w:t>
      </w:r>
      <w:r w:rsidRPr="00AE4871">
        <w:rPr>
          <w:rFonts w:ascii="Arial Narrow" w:hAnsi="Arial Narrow"/>
          <w:sz w:val="22"/>
          <w:szCs w:val="22"/>
          <w:lang w:eastAsia="cs-CZ"/>
        </w:rPr>
        <w:t xml:space="preserve">realizovať </w:t>
      </w:r>
      <w:r w:rsidR="00EF0F1C" w:rsidRPr="00946CE9">
        <w:rPr>
          <w:rFonts w:ascii="Arial Narrow" w:hAnsi="Arial Narrow"/>
          <w:b/>
          <w:sz w:val="22"/>
          <w:szCs w:val="22"/>
          <w:lang w:eastAsia="cs-CZ"/>
        </w:rPr>
        <w:t xml:space="preserve">systémom </w:t>
      </w:r>
      <w:r w:rsidR="0091062B">
        <w:rPr>
          <w:rFonts w:ascii="Arial Narrow" w:hAnsi="Arial Narrow"/>
          <w:b/>
          <w:sz w:val="22"/>
          <w:szCs w:val="22"/>
          <w:lang w:eastAsia="cs-CZ"/>
        </w:rPr>
        <w:t xml:space="preserve">predfinancovania, </w:t>
      </w:r>
      <w:r w:rsidR="00A8734A">
        <w:rPr>
          <w:rFonts w:ascii="Arial Narrow" w:hAnsi="Arial Narrow"/>
          <w:b/>
          <w:sz w:val="22"/>
          <w:szCs w:val="22"/>
          <w:lang w:eastAsia="cs-CZ"/>
        </w:rPr>
        <w:t>zálohových platieb</w:t>
      </w:r>
      <w:r w:rsidR="00D412A0">
        <w:rPr>
          <w:rFonts w:ascii="Arial Narrow" w:hAnsi="Arial Narrow"/>
          <w:b/>
          <w:sz w:val="22"/>
          <w:szCs w:val="22"/>
          <w:lang w:eastAsia="cs-CZ"/>
        </w:rPr>
        <w:t xml:space="preserve">, refundáciou </w:t>
      </w:r>
      <w:r w:rsidR="00D412A0" w:rsidRPr="00F97AFE">
        <w:rPr>
          <w:rFonts w:ascii="Arial Narrow" w:hAnsi="Arial Narrow"/>
          <w:sz w:val="22"/>
          <w:szCs w:val="22"/>
          <w:lang w:eastAsia="cs-CZ"/>
        </w:rPr>
        <w:t>alebo ich</w:t>
      </w:r>
      <w:r w:rsidR="00D412A0">
        <w:rPr>
          <w:rFonts w:ascii="Arial Narrow" w:hAnsi="Arial Narrow"/>
          <w:b/>
          <w:sz w:val="22"/>
          <w:szCs w:val="22"/>
          <w:lang w:eastAsia="cs-CZ"/>
        </w:rPr>
        <w:t xml:space="preserve"> kombináciou</w:t>
      </w:r>
      <w:r w:rsidR="00EF0F1C">
        <w:rPr>
          <w:rFonts w:ascii="Arial Narrow" w:hAnsi="Arial Narrow"/>
          <w:sz w:val="22"/>
          <w:szCs w:val="22"/>
          <w:lang w:eastAsia="cs-CZ"/>
        </w:rPr>
        <w:t>.</w:t>
      </w:r>
    </w:p>
    <w:p w14:paraId="73555337" w14:textId="0993BE4A" w:rsidR="00494C21" w:rsidRDefault="00D82256" w:rsidP="007A5742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D82256">
        <w:rPr>
          <w:rFonts w:ascii="Arial Narrow" w:hAnsi="Arial Narrow"/>
          <w:sz w:val="22"/>
          <w:szCs w:val="22"/>
        </w:rPr>
        <w:t xml:space="preserve">Konečná výška sumy </w:t>
      </w:r>
      <w:r w:rsidRPr="007A5742">
        <w:rPr>
          <w:rFonts w:ascii="Arial Narrow" w:hAnsi="Arial Narrow"/>
          <w:b/>
          <w:sz w:val="22"/>
          <w:szCs w:val="22"/>
        </w:rPr>
        <w:t>Prostriedkov mechanizmu</w:t>
      </w:r>
      <w:r w:rsidRPr="00D82256">
        <w:rPr>
          <w:rFonts w:ascii="Arial Narrow" w:hAnsi="Arial Narrow"/>
          <w:sz w:val="22"/>
          <w:szCs w:val="22"/>
        </w:rPr>
        <w:t xml:space="preserve"> poskytnutých na </w:t>
      </w:r>
      <w:r w:rsidRPr="007A5742">
        <w:rPr>
          <w:rFonts w:ascii="Arial Narrow" w:hAnsi="Arial Narrow"/>
          <w:b/>
          <w:sz w:val="22"/>
          <w:szCs w:val="22"/>
        </w:rPr>
        <w:t>Realizáciu Projektu</w:t>
      </w:r>
      <w:r w:rsidRPr="00D82256">
        <w:rPr>
          <w:rFonts w:ascii="Arial Narrow" w:hAnsi="Arial Narrow"/>
          <w:sz w:val="22"/>
          <w:szCs w:val="22"/>
        </w:rPr>
        <w:t xml:space="preserve"> sa určí na základe </w:t>
      </w:r>
      <w:r w:rsidRPr="007A5742">
        <w:rPr>
          <w:rFonts w:ascii="Arial Narrow" w:hAnsi="Arial Narrow"/>
          <w:b/>
          <w:sz w:val="22"/>
          <w:szCs w:val="22"/>
        </w:rPr>
        <w:t>Schválených oprávnených výdavkov</w:t>
      </w:r>
      <w:r w:rsidRPr="00D82256">
        <w:rPr>
          <w:rFonts w:ascii="Arial Narrow" w:hAnsi="Arial Narrow"/>
          <w:sz w:val="22"/>
          <w:szCs w:val="22"/>
        </w:rPr>
        <w:t xml:space="preserve">, pričom maximálna výška </w:t>
      </w:r>
      <w:r w:rsidRPr="007A5742">
        <w:rPr>
          <w:rFonts w:ascii="Arial Narrow" w:hAnsi="Arial Narrow"/>
          <w:b/>
          <w:sz w:val="22"/>
          <w:szCs w:val="22"/>
        </w:rPr>
        <w:t>Prostriedkov mechanizmu</w:t>
      </w:r>
      <w:r w:rsidRPr="00D82256">
        <w:rPr>
          <w:rFonts w:ascii="Arial Narrow" w:hAnsi="Arial Narrow"/>
          <w:sz w:val="22"/>
          <w:szCs w:val="22"/>
        </w:rPr>
        <w:t xml:space="preserve"> podľa ods. 3.1 článku 3 </w:t>
      </w:r>
      <w:r w:rsidRPr="007A5742">
        <w:rPr>
          <w:rFonts w:ascii="Arial Narrow" w:hAnsi="Arial Narrow"/>
          <w:b/>
          <w:sz w:val="22"/>
          <w:szCs w:val="22"/>
        </w:rPr>
        <w:t>Zmluvy o poskytnutí prostriedkov mechanizmu</w:t>
      </w:r>
      <w:r w:rsidRPr="00D82256">
        <w:rPr>
          <w:rFonts w:ascii="Arial Narrow" w:hAnsi="Arial Narrow"/>
          <w:sz w:val="22"/>
          <w:szCs w:val="22"/>
        </w:rPr>
        <w:t xml:space="preserve"> poskytovaná </w:t>
      </w:r>
      <w:r w:rsidRPr="007A5742">
        <w:rPr>
          <w:rFonts w:ascii="Arial Narrow" w:hAnsi="Arial Narrow"/>
          <w:b/>
          <w:sz w:val="22"/>
          <w:szCs w:val="22"/>
        </w:rPr>
        <w:t xml:space="preserve">Vykonávateľom </w:t>
      </w:r>
      <w:r w:rsidRPr="00D82256">
        <w:rPr>
          <w:rFonts w:ascii="Arial Narrow" w:hAnsi="Arial Narrow"/>
          <w:sz w:val="22"/>
          <w:szCs w:val="22"/>
        </w:rPr>
        <w:t>nesmie byť prekročená</w:t>
      </w:r>
      <w:r w:rsidR="007E43DF" w:rsidRPr="00823EE4">
        <w:rPr>
          <w:rFonts w:ascii="Arial Narrow" w:hAnsi="Arial Narrow"/>
          <w:sz w:val="22"/>
          <w:szCs w:val="22"/>
        </w:rPr>
        <w:t xml:space="preserve">. </w:t>
      </w:r>
      <w:r w:rsidR="00F1556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súčasne berie na vedomie, že výška poskytnutých </w:t>
      </w:r>
      <w:r w:rsidR="00F1556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striedkov mechanizmu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ktorá bude skutočne uhradená </w:t>
      </w:r>
      <w:r w:rsidR="00F1556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ovi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závisí od výsledkov </w:t>
      </w:r>
      <w:r w:rsidR="00F1556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om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vykonaného obstarávania služieb, tovarov a</w:t>
      </w:r>
      <w:r w:rsidR="00F15568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stavebn</w:t>
      </w:r>
      <w:r w:rsidR="00F15568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ý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ch pr</w:t>
      </w:r>
      <w:r w:rsidR="00F15568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á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c, od pos</w:t>
      </w:r>
      <w:r w:rsidR="00F15568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ú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denia v</w:t>
      </w:r>
      <w:r w:rsidR="00F15568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ýš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ky jednotliv</w:t>
      </w:r>
      <w:r w:rsidR="00F15568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ý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ch v</w:t>
      </w:r>
      <w:r w:rsidR="00F15568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ý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davkov s</w:t>
      </w:r>
      <w:r w:rsidR="00F15568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oh</w:t>
      </w:r>
      <w:r w:rsidR="00F15568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ľ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adom na pravidlá posudzovania hospodárnosti, efektívnosti, účelnosti a účinnosti výdavkov, ako aj od splnenia ostatných podmienok uvedených v</w:t>
      </w:r>
      <w:r w:rsidR="00F15568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="00F1556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Zmluve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vrátane podmienok oprávnenosti výdavkov podľa článku 4 </w:t>
      </w:r>
      <w:r w:rsidR="00F1556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VZP.</w:t>
      </w:r>
    </w:p>
    <w:p w14:paraId="1C4E56E6" w14:textId="2E1D406F" w:rsidR="008900AE" w:rsidRPr="00BC0F96" w:rsidRDefault="00C97EEA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BC0F96">
        <w:rPr>
          <w:rFonts w:ascii="Arial Narrow" w:hAnsi="Arial Narrow"/>
          <w:b/>
          <w:sz w:val="22"/>
          <w:szCs w:val="22"/>
        </w:rPr>
        <w:t>Obdobie oprávnenosti výdavkov</w:t>
      </w:r>
      <w:r w:rsidR="008900AE" w:rsidRPr="00BC0F96">
        <w:rPr>
          <w:rFonts w:ascii="Arial Narrow" w:hAnsi="Arial Narrow"/>
          <w:sz w:val="22"/>
          <w:szCs w:val="22"/>
        </w:rPr>
        <w:t xml:space="preserve"> začína plynúť </w:t>
      </w:r>
      <w:commentRangeStart w:id="2"/>
      <w:r w:rsidR="008900AE" w:rsidRPr="00ED7BE1">
        <w:rPr>
          <w:rFonts w:ascii="Arial Narrow" w:hAnsi="Arial Narrow"/>
          <w:sz w:val="22"/>
          <w:szCs w:val="22"/>
        </w:rPr>
        <w:t>dňom</w:t>
      </w:r>
      <w:commentRangeEnd w:id="2"/>
      <w:r w:rsidR="00C17457" w:rsidRPr="00ED7BE1">
        <w:rPr>
          <w:rStyle w:val="Odkaznakomentr"/>
          <w:szCs w:val="20"/>
        </w:rPr>
        <w:commentReference w:id="2"/>
      </w:r>
      <w:r w:rsidR="00F616C4">
        <w:rPr>
          <w:rFonts w:ascii="Arial Narrow" w:hAnsi="Arial Narrow"/>
          <w:sz w:val="22"/>
          <w:szCs w:val="22"/>
        </w:rPr>
        <w:t xml:space="preserve"> </w:t>
      </w:r>
      <w:r w:rsidR="00F616C4" w:rsidRPr="00EF0F1C">
        <w:rPr>
          <w:rFonts w:ascii="Arial Narrow" w:hAnsi="Arial Narrow"/>
          <w:sz w:val="22"/>
          <w:szCs w:val="22"/>
          <w:highlight w:val="yellow"/>
        </w:rPr>
        <w:t>..</w:t>
      </w:r>
      <w:r w:rsidR="00F616C4">
        <w:rPr>
          <w:rFonts w:ascii="Arial Narrow" w:hAnsi="Arial Narrow"/>
          <w:sz w:val="22"/>
          <w:szCs w:val="22"/>
          <w:highlight w:val="yellow"/>
        </w:rPr>
        <w:t>.</w:t>
      </w:r>
      <w:r w:rsidR="00F616C4" w:rsidRPr="00EF0F1C">
        <w:rPr>
          <w:rFonts w:ascii="Arial Narrow" w:hAnsi="Arial Narrow"/>
          <w:sz w:val="22"/>
          <w:szCs w:val="22"/>
          <w:highlight w:val="yellow"/>
        </w:rPr>
        <w:t>..</w:t>
      </w:r>
      <w:r w:rsidR="008900AE" w:rsidRPr="00ED7BE1">
        <w:rPr>
          <w:rFonts w:ascii="Arial Narrow" w:hAnsi="Arial Narrow"/>
          <w:sz w:val="22"/>
          <w:szCs w:val="22"/>
        </w:rPr>
        <w:t xml:space="preserve"> a</w:t>
      </w:r>
      <w:r w:rsidR="008900AE" w:rsidRPr="00BC0F96">
        <w:rPr>
          <w:rFonts w:ascii="Arial Narrow" w:hAnsi="Arial Narrow"/>
          <w:sz w:val="22"/>
          <w:szCs w:val="22"/>
        </w:rPr>
        <w:t xml:space="preserve"> končí </w:t>
      </w:r>
      <w:r w:rsidR="008900AE" w:rsidRPr="00BC0F96">
        <w:rPr>
          <w:rFonts w:ascii="Arial Narrow" w:hAnsi="Arial Narrow"/>
          <w:sz w:val="22"/>
          <w:szCs w:val="22"/>
          <w:lang w:eastAsia="cs-CZ"/>
        </w:rPr>
        <w:t>najneskôr</w:t>
      </w:r>
      <w:r w:rsidR="00DF31BD">
        <w:rPr>
          <w:rFonts w:ascii="Arial Narrow" w:hAnsi="Arial Narrow"/>
          <w:bCs/>
          <w:sz w:val="22"/>
          <w:szCs w:val="22"/>
          <w:lang w:eastAsia="cs-CZ"/>
        </w:rPr>
        <w:t xml:space="preserve"> 30. 6. 2026 </w:t>
      </w:r>
      <w:r w:rsidR="00156C0A">
        <w:rPr>
          <w:rFonts w:ascii="Arial Narrow" w:hAnsi="Arial Narrow"/>
          <w:bCs/>
          <w:sz w:val="22"/>
          <w:szCs w:val="22"/>
          <w:lang w:eastAsia="cs-CZ"/>
        </w:rPr>
        <w:t xml:space="preserve">v súlade s touto Zmluvou </w:t>
      </w:r>
      <w:r w:rsidR="00D50A09" w:rsidRPr="00BC0F96">
        <w:rPr>
          <w:rFonts w:ascii="Arial Narrow" w:hAnsi="Arial Narrow"/>
          <w:bCs/>
          <w:sz w:val="22"/>
          <w:szCs w:val="22"/>
          <w:lang w:eastAsia="cs-CZ"/>
        </w:rPr>
        <w:t>(</w:t>
      </w:r>
      <w:r w:rsidR="008900AE" w:rsidRPr="00BC0F96">
        <w:rPr>
          <w:rFonts w:ascii="Arial Narrow" w:hAnsi="Arial Narrow"/>
          <w:sz w:val="22"/>
          <w:szCs w:val="22"/>
        </w:rPr>
        <w:t xml:space="preserve">ďalej len </w:t>
      </w:r>
      <w:r w:rsidR="008900AE" w:rsidRPr="00BC0F96">
        <w:rPr>
          <w:rFonts w:ascii="Arial Narrow" w:hAnsi="Arial Narrow"/>
          <w:b/>
          <w:sz w:val="22"/>
          <w:szCs w:val="22"/>
        </w:rPr>
        <w:t>„Obdobie oprávnenosti výdavkov</w:t>
      </w:r>
      <w:r w:rsidRPr="00BC0F96">
        <w:rPr>
          <w:rFonts w:ascii="Arial Narrow" w:hAnsi="Arial Narrow"/>
          <w:b/>
          <w:sz w:val="22"/>
          <w:szCs w:val="22"/>
        </w:rPr>
        <w:t>“</w:t>
      </w:r>
      <w:r w:rsidRPr="00BC0F96">
        <w:rPr>
          <w:rFonts w:ascii="Arial Narrow" w:hAnsi="Arial Narrow"/>
          <w:sz w:val="22"/>
          <w:szCs w:val="22"/>
        </w:rPr>
        <w:t>)</w:t>
      </w:r>
      <w:r w:rsidR="00D91033" w:rsidRPr="00BC0F96">
        <w:rPr>
          <w:rFonts w:ascii="Arial Narrow" w:hAnsi="Arial Narrow"/>
          <w:sz w:val="22"/>
          <w:szCs w:val="22"/>
          <w:lang w:eastAsia="cs-CZ"/>
        </w:rPr>
        <w:t>.</w:t>
      </w:r>
      <w:r w:rsidR="008900AE" w:rsidRPr="00BC0F96">
        <w:rPr>
          <w:rFonts w:ascii="Arial Narrow" w:hAnsi="Arial Narrow"/>
          <w:sz w:val="22"/>
          <w:szCs w:val="22"/>
          <w:lang w:eastAsia="cs-CZ"/>
        </w:rPr>
        <w:t xml:space="preserve"> </w:t>
      </w:r>
      <w:r w:rsidR="00A10829" w:rsidRPr="00BC0F96">
        <w:rPr>
          <w:rFonts w:ascii="Arial Narrow" w:hAnsi="Arial Narrow"/>
          <w:sz w:val="22"/>
          <w:szCs w:val="22"/>
          <w:lang w:eastAsia="cs-CZ"/>
        </w:rPr>
        <w:t xml:space="preserve">  </w:t>
      </w:r>
    </w:p>
    <w:p w14:paraId="49AEF0E7" w14:textId="77777777" w:rsidR="005A4793" w:rsidRPr="009C7428" w:rsidRDefault="005A4793" w:rsidP="005A4793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Style w:val="normaltextrun"/>
          <w:rFonts w:ascii="Arial Narrow" w:hAnsi="Arial Narrow"/>
          <w:sz w:val="22"/>
          <w:szCs w:val="22"/>
          <w:lang w:eastAsia="cs-CZ"/>
        </w:rPr>
      </w:pP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sa zaväzuje, že pri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Realizácii Projektu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nedôjde ku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mu financovaniu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podľa článku 1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VZP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.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sa zaväzuje, že neprijme a nebude požadovať dotáciu, príspevok, grant  alebo inú formu 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lastRenderedPageBreak/>
        <w:t xml:space="preserve">podpory na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Realizáciu Projektu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, na ktorý sú poskytované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striedky mechanizmu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, ktorá by predstavovala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 financovanie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z iných zdrojov z rozpočtu EÚ (ďalej len ,,EÚ“), z iných verejných zdrojov alebo z iných nástrojov finančnej podpory poskytnutej Slovenskej republike (ďalej len ,,SR“) zo zahraničia.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zároveň vyhlasuje, že mu nebola poskytnutá dotácia, príspevok, grant alebo iná forma podpory na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Realizáciu Projektu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, na ktorú požaduje poskytnutie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striedkov mechanizmu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, ktorá by predstavovala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 financovanie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z verejných zdrojov, zdrojov EÚ alebo iných nástrojov finančnej  poskytnutej SR zo zahraničia. Ak sa prijímateľ dozvie o skutočnostiach, ktoré by mohli predstavovať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 financovanie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podľa tejto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Zmluvy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alebo podľa čl. 9 nariadenia (EÚ) 2021/241 alebo sa dozvie o tom, že na dosiahnutie cieľa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ojektu 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boli alebo majú byť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ovi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poskytnuté prostriedky z verejných zdrojov, zdrojov EÚ alebo iných nástrojov finančnej podpory poskytnutej SR zo zahraničia, ktoré by mohli predstavovať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 financovanie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, je povinný  o týchto skutočnostiach informovať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Vykonávateľa 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bezodkladne potom, ako sa o nich dozvedel. V prípade porušenia uvedených povinností ide o podstatné porušenie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Zmluvy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podľa článku 11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VZP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.  </w:t>
      </w:r>
    </w:p>
    <w:p w14:paraId="7D4BE5F8" w14:textId="129C609A" w:rsidR="00DF31BD" w:rsidRPr="007A5742" w:rsidRDefault="005A4793" w:rsidP="007A5742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553E34">
        <w:rPr>
          <w:rFonts w:ascii="Arial Narrow" w:hAnsi="Arial Narrow"/>
          <w:b/>
          <w:bCs/>
          <w:sz w:val="22"/>
          <w:szCs w:val="22"/>
          <w:lang w:eastAsia="cs-CZ"/>
        </w:rPr>
        <w:t>Prijímateľ</w:t>
      </w:r>
      <w:r w:rsidRPr="00553E34">
        <w:rPr>
          <w:rFonts w:ascii="Arial Narrow" w:hAnsi="Arial Narrow"/>
          <w:bCs/>
          <w:sz w:val="22"/>
          <w:szCs w:val="22"/>
          <w:lang w:eastAsia="cs-CZ"/>
        </w:rPr>
        <w:t xml:space="preserve">, na ktorého sa vzťahuje povinnosť zápisu do registra partnerov verejného sektora, vyhlasuje, že je zapísaný v registri partnerov verejného sektora podľa zákona č. 315/2016 Z. z. o registri partnerov verejného sektora a o zmene a doplnení niektorých zákonov v znení neskorších predpisov (ďalej len </w:t>
      </w:r>
      <w:r>
        <w:rPr>
          <w:rFonts w:ascii="Arial Narrow" w:hAnsi="Arial Narrow"/>
          <w:bCs/>
          <w:sz w:val="22"/>
          <w:szCs w:val="22"/>
          <w:lang w:eastAsia="cs-CZ"/>
        </w:rPr>
        <w:t>„</w:t>
      </w:r>
      <w:r w:rsidRPr="00553E34">
        <w:rPr>
          <w:rFonts w:ascii="Arial Narrow" w:hAnsi="Arial Narrow"/>
          <w:bCs/>
          <w:sz w:val="22"/>
          <w:szCs w:val="22"/>
          <w:lang w:eastAsia="cs-CZ"/>
        </w:rPr>
        <w:t xml:space="preserve">zákon o registri partnerov“) a tento zápis bude trvať minimálne počas doby uvedenej v § 4 ods. 1 zákona o registri partnerov. Ak </w:t>
      </w:r>
      <w:r w:rsidRPr="00553E34">
        <w:rPr>
          <w:rFonts w:ascii="Arial Narrow" w:hAnsi="Arial Narrow"/>
          <w:b/>
          <w:bCs/>
          <w:sz w:val="22"/>
          <w:szCs w:val="22"/>
          <w:lang w:eastAsia="cs-CZ"/>
        </w:rPr>
        <w:t>Prijímateľ</w:t>
      </w:r>
      <w:r w:rsidRPr="00553E34">
        <w:rPr>
          <w:rFonts w:ascii="Arial Narrow" w:hAnsi="Arial Narrow"/>
          <w:bCs/>
          <w:sz w:val="22"/>
          <w:szCs w:val="22"/>
          <w:lang w:eastAsia="cs-CZ"/>
        </w:rPr>
        <w:t xml:space="preserve"> nesplní povinnosť podľa tohto odseku, ide o podstatné porušenie </w:t>
      </w:r>
      <w:r w:rsidRPr="00553E34">
        <w:rPr>
          <w:rFonts w:ascii="Arial Narrow" w:hAnsi="Arial Narrow"/>
          <w:b/>
          <w:bCs/>
          <w:sz w:val="22"/>
          <w:szCs w:val="22"/>
          <w:lang w:eastAsia="cs-CZ"/>
        </w:rPr>
        <w:t>Zmluvy</w:t>
      </w:r>
      <w:r w:rsidRPr="00553E34">
        <w:rPr>
          <w:rFonts w:ascii="Arial Narrow" w:hAnsi="Arial Narrow"/>
          <w:bCs/>
          <w:sz w:val="22"/>
          <w:szCs w:val="22"/>
          <w:lang w:eastAsia="cs-CZ"/>
        </w:rPr>
        <w:t xml:space="preserve"> podľa článku 11 </w:t>
      </w:r>
      <w:r w:rsidRPr="00553E34">
        <w:rPr>
          <w:rFonts w:ascii="Arial Narrow" w:hAnsi="Arial Narrow"/>
          <w:b/>
          <w:bCs/>
          <w:sz w:val="22"/>
          <w:szCs w:val="22"/>
          <w:lang w:eastAsia="cs-CZ"/>
        </w:rPr>
        <w:t>VZP</w:t>
      </w:r>
      <w:r>
        <w:rPr>
          <w:rFonts w:ascii="Arial Narrow" w:hAnsi="Arial Narrow"/>
          <w:bCs/>
          <w:sz w:val="22"/>
          <w:szCs w:val="22"/>
          <w:lang w:eastAsia="cs-CZ"/>
        </w:rPr>
        <w:t>.</w:t>
      </w:r>
    </w:p>
    <w:p w14:paraId="2B84B833" w14:textId="77777777" w:rsidR="005A4793" w:rsidRPr="00553E34" w:rsidRDefault="005A4793" w:rsidP="005A4793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553E34">
        <w:rPr>
          <w:rFonts w:ascii="Arial Narrow" w:hAnsi="Arial Narrow"/>
          <w:b/>
          <w:sz w:val="22"/>
          <w:szCs w:val="22"/>
        </w:rPr>
        <w:t>Prijímateľ</w:t>
      </w:r>
      <w:r w:rsidRPr="00553E34">
        <w:rPr>
          <w:rFonts w:ascii="Arial Narrow" w:hAnsi="Arial Narrow"/>
          <w:sz w:val="22"/>
          <w:szCs w:val="22"/>
        </w:rPr>
        <w:t xml:space="preserve">, ktorý má povinnosť zápisu konečného užívateľa výhod do registra partnerov verejného sektora podľa zákona o registri partnerov alebo má povinnosť zápisu konečného užívateľa výhod do Obchodného registra podľa zákona č. 530/2003 Z. z. o obchodnom registri a o zmene a doplnení niektorých zákonov v znení neskorších prepisov (ďalej len "zákon o obchodnom registri") alebo má povinnosť zápisu konečného užívateľa výhod do iného príslušného registra podľa iného osobitného právneho predpisu, vyhlasuje, že túto povinnosť má k dátumu podpisu </w:t>
      </w:r>
      <w:r w:rsidRPr="00553E34">
        <w:rPr>
          <w:rFonts w:ascii="Arial Narrow" w:hAnsi="Arial Narrow"/>
          <w:b/>
          <w:sz w:val="22"/>
          <w:szCs w:val="22"/>
        </w:rPr>
        <w:t>Zmluvy</w:t>
      </w:r>
      <w:r w:rsidRPr="00553E34">
        <w:rPr>
          <w:rFonts w:ascii="Arial Narrow" w:hAnsi="Arial Narrow"/>
          <w:sz w:val="22"/>
          <w:szCs w:val="22"/>
        </w:rPr>
        <w:t xml:space="preserve"> splnenú. Ak </w:t>
      </w:r>
      <w:r w:rsidRPr="00553E34">
        <w:rPr>
          <w:rFonts w:ascii="Arial Narrow" w:hAnsi="Arial Narrow"/>
          <w:b/>
          <w:sz w:val="22"/>
          <w:szCs w:val="22"/>
        </w:rPr>
        <w:t xml:space="preserve">Prijímateľ </w:t>
      </w:r>
      <w:r w:rsidRPr="00553E34">
        <w:rPr>
          <w:rFonts w:ascii="Arial Narrow" w:hAnsi="Arial Narrow"/>
          <w:sz w:val="22"/>
          <w:szCs w:val="22"/>
        </w:rPr>
        <w:t xml:space="preserve">nesplní povinnosť podľa tohto odseku, ide o podstatné porušenie </w:t>
      </w:r>
      <w:r w:rsidRPr="00553E34">
        <w:rPr>
          <w:rFonts w:ascii="Arial Narrow" w:hAnsi="Arial Narrow"/>
          <w:b/>
          <w:sz w:val="22"/>
          <w:szCs w:val="22"/>
        </w:rPr>
        <w:t>Zmluvy</w:t>
      </w:r>
      <w:r w:rsidRPr="00553E34">
        <w:rPr>
          <w:rFonts w:ascii="Arial Narrow" w:hAnsi="Arial Narrow"/>
          <w:sz w:val="22"/>
          <w:szCs w:val="22"/>
        </w:rPr>
        <w:t xml:space="preserve"> podľa článku 11 </w:t>
      </w:r>
      <w:r w:rsidRPr="00553E34">
        <w:rPr>
          <w:rFonts w:ascii="Arial Narrow" w:hAnsi="Arial Narrow"/>
          <w:b/>
          <w:sz w:val="22"/>
          <w:szCs w:val="22"/>
        </w:rPr>
        <w:t>VZP</w:t>
      </w:r>
      <w:r w:rsidRPr="00553E34">
        <w:rPr>
          <w:rFonts w:ascii="Arial Narrow" w:hAnsi="Arial Narrow"/>
          <w:sz w:val="22"/>
          <w:szCs w:val="22"/>
        </w:rPr>
        <w:t>.</w:t>
      </w:r>
    </w:p>
    <w:p w14:paraId="7CFF92DA" w14:textId="77777777" w:rsidR="005A4793" w:rsidRPr="007A5742" w:rsidRDefault="005A4793" w:rsidP="00DF31BD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lang w:eastAsia="cs-CZ"/>
        </w:rPr>
      </w:pPr>
      <w:r w:rsidRPr="00553E34">
        <w:rPr>
          <w:rFonts w:ascii="Arial Narrow" w:hAnsi="Arial Narrow"/>
          <w:b/>
          <w:sz w:val="22"/>
          <w:szCs w:val="22"/>
        </w:rPr>
        <w:t xml:space="preserve">Prijímateľ </w:t>
      </w:r>
      <w:r w:rsidRPr="00553E34">
        <w:rPr>
          <w:rFonts w:ascii="Arial Narrow" w:hAnsi="Arial Narrow"/>
          <w:sz w:val="22"/>
          <w:szCs w:val="22"/>
        </w:rPr>
        <w:t xml:space="preserve">je povinný poskytnúť </w:t>
      </w:r>
      <w:r w:rsidRPr="00553E34">
        <w:rPr>
          <w:rFonts w:ascii="Arial Narrow" w:hAnsi="Arial Narrow"/>
          <w:b/>
          <w:sz w:val="22"/>
          <w:szCs w:val="22"/>
        </w:rPr>
        <w:t>Vykonávateľovi</w:t>
      </w:r>
      <w:r w:rsidRPr="00553E34">
        <w:rPr>
          <w:rFonts w:ascii="Arial Narrow" w:hAnsi="Arial Narrow"/>
          <w:sz w:val="22"/>
          <w:szCs w:val="22"/>
        </w:rPr>
        <w:t xml:space="preserve"> elektronický odkaz na webové sídlo, na ktorom je informácia o konečnom užívateľovi výhod verejne dostupná v rozsahu meno, priezvisko a dátum narodenia konečného užívateľa výhod. Ak informácia o konečnom užívateľovi výhod v rozsahu meno, priezvisko a dátum narodenia konečného užívateľa výhod nie je verejne dostupná, </w:t>
      </w:r>
      <w:r w:rsidRPr="00553E34">
        <w:rPr>
          <w:rFonts w:ascii="Arial Narrow" w:hAnsi="Arial Narrow"/>
          <w:b/>
          <w:sz w:val="22"/>
          <w:szCs w:val="22"/>
        </w:rPr>
        <w:t>Prijímateľ</w:t>
      </w:r>
      <w:r w:rsidRPr="00553E34">
        <w:rPr>
          <w:rFonts w:ascii="Arial Narrow" w:hAnsi="Arial Narrow"/>
          <w:sz w:val="22"/>
          <w:szCs w:val="22"/>
        </w:rPr>
        <w:t xml:space="preserve"> je povinný poskytnúť </w:t>
      </w:r>
      <w:r w:rsidRPr="00553E34">
        <w:rPr>
          <w:rFonts w:ascii="Arial Narrow" w:hAnsi="Arial Narrow"/>
          <w:b/>
          <w:sz w:val="22"/>
          <w:szCs w:val="22"/>
        </w:rPr>
        <w:t>Vykonávateľovi</w:t>
      </w:r>
      <w:r w:rsidRPr="00553E34">
        <w:rPr>
          <w:rFonts w:ascii="Arial Narrow" w:hAnsi="Arial Narrow"/>
          <w:sz w:val="22"/>
          <w:szCs w:val="22"/>
        </w:rPr>
        <w:t xml:space="preserve"> v súlade s článkom 5 </w:t>
      </w:r>
      <w:r w:rsidRPr="00553E34">
        <w:rPr>
          <w:rFonts w:ascii="Arial Narrow" w:hAnsi="Arial Narrow"/>
          <w:b/>
          <w:sz w:val="22"/>
          <w:szCs w:val="22"/>
        </w:rPr>
        <w:t>Zmluvy o poskytnutí prostriedkov mechanizmu</w:t>
      </w:r>
      <w:r w:rsidRPr="00553E34">
        <w:rPr>
          <w:rFonts w:ascii="Arial Narrow" w:hAnsi="Arial Narrow"/>
          <w:sz w:val="22"/>
          <w:szCs w:val="22"/>
        </w:rPr>
        <w:t xml:space="preserve"> údaje o konečnom užívateľovi výhod </w:t>
      </w:r>
      <w:r w:rsidRPr="00553E34">
        <w:rPr>
          <w:rFonts w:ascii="Arial Narrow" w:hAnsi="Arial Narrow"/>
          <w:b/>
          <w:sz w:val="22"/>
          <w:szCs w:val="22"/>
        </w:rPr>
        <w:t>Prijímateľa</w:t>
      </w:r>
      <w:r w:rsidRPr="00553E34">
        <w:rPr>
          <w:rFonts w:ascii="Arial Narrow" w:hAnsi="Arial Narrow"/>
          <w:sz w:val="22"/>
          <w:szCs w:val="22"/>
        </w:rPr>
        <w:t xml:space="preserve"> v rozsahu meno, priezvisko a dátum narodenia konečného užívateľa výhod, a to najneskôr pri podpise tejto </w:t>
      </w:r>
      <w:r w:rsidRPr="00553E34">
        <w:rPr>
          <w:rFonts w:ascii="Arial Narrow" w:hAnsi="Arial Narrow"/>
          <w:b/>
          <w:sz w:val="22"/>
          <w:szCs w:val="22"/>
        </w:rPr>
        <w:t>Zmluvy</w:t>
      </w:r>
      <w:r w:rsidRPr="00553E34">
        <w:rPr>
          <w:rFonts w:ascii="Arial Narrow" w:hAnsi="Arial Narrow"/>
          <w:sz w:val="22"/>
          <w:szCs w:val="22"/>
        </w:rPr>
        <w:t xml:space="preserve">. Ak poskytnutá alebo verejne dostupná informácia o konečnom užívateľovi výhod nie je aktuálna, </w:t>
      </w:r>
      <w:r w:rsidRPr="00553E34">
        <w:rPr>
          <w:rFonts w:ascii="Arial Narrow" w:hAnsi="Arial Narrow"/>
          <w:b/>
          <w:sz w:val="22"/>
          <w:szCs w:val="22"/>
        </w:rPr>
        <w:t>Prijímateľ</w:t>
      </w:r>
      <w:r w:rsidRPr="00553E34">
        <w:rPr>
          <w:rFonts w:ascii="Arial Narrow" w:hAnsi="Arial Narrow"/>
          <w:sz w:val="22"/>
          <w:szCs w:val="22"/>
        </w:rPr>
        <w:t xml:space="preserve"> je povinný poskytnúť </w:t>
      </w:r>
      <w:r w:rsidRPr="00553E34">
        <w:rPr>
          <w:rFonts w:ascii="Arial Narrow" w:hAnsi="Arial Narrow"/>
          <w:b/>
          <w:sz w:val="22"/>
          <w:szCs w:val="22"/>
        </w:rPr>
        <w:t>Vykonávateľovi</w:t>
      </w:r>
      <w:r w:rsidRPr="00553E34">
        <w:rPr>
          <w:rFonts w:ascii="Arial Narrow" w:hAnsi="Arial Narrow"/>
          <w:sz w:val="22"/>
          <w:szCs w:val="22"/>
        </w:rPr>
        <w:t xml:space="preserve"> aktuálnu informáciu o konečnom užívateľovi výhod v rozsahu meno, priezvisko a dátum narodenia konečného užívateľa výhod najneskôr do </w:t>
      </w:r>
      <w:r>
        <w:rPr>
          <w:rFonts w:ascii="Arial Narrow" w:hAnsi="Arial Narrow"/>
          <w:sz w:val="22"/>
          <w:szCs w:val="22"/>
        </w:rPr>
        <w:t>30</w:t>
      </w:r>
      <w:r w:rsidRPr="00553E34">
        <w:rPr>
          <w:rFonts w:ascii="Arial Narrow" w:hAnsi="Arial Narrow"/>
          <w:sz w:val="22"/>
          <w:szCs w:val="22"/>
        </w:rPr>
        <w:t xml:space="preserve"> kalendárnych dní odo dňa zmeny konečného užívateľa výhod v súlade s článkom 5 </w:t>
      </w:r>
      <w:r w:rsidRPr="00553E34">
        <w:rPr>
          <w:rFonts w:ascii="Arial Narrow" w:hAnsi="Arial Narrow"/>
          <w:b/>
          <w:sz w:val="22"/>
          <w:szCs w:val="22"/>
        </w:rPr>
        <w:t>Zmluvy o poskytnutí prostriedkov mechanizmu</w:t>
      </w:r>
      <w:r w:rsidRPr="00553E34">
        <w:rPr>
          <w:rFonts w:ascii="Arial Narrow" w:hAnsi="Arial Narrow"/>
          <w:sz w:val="22"/>
          <w:szCs w:val="22"/>
        </w:rPr>
        <w:t xml:space="preserve">. Ak </w:t>
      </w:r>
      <w:r w:rsidRPr="00553E34">
        <w:rPr>
          <w:rFonts w:ascii="Arial Narrow" w:hAnsi="Arial Narrow"/>
          <w:b/>
          <w:sz w:val="22"/>
          <w:szCs w:val="22"/>
        </w:rPr>
        <w:t>Prijímateľ</w:t>
      </w:r>
      <w:r w:rsidRPr="00553E34">
        <w:rPr>
          <w:rFonts w:ascii="Arial Narrow" w:hAnsi="Arial Narrow"/>
          <w:sz w:val="22"/>
          <w:szCs w:val="22"/>
        </w:rPr>
        <w:t xml:space="preserve"> nesplní povinnosti podľa tohto odseku, ide o podstatné porušenie </w:t>
      </w:r>
      <w:r w:rsidRPr="00553E34">
        <w:rPr>
          <w:rFonts w:ascii="Arial Narrow" w:hAnsi="Arial Narrow"/>
          <w:b/>
          <w:sz w:val="22"/>
          <w:szCs w:val="22"/>
        </w:rPr>
        <w:t>Zmluvy</w:t>
      </w:r>
      <w:r w:rsidRPr="00553E34">
        <w:rPr>
          <w:rFonts w:ascii="Arial Narrow" w:hAnsi="Arial Narrow"/>
          <w:sz w:val="22"/>
          <w:szCs w:val="22"/>
        </w:rPr>
        <w:t xml:space="preserve"> podľa článku 11 </w:t>
      </w:r>
      <w:r w:rsidRPr="00553E34">
        <w:rPr>
          <w:rFonts w:ascii="Arial Narrow" w:hAnsi="Arial Narrow"/>
          <w:b/>
          <w:sz w:val="22"/>
          <w:szCs w:val="22"/>
        </w:rPr>
        <w:t>VZP</w:t>
      </w:r>
      <w:r w:rsidRPr="00553E34">
        <w:rPr>
          <w:rFonts w:ascii="Arial Narrow" w:hAnsi="Arial Narrow"/>
          <w:sz w:val="22"/>
          <w:szCs w:val="22"/>
        </w:rPr>
        <w:t xml:space="preserve">. Povinnosť podľa tohto odseku sa nevzťahuje na </w:t>
      </w:r>
      <w:r w:rsidRPr="00553E34">
        <w:rPr>
          <w:rFonts w:ascii="Arial Narrow" w:hAnsi="Arial Narrow"/>
          <w:b/>
          <w:sz w:val="22"/>
          <w:szCs w:val="22"/>
        </w:rPr>
        <w:t>Prijímateľa</w:t>
      </w:r>
      <w:r w:rsidRPr="00553E34">
        <w:rPr>
          <w:rFonts w:ascii="Arial Narrow" w:hAnsi="Arial Narrow"/>
          <w:sz w:val="22"/>
          <w:szCs w:val="22"/>
        </w:rPr>
        <w:t>, ktorým je právnická osoba, ktorá je subjektom verejnej správy podľa § 3 ods. 1 zákona č. 523/2004 Z. z. o rozpočtových pravidlách verejnej správy a o zmene a doplnení niektorých zákonov (ďalej len „zákon o rozpočtových pravidlách“). </w:t>
      </w:r>
    </w:p>
    <w:p w14:paraId="64771C1B" w14:textId="68457CF4" w:rsidR="005A4793" w:rsidRPr="007A5742" w:rsidRDefault="005A4793" w:rsidP="007A5742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553E34">
        <w:rPr>
          <w:rFonts w:ascii="Arial Narrow" w:hAnsi="Arial Narrow"/>
          <w:b/>
          <w:sz w:val="22"/>
          <w:szCs w:val="22"/>
        </w:rPr>
        <w:t>Prijímateľ</w:t>
      </w:r>
      <w:r w:rsidRPr="00553E34">
        <w:rPr>
          <w:rFonts w:ascii="Arial Narrow" w:hAnsi="Arial Narrow"/>
          <w:sz w:val="22"/>
          <w:szCs w:val="22"/>
        </w:rPr>
        <w:t xml:space="preserve"> poskytne </w:t>
      </w:r>
      <w:r w:rsidRPr="00553E34">
        <w:rPr>
          <w:rFonts w:ascii="Arial Narrow" w:hAnsi="Arial Narrow"/>
          <w:b/>
          <w:sz w:val="22"/>
          <w:szCs w:val="22"/>
        </w:rPr>
        <w:t>Vykonávateľovi</w:t>
      </w:r>
      <w:r w:rsidRPr="00553E34">
        <w:rPr>
          <w:rFonts w:ascii="Arial Narrow" w:hAnsi="Arial Narrow"/>
          <w:sz w:val="22"/>
          <w:szCs w:val="22"/>
        </w:rPr>
        <w:t xml:space="preserve"> spolu so žiadosťou o platbu (najmä poskytnutie predfinancovania, zúčtovanie zálohovej platby alebo priebežná platba) názov / obchodné meno a IČO dodávateľov a subdodávateľov, a údaje o konečnom užívateľovi výhod dodávateľov v rozsahu meno, priezvisko a dátum narodenia, ak je </w:t>
      </w:r>
      <w:r w:rsidRPr="00553E34">
        <w:rPr>
          <w:rFonts w:ascii="Arial Narrow" w:hAnsi="Arial Narrow"/>
          <w:b/>
          <w:sz w:val="22"/>
          <w:szCs w:val="22"/>
        </w:rPr>
        <w:t>Prijímateľ</w:t>
      </w:r>
      <w:r w:rsidRPr="00553E34">
        <w:rPr>
          <w:rFonts w:ascii="Arial Narrow" w:hAnsi="Arial Narrow"/>
          <w:sz w:val="22"/>
          <w:szCs w:val="22"/>
        </w:rPr>
        <w:t xml:space="preserve"> osobou povinnou postupovať pri zadávaní zákazky podľa pravidiel verejného obstarávania v súlade právnymi predpismi EÚ alebo právnymi aktami EÚ alebo zákonom o verejnom obstarávaní; uvedené sa neuplatní, ak dodávateľ je subjektom verejnej správy podľa § 3 ods. 1 zákona o </w:t>
      </w:r>
      <w:r w:rsidRPr="00AC147A">
        <w:rPr>
          <w:rFonts w:ascii="Arial Narrow" w:hAnsi="Arial Narrow"/>
          <w:sz w:val="22"/>
          <w:szCs w:val="22"/>
        </w:rPr>
        <w:t>rozpočtových pravidlách o rozpočtových pravidlách.</w:t>
      </w:r>
      <w:r w:rsidRPr="00CA78A0">
        <w:rPr>
          <w:rFonts w:ascii="Arial Narrow" w:hAnsi="Arial Narrow"/>
          <w:sz w:val="22"/>
          <w:szCs w:val="22"/>
        </w:rPr>
        <w:t xml:space="preserve"> </w:t>
      </w:r>
    </w:p>
    <w:p w14:paraId="16D90534" w14:textId="77777777" w:rsidR="005A4793" w:rsidRPr="00BC0F96" w:rsidRDefault="005A4793" w:rsidP="005A4793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BC0F96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berie na vedomie, že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Prostriedky mechanizmu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a každá ich časť je finančným prostriedkom vyplateným zo štátneho rozpočtu SR. </w:t>
      </w:r>
      <w:r w:rsidRPr="00AC147A">
        <w:rPr>
          <w:rFonts w:ascii="Arial Narrow" w:hAnsi="Arial Narrow"/>
          <w:b/>
          <w:sz w:val="22"/>
          <w:szCs w:val="22"/>
          <w:lang w:eastAsia="cs-CZ" w:bidi="sk-SK"/>
        </w:rPr>
        <w:t>Prostriedky mechanizmu</w:t>
      </w:r>
      <w:r w:rsidRPr="00AC147A">
        <w:rPr>
          <w:rFonts w:ascii="Arial Narrow" w:hAnsi="Arial Narrow"/>
          <w:sz w:val="22"/>
          <w:szCs w:val="22"/>
          <w:lang w:eastAsia="cs-CZ" w:bidi="sk-SK"/>
        </w:rPr>
        <w:t xml:space="preserve"> sú zdrojovo kryté z  prostriedkov z rozpočtu EÚ a neoprávnené nakladanie s nimi môže predstavovať trestný čin poškodzovania finančných záujmov EÚ.</w:t>
      </w:r>
      <w:r>
        <w:rPr>
          <w:rFonts w:ascii="Arial Narrow" w:hAnsi="Arial Narrow"/>
          <w:sz w:val="22"/>
          <w:szCs w:val="22"/>
          <w:lang w:eastAsia="cs-CZ" w:bidi="sk-SK"/>
        </w:rPr>
        <w:t xml:space="preserve"> </w:t>
      </w:r>
      <w:r w:rsidRPr="00BC0F96">
        <w:rPr>
          <w:rFonts w:ascii="Arial Narrow" w:hAnsi="Arial Narrow"/>
          <w:sz w:val="22"/>
          <w:szCs w:val="22"/>
          <w:lang w:eastAsia="cs-CZ"/>
        </w:rPr>
        <w:t>Na kontrolu a audit použitia týchto finančných prostriedkov a na ukladanie a vymáhanie sankcií za porušenie finančnej disciplíny sa vzťahuje režim upravený v 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Zmluve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,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Právnom rámci</w:t>
      </w:r>
      <w:r w:rsidRPr="00BC0F96">
        <w:rPr>
          <w:rFonts w:ascii="Arial Narrow" w:hAnsi="Arial Narrow"/>
          <w:bCs/>
          <w:sz w:val="22"/>
          <w:szCs w:val="22"/>
          <w:lang w:eastAsia="cs-CZ"/>
        </w:rPr>
        <w:t xml:space="preserve"> a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 xml:space="preserve"> Záväznej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lastRenderedPageBreak/>
        <w:t>dokumentácii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.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je povinný strpieť výkon kontroly a auditu použitia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Prostriedkov mechanizmu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zo strany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 xml:space="preserve">Vykonávateľa 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a iných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 xml:space="preserve">Oprávnených osôb 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v súlade s článkom 13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VZP</w:t>
      </w:r>
      <w:r w:rsidRPr="00BC0F96">
        <w:rPr>
          <w:rFonts w:ascii="Arial Narrow" w:hAnsi="Arial Narrow"/>
          <w:sz w:val="22"/>
          <w:szCs w:val="22"/>
          <w:lang w:eastAsia="cs-CZ"/>
        </w:rPr>
        <w:t>.</w:t>
      </w:r>
    </w:p>
    <w:p w14:paraId="1D80F9BD" w14:textId="77777777" w:rsidR="00DF31BD" w:rsidRPr="00D17A52" w:rsidRDefault="00DF31BD" w:rsidP="00DF31BD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16"/>
        </w:rPr>
      </w:pPr>
      <w:r>
        <w:rPr>
          <w:rFonts w:ascii="Arial Narrow" w:hAnsi="Arial Narrow"/>
          <w:b/>
          <w:sz w:val="22"/>
          <w:szCs w:val="22"/>
          <w:lang w:eastAsia="cs-CZ"/>
        </w:rPr>
        <w:t>P</w:t>
      </w:r>
      <w:r w:rsidRPr="00AF7875">
        <w:rPr>
          <w:rFonts w:ascii="Arial Narrow" w:hAnsi="Arial Narrow"/>
          <w:b/>
          <w:sz w:val="22"/>
          <w:szCs w:val="22"/>
        </w:rPr>
        <w:t>rijímateľ</w:t>
      </w:r>
      <w:r w:rsidRPr="00AF7875">
        <w:rPr>
          <w:rFonts w:ascii="Arial Narrow" w:hAnsi="Arial Narrow"/>
          <w:sz w:val="22"/>
          <w:szCs w:val="22"/>
        </w:rPr>
        <w:t xml:space="preserve"> je povinný zabezpečiť, </w:t>
      </w:r>
      <w:r>
        <w:rPr>
          <w:rFonts w:ascii="Arial Narrow" w:hAnsi="Arial Narrow"/>
          <w:sz w:val="22"/>
          <w:szCs w:val="22"/>
        </w:rPr>
        <w:t xml:space="preserve">aby bol </w:t>
      </w:r>
      <w:r w:rsidRPr="002A40B4">
        <w:rPr>
          <w:rFonts w:ascii="Arial Narrow" w:hAnsi="Arial Narrow"/>
          <w:b/>
          <w:sz w:val="22"/>
          <w:szCs w:val="22"/>
        </w:rPr>
        <w:t>Projekt</w:t>
      </w:r>
      <w:r w:rsidRPr="00AF7875">
        <w:rPr>
          <w:rFonts w:ascii="Arial Narrow" w:hAnsi="Arial Narrow"/>
          <w:sz w:val="22"/>
          <w:szCs w:val="22"/>
        </w:rPr>
        <w:t xml:space="preserve"> v súlade so zásadou „výrazne nenarušiť</w:t>
      </w:r>
      <w:r>
        <w:rPr>
          <w:rFonts w:ascii="Arial Narrow" w:hAnsi="Arial Narrow"/>
          <w:sz w:val="22"/>
          <w:szCs w:val="22"/>
        </w:rPr>
        <w:t xml:space="preserve"> / DNSH – </w:t>
      </w:r>
      <w:r w:rsidRPr="00202498">
        <w:rPr>
          <w:rFonts w:ascii="Arial Narrow" w:hAnsi="Arial Narrow"/>
          <w:i/>
          <w:sz w:val="22"/>
          <w:szCs w:val="22"/>
        </w:rPr>
        <w:t>„Do No Significant Harm“</w:t>
      </w:r>
      <w:r w:rsidRPr="00AF7875">
        <w:rPr>
          <w:rFonts w:ascii="Arial Narrow" w:hAnsi="Arial Narrow"/>
          <w:sz w:val="22"/>
          <w:szCs w:val="22"/>
        </w:rPr>
        <w:t xml:space="preserve"> v súlade s čl. 5 nariadenia Európskeho parlamentu a Rady (EÚ) 2021/241</w:t>
      </w:r>
      <w:r>
        <w:rPr>
          <w:rFonts w:ascii="Arial Narrow" w:hAnsi="Arial Narrow"/>
          <w:sz w:val="22"/>
          <w:szCs w:val="22"/>
        </w:rPr>
        <w:t xml:space="preserve">, </w:t>
      </w:r>
      <w:r w:rsidRPr="00AF7875">
        <w:rPr>
          <w:rFonts w:ascii="Arial Narrow" w:hAnsi="Arial Narrow"/>
          <w:sz w:val="22"/>
          <w:szCs w:val="22"/>
        </w:rPr>
        <w:t>ktorým sa zriaďuje Mechanizmus na podporu obnovy a odolnosti v platnom znení</w:t>
      </w:r>
      <w:r>
        <w:rPr>
          <w:rFonts w:ascii="Arial Narrow" w:hAnsi="Arial Narrow"/>
          <w:sz w:val="22"/>
          <w:szCs w:val="22"/>
        </w:rPr>
        <w:t>,</w:t>
      </w:r>
      <w:r w:rsidRPr="00AF7875">
        <w:rPr>
          <w:rFonts w:ascii="Arial Narrow" w:hAnsi="Arial Narrow"/>
          <w:sz w:val="22"/>
          <w:szCs w:val="22"/>
        </w:rPr>
        <w:t xml:space="preserve"> a</w:t>
      </w:r>
      <w:r>
        <w:rPr>
          <w:rFonts w:ascii="Arial Narrow" w:hAnsi="Arial Narrow"/>
          <w:sz w:val="22"/>
          <w:szCs w:val="22"/>
        </w:rPr>
        <w:t xml:space="preserve"> aby </w:t>
      </w:r>
      <w:r w:rsidRPr="00AF7875">
        <w:rPr>
          <w:rFonts w:ascii="Arial Narrow" w:hAnsi="Arial Narrow"/>
          <w:sz w:val="22"/>
          <w:szCs w:val="22"/>
        </w:rPr>
        <w:t>spĺňal všeobecne záväzné právne predpisy v oblasti energetik</w:t>
      </w:r>
      <w:r>
        <w:rPr>
          <w:rFonts w:ascii="Arial Narrow" w:hAnsi="Arial Narrow"/>
          <w:sz w:val="22"/>
          <w:szCs w:val="22"/>
        </w:rPr>
        <w:t>y, klímy a životného prostredia a</w:t>
      </w:r>
      <w:r w:rsidRPr="00AF7875">
        <w:rPr>
          <w:rFonts w:ascii="Arial Narrow" w:hAnsi="Arial Narrow"/>
          <w:sz w:val="22"/>
          <w:szCs w:val="22"/>
        </w:rPr>
        <w:t xml:space="preserve"> všeobecne záväzné právne predpisy v oblasti posudzovani</w:t>
      </w:r>
      <w:r>
        <w:rPr>
          <w:rFonts w:ascii="Arial Narrow" w:hAnsi="Arial Narrow"/>
          <w:sz w:val="22"/>
          <w:szCs w:val="22"/>
        </w:rPr>
        <w:t xml:space="preserve">a vplyvov na životné prostredie. </w:t>
      </w:r>
      <w:r w:rsidRPr="002A40B4">
        <w:rPr>
          <w:rFonts w:ascii="Arial Narrow" w:hAnsi="Arial Narrow"/>
          <w:b/>
          <w:sz w:val="22"/>
          <w:szCs w:val="22"/>
        </w:rPr>
        <w:t>Projekt</w:t>
      </w:r>
      <w:r w:rsidRPr="00AF7875">
        <w:rPr>
          <w:rFonts w:ascii="Arial Narrow" w:hAnsi="Arial Narrow"/>
          <w:sz w:val="22"/>
          <w:szCs w:val="22"/>
        </w:rPr>
        <w:t xml:space="preserve"> nemôže výrazne narušiť žiaden z environmentálnych </w:t>
      </w:r>
      <w:r>
        <w:rPr>
          <w:rFonts w:ascii="Arial Narrow" w:hAnsi="Arial Narrow"/>
          <w:sz w:val="22"/>
          <w:szCs w:val="22"/>
        </w:rPr>
        <w:t xml:space="preserve">cieľov </w:t>
      </w:r>
      <w:r w:rsidRPr="00AF7875">
        <w:rPr>
          <w:rFonts w:ascii="Arial Narrow" w:hAnsi="Arial Narrow"/>
          <w:sz w:val="22"/>
          <w:szCs w:val="22"/>
        </w:rPr>
        <w:t>uvedených v čl. 17 nariadenia Európskeho parlamentu a Rady (EÚ) 2020/852 o vytvorení rámca na uľahčenie udržateľných investícií a o zmene nariadenia (EÚ) 2019/2088.</w:t>
      </w:r>
      <w:r>
        <w:rPr>
          <w:rFonts w:ascii="Arial Narrow" w:hAnsi="Arial Narrow"/>
          <w:sz w:val="22"/>
          <w:szCs w:val="22"/>
        </w:rPr>
        <w:t xml:space="preserve"> </w:t>
      </w:r>
      <w:r w:rsidRPr="00202498">
        <w:rPr>
          <w:rFonts w:ascii="Arial Narrow" w:hAnsi="Arial Narrow"/>
          <w:b/>
          <w:sz w:val="22"/>
          <w:szCs w:val="22"/>
        </w:rPr>
        <w:t>Prostriedky mechanizmu</w:t>
      </w:r>
      <w:r>
        <w:rPr>
          <w:rFonts w:ascii="Arial Narrow" w:hAnsi="Arial Narrow"/>
          <w:sz w:val="22"/>
          <w:szCs w:val="22"/>
        </w:rPr>
        <w:t xml:space="preserve"> nemôžu byť použité na činnosti a aktíva zo zoznamu vylúčených činností a aktív Európskej komisie.</w:t>
      </w:r>
      <w:r w:rsidRPr="00AF7875">
        <w:rPr>
          <w:rFonts w:ascii="Arial Narrow" w:hAnsi="Arial Narrow"/>
          <w:sz w:val="22"/>
          <w:szCs w:val="22"/>
        </w:rPr>
        <w:t xml:space="preserve"> Porušenie tejto povinnosti predstavuje podstatné porušenie </w:t>
      </w:r>
      <w:r w:rsidRPr="00202498"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v zmysle čl. 11 ods. 7 </w:t>
      </w:r>
      <w:r w:rsidRPr="00202498">
        <w:rPr>
          <w:rFonts w:ascii="Arial Narrow" w:hAnsi="Arial Narrow"/>
          <w:b/>
          <w:sz w:val="22"/>
          <w:szCs w:val="22"/>
        </w:rPr>
        <w:t>VZP</w:t>
      </w:r>
      <w:r>
        <w:rPr>
          <w:rFonts w:ascii="Arial Narrow" w:hAnsi="Arial Narrow"/>
          <w:sz w:val="22"/>
          <w:szCs w:val="22"/>
        </w:rPr>
        <w:t>.</w:t>
      </w:r>
    </w:p>
    <w:p w14:paraId="678AA3FA" w14:textId="77777777" w:rsidR="008900AE" w:rsidRPr="00BC0F96" w:rsidRDefault="008900AE" w:rsidP="00E31489">
      <w:pPr>
        <w:pStyle w:val="Odsekzoznamu"/>
        <w:tabs>
          <w:tab w:val="left" w:pos="567"/>
        </w:tabs>
        <w:spacing w:after="0" w:line="240" w:lineRule="auto"/>
        <w:ind w:left="567"/>
        <w:jc w:val="both"/>
        <w:rPr>
          <w:rFonts w:ascii="Arial Narrow" w:hAnsi="Arial Narrow"/>
          <w:vanish/>
        </w:rPr>
      </w:pPr>
    </w:p>
    <w:p w14:paraId="4CC1AE3F" w14:textId="77777777" w:rsidR="008900AE" w:rsidRPr="00BC0F96" w:rsidRDefault="008900AE" w:rsidP="008F1462">
      <w:pPr>
        <w:tabs>
          <w:tab w:val="left" w:pos="567"/>
        </w:tabs>
        <w:ind w:left="567" w:hanging="567"/>
        <w:jc w:val="center"/>
        <w:rPr>
          <w:rFonts w:ascii="Arial Narrow" w:hAnsi="Arial Narrow"/>
          <w:sz w:val="22"/>
          <w:szCs w:val="22"/>
        </w:rPr>
      </w:pPr>
    </w:p>
    <w:p w14:paraId="3D468D77" w14:textId="5E2CBD5D" w:rsidR="008900AE" w:rsidRPr="00ED7BE1" w:rsidRDefault="008900AE" w:rsidP="00997828">
      <w:pPr>
        <w:numPr>
          <w:ilvl w:val="0"/>
          <w:numId w:val="6"/>
        </w:numPr>
        <w:tabs>
          <w:tab w:val="left" w:pos="2552"/>
        </w:tabs>
        <w:ind w:left="1418" w:hanging="709"/>
        <w:jc w:val="center"/>
        <w:rPr>
          <w:rFonts w:ascii="Arial Narrow" w:hAnsi="Arial Narrow"/>
          <w:color w:val="1F3864"/>
          <w:sz w:val="22"/>
          <w:szCs w:val="22"/>
        </w:rPr>
      </w:pPr>
      <w:r w:rsidRPr="00ED7BE1">
        <w:rPr>
          <w:rFonts w:ascii="Arial Narrow" w:hAnsi="Arial Narrow"/>
          <w:b/>
          <w:caps/>
          <w:color w:val="1F3864"/>
          <w:sz w:val="22"/>
          <w:szCs w:val="22"/>
        </w:rPr>
        <w:t>Osobitné ustanovenia</w:t>
      </w:r>
    </w:p>
    <w:p w14:paraId="76A41C2B" w14:textId="58AD40A8" w:rsidR="00CC599C" w:rsidRPr="008F1462" w:rsidRDefault="00E60CD6" w:rsidP="00EF0F1C">
      <w:pPr>
        <w:tabs>
          <w:tab w:val="left" w:pos="284"/>
          <w:tab w:val="left" w:pos="567"/>
        </w:tabs>
        <w:jc w:val="both"/>
      </w:pPr>
      <w:r>
        <w:rPr>
          <w:rFonts w:ascii="Arial Narrow" w:hAnsi="Arial Narrow"/>
          <w:b/>
          <w:sz w:val="22"/>
          <w:szCs w:val="22"/>
        </w:rPr>
        <w:t xml:space="preserve">  </w:t>
      </w:r>
    </w:p>
    <w:p w14:paraId="709C75E8" w14:textId="2BC47C1C" w:rsidR="00946CE9" w:rsidRDefault="00946CE9" w:rsidP="00997828">
      <w:pPr>
        <w:numPr>
          <w:ilvl w:val="1"/>
          <w:numId w:val="9"/>
        </w:numPr>
        <w:tabs>
          <w:tab w:val="left" w:pos="284"/>
          <w:tab w:val="left" w:pos="567"/>
        </w:tabs>
        <w:ind w:hanging="644"/>
        <w:jc w:val="both"/>
        <w:rPr>
          <w:rFonts w:ascii="Arial Narrow" w:hAnsi="Arial Narrow"/>
          <w:sz w:val="22"/>
          <w:szCs w:val="22"/>
          <w:lang w:eastAsia="cs-CZ"/>
        </w:rPr>
      </w:pPr>
      <w:r w:rsidRPr="00946CE9">
        <w:rPr>
          <w:rFonts w:ascii="Arial Narrow" w:hAnsi="Arial Narrow"/>
          <w:b/>
          <w:sz w:val="22"/>
          <w:szCs w:val="22"/>
        </w:rPr>
        <w:t>Zmluvné strany</w:t>
      </w:r>
      <w:r>
        <w:rPr>
          <w:rFonts w:ascii="Arial Narrow" w:hAnsi="Arial Narrow"/>
          <w:sz w:val="22"/>
          <w:szCs w:val="22"/>
        </w:rPr>
        <w:t xml:space="preserve"> sa dohodli, že:</w:t>
      </w:r>
    </w:p>
    <w:p w14:paraId="57D08735" w14:textId="1753E79B" w:rsidR="000D352D" w:rsidRDefault="005C178E" w:rsidP="0007039C">
      <w:pPr>
        <w:tabs>
          <w:tab w:val="left" w:pos="284"/>
          <w:tab w:val="left" w:pos="567"/>
        </w:tabs>
        <w:ind w:left="644"/>
        <w:jc w:val="both"/>
        <w:rPr>
          <w:rFonts w:ascii="Arial Narrow" w:hAnsi="Arial Narrow"/>
          <w:sz w:val="22"/>
          <w:szCs w:val="22"/>
          <w:lang w:eastAsia="cs-CZ"/>
        </w:rPr>
      </w:pPr>
      <w:r>
        <w:rPr>
          <w:rFonts w:ascii="Arial Narrow" w:hAnsi="Arial Narrow"/>
          <w:sz w:val="22"/>
          <w:szCs w:val="22"/>
          <w:lang w:eastAsia="cs-CZ"/>
        </w:rPr>
        <w:t>4.1.1</w:t>
      </w:r>
      <w:r w:rsidR="001A5446">
        <w:rPr>
          <w:rFonts w:ascii="Arial Narrow" w:hAnsi="Arial Narrow"/>
          <w:sz w:val="22"/>
          <w:szCs w:val="22"/>
          <w:lang w:eastAsia="cs-CZ"/>
        </w:rPr>
        <w:t>.</w:t>
      </w:r>
      <w:r>
        <w:rPr>
          <w:rFonts w:ascii="Arial Narrow" w:hAnsi="Arial Narrow"/>
          <w:sz w:val="22"/>
          <w:szCs w:val="22"/>
          <w:lang w:eastAsia="cs-CZ"/>
        </w:rPr>
        <w:tab/>
      </w:r>
      <w:r w:rsidR="00A84765" w:rsidRPr="00A84765">
        <w:rPr>
          <w:rFonts w:ascii="Arial Narrow" w:hAnsi="Arial Narrow"/>
          <w:sz w:val="22"/>
          <w:szCs w:val="22"/>
          <w:lang w:eastAsia="cs-CZ"/>
        </w:rPr>
        <w:t xml:space="preserve">Prijímateľ sa zaväzuje predkladať </w:t>
      </w:r>
      <w:r w:rsidR="00A84765" w:rsidRPr="00DF31BD">
        <w:rPr>
          <w:rFonts w:ascii="Arial Narrow" w:hAnsi="Arial Narrow"/>
          <w:b/>
          <w:sz w:val="22"/>
          <w:szCs w:val="22"/>
          <w:lang w:eastAsia="cs-CZ"/>
        </w:rPr>
        <w:t>Žiadosti o platbu</w:t>
      </w:r>
      <w:r w:rsidR="00A84765" w:rsidRPr="00A84765">
        <w:rPr>
          <w:rFonts w:ascii="Arial Narrow" w:hAnsi="Arial Narrow"/>
          <w:sz w:val="22"/>
          <w:szCs w:val="22"/>
          <w:lang w:eastAsia="cs-CZ"/>
        </w:rPr>
        <w:t xml:space="preserve"> (ďalej len „</w:t>
      </w:r>
      <w:r w:rsidR="00A84765" w:rsidRPr="00DF31BD">
        <w:rPr>
          <w:rFonts w:ascii="Arial Narrow" w:hAnsi="Arial Narrow"/>
          <w:b/>
          <w:sz w:val="22"/>
          <w:szCs w:val="22"/>
          <w:lang w:eastAsia="cs-CZ"/>
        </w:rPr>
        <w:t>ŽoP</w:t>
      </w:r>
      <w:r w:rsidR="00A84765" w:rsidRPr="00A84765">
        <w:rPr>
          <w:rFonts w:ascii="Arial Narrow" w:hAnsi="Arial Narrow"/>
          <w:sz w:val="22"/>
          <w:szCs w:val="22"/>
          <w:lang w:eastAsia="cs-CZ"/>
        </w:rPr>
        <w:t>“) nasledovne:</w:t>
      </w:r>
    </w:p>
    <w:p w14:paraId="115CA761" w14:textId="2F8C356E" w:rsidR="00A84765" w:rsidRPr="00F15568" w:rsidRDefault="00F85EA2" w:rsidP="00997828">
      <w:pPr>
        <w:pStyle w:val="Odsekzoznamu"/>
        <w:numPr>
          <w:ilvl w:val="0"/>
          <w:numId w:val="11"/>
        </w:numPr>
        <w:tabs>
          <w:tab w:val="left" w:pos="284"/>
          <w:tab w:val="left" w:pos="567"/>
        </w:tabs>
        <w:spacing w:line="240" w:lineRule="auto"/>
        <w:jc w:val="both"/>
        <w:rPr>
          <w:rFonts w:ascii="Arial Narrow" w:hAnsi="Arial Narrow"/>
          <w:lang w:eastAsia="cs-CZ"/>
        </w:rPr>
      </w:pPr>
      <w:r>
        <w:t xml:space="preserve">K </w:t>
      </w:r>
      <w:r w:rsidR="00DF31BD" w:rsidRPr="00F85EA2">
        <w:rPr>
          <w:rFonts w:ascii="Arial Narrow" w:hAnsi="Arial Narrow"/>
          <w:lang w:eastAsia="cs-CZ"/>
        </w:rPr>
        <w:t>p</w:t>
      </w:r>
      <w:r w:rsidR="000D352D" w:rsidRPr="00F85EA2">
        <w:rPr>
          <w:rFonts w:ascii="Arial Narrow" w:hAnsi="Arial Narrow"/>
          <w:lang w:eastAsia="cs-CZ"/>
        </w:rPr>
        <w:t>rv</w:t>
      </w:r>
      <w:r w:rsidR="00DF31BD" w:rsidRPr="00F85EA2">
        <w:rPr>
          <w:rFonts w:ascii="Arial Narrow" w:hAnsi="Arial Narrow"/>
          <w:lang w:eastAsia="cs-CZ"/>
        </w:rPr>
        <w:t>ej</w:t>
      </w:r>
      <w:r w:rsidR="000D352D" w:rsidRPr="00F85EA2">
        <w:rPr>
          <w:rFonts w:ascii="Arial Narrow" w:hAnsi="Arial Narrow"/>
          <w:lang w:eastAsia="cs-CZ"/>
        </w:rPr>
        <w:t xml:space="preserve"> </w:t>
      </w:r>
      <w:r w:rsidR="000D352D" w:rsidRPr="00F85EA2">
        <w:rPr>
          <w:rFonts w:ascii="Arial Narrow" w:hAnsi="Arial Narrow"/>
          <w:b/>
          <w:lang w:eastAsia="cs-CZ"/>
        </w:rPr>
        <w:t>ŽoP</w:t>
      </w:r>
      <w:r w:rsidR="000D352D" w:rsidRPr="00F85EA2">
        <w:rPr>
          <w:rFonts w:ascii="Arial Narrow" w:hAnsi="Arial Narrow"/>
          <w:lang w:eastAsia="cs-CZ"/>
        </w:rPr>
        <w:t xml:space="preserve"> </w:t>
      </w:r>
      <w:r w:rsidR="00DF31BD" w:rsidRPr="00F85EA2">
        <w:rPr>
          <w:rFonts w:ascii="Arial Narrow" w:hAnsi="Arial Narrow"/>
          <w:lang w:eastAsia="cs-CZ"/>
        </w:rPr>
        <w:t xml:space="preserve">je </w:t>
      </w:r>
      <w:r w:rsidR="000D352D" w:rsidRPr="00F85EA2">
        <w:rPr>
          <w:rFonts w:ascii="Arial Narrow" w:hAnsi="Arial Narrow"/>
          <w:b/>
          <w:lang w:eastAsia="cs-CZ"/>
        </w:rPr>
        <w:t xml:space="preserve">Prijímateľ </w:t>
      </w:r>
      <w:r w:rsidR="00DF31BD" w:rsidRPr="00F85EA2">
        <w:rPr>
          <w:rFonts w:ascii="Arial Narrow" w:hAnsi="Arial Narrow"/>
          <w:lang w:eastAsia="cs-CZ"/>
        </w:rPr>
        <w:t xml:space="preserve">povinný predložiť </w:t>
      </w:r>
      <w:r w:rsidR="00A76718">
        <w:rPr>
          <w:rFonts w:ascii="Arial Narrow" w:hAnsi="Arial Narrow"/>
          <w:lang w:eastAsia="cs-CZ"/>
        </w:rPr>
        <w:t>platné a účinné</w:t>
      </w:r>
      <w:r>
        <w:rPr>
          <w:rFonts w:ascii="Arial Narrow" w:hAnsi="Arial Narrow"/>
          <w:lang w:eastAsia="cs-CZ"/>
        </w:rPr>
        <w:t xml:space="preserve"> </w:t>
      </w:r>
      <w:r w:rsidR="00A76718">
        <w:rPr>
          <w:rFonts w:ascii="Arial Narrow" w:hAnsi="Arial Narrow"/>
          <w:lang w:eastAsia="cs-CZ"/>
        </w:rPr>
        <w:t>pracovné zmluvy, príp. dohody o prácach vykonávaných mimo pracovného pomeru osôb podieľajúcich sa na implementácii</w:t>
      </w:r>
      <w:r w:rsidR="00DF31BD" w:rsidRPr="00F85EA2">
        <w:rPr>
          <w:rFonts w:ascii="Arial Narrow" w:hAnsi="Arial Narrow"/>
          <w:lang w:eastAsia="cs-CZ"/>
        </w:rPr>
        <w:t xml:space="preserve"> </w:t>
      </w:r>
      <w:r w:rsidR="00DF31BD" w:rsidRPr="00F85EA2">
        <w:rPr>
          <w:rFonts w:ascii="Arial Narrow" w:hAnsi="Arial Narrow"/>
          <w:b/>
          <w:lang w:eastAsia="cs-CZ"/>
        </w:rPr>
        <w:t>Projektu</w:t>
      </w:r>
      <w:r w:rsidR="00DF31BD" w:rsidRPr="00F85EA2">
        <w:rPr>
          <w:rFonts w:ascii="Arial Narrow" w:hAnsi="Arial Narrow"/>
          <w:lang w:eastAsia="cs-CZ"/>
        </w:rPr>
        <w:t>, začiatok a koniec, re</w:t>
      </w:r>
      <w:r w:rsidR="00A76718">
        <w:rPr>
          <w:rFonts w:ascii="Arial Narrow" w:hAnsi="Arial Narrow"/>
          <w:lang w:eastAsia="cs-CZ"/>
        </w:rPr>
        <w:t xml:space="preserve">sp. trvanie pracovného pomeru alebo dohody, </w:t>
      </w:r>
      <w:r w:rsidR="00DF31BD" w:rsidRPr="00F85EA2">
        <w:rPr>
          <w:rFonts w:ascii="Arial Narrow" w:hAnsi="Arial Narrow"/>
          <w:lang w:eastAsia="cs-CZ"/>
        </w:rPr>
        <w:t xml:space="preserve">výšku </w:t>
      </w:r>
      <w:r w:rsidR="00DF31BD" w:rsidRPr="00F15568">
        <w:rPr>
          <w:rFonts w:ascii="Arial Narrow" w:hAnsi="Arial Narrow"/>
          <w:lang w:eastAsia="cs-CZ"/>
        </w:rPr>
        <w:t xml:space="preserve">pracovného úväzku </w:t>
      </w:r>
      <w:r w:rsidR="00A76718">
        <w:rPr>
          <w:rFonts w:ascii="Arial Narrow" w:hAnsi="Arial Narrow"/>
          <w:lang w:eastAsia="cs-CZ"/>
        </w:rPr>
        <w:t>alebo hodinovú alokáciu</w:t>
      </w:r>
      <w:r w:rsidR="00DF31BD" w:rsidRPr="00F15568">
        <w:rPr>
          <w:rFonts w:ascii="Arial Narrow" w:hAnsi="Arial Narrow"/>
          <w:lang w:eastAsia="cs-CZ"/>
        </w:rPr>
        <w:t xml:space="preserve">. Bližšie podmienky stanoví </w:t>
      </w:r>
      <w:r w:rsidR="00DF31BD" w:rsidRPr="00F15568">
        <w:rPr>
          <w:rFonts w:ascii="Arial Narrow" w:hAnsi="Arial Narrow"/>
          <w:b/>
          <w:lang w:eastAsia="cs-CZ"/>
        </w:rPr>
        <w:t>Záväzná dokumentácia</w:t>
      </w:r>
      <w:r w:rsidR="00F15568" w:rsidRPr="00F15568">
        <w:rPr>
          <w:rFonts w:ascii="Arial Narrow" w:hAnsi="Arial Narrow"/>
          <w:b/>
          <w:lang w:eastAsia="cs-CZ"/>
        </w:rPr>
        <w:t>;</w:t>
      </w:r>
    </w:p>
    <w:p w14:paraId="7C700A65" w14:textId="4B9AEC70" w:rsidR="00F15568" w:rsidRPr="00F15568" w:rsidRDefault="00F15568" w:rsidP="00997828">
      <w:pPr>
        <w:pStyle w:val="Odsekzoznamu"/>
        <w:numPr>
          <w:ilvl w:val="0"/>
          <w:numId w:val="11"/>
        </w:numPr>
        <w:tabs>
          <w:tab w:val="left" w:pos="284"/>
          <w:tab w:val="left" w:pos="567"/>
        </w:tabs>
        <w:spacing w:line="240" w:lineRule="auto"/>
        <w:jc w:val="both"/>
        <w:rPr>
          <w:rFonts w:ascii="Arial Narrow" w:hAnsi="Arial Narrow"/>
          <w:lang w:eastAsia="cs-CZ"/>
        </w:rPr>
      </w:pPr>
      <w:r w:rsidRPr="00F15568">
        <w:rPr>
          <w:rFonts w:ascii="Arial Narrow" w:hAnsi="Arial Narrow"/>
        </w:rPr>
        <w:t>Jedna zálohová platba môže byť poskyt</w:t>
      </w:r>
      <w:r>
        <w:rPr>
          <w:rFonts w:ascii="Arial Narrow" w:hAnsi="Arial Narrow"/>
        </w:rPr>
        <w:t>nutá maximálne do výšky</w:t>
      </w:r>
      <w:r w:rsidRPr="00F15568">
        <w:rPr>
          <w:rFonts w:ascii="Arial Narrow" w:hAnsi="Arial Narrow"/>
        </w:rPr>
        <w:t xml:space="preserve"> 40 % z</w:t>
      </w:r>
      <w:r w:rsidR="005A4793">
        <w:rPr>
          <w:rFonts w:ascii="Arial Narrow" w:hAnsi="Arial Narrow"/>
        </w:rPr>
        <w:t> </w:t>
      </w:r>
      <w:r w:rsidR="005A4793" w:rsidRPr="007A5742">
        <w:rPr>
          <w:rFonts w:ascii="Arial Narrow" w:hAnsi="Arial Narrow"/>
          <w:b/>
        </w:rPr>
        <w:t>Prostriedkov mechanizmu</w:t>
      </w:r>
      <w:r w:rsidRPr="00F15568">
        <w:rPr>
          <w:rFonts w:ascii="Arial Narrow" w:hAnsi="Arial Narrow"/>
        </w:rPr>
        <w:t xml:space="preserve"> v zmysle ods. 3.</w:t>
      </w:r>
      <w:r w:rsidR="0007039C">
        <w:rPr>
          <w:rFonts w:ascii="Arial Narrow" w:hAnsi="Arial Narrow"/>
        </w:rPr>
        <w:t>1</w:t>
      </w:r>
      <w:r w:rsidR="0003506C">
        <w:rPr>
          <w:rFonts w:ascii="Arial Narrow" w:hAnsi="Arial Narrow"/>
        </w:rPr>
        <w:t>.</w:t>
      </w:r>
      <w:r w:rsidRPr="00F15568">
        <w:rPr>
          <w:rFonts w:ascii="Arial Narrow" w:hAnsi="Arial Narrow"/>
        </w:rPr>
        <w:t xml:space="preserve"> tejto </w:t>
      </w:r>
      <w:r w:rsidRPr="00F15568">
        <w:rPr>
          <w:rFonts w:ascii="Arial Narrow" w:hAnsi="Arial Narrow"/>
          <w:b/>
        </w:rPr>
        <w:t>zmluvy</w:t>
      </w:r>
      <w:r w:rsidRPr="00F15568">
        <w:rPr>
          <w:rFonts w:ascii="Arial Narrow" w:hAnsi="Arial Narrow"/>
        </w:rPr>
        <w:t>;</w:t>
      </w:r>
    </w:p>
    <w:p w14:paraId="2BDA18D7" w14:textId="7A5AA29D" w:rsidR="005C178E" w:rsidRPr="00F85EA2" w:rsidRDefault="00A84765" w:rsidP="00997828">
      <w:pPr>
        <w:pStyle w:val="Odsekzoznamu"/>
        <w:numPr>
          <w:ilvl w:val="0"/>
          <w:numId w:val="11"/>
        </w:numPr>
        <w:tabs>
          <w:tab w:val="left" w:pos="284"/>
          <w:tab w:val="left" w:pos="567"/>
        </w:tabs>
        <w:spacing w:line="240" w:lineRule="auto"/>
        <w:jc w:val="both"/>
        <w:rPr>
          <w:rFonts w:ascii="Arial Narrow" w:hAnsi="Arial Narrow"/>
          <w:lang w:eastAsia="cs-CZ"/>
        </w:rPr>
      </w:pPr>
      <w:r w:rsidRPr="00F15568">
        <w:rPr>
          <w:rFonts w:ascii="Arial Narrow" w:hAnsi="Arial Narrow"/>
          <w:lang w:eastAsia="cs-CZ"/>
        </w:rPr>
        <w:t xml:space="preserve">Záverečnú </w:t>
      </w:r>
      <w:r w:rsidRPr="00F15568">
        <w:rPr>
          <w:rFonts w:ascii="Arial Narrow" w:hAnsi="Arial Narrow"/>
          <w:b/>
          <w:lang w:eastAsia="cs-CZ"/>
        </w:rPr>
        <w:t>ŽoP</w:t>
      </w:r>
      <w:r w:rsidRPr="00F15568">
        <w:rPr>
          <w:rFonts w:ascii="Arial Narrow" w:hAnsi="Arial Narrow"/>
          <w:lang w:eastAsia="cs-CZ"/>
        </w:rPr>
        <w:t xml:space="preserve"> </w:t>
      </w:r>
      <w:r w:rsidRPr="00F15568">
        <w:rPr>
          <w:rFonts w:ascii="Arial Narrow" w:hAnsi="Arial Narrow"/>
          <w:b/>
          <w:lang w:eastAsia="cs-CZ"/>
        </w:rPr>
        <w:t>Prijímateľ</w:t>
      </w:r>
      <w:r w:rsidRPr="00F15568">
        <w:rPr>
          <w:rFonts w:ascii="Arial Narrow" w:hAnsi="Arial Narrow"/>
          <w:lang w:eastAsia="cs-CZ"/>
        </w:rPr>
        <w:t xml:space="preserve"> predloží</w:t>
      </w:r>
      <w:r w:rsidRPr="00F85EA2">
        <w:rPr>
          <w:rFonts w:ascii="Arial Narrow" w:hAnsi="Arial Narrow"/>
          <w:lang w:eastAsia="cs-CZ"/>
        </w:rPr>
        <w:t xml:space="preserve"> najneskôr do 1 mesiaca po </w:t>
      </w:r>
      <w:r w:rsidRPr="00F85EA2">
        <w:rPr>
          <w:rFonts w:ascii="Arial Narrow" w:hAnsi="Arial Narrow"/>
          <w:b/>
          <w:lang w:eastAsia="cs-CZ"/>
        </w:rPr>
        <w:t>Ukončení vecnej realizácie Projektu.</w:t>
      </w:r>
      <w:r w:rsidRPr="00F85EA2">
        <w:rPr>
          <w:rFonts w:ascii="Arial Narrow" w:hAnsi="Arial Narrow"/>
          <w:lang w:eastAsia="cs-CZ"/>
        </w:rPr>
        <w:t xml:space="preserve"> V prípade kombinácie systémov financovania platí, že </w:t>
      </w:r>
      <w:r w:rsidRPr="00F85EA2">
        <w:rPr>
          <w:rFonts w:ascii="Arial Narrow" w:hAnsi="Arial Narrow"/>
          <w:b/>
          <w:lang w:eastAsia="cs-CZ"/>
        </w:rPr>
        <w:t>ŽoP</w:t>
      </w:r>
      <w:r w:rsidRPr="00F85EA2">
        <w:rPr>
          <w:rFonts w:ascii="Arial Narrow" w:hAnsi="Arial Narrow"/>
          <w:lang w:eastAsia="cs-CZ"/>
        </w:rPr>
        <w:t xml:space="preserve"> sa predkladá samostatne za každý jeden z uplatňovaných systémov financovania. Vzor </w:t>
      </w:r>
      <w:r w:rsidRPr="00F85EA2">
        <w:rPr>
          <w:rFonts w:ascii="Arial Narrow" w:hAnsi="Arial Narrow"/>
          <w:b/>
          <w:lang w:eastAsia="cs-CZ"/>
        </w:rPr>
        <w:t>ŽoP Prijímateľa</w:t>
      </w:r>
      <w:r w:rsidRPr="00F85EA2">
        <w:rPr>
          <w:rFonts w:ascii="Arial Narrow" w:hAnsi="Arial Narrow"/>
          <w:lang w:eastAsia="cs-CZ"/>
        </w:rPr>
        <w:t xml:space="preserve"> určí </w:t>
      </w:r>
      <w:r w:rsidRPr="00F85EA2">
        <w:rPr>
          <w:rFonts w:ascii="Arial Narrow" w:hAnsi="Arial Narrow"/>
          <w:b/>
          <w:lang w:eastAsia="cs-CZ"/>
        </w:rPr>
        <w:t>Vykonávateľ</w:t>
      </w:r>
      <w:r w:rsidRPr="00F85EA2">
        <w:rPr>
          <w:rFonts w:ascii="Arial Narrow" w:hAnsi="Arial Narrow"/>
          <w:lang w:eastAsia="cs-CZ"/>
        </w:rPr>
        <w:t xml:space="preserve"> v </w:t>
      </w:r>
      <w:r w:rsidRPr="00F85EA2">
        <w:rPr>
          <w:rFonts w:ascii="Arial Narrow" w:hAnsi="Arial Narrow"/>
          <w:b/>
          <w:lang w:eastAsia="cs-CZ"/>
        </w:rPr>
        <w:t>Záväznej dokumentácii</w:t>
      </w:r>
      <w:r w:rsidRPr="00F85EA2">
        <w:rPr>
          <w:rFonts w:ascii="Arial Narrow" w:hAnsi="Arial Narrow"/>
          <w:lang w:eastAsia="cs-CZ"/>
        </w:rPr>
        <w:t>.</w:t>
      </w:r>
    </w:p>
    <w:p w14:paraId="6C7E17A4" w14:textId="77BCBA09" w:rsidR="00B46078" w:rsidRPr="00F85EA2" w:rsidRDefault="00A84765" w:rsidP="0007039C">
      <w:pPr>
        <w:tabs>
          <w:tab w:val="left" w:pos="284"/>
          <w:tab w:val="left" w:pos="567"/>
        </w:tabs>
        <w:ind w:left="644"/>
        <w:jc w:val="both"/>
        <w:rPr>
          <w:rFonts w:ascii="Arial Narrow" w:hAnsi="Arial Narrow"/>
          <w:sz w:val="22"/>
          <w:szCs w:val="22"/>
          <w:lang w:eastAsia="cs-CZ"/>
        </w:rPr>
      </w:pPr>
      <w:r w:rsidRPr="00F85EA2">
        <w:rPr>
          <w:rFonts w:ascii="Arial Narrow" w:hAnsi="Arial Narrow"/>
          <w:sz w:val="22"/>
          <w:szCs w:val="22"/>
          <w:lang w:eastAsia="cs-CZ"/>
        </w:rPr>
        <w:t>4.1.2</w:t>
      </w:r>
      <w:r w:rsidR="001A5446">
        <w:rPr>
          <w:rFonts w:ascii="Arial Narrow" w:hAnsi="Arial Narrow"/>
          <w:sz w:val="22"/>
          <w:szCs w:val="22"/>
          <w:lang w:eastAsia="cs-CZ"/>
        </w:rPr>
        <w:t>.</w:t>
      </w:r>
      <w:r w:rsidRPr="00F85EA2">
        <w:rPr>
          <w:rFonts w:ascii="Arial Narrow" w:hAnsi="Arial Narrow"/>
          <w:sz w:val="22"/>
          <w:szCs w:val="22"/>
          <w:lang w:eastAsia="cs-CZ"/>
        </w:rPr>
        <w:t xml:space="preserve">       </w:t>
      </w:r>
      <w:r w:rsidR="00B46078" w:rsidRPr="00F85EA2">
        <w:rPr>
          <w:rFonts w:ascii="Arial Narrow" w:hAnsi="Arial Narrow"/>
          <w:sz w:val="22"/>
          <w:szCs w:val="22"/>
          <w:lang w:eastAsia="cs-CZ"/>
        </w:rPr>
        <w:t>Za účelom pravidelného získavania informácií o plnení míľnikov</w:t>
      </w:r>
      <w:r w:rsidR="002708B0" w:rsidRPr="00F85EA2">
        <w:rPr>
          <w:rFonts w:ascii="Arial Narrow" w:hAnsi="Arial Narrow"/>
          <w:sz w:val="22"/>
          <w:szCs w:val="22"/>
          <w:lang w:eastAsia="cs-CZ"/>
        </w:rPr>
        <w:t>/výstupov</w:t>
      </w:r>
      <w:r w:rsidR="00B46078" w:rsidRPr="00F85EA2">
        <w:rPr>
          <w:rFonts w:ascii="Arial Narrow" w:hAnsi="Arial Narrow"/>
          <w:sz w:val="22"/>
          <w:szCs w:val="22"/>
          <w:lang w:eastAsia="cs-CZ"/>
        </w:rPr>
        <w:t xml:space="preserve"> </w:t>
      </w:r>
      <w:r w:rsidR="00B46078" w:rsidRPr="00F85EA2">
        <w:rPr>
          <w:rFonts w:ascii="Arial Narrow" w:hAnsi="Arial Narrow"/>
          <w:b/>
          <w:sz w:val="22"/>
          <w:szCs w:val="22"/>
          <w:lang w:eastAsia="cs-CZ"/>
        </w:rPr>
        <w:t>Projektu</w:t>
      </w:r>
      <w:r w:rsidR="00B46078" w:rsidRPr="00F85EA2">
        <w:rPr>
          <w:rFonts w:ascii="Arial Narrow" w:hAnsi="Arial Narrow"/>
          <w:sz w:val="22"/>
          <w:szCs w:val="22"/>
          <w:lang w:eastAsia="cs-CZ"/>
        </w:rPr>
        <w:t xml:space="preserve"> má </w:t>
      </w:r>
      <w:r w:rsidR="00B46078" w:rsidRPr="00F85EA2">
        <w:rPr>
          <w:rFonts w:ascii="Arial Narrow" w:hAnsi="Arial Narrow"/>
          <w:b/>
          <w:sz w:val="22"/>
          <w:szCs w:val="22"/>
          <w:lang w:eastAsia="cs-CZ"/>
        </w:rPr>
        <w:t xml:space="preserve">Prijímateľ </w:t>
      </w:r>
      <w:r w:rsidR="00B46078" w:rsidRPr="00F85EA2">
        <w:rPr>
          <w:rFonts w:ascii="Arial Narrow" w:hAnsi="Arial Narrow"/>
          <w:sz w:val="22"/>
          <w:szCs w:val="22"/>
          <w:lang w:eastAsia="cs-CZ"/>
        </w:rPr>
        <w:t xml:space="preserve"> povinnosť predkladať monitorovacie správy nasledovne:</w:t>
      </w:r>
    </w:p>
    <w:p w14:paraId="3530BAC8" w14:textId="44B608AB" w:rsidR="001A4830" w:rsidRPr="00F85EA2" w:rsidRDefault="00B46078" w:rsidP="0007039C">
      <w:pPr>
        <w:pStyle w:val="Odsekzoznamu"/>
        <w:tabs>
          <w:tab w:val="left" w:pos="284"/>
          <w:tab w:val="left" w:pos="567"/>
        </w:tabs>
        <w:spacing w:after="0" w:line="240" w:lineRule="auto"/>
        <w:ind w:left="1364"/>
        <w:jc w:val="both"/>
        <w:rPr>
          <w:rFonts w:ascii="Arial Narrow" w:hAnsi="Arial Narrow"/>
          <w:lang w:eastAsia="cs-CZ"/>
        </w:rPr>
      </w:pPr>
      <w:r w:rsidRPr="00F85EA2">
        <w:rPr>
          <w:rFonts w:ascii="Arial Narrow" w:hAnsi="Arial Narrow"/>
          <w:lang w:eastAsia="cs-CZ"/>
        </w:rPr>
        <w:t>4.1.2.1.  vo forme priebežnej</w:t>
      </w:r>
      <w:r w:rsidR="00F97AFE" w:rsidRPr="00F85EA2">
        <w:rPr>
          <w:rFonts w:ascii="Arial Narrow" w:hAnsi="Arial Narrow"/>
          <w:lang w:eastAsia="cs-CZ"/>
        </w:rPr>
        <w:t xml:space="preserve"> </w:t>
      </w:r>
      <w:r w:rsidRPr="00F85EA2">
        <w:rPr>
          <w:rFonts w:ascii="Arial Narrow" w:hAnsi="Arial Narrow"/>
          <w:lang w:eastAsia="cs-CZ"/>
        </w:rPr>
        <w:t>monitorovacej správy</w:t>
      </w:r>
      <w:r w:rsidR="001A4830" w:rsidRPr="00F85EA2">
        <w:rPr>
          <w:rFonts w:ascii="Arial Narrow" w:hAnsi="Arial Narrow"/>
          <w:lang w:eastAsia="cs-CZ"/>
        </w:rPr>
        <w:t xml:space="preserve"> na vyzvanie </w:t>
      </w:r>
      <w:r w:rsidR="001A4830" w:rsidRPr="00F85EA2">
        <w:rPr>
          <w:rFonts w:ascii="Arial Narrow" w:hAnsi="Arial Narrow"/>
          <w:b/>
          <w:lang w:eastAsia="cs-CZ"/>
        </w:rPr>
        <w:t>Vykonávateľa</w:t>
      </w:r>
      <w:r w:rsidR="001A4830" w:rsidRPr="00F85EA2">
        <w:rPr>
          <w:rFonts w:ascii="Arial Narrow" w:hAnsi="Arial Narrow"/>
          <w:lang w:eastAsia="cs-CZ"/>
        </w:rPr>
        <w:t xml:space="preserve"> a</w:t>
      </w:r>
    </w:p>
    <w:p w14:paraId="432E63D8" w14:textId="12457B24" w:rsidR="00C90C9E" w:rsidRPr="00F85EA2" w:rsidRDefault="001A4830" w:rsidP="0007039C">
      <w:pPr>
        <w:pStyle w:val="Odsekzoznamu"/>
        <w:tabs>
          <w:tab w:val="left" w:pos="284"/>
          <w:tab w:val="left" w:pos="567"/>
        </w:tabs>
        <w:spacing w:after="0" w:line="240" w:lineRule="auto"/>
        <w:ind w:left="1364"/>
        <w:jc w:val="both"/>
        <w:rPr>
          <w:rFonts w:ascii="Arial Narrow" w:hAnsi="Arial Narrow"/>
          <w:lang w:eastAsia="cs-CZ"/>
        </w:rPr>
      </w:pPr>
      <w:r w:rsidRPr="00F85EA2">
        <w:rPr>
          <w:rFonts w:ascii="Arial Narrow" w:hAnsi="Arial Narrow"/>
          <w:lang w:eastAsia="cs-CZ"/>
        </w:rPr>
        <w:t xml:space="preserve">4.1.2.2  vo forme záverečnej monitorovacej správy </w:t>
      </w:r>
      <w:r w:rsidR="00F85EA2">
        <w:rPr>
          <w:rFonts w:ascii="Arial Narrow" w:hAnsi="Arial Narrow"/>
          <w:lang w:eastAsia="cs-CZ"/>
        </w:rPr>
        <w:t xml:space="preserve">do jedného mesiaca od ukončenia </w:t>
      </w:r>
      <w:r w:rsidR="00F85EA2">
        <w:rPr>
          <w:rFonts w:ascii="Arial Narrow" w:hAnsi="Arial Narrow"/>
          <w:b/>
          <w:lang w:eastAsia="cs-CZ"/>
        </w:rPr>
        <w:t>Vecnej realizácie Projektu</w:t>
      </w:r>
      <w:r w:rsidRPr="00F85EA2">
        <w:rPr>
          <w:rFonts w:ascii="Arial Narrow" w:hAnsi="Arial Narrow"/>
          <w:lang w:eastAsia="cs-CZ"/>
        </w:rPr>
        <w:t>.</w:t>
      </w:r>
    </w:p>
    <w:p w14:paraId="3D5C80EF" w14:textId="2C0F60A9" w:rsidR="00946CE9" w:rsidRPr="00F85EA2" w:rsidRDefault="000D352D" w:rsidP="0007039C">
      <w:pPr>
        <w:tabs>
          <w:tab w:val="left" w:pos="284"/>
          <w:tab w:val="left" w:pos="644"/>
        </w:tabs>
        <w:ind w:left="644"/>
        <w:jc w:val="both"/>
        <w:rPr>
          <w:rFonts w:ascii="Arial Narrow" w:hAnsi="Arial Narrow"/>
          <w:sz w:val="22"/>
          <w:szCs w:val="22"/>
          <w:lang w:eastAsia="cs-CZ"/>
        </w:rPr>
      </w:pPr>
      <w:r>
        <w:rPr>
          <w:rFonts w:ascii="Arial Narrow" w:hAnsi="Arial Narrow"/>
          <w:sz w:val="22"/>
          <w:szCs w:val="22"/>
          <w:lang w:eastAsia="cs-CZ"/>
        </w:rPr>
        <w:t>4.1.</w:t>
      </w:r>
      <w:r w:rsidR="0007039C">
        <w:rPr>
          <w:rFonts w:ascii="Arial Narrow" w:hAnsi="Arial Narrow"/>
          <w:sz w:val="22"/>
          <w:szCs w:val="22"/>
          <w:lang w:eastAsia="cs-CZ"/>
        </w:rPr>
        <w:t>3</w:t>
      </w:r>
      <w:r w:rsidR="001A5446">
        <w:rPr>
          <w:rFonts w:ascii="Arial Narrow" w:hAnsi="Arial Narrow"/>
          <w:sz w:val="22"/>
          <w:szCs w:val="22"/>
          <w:lang w:eastAsia="cs-CZ"/>
        </w:rPr>
        <w:t>.</w:t>
      </w:r>
      <w:r>
        <w:rPr>
          <w:rFonts w:ascii="Arial Narrow" w:hAnsi="Arial Narrow"/>
          <w:sz w:val="22"/>
          <w:szCs w:val="22"/>
          <w:lang w:eastAsia="cs-CZ"/>
        </w:rPr>
        <w:t xml:space="preserve"> </w:t>
      </w:r>
      <w:r>
        <w:rPr>
          <w:rFonts w:ascii="Arial Narrow" w:hAnsi="Arial Narrow"/>
          <w:sz w:val="22"/>
          <w:szCs w:val="22"/>
          <w:lang w:eastAsia="cs-CZ"/>
        </w:rPr>
        <w:tab/>
      </w:r>
      <w:r w:rsidR="00CD5F69" w:rsidRPr="00F85EA2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="00CD5F69" w:rsidRPr="00D412A0" w:rsidDel="00B46078">
        <w:rPr>
          <w:rFonts w:ascii="Arial Narrow" w:hAnsi="Arial Narrow"/>
          <w:sz w:val="22"/>
          <w:szCs w:val="22"/>
          <w:lang w:eastAsia="cs-CZ"/>
        </w:rPr>
        <w:t xml:space="preserve"> </w:t>
      </w:r>
      <w:r w:rsidR="00CD5F69">
        <w:rPr>
          <w:rFonts w:ascii="Arial Narrow" w:hAnsi="Arial Narrow"/>
          <w:sz w:val="22"/>
          <w:szCs w:val="22"/>
          <w:lang w:eastAsia="cs-CZ"/>
        </w:rPr>
        <w:t xml:space="preserve">informuje </w:t>
      </w:r>
      <w:r w:rsidR="00F85EA2" w:rsidRPr="00F85EA2">
        <w:rPr>
          <w:rFonts w:ascii="Arial Narrow" w:hAnsi="Arial Narrow"/>
          <w:b/>
          <w:sz w:val="22"/>
          <w:szCs w:val="22"/>
          <w:lang w:eastAsia="cs-CZ"/>
        </w:rPr>
        <w:t>Vykonávateľa</w:t>
      </w:r>
      <w:r w:rsidR="00CD5F69">
        <w:rPr>
          <w:rFonts w:ascii="Arial Narrow" w:hAnsi="Arial Narrow"/>
          <w:sz w:val="22"/>
          <w:szCs w:val="22"/>
          <w:lang w:eastAsia="cs-CZ"/>
        </w:rPr>
        <w:t xml:space="preserve"> o skutočnostiach, ktoré </w:t>
      </w:r>
      <w:r w:rsidR="00A76718">
        <w:rPr>
          <w:rFonts w:ascii="Arial Narrow" w:hAnsi="Arial Narrow"/>
          <w:sz w:val="22"/>
          <w:szCs w:val="22"/>
          <w:lang w:eastAsia="cs-CZ"/>
        </w:rPr>
        <w:t>ohrozujú alebo</w:t>
      </w:r>
      <w:r w:rsidR="00CD5F69">
        <w:rPr>
          <w:rFonts w:ascii="Arial Narrow" w:hAnsi="Arial Narrow"/>
          <w:sz w:val="22"/>
          <w:szCs w:val="22"/>
          <w:lang w:eastAsia="cs-CZ"/>
        </w:rPr>
        <w:t xml:space="preserve"> zn</w:t>
      </w:r>
      <w:r w:rsidR="00F85EA2">
        <w:rPr>
          <w:rFonts w:ascii="Arial Narrow" w:hAnsi="Arial Narrow"/>
          <w:sz w:val="22"/>
          <w:szCs w:val="22"/>
          <w:lang w:eastAsia="cs-CZ"/>
        </w:rPr>
        <w:t>emožňujú pokračovať v realizácii</w:t>
      </w:r>
      <w:r w:rsidR="00CD5F69">
        <w:rPr>
          <w:rFonts w:ascii="Arial Narrow" w:hAnsi="Arial Narrow"/>
          <w:sz w:val="22"/>
          <w:szCs w:val="22"/>
          <w:lang w:eastAsia="cs-CZ"/>
        </w:rPr>
        <w:t xml:space="preserve"> </w:t>
      </w:r>
      <w:r w:rsidR="00F85EA2" w:rsidRPr="00F85EA2">
        <w:rPr>
          <w:rFonts w:ascii="Arial Narrow" w:hAnsi="Arial Narrow"/>
          <w:b/>
          <w:sz w:val="22"/>
          <w:szCs w:val="22"/>
          <w:lang w:eastAsia="cs-CZ"/>
        </w:rPr>
        <w:t>P</w:t>
      </w:r>
      <w:r w:rsidR="00CD5F69" w:rsidRPr="00F85EA2">
        <w:rPr>
          <w:rFonts w:ascii="Arial Narrow" w:hAnsi="Arial Narrow"/>
          <w:b/>
          <w:sz w:val="22"/>
          <w:szCs w:val="22"/>
          <w:lang w:eastAsia="cs-CZ"/>
        </w:rPr>
        <w:t>rojektu</w:t>
      </w:r>
      <w:r w:rsidR="00F85EA2">
        <w:rPr>
          <w:rFonts w:ascii="Arial Narrow" w:hAnsi="Arial Narrow"/>
          <w:sz w:val="22"/>
          <w:szCs w:val="22"/>
          <w:lang w:eastAsia="cs-CZ"/>
        </w:rPr>
        <w:t>, a to</w:t>
      </w:r>
      <w:r w:rsidR="00CD5F69">
        <w:rPr>
          <w:rFonts w:ascii="Arial Narrow" w:hAnsi="Arial Narrow"/>
          <w:sz w:val="22"/>
          <w:szCs w:val="22"/>
          <w:lang w:eastAsia="cs-CZ"/>
        </w:rPr>
        <w:t xml:space="preserve"> bezodkladne</w:t>
      </w:r>
      <w:r w:rsidR="00F85EA2">
        <w:rPr>
          <w:rFonts w:ascii="Arial Narrow" w:hAnsi="Arial Narrow"/>
          <w:sz w:val="22"/>
          <w:szCs w:val="22"/>
          <w:lang w:eastAsia="cs-CZ"/>
        </w:rPr>
        <w:t xml:space="preserve"> ako sa </w:t>
      </w:r>
      <w:r w:rsidR="00F85EA2" w:rsidRPr="00F85EA2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="00F85EA2">
        <w:rPr>
          <w:rFonts w:ascii="Arial Narrow" w:hAnsi="Arial Narrow"/>
          <w:sz w:val="22"/>
          <w:szCs w:val="22"/>
          <w:lang w:eastAsia="cs-CZ"/>
        </w:rPr>
        <w:t xml:space="preserve"> o týchto</w:t>
      </w:r>
      <w:r w:rsidR="00CD5F69">
        <w:rPr>
          <w:rFonts w:ascii="Arial Narrow" w:hAnsi="Arial Narrow"/>
          <w:sz w:val="22"/>
          <w:szCs w:val="22"/>
          <w:lang w:eastAsia="cs-CZ"/>
        </w:rPr>
        <w:t xml:space="preserve"> skutočnostiach </w:t>
      </w:r>
      <w:r w:rsidR="00F85EA2">
        <w:rPr>
          <w:rFonts w:ascii="Arial Narrow" w:hAnsi="Arial Narrow"/>
          <w:sz w:val="22"/>
          <w:szCs w:val="22"/>
          <w:lang w:eastAsia="cs-CZ"/>
        </w:rPr>
        <w:t>dozvedel</w:t>
      </w:r>
      <w:r w:rsidR="00CD5F69">
        <w:rPr>
          <w:rFonts w:ascii="Arial Narrow" w:hAnsi="Arial Narrow"/>
          <w:sz w:val="22"/>
          <w:szCs w:val="22"/>
          <w:lang w:eastAsia="cs-CZ"/>
        </w:rPr>
        <w:t>.</w:t>
      </w:r>
    </w:p>
    <w:p w14:paraId="6B97FC26" w14:textId="77777777" w:rsidR="00502CF3" w:rsidRDefault="00A84765" w:rsidP="00997828">
      <w:pPr>
        <w:pStyle w:val="Odsekzoznamu"/>
        <w:numPr>
          <w:ilvl w:val="1"/>
          <w:numId w:val="9"/>
        </w:numPr>
        <w:spacing w:after="0"/>
        <w:rPr>
          <w:rFonts w:ascii="Arial Narrow" w:eastAsia="Times New Roman" w:hAnsi="Arial Narrow"/>
          <w:lang w:eastAsia="cs-CZ"/>
        </w:rPr>
      </w:pPr>
      <w:r w:rsidRPr="00A84765">
        <w:rPr>
          <w:rFonts w:ascii="Arial Narrow" w:eastAsia="Times New Roman" w:hAnsi="Arial Narrow"/>
          <w:lang w:eastAsia="cs-CZ"/>
        </w:rPr>
        <w:t xml:space="preserve">Doba udržateľnosti Projektu je </w:t>
      </w:r>
      <w:r w:rsidR="000A1B3B">
        <w:rPr>
          <w:rFonts w:ascii="Arial Narrow" w:eastAsia="Times New Roman" w:hAnsi="Arial Narrow"/>
          <w:lang w:eastAsia="cs-CZ"/>
        </w:rPr>
        <w:t>5</w:t>
      </w:r>
      <w:r>
        <w:rPr>
          <w:rFonts w:ascii="Arial Narrow" w:eastAsia="Times New Roman" w:hAnsi="Arial Narrow"/>
          <w:lang w:eastAsia="cs-CZ"/>
        </w:rPr>
        <w:t xml:space="preserve"> </w:t>
      </w:r>
      <w:r w:rsidRPr="00A84765">
        <w:rPr>
          <w:rFonts w:ascii="Arial Narrow" w:eastAsia="Times New Roman" w:hAnsi="Arial Narrow"/>
          <w:lang w:eastAsia="cs-CZ"/>
        </w:rPr>
        <w:t>rokov.</w:t>
      </w:r>
    </w:p>
    <w:p w14:paraId="37A70E42" w14:textId="33AC146A" w:rsidR="00502CF3" w:rsidRPr="00502CF3" w:rsidRDefault="00502CF3" w:rsidP="00997828">
      <w:pPr>
        <w:pStyle w:val="Odsekzoznamu"/>
        <w:numPr>
          <w:ilvl w:val="1"/>
          <w:numId w:val="9"/>
        </w:numPr>
        <w:spacing w:after="0"/>
        <w:rPr>
          <w:rFonts w:ascii="Arial Narrow" w:eastAsia="Times New Roman" w:hAnsi="Arial Narrow"/>
          <w:lang w:eastAsia="cs-CZ"/>
        </w:rPr>
      </w:pPr>
      <w:commentRangeStart w:id="3"/>
      <w:r w:rsidRPr="00502CF3">
        <w:rPr>
          <w:rStyle w:val="normaltextrun"/>
          <w:rFonts w:ascii="Arial Narrow" w:hAnsi="Arial Narrow"/>
          <w:b/>
          <w:bCs/>
        </w:rPr>
        <w:t xml:space="preserve">Prijímateľ </w:t>
      </w:r>
      <w:r w:rsidRPr="00502CF3">
        <w:rPr>
          <w:rStyle w:val="normaltextrun"/>
          <w:rFonts w:ascii="Arial Narrow" w:hAnsi="Arial Narrow"/>
        </w:rPr>
        <w:t xml:space="preserve">berie na vedomie, že </w:t>
      </w:r>
      <w:r w:rsidRPr="00502CF3">
        <w:rPr>
          <w:rStyle w:val="normaltextrun"/>
          <w:rFonts w:ascii="Arial Narrow" w:hAnsi="Arial Narrow"/>
          <w:b/>
          <w:bCs/>
        </w:rPr>
        <w:t>Prostriedky mechanizmu</w:t>
      </w:r>
      <w:r w:rsidRPr="00502CF3">
        <w:rPr>
          <w:rStyle w:val="normaltextrun"/>
          <w:rFonts w:ascii="Arial Narrow" w:hAnsi="Arial Narrow"/>
        </w:rPr>
        <w:t xml:space="preserve"> poskytnuté podľa tejto </w:t>
      </w:r>
      <w:r w:rsidRPr="00502CF3">
        <w:rPr>
          <w:rStyle w:val="normaltextrun"/>
          <w:rFonts w:ascii="Arial Narrow" w:hAnsi="Arial Narrow"/>
          <w:b/>
          <w:bCs/>
        </w:rPr>
        <w:t xml:space="preserve">Zmluvy </w:t>
      </w:r>
      <w:r w:rsidRPr="00502CF3">
        <w:rPr>
          <w:rStyle w:val="normaltextrun"/>
          <w:rFonts w:ascii="Arial Narrow" w:hAnsi="Arial Narrow"/>
        </w:rPr>
        <w:t>predstavujú štátnu pomoc pre:</w:t>
      </w:r>
      <w:r w:rsidRPr="00502CF3">
        <w:rPr>
          <w:rStyle w:val="eop"/>
          <w:rFonts w:ascii="Arial Narrow" w:hAnsi="Arial Narrow"/>
        </w:rPr>
        <w:t> </w:t>
      </w:r>
      <w:commentRangeEnd w:id="3"/>
      <w:r w:rsidR="000E2374">
        <w:rPr>
          <w:rStyle w:val="Odkaznakomentr"/>
          <w:rFonts w:ascii="Times New Roman" w:eastAsia="Times New Roman" w:hAnsi="Times New Roman"/>
          <w:szCs w:val="20"/>
          <w:lang w:eastAsia="sk-SK"/>
        </w:rPr>
        <w:commentReference w:id="3"/>
      </w:r>
    </w:p>
    <w:p w14:paraId="1EDABC5E" w14:textId="76E8CE11" w:rsidR="00502CF3" w:rsidRPr="00502CF3" w:rsidRDefault="00502CF3" w:rsidP="00997828">
      <w:pPr>
        <w:pStyle w:val="paragraph"/>
        <w:numPr>
          <w:ilvl w:val="0"/>
          <w:numId w:val="14"/>
        </w:numPr>
        <w:spacing w:before="0" w:beforeAutospacing="0" w:after="0" w:afterAutospacing="0"/>
        <w:ind w:left="1134" w:hanging="425"/>
        <w:jc w:val="both"/>
        <w:textAlignment w:val="baseline"/>
        <w:rPr>
          <w:rFonts w:ascii="Arial Narrow" w:hAnsi="Arial Narrow"/>
          <w:sz w:val="22"/>
          <w:szCs w:val="22"/>
        </w:rPr>
      </w:pP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>&lt;</w:t>
      </w:r>
      <w:r w:rsidRPr="00502CF3">
        <w:rPr>
          <w:rStyle w:val="normaltextrun"/>
          <w:rFonts w:ascii="Arial Narrow" w:hAnsi="Arial Narrow"/>
          <w:i/>
          <w:iCs/>
          <w:sz w:val="22"/>
          <w:szCs w:val="22"/>
          <w:shd w:val="clear" w:color="auto" w:fill="FFFF00"/>
        </w:rPr>
        <w:t>názov partnera</w:t>
      </w: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>&gt;</w:t>
      </w:r>
      <w:r w:rsidRPr="00502CF3">
        <w:rPr>
          <w:rStyle w:val="normaltextrun"/>
          <w:rFonts w:ascii="Arial Narrow" w:hAnsi="Arial Narrow"/>
          <w:sz w:val="22"/>
          <w:szCs w:val="22"/>
        </w:rPr>
        <w:t xml:space="preserve"> podľa článku </w:t>
      </w:r>
      <w:r w:rsidR="000E2374">
        <w:rPr>
          <w:rStyle w:val="normaltextrun"/>
          <w:rFonts w:ascii="Arial Narrow" w:hAnsi="Arial Narrow"/>
          <w:sz w:val="22"/>
          <w:szCs w:val="22"/>
        </w:rPr>
        <w:t>D ods. 2 pís</w:t>
      </w:r>
      <w:r w:rsidRPr="00502CF3">
        <w:rPr>
          <w:rStyle w:val="normaltextrun"/>
          <w:rFonts w:ascii="Arial Narrow" w:hAnsi="Arial Narrow"/>
          <w:sz w:val="22"/>
          <w:szCs w:val="22"/>
        </w:rPr>
        <w:t>m.</w:t>
      </w:r>
      <w:r w:rsidR="000E2374">
        <w:rPr>
          <w:rStyle w:val="normaltextrun"/>
          <w:rFonts w:ascii="Arial Narrow" w:hAnsi="Arial Narrow"/>
          <w:sz w:val="22"/>
          <w:szCs w:val="22"/>
        </w:rPr>
        <w:t xml:space="preserve"> a.</w:t>
      </w:r>
      <w:r w:rsidRPr="00502CF3">
        <w:rPr>
          <w:rStyle w:val="normaltextrun"/>
          <w:rFonts w:ascii="Arial Narrow" w:hAnsi="Arial Narrow"/>
          <w:sz w:val="22"/>
          <w:szCs w:val="22"/>
        </w:rPr>
        <w:t xml:space="preserve"> „</w:t>
      </w:r>
      <w:r w:rsidRPr="00502CF3">
        <w:rPr>
          <w:rStyle w:val="normaltextrun"/>
          <w:rFonts w:ascii="Arial Narrow" w:hAnsi="Arial Narrow"/>
          <w:i/>
          <w:iCs/>
          <w:sz w:val="22"/>
          <w:szCs w:val="22"/>
        </w:rPr>
        <w:t>Schémy štátnej pomoci na podporu výskumu, vývoja a</w:t>
      </w:r>
      <w:r w:rsidRPr="00502CF3">
        <w:rPr>
          <w:rStyle w:val="normaltextrun"/>
          <w:rFonts w:ascii="Arial" w:hAnsi="Arial" w:cs="Arial"/>
          <w:i/>
          <w:iCs/>
          <w:sz w:val="22"/>
          <w:szCs w:val="22"/>
        </w:rPr>
        <w:t> </w:t>
      </w:r>
      <w:r w:rsidRPr="00502CF3">
        <w:rPr>
          <w:rStyle w:val="normaltextrun"/>
          <w:rFonts w:ascii="Arial Narrow" w:hAnsi="Arial Narrow"/>
          <w:i/>
          <w:iCs/>
          <w:sz w:val="22"/>
          <w:szCs w:val="22"/>
        </w:rPr>
        <w:t>inovácií v</w:t>
      </w:r>
      <w:r w:rsidRPr="00502CF3">
        <w:rPr>
          <w:rStyle w:val="normaltextrun"/>
          <w:rFonts w:ascii="Arial" w:hAnsi="Arial" w:cs="Arial"/>
          <w:i/>
          <w:iCs/>
          <w:sz w:val="22"/>
          <w:szCs w:val="22"/>
        </w:rPr>
        <w:t> </w:t>
      </w:r>
      <w:r w:rsidRPr="00502CF3">
        <w:rPr>
          <w:rStyle w:val="normaltextrun"/>
          <w:rFonts w:ascii="Arial Narrow" w:hAnsi="Arial Narrow"/>
          <w:i/>
          <w:iCs/>
          <w:sz w:val="22"/>
          <w:szCs w:val="22"/>
        </w:rPr>
        <w:t>rámci komponentu 9 Plánu obnovy a</w:t>
      </w:r>
      <w:r w:rsidRPr="00502CF3">
        <w:rPr>
          <w:rStyle w:val="normaltextrun"/>
          <w:rFonts w:ascii="Arial" w:hAnsi="Arial" w:cs="Arial"/>
          <w:i/>
          <w:iCs/>
          <w:sz w:val="22"/>
          <w:szCs w:val="22"/>
        </w:rPr>
        <w:t> </w:t>
      </w:r>
      <w:r w:rsidRPr="00502CF3">
        <w:rPr>
          <w:rStyle w:val="normaltextrun"/>
          <w:rFonts w:ascii="Arial Narrow" w:hAnsi="Arial Narrow"/>
          <w:i/>
          <w:iCs/>
          <w:sz w:val="22"/>
          <w:szCs w:val="22"/>
        </w:rPr>
        <w:t>odolnosti SR</w:t>
      </w: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 xml:space="preserve">“ č. </w:t>
      </w:r>
      <w:r w:rsidRPr="00502CF3">
        <w:rPr>
          <w:rStyle w:val="normaltextrun"/>
          <w:rFonts w:ascii="Arial Narrow" w:hAnsi="Arial Narrow"/>
          <w:sz w:val="22"/>
          <w:szCs w:val="22"/>
        </w:rPr>
        <w:t>SA.106633</w:t>
      </w: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 xml:space="preserve"> </w:t>
      </w:r>
      <w:r w:rsidRPr="00502CF3">
        <w:rPr>
          <w:rStyle w:val="normaltextrun"/>
          <w:rFonts w:ascii="Arial Narrow" w:hAnsi="Arial Narrow"/>
          <w:sz w:val="22"/>
          <w:szCs w:val="22"/>
        </w:rPr>
        <w:t xml:space="preserve">(ďalej len „Schéma štátnej pomoci“) vo výške nepresahujúcej </w:t>
      </w: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>&lt;uviesť výšku štátnej pomoci podľa Kladne posúdenej žiadosti&gt;</w:t>
      </w:r>
      <w:r w:rsidRPr="00502CF3">
        <w:rPr>
          <w:rStyle w:val="normaltextrun"/>
          <w:rFonts w:ascii="Arial Narrow" w:hAnsi="Arial Narrow"/>
          <w:sz w:val="22"/>
          <w:szCs w:val="22"/>
        </w:rPr>
        <w:t>,</w:t>
      </w:r>
      <w:r w:rsidRPr="00502CF3">
        <w:rPr>
          <w:rStyle w:val="eop"/>
          <w:rFonts w:ascii="Arial Narrow" w:hAnsi="Arial Narrow"/>
          <w:sz w:val="22"/>
          <w:szCs w:val="22"/>
        </w:rPr>
        <w:t> </w:t>
      </w:r>
    </w:p>
    <w:p w14:paraId="48791314" w14:textId="7A313B1A" w:rsidR="00502CF3" w:rsidRPr="00502CF3" w:rsidRDefault="00502CF3" w:rsidP="00997828">
      <w:pPr>
        <w:pStyle w:val="paragraph"/>
        <w:numPr>
          <w:ilvl w:val="0"/>
          <w:numId w:val="14"/>
        </w:numPr>
        <w:spacing w:before="0" w:beforeAutospacing="0" w:after="0" w:afterAutospacing="0"/>
        <w:ind w:left="1134" w:hanging="425"/>
        <w:jc w:val="both"/>
        <w:textAlignment w:val="baseline"/>
        <w:rPr>
          <w:rFonts w:ascii="Arial Narrow" w:hAnsi="Arial Narrow"/>
          <w:sz w:val="22"/>
          <w:szCs w:val="22"/>
        </w:rPr>
      </w:pP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>&lt;</w:t>
      </w:r>
      <w:r w:rsidRPr="00502CF3">
        <w:rPr>
          <w:rStyle w:val="normaltextrun"/>
          <w:rFonts w:ascii="Arial Narrow" w:hAnsi="Arial Narrow"/>
          <w:i/>
          <w:iCs/>
          <w:sz w:val="22"/>
          <w:szCs w:val="22"/>
          <w:shd w:val="clear" w:color="auto" w:fill="FFFF00"/>
        </w:rPr>
        <w:t>názov partnera</w:t>
      </w: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>&gt;</w:t>
      </w:r>
      <w:r w:rsidR="000E2374">
        <w:rPr>
          <w:rStyle w:val="normaltextrun"/>
          <w:rFonts w:ascii="Arial Narrow" w:hAnsi="Arial Narrow"/>
          <w:sz w:val="22"/>
          <w:szCs w:val="22"/>
        </w:rPr>
        <w:t xml:space="preserve"> podľa článku D ods. 2 pís</w:t>
      </w:r>
      <w:r w:rsidRPr="00502CF3">
        <w:rPr>
          <w:rStyle w:val="normaltextrun"/>
          <w:rFonts w:ascii="Arial Narrow" w:hAnsi="Arial Narrow"/>
          <w:sz w:val="22"/>
          <w:szCs w:val="22"/>
        </w:rPr>
        <w:t>m.</w:t>
      </w:r>
      <w:r w:rsidR="000E2374">
        <w:rPr>
          <w:rStyle w:val="normaltextrun"/>
          <w:rFonts w:ascii="Arial Narrow" w:hAnsi="Arial Narrow"/>
          <w:sz w:val="22"/>
          <w:szCs w:val="22"/>
        </w:rPr>
        <w:t xml:space="preserve"> a.</w:t>
      </w:r>
      <w:r w:rsidRPr="00502CF3">
        <w:rPr>
          <w:rStyle w:val="normaltextrun"/>
          <w:rFonts w:ascii="Arial Narrow" w:hAnsi="Arial Narrow"/>
          <w:sz w:val="22"/>
          <w:szCs w:val="22"/>
        </w:rPr>
        <w:t xml:space="preserve"> Schémy štátnej pomoci vo výške nepresahujúcej </w:t>
      </w: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>&lt;uviesť výšku štátnej pomoci podľa Kladne posúdenej žiadosti&gt;</w:t>
      </w:r>
      <w:r w:rsidRPr="00502CF3">
        <w:rPr>
          <w:rStyle w:val="eop"/>
          <w:rFonts w:ascii="Arial Narrow" w:hAnsi="Arial Narrow"/>
          <w:sz w:val="22"/>
          <w:szCs w:val="22"/>
        </w:rPr>
        <w:t> </w:t>
      </w:r>
    </w:p>
    <w:p w14:paraId="67DDB131" w14:textId="26BF7156" w:rsidR="00502CF3" w:rsidRDefault="00502CF3" w:rsidP="00997828">
      <w:pPr>
        <w:pStyle w:val="paragraph"/>
        <w:numPr>
          <w:ilvl w:val="0"/>
          <w:numId w:val="14"/>
        </w:numPr>
        <w:spacing w:before="0" w:beforeAutospacing="0" w:after="0" w:afterAutospacing="0"/>
        <w:ind w:left="1134" w:hanging="425"/>
        <w:jc w:val="both"/>
        <w:textAlignment w:val="baseline"/>
        <w:rPr>
          <w:rStyle w:val="eop"/>
          <w:rFonts w:ascii="Arial Narrow" w:hAnsi="Arial Narrow"/>
          <w:sz w:val="22"/>
          <w:szCs w:val="22"/>
        </w:rPr>
      </w:pP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>&lt;</w:t>
      </w:r>
      <w:r w:rsidRPr="00502CF3">
        <w:rPr>
          <w:rStyle w:val="normaltextrun"/>
          <w:rFonts w:ascii="Arial Narrow" w:hAnsi="Arial Narrow"/>
          <w:i/>
          <w:iCs/>
          <w:sz w:val="22"/>
          <w:szCs w:val="22"/>
          <w:shd w:val="clear" w:color="auto" w:fill="FFFF00"/>
        </w:rPr>
        <w:t>názov partnera</w:t>
      </w: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>&gt;</w:t>
      </w:r>
      <w:r w:rsidR="000E2374">
        <w:rPr>
          <w:rStyle w:val="normaltextrun"/>
          <w:rFonts w:ascii="Arial Narrow" w:hAnsi="Arial Narrow"/>
          <w:sz w:val="22"/>
          <w:szCs w:val="22"/>
        </w:rPr>
        <w:t xml:space="preserve"> podľa článku D ods. 2 pís</w:t>
      </w:r>
      <w:r w:rsidRPr="00502CF3">
        <w:rPr>
          <w:rStyle w:val="normaltextrun"/>
          <w:rFonts w:ascii="Arial Narrow" w:hAnsi="Arial Narrow"/>
          <w:sz w:val="22"/>
          <w:szCs w:val="22"/>
        </w:rPr>
        <w:t xml:space="preserve">m. </w:t>
      </w:r>
      <w:r w:rsidR="000E2374">
        <w:rPr>
          <w:rStyle w:val="normaltextrun"/>
          <w:rFonts w:ascii="Arial Narrow" w:hAnsi="Arial Narrow"/>
          <w:sz w:val="22"/>
          <w:szCs w:val="22"/>
        </w:rPr>
        <w:t xml:space="preserve">a. </w:t>
      </w:r>
      <w:r w:rsidRPr="00502CF3">
        <w:rPr>
          <w:rStyle w:val="normaltextrun"/>
          <w:rFonts w:ascii="Arial Narrow" w:hAnsi="Arial Narrow"/>
          <w:sz w:val="22"/>
          <w:szCs w:val="22"/>
        </w:rPr>
        <w:t xml:space="preserve">Schémy štátnej pomoci vo výške nepresahujúcej </w:t>
      </w: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>&lt;uviesť výšku štátnej pomoci podľa Kladne posúdenej žiadosti&gt;</w:t>
      </w:r>
      <w:r w:rsidRPr="00502CF3">
        <w:rPr>
          <w:rStyle w:val="eop"/>
          <w:rFonts w:ascii="Arial Narrow" w:hAnsi="Arial Narrow"/>
          <w:sz w:val="22"/>
          <w:szCs w:val="22"/>
        </w:rPr>
        <w:t> </w:t>
      </w:r>
    </w:p>
    <w:p w14:paraId="40C41300" w14:textId="0D21C109" w:rsidR="000E2374" w:rsidRPr="000E2374" w:rsidRDefault="000E2374" w:rsidP="00997828">
      <w:pPr>
        <w:pStyle w:val="paragraph"/>
        <w:numPr>
          <w:ilvl w:val="0"/>
          <w:numId w:val="14"/>
        </w:numPr>
        <w:spacing w:before="0" w:beforeAutospacing="0" w:after="0" w:afterAutospacing="0"/>
        <w:ind w:left="1134" w:hanging="425"/>
        <w:jc w:val="both"/>
        <w:textAlignment w:val="baseline"/>
        <w:rPr>
          <w:rFonts w:ascii="Arial Narrow" w:hAnsi="Arial Narrow"/>
          <w:sz w:val="22"/>
          <w:szCs w:val="22"/>
        </w:rPr>
      </w:pP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>&lt;</w:t>
      </w:r>
      <w:r w:rsidRPr="00502CF3">
        <w:rPr>
          <w:rStyle w:val="normaltextrun"/>
          <w:rFonts w:ascii="Arial Narrow" w:hAnsi="Arial Narrow"/>
          <w:i/>
          <w:iCs/>
          <w:sz w:val="22"/>
          <w:szCs w:val="22"/>
          <w:shd w:val="clear" w:color="auto" w:fill="FFFF00"/>
        </w:rPr>
        <w:t>názov partnera</w:t>
      </w: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>&gt;</w:t>
      </w:r>
      <w:r>
        <w:rPr>
          <w:rStyle w:val="normaltextrun"/>
          <w:rFonts w:ascii="Arial Narrow" w:hAnsi="Arial Narrow"/>
          <w:sz w:val="22"/>
          <w:szCs w:val="22"/>
        </w:rPr>
        <w:t xml:space="preserve"> podľa článku D ods. 2 pís</w:t>
      </w:r>
      <w:r w:rsidRPr="00502CF3">
        <w:rPr>
          <w:rStyle w:val="normaltextrun"/>
          <w:rFonts w:ascii="Arial Narrow" w:hAnsi="Arial Narrow"/>
          <w:sz w:val="22"/>
          <w:szCs w:val="22"/>
        </w:rPr>
        <w:t>m.</w:t>
      </w:r>
      <w:r>
        <w:rPr>
          <w:rStyle w:val="normaltextrun"/>
          <w:rFonts w:ascii="Arial Narrow" w:hAnsi="Arial Narrow"/>
          <w:sz w:val="22"/>
          <w:szCs w:val="22"/>
        </w:rPr>
        <w:t xml:space="preserve"> a.</w:t>
      </w:r>
      <w:r w:rsidRPr="00502CF3">
        <w:rPr>
          <w:rStyle w:val="normaltextrun"/>
          <w:rFonts w:ascii="Arial Narrow" w:hAnsi="Arial Narrow"/>
          <w:sz w:val="22"/>
          <w:szCs w:val="22"/>
        </w:rPr>
        <w:t xml:space="preserve"> Schémy štátnej pomoci vo výške nepresahujúcej </w:t>
      </w: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>&lt;uviesť výšku štátnej pomoci podľa Kladne posúdenej žiadosti&gt;</w:t>
      </w:r>
      <w:r w:rsidRPr="00502CF3">
        <w:rPr>
          <w:rStyle w:val="eop"/>
          <w:rFonts w:ascii="Arial Narrow" w:hAnsi="Arial Narrow"/>
          <w:sz w:val="22"/>
          <w:szCs w:val="22"/>
        </w:rPr>
        <w:t> </w:t>
      </w:r>
    </w:p>
    <w:p w14:paraId="3EE39737" w14:textId="3F110EE7" w:rsidR="00502CF3" w:rsidRDefault="00502CF3" w:rsidP="00502CF3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Style w:val="eop"/>
          <w:rFonts w:ascii="Arial Narrow" w:hAnsi="Arial Narrow"/>
          <w:sz w:val="22"/>
          <w:szCs w:val="22"/>
        </w:rPr>
      </w:pPr>
      <w:r>
        <w:rPr>
          <w:rStyle w:val="normaltextrun"/>
          <w:rFonts w:ascii="Arial Narrow" w:hAnsi="Arial Narrow"/>
          <w:sz w:val="22"/>
          <w:szCs w:val="22"/>
        </w:rPr>
        <w:t>poskytovanú v súlade s pravidlami EÚ pre štátnu pomoc a</w:t>
      </w:r>
      <w:r>
        <w:rPr>
          <w:rStyle w:val="normaltextrun"/>
          <w:rFonts w:ascii="Arial" w:hAnsi="Arial" w:cs="Arial"/>
          <w:sz w:val="22"/>
          <w:szCs w:val="22"/>
        </w:rPr>
        <w:t> </w:t>
      </w:r>
      <w:r>
        <w:rPr>
          <w:rStyle w:val="normaltextrun"/>
          <w:rFonts w:ascii="Arial Narrow" w:hAnsi="Arial Narrow"/>
          <w:sz w:val="22"/>
          <w:szCs w:val="22"/>
        </w:rPr>
        <w:t>zákonom č.  358/2015 Z. z. o úprave niektorých vzťahov v oblasti štátnej pomoci a minimálnej pomoci a o zmene a doplnení niektorých zákonov (zákon o</w:t>
      </w:r>
      <w:r>
        <w:rPr>
          <w:rStyle w:val="normaltextrun"/>
          <w:rFonts w:ascii="Arial" w:hAnsi="Arial" w:cs="Arial"/>
          <w:sz w:val="22"/>
          <w:szCs w:val="22"/>
        </w:rPr>
        <w:t> </w:t>
      </w:r>
      <w:r>
        <w:rPr>
          <w:rStyle w:val="normaltextrun"/>
          <w:rFonts w:ascii="Arial Narrow" w:hAnsi="Arial Narrow"/>
          <w:sz w:val="22"/>
          <w:szCs w:val="22"/>
        </w:rPr>
        <w:t>štátnej pomoci). Nadobudnutím účinnosti Zmluvy sa pomoc podľa tohto odseku Zmluvy o</w:t>
      </w:r>
      <w:r>
        <w:rPr>
          <w:rStyle w:val="normaltextrun"/>
          <w:rFonts w:ascii="Arial" w:hAnsi="Arial" w:cs="Arial"/>
          <w:sz w:val="22"/>
          <w:szCs w:val="22"/>
        </w:rPr>
        <w:t> </w:t>
      </w:r>
      <w:r>
        <w:rPr>
          <w:rStyle w:val="normaltextrun"/>
          <w:rFonts w:ascii="Arial Narrow" w:hAnsi="Arial Narrow"/>
          <w:sz w:val="22"/>
          <w:szCs w:val="22"/>
        </w:rPr>
        <w:t>poskytnut</w:t>
      </w:r>
      <w:r>
        <w:rPr>
          <w:rStyle w:val="normaltextrun"/>
          <w:rFonts w:ascii="Arial Narrow" w:hAnsi="Arial Narrow" w:cs="Arial Narrow"/>
          <w:sz w:val="22"/>
          <w:szCs w:val="22"/>
        </w:rPr>
        <w:t>í</w:t>
      </w:r>
      <w:r>
        <w:rPr>
          <w:rStyle w:val="normaltextrun"/>
          <w:rFonts w:ascii="Arial Narrow" w:hAnsi="Arial Narrow"/>
          <w:sz w:val="22"/>
          <w:szCs w:val="22"/>
        </w:rPr>
        <w:t xml:space="preserve"> prostriedkov mechanizmu považuje za poskytnutú.</w:t>
      </w:r>
      <w:r>
        <w:rPr>
          <w:rStyle w:val="eop"/>
          <w:rFonts w:ascii="Arial Narrow" w:hAnsi="Arial Narrow"/>
          <w:sz w:val="22"/>
          <w:szCs w:val="22"/>
        </w:rPr>
        <w:t> </w:t>
      </w:r>
    </w:p>
    <w:p w14:paraId="0C7585F8" w14:textId="77777777" w:rsidR="000E2374" w:rsidRDefault="000E2374" w:rsidP="00502CF3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Arial Narrow" w:hAnsi="Arial Narrow"/>
          <w:sz w:val="22"/>
          <w:szCs w:val="22"/>
        </w:rPr>
      </w:pPr>
    </w:p>
    <w:p w14:paraId="331D87F4" w14:textId="77777777" w:rsidR="00502CF3" w:rsidRPr="00502CF3" w:rsidRDefault="00502CF3" w:rsidP="00502CF3">
      <w:pPr>
        <w:rPr>
          <w:rFonts w:ascii="Arial Narrow" w:hAnsi="Arial Narrow"/>
          <w:lang w:eastAsia="cs-CZ"/>
        </w:rPr>
      </w:pPr>
    </w:p>
    <w:p w14:paraId="7D3E21B3" w14:textId="38ADF015" w:rsidR="000E2374" w:rsidRDefault="000E2374" w:rsidP="00997828">
      <w:pPr>
        <w:numPr>
          <w:ilvl w:val="1"/>
          <w:numId w:val="10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commentRangeStart w:id="4"/>
      <w:r w:rsidRPr="000E2374">
        <w:rPr>
          <w:rFonts w:ascii="Arial Narrow" w:hAnsi="Arial Narrow"/>
          <w:b/>
          <w:sz w:val="22"/>
          <w:szCs w:val="22"/>
        </w:rPr>
        <w:lastRenderedPageBreak/>
        <w:t>Prijímateľ</w:t>
      </w:r>
      <w:r>
        <w:rPr>
          <w:rFonts w:ascii="Arial Narrow" w:hAnsi="Arial Narrow"/>
          <w:sz w:val="22"/>
          <w:szCs w:val="22"/>
        </w:rPr>
        <w:t xml:space="preserve"> berie na vedomie, že </w:t>
      </w:r>
      <w:r w:rsidRPr="000E2374">
        <w:rPr>
          <w:rFonts w:ascii="Arial Narrow" w:hAnsi="Arial Narrow"/>
          <w:b/>
          <w:sz w:val="22"/>
          <w:szCs w:val="22"/>
        </w:rPr>
        <w:t>Prostriedky mechanizmu</w:t>
      </w:r>
      <w:r>
        <w:rPr>
          <w:rFonts w:ascii="Arial Narrow" w:hAnsi="Arial Narrow"/>
          <w:sz w:val="22"/>
          <w:szCs w:val="22"/>
        </w:rPr>
        <w:t xml:space="preserve"> poskytnuté podľa tejto </w:t>
      </w:r>
      <w:r w:rsidRPr="000E2374"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nepredstavujú štátnu pomoc pre:</w:t>
      </w:r>
      <w:commentRangeEnd w:id="4"/>
      <w:r>
        <w:rPr>
          <w:rStyle w:val="Odkaznakomentr"/>
          <w:szCs w:val="20"/>
        </w:rPr>
        <w:commentReference w:id="4"/>
      </w:r>
    </w:p>
    <w:p w14:paraId="3EF69B82" w14:textId="1A65BF5A" w:rsidR="000E2374" w:rsidRDefault="000E2374" w:rsidP="00997828">
      <w:pPr>
        <w:pStyle w:val="paragraph"/>
        <w:numPr>
          <w:ilvl w:val="0"/>
          <w:numId w:val="15"/>
        </w:numPr>
        <w:spacing w:before="0" w:beforeAutospacing="0" w:after="0" w:afterAutospacing="0"/>
        <w:jc w:val="both"/>
        <w:textAlignment w:val="baseline"/>
        <w:rPr>
          <w:rStyle w:val="eop"/>
          <w:rFonts w:ascii="Arial Narrow" w:hAnsi="Arial Narrow"/>
          <w:sz w:val="22"/>
          <w:szCs w:val="22"/>
        </w:rPr>
      </w:pP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>&lt;</w:t>
      </w:r>
      <w:r w:rsidRPr="000E2374">
        <w:rPr>
          <w:rStyle w:val="normaltextrun"/>
          <w:rFonts w:ascii="Arial Narrow" w:hAnsi="Arial Narrow"/>
          <w:i/>
          <w:sz w:val="22"/>
          <w:szCs w:val="22"/>
          <w:shd w:val="clear" w:color="auto" w:fill="FFFF00"/>
        </w:rPr>
        <w:t xml:space="preserve">názov </w:t>
      </w:r>
      <w:r w:rsidRPr="000E2374">
        <w:rPr>
          <w:rStyle w:val="normaltextrun"/>
          <w:rFonts w:ascii="Arial Narrow" w:hAnsi="Arial Narrow"/>
          <w:i/>
          <w:iCs/>
          <w:sz w:val="22"/>
          <w:szCs w:val="22"/>
          <w:shd w:val="clear" w:color="auto" w:fill="FFFF00"/>
        </w:rPr>
        <w:t>subjektu</w:t>
      </w:r>
      <w:r>
        <w:rPr>
          <w:rStyle w:val="normaltextrun"/>
          <w:rFonts w:ascii="Arial Narrow" w:hAnsi="Arial Narrow"/>
          <w:i/>
          <w:iCs/>
          <w:sz w:val="22"/>
          <w:szCs w:val="22"/>
          <w:shd w:val="clear" w:color="auto" w:fill="FFFF00"/>
        </w:rPr>
        <w:t xml:space="preserve"> - prijímateľ</w:t>
      </w: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>&gt;</w:t>
      </w:r>
      <w:r w:rsidRPr="00502CF3">
        <w:rPr>
          <w:rStyle w:val="normaltextrun"/>
          <w:rFonts w:ascii="Arial Narrow" w:hAnsi="Arial Narrow"/>
          <w:sz w:val="22"/>
          <w:szCs w:val="22"/>
        </w:rPr>
        <w:t xml:space="preserve"> </w:t>
      </w:r>
      <w:r>
        <w:rPr>
          <w:rStyle w:val="normaltextrun"/>
          <w:rFonts w:ascii="Arial Narrow" w:hAnsi="Arial Narrow"/>
          <w:sz w:val="22"/>
          <w:szCs w:val="22"/>
        </w:rPr>
        <w:t xml:space="preserve">a sú poskytnuté </w:t>
      </w:r>
      <w:r w:rsidRPr="00502CF3">
        <w:rPr>
          <w:rStyle w:val="normaltextrun"/>
          <w:rFonts w:ascii="Arial Narrow" w:hAnsi="Arial Narrow"/>
          <w:sz w:val="22"/>
          <w:szCs w:val="22"/>
        </w:rPr>
        <w:t xml:space="preserve">vo výške nepresahujúcej </w:t>
      </w: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>&lt;uviesť výšku štátnej pomoci podľa Kladne posúdenej žiadosti&gt;</w:t>
      </w:r>
      <w:r w:rsidRPr="00502CF3">
        <w:rPr>
          <w:rStyle w:val="normaltextrun"/>
          <w:rFonts w:ascii="Arial Narrow" w:hAnsi="Arial Narrow"/>
          <w:sz w:val="22"/>
          <w:szCs w:val="22"/>
        </w:rPr>
        <w:t>,</w:t>
      </w:r>
      <w:r w:rsidRPr="00502CF3">
        <w:rPr>
          <w:rStyle w:val="eop"/>
          <w:rFonts w:ascii="Arial Narrow" w:hAnsi="Arial Narrow"/>
          <w:sz w:val="22"/>
          <w:szCs w:val="22"/>
        </w:rPr>
        <w:t> </w:t>
      </w:r>
    </w:p>
    <w:p w14:paraId="18A8FE5D" w14:textId="2E259B4E" w:rsidR="000E2374" w:rsidRPr="00502CF3" w:rsidRDefault="000E2374" w:rsidP="00997828">
      <w:pPr>
        <w:pStyle w:val="paragraph"/>
        <w:numPr>
          <w:ilvl w:val="0"/>
          <w:numId w:val="15"/>
        </w:numPr>
        <w:spacing w:before="0" w:beforeAutospacing="0" w:after="0" w:afterAutospacing="0"/>
        <w:jc w:val="both"/>
        <w:textAlignment w:val="baseline"/>
        <w:rPr>
          <w:rFonts w:ascii="Arial Narrow" w:hAnsi="Arial Narrow"/>
          <w:sz w:val="22"/>
          <w:szCs w:val="22"/>
        </w:rPr>
      </w:pP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>&lt;</w:t>
      </w:r>
      <w:r w:rsidRPr="000E2374">
        <w:rPr>
          <w:rStyle w:val="normaltextrun"/>
          <w:rFonts w:ascii="Arial Narrow" w:hAnsi="Arial Narrow"/>
          <w:i/>
          <w:sz w:val="22"/>
          <w:szCs w:val="22"/>
          <w:shd w:val="clear" w:color="auto" w:fill="FFFF00"/>
        </w:rPr>
        <w:t xml:space="preserve"> názov </w:t>
      </w:r>
      <w:r w:rsidRPr="000E2374">
        <w:rPr>
          <w:rStyle w:val="normaltextrun"/>
          <w:rFonts w:ascii="Arial Narrow" w:hAnsi="Arial Narrow"/>
          <w:i/>
          <w:iCs/>
          <w:sz w:val="22"/>
          <w:szCs w:val="22"/>
          <w:shd w:val="clear" w:color="auto" w:fill="FFFF00"/>
        </w:rPr>
        <w:t>subjektu</w:t>
      </w:r>
      <w:r>
        <w:rPr>
          <w:rStyle w:val="normaltextrun"/>
          <w:rFonts w:ascii="Arial Narrow" w:hAnsi="Arial Narrow"/>
          <w:i/>
          <w:iCs/>
          <w:sz w:val="22"/>
          <w:szCs w:val="22"/>
          <w:shd w:val="clear" w:color="auto" w:fill="FFFF00"/>
        </w:rPr>
        <w:t xml:space="preserve"> - partner</w:t>
      </w: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 xml:space="preserve"> &gt;</w:t>
      </w:r>
      <w:r w:rsidRPr="00502CF3">
        <w:rPr>
          <w:rStyle w:val="normaltextrun"/>
          <w:rFonts w:ascii="Arial Narrow" w:hAnsi="Arial Narrow"/>
          <w:sz w:val="22"/>
          <w:szCs w:val="22"/>
        </w:rPr>
        <w:t xml:space="preserve"> </w:t>
      </w:r>
      <w:r>
        <w:rPr>
          <w:rStyle w:val="normaltextrun"/>
          <w:rFonts w:ascii="Arial Narrow" w:hAnsi="Arial Narrow"/>
          <w:sz w:val="22"/>
          <w:szCs w:val="22"/>
        </w:rPr>
        <w:t xml:space="preserve">a sú poskytnuté </w:t>
      </w:r>
      <w:r w:rsidRPr="00502CF3">
        <w:rPr>
          <w:rStyle w:val="normaltextrun"/>
          <w:rFonts w:ascii="Arial Narrow" w:hAnsi="Arial Narrow"/>
          <w:sz w:val="22"/>
          <w:szCs w:val="22"/>
        </w:rPr>
        <w:t xml:space="preserve">vo výške nepresahujúcej </w:t>
      </w: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>&lt;uviesť výšku štátnej pomoci podľa Kladne posúdenej žiadosti&gt;</w:t>
      </w:r>
      <w:r w:rsidRPr="00502CF3">
        <w:rPr>
          <w:rStyle w:val="normaltextrun"/>
          <w:rFonts w:ascii="Arial Narrow" w:hAnsi="Arial Narrow"/>
          <w:sz w:val="22"/>
          <w:szCs w:val="22"/>
        </w:rPr>
        <w:t>,</w:t>
      </w:r>
      <w:r w:rsidRPr="00502CF3">
        <w:rPr>
          <w:rStyle w:val="eop"/>
          <w:rFonts w:ascii="Arial Narrow" w:hAnsi="Arial Narrow"/>
          <w:sz w:val="22"/>
          <w:szCs w:val="22"/>
        </w:rPr>
        <w:t> </w:t>
      </w:r>
    </w:p>
    <w:p w14:paraId="2D534BB5" w14:textId="5BBA5E96" w:rsidR="000E2374" w:rsidRPr="00502CF3" w:rsidRDefault="000E2374" w:rsidP="00997828">
      <w:pPr>
        <w:pStyle w:val="paragraph"/>
        <w:numPr>
          <w:ilvl w:val="0"/>
          <w:numId w:val="15"/>
        </w:numPr>
        <w:spacing w:before="0" w:beforeAutospacing="0" w:after="0" w:afterAutospacing="0"/>
        <w:jc w:val="both"/>
        <w:textAlignment w:val="baseline"/>
        <w:rPr>
          <w:rFonts w:ascii="Arial Narrow" w:hAnsi="Arial Narrow"/>
          <w:sz w:val="22"/>
          <w:szCs w:val="22"/>
        </w:rPr>
      </w:pP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>&lt;</w:t>
      </w:r>
      <w:r w:rsidRPr="000E2374">
        <w:rPr>
          <w:rStyle w:val="normaltextrun"/>
          <w:rFonts w:ascii="Arial Narrow" w:hAnsi="Arial Narrow"/>
          <w:i/>
          <w:sz w:val="22"/>
          <w:szCs w:val="22"/>
          <w:shd w:val="clear" w:color="auto" w:fill="FFFF00"/>
        </w:rPr>
        <w:t xml:space="preserve"> názov </w:t>
      </w:r>
      <w:r w:rsidRPr="000E2374">
        <w:rPr>
          <w:rStyle w:val="normaltextrun"/>
          <w:rFonts w:ascii="Arial Narrow" w:hAnsi="Arial Narrow"/>
          <w:i/>
          <w:iCs/>
          <w:sz w:val="22"/>
          <w:szCs w:val="22"/>
          <w:shd w:val="clear" w:color="auto" w:fill="FFFF00"/>
        </w:rPr>
        <w:t>subjektu</w:t>
      </w:r>
      <w:r>
        <w:rPr>
          <w:rStyle w:val="normaltextrun"/>
          <w:rFonts w:ascii="Arial Narrow" w:hAnsi="Arial Narrow"/>
          <w:i/>
          <w:iCs/>
          <w:sz w:val="22"/>
          <w:szCs w:val="22"/>
          <w:shd w:val="clear" w:color="auto" w:fill="FFFF00"/>
        </w:rPr>
        <w:t xml:space="preserve"> - partner</w:t>
      </w: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 xml:space="preserve"> &gt;</w:t>
      </w:r>
      <w:r w:rsidRPr="00502CF3">
        <w:rPr>
          <w:rStyle w:val="normaltextrun"/>
          <w:rFonts w:ascii="Arial Narrow" w:hAnsi="Arial Narrow"/>
          <w:sz w:val="22"/>
          <w:szCs w:val="22"/>
        </w:rPr>
        <w:t xml:space="preserve"> </w:t>
      </w:r>
      <w:r>
        <w:rPr>
          <w:rStyle w:val="normaltextrun"/>
          <w:rFonts w:ascii="Arial Narrow" w:hAnsi="Arial Narrow"/>
          <w:sz w:val="22"/>
          <w:szCs w:val="22"/>
        </w:rPr>
        <w:t xml:space="preserve">a sú poskytnuté </w:t>
      </w:r>
      <w:r w:rsidRPr="00502CF3">
        <w:rPr>
          <w:rStyle w:val="normaltextrun"/>
          <w:rFonts w:ascii="Arial Narrow" w:hAnsi="Arial Narrow"/>
          <w:sz w:val="22"/>
          <w:szCs w:val="22"/>
        </w:rPr>
        <w:t xml:space="preserve">vo výške nepresahujúcej </w:t>
      </w: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>&lt;uviesť výšku štátnej pomoci podľa Kladne posúdenej žiadosti&gt;</w:t>
      </w:r>
      <w:r w:rsidRPr="00502CF3">
        <w:rPr>
          <w:rStyle w:val="normaltextrun"/>
          <w:rFonts w:ascii="Arial Narrow" w:hAnsi="Arial Narrow"/>
          <w:sz w:val="22"/>
          <w:szCs w:val="22"/>
        </w:rPr>
        <w:t>,</w:t>
      </w:r>
      <w:r w:rsidRPr="00502CF3">
        <w:rPr>
          <w:rStyle w:val="eop"/>
          <w:rFonts w:ascii="Arial Narrow" w:hAnsi="Arial Narrow"/>
          <w:sz w:val="22"/>
          <w:szCs w:val="22"/>
        </w:rPr>
        <w:t> </w:t>
      </w:r>
    </w:p>
    <w:p w14:paraId="5DF0F670" w14:textId="0824022C" w:rsidR="000E2374" w:rsidRPr="00502CF3" w:rsidRDefault="000E2374" w:rsidP="00997828">
      <w:pPr>
        <w:pStyle w:val="paragraph"/>
        <w:numPr>
          <w:ilvl w:val="0"/>
          <w:numId w:val="15"/>
        </w:numPr>
        <w:spacing w:before="0" w:beforeAutospacing="0" w:after="0" w:afterAutospacing="0"/>
        <w:jc w:val="both"/>
        <w:textAlignment w:val="baseline"/>
        <w:rPr>
          <w:rFonts w:ascii="Arial Narrow" w:hAnsi="Arial Narrow"/>
          <w:sz w:val="22"/>
          <w:szCs w:val="22"/>
        </w:rPr>
      </w:pP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>&lt;</w:t>
      </w:r>
      <w:r w:rsidRPr="000E2374">
        <w:rPr>
          <w:rStyle w:val="normaltextrun"/>
          <w:rFonts w:ascii="Arial Narrow" w:hAnsi="Arial Narrow"/>
          <w:i/>
          <w:sz w:val="22"/>
          <w:szCs w:val="22"/>
          <w:shd w:val="clear" w:color="auto" w:fill="FFFF00"/>
        </w:rPr>
        <w:t xml:space="preserve"> názov </w:t>
      </w:r>
      <w:r w:rsidRPr="000E2374">
        <w:rPr>
          <w:rStyle w:val="normaltextrun"/>
          <w:rFonts w:ascii="Arial Narrow" w:hAnsi="Arial Narrow"/>
          <w:i/>
          <w:iCs/>
          <w:sz w:val="22"/>
          <w:szCs w:val="22"/>
          <w:shd w:val="clear" w:color="auto" w:fill="FFFF00"/>
        </w:rPr>
        <w:t>subjektu</w:t>
      </w:r>
      <w:r>
        <w:rPr>
          <w:rStyle w:val="normaltextrun"/>
          <w:rFonts w:ascii="Arial Narrow" w:hAnsi="Arial Narrow"/>
          <w:i/>
          <w:iCs/>
          <w:sz w:val="22"/>
          <w:szCs w:val="22"/>
          <w:shd w:val="clear" w:color="auto" w:fill="FFFF00"/>
        </w:rPr>
        <w:t xml:space="preserve"> - partner</w:t>
      </w: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 xml:space="preserve"> &gt;</w:t>
      </w:r>
      <w:r w:rsidRPr="00502CF3">
        <w:rPr>
          <w:rStyle w:val="normaltextrun"/>
          <w:rFonts w:ascii="Arial Narrow" w:hAnsi="Arial Narrow"/>
          <w:sz w:val="22"/>
          <w:szCs w:val="22"/>
        </w:rPr>
        <w:t xml:space="preserve"> </w:t>
      </w:r>
      <w:r>
        <w:rPr>
          <w:rStyle w:val="normaltextrun"/>
          <w:rFonts w:ascii="Arial Narrow" w:hAnsi="Arial Narrow"/>
          <w:sz w:val="22"/>
          <w:szCs w:val="22"/>
        </w:rPr>
        <w:t xml:space="preserve">a sú poskytnuté </w:t>
      </w:r>
      <w:r w:rsidRPr="00502CF3">
        <w:rPr>
          <w:rStyle w:val="normaltextrun"/>
          <w:rFonts w:ascii="Arial Narrow" w:hAnsi="Arial Narrow"/>
          <w:sz w:val="22"/>
          <w:szCs w:val="22"/>
        </w:rPr>
        <w:t xml:space="preserve">vo výške nepresahujúcej </w:t>
      </w: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>&lt;uviesť výšku štátnej pomoci podľa Kladne posúdenej žiadosti&gt;</w:t>
      </w:r>
      <w:r>
        <w:rPr>
          <w:rStyle w:val="normaltextrun"/>
          <w:rFonts w:ascii="Arial Narrow" w:hAnsi="Arial Narrow"/>
          <w:sz w:val="22"/>
          <w:szCs w:val="22"/>
        </w:rPr>
        <w:t>.</w:t>
      </w:r>
      <w:r w:rsidRPr="00502CF3">
        <w:rPr>
          <w:rStyle w:val="eop"/>
          <w:rFonts w:ascii="Arial Narrow" w:hAnsi="Arial Narrow"/>
          <w:sz w:val="22"/>
          <w:szCs w:val="22"/>
        </w:rPr>
        <w:t> </w:t>
      </w:r>
    </w:p>
    <w:p w14:paraId="3E40EB31" w14:textId="77777777" w:rsidR="000E2374" w:rsidRPr="00502CF3" w:rsidRDefault="000E2374" w:rsidP="000E2374">
      <w:pPr>
        <w:pStyle w:val="paragraph"/>
        <w:spacing w:before="0" w:beforeAutospacing="0" w:after="0" w:afterAutospacing="0"/>
        <w:ind w:left="360"/>
        <w:jc w:val="both"/>
        <w:textAlignment w:val="baseline"/>
        <w:rPr>
          <w:rFonts w:ascii="Arial Narrow" w:hAnsi="Arial Narrow"/>
          <w:sz w:val="22"/>
          <w:szCs w:val="22"/>
        </w:rPr>
      </w:pPr>
    </w:p>
    <w:p w14:paraId="03E02954" w14:textId="77777777" w:rsidR="000E2374" w:rsidRPr="000E2374" w:rsidRDefault="000E2374" w:rsidP="000E2374">
      <w:pPr>
        <w:tabs>
          <w:tab w:val="left" w:pos="567"/>
        </w:tabs>
        <w:ind w:left="644"/>
        <w:jc w:val="both"/>
        <w:rPr>
          <w:rFonts w:ascii="Arial Narrow" w:hAnsi="Arial Narrow"/>
          <w:sz w:val="22"/>
          <w:szCs w:val="22"/>
        </w:rPr>
      </w:pPr>
    </w:p>
    <w:p w14:paraId="46E57CB6" w14:textId="0ED26111" w:rsidR="00E60CD6" w:rsidRPr="00CA78A0" w:rsidRDefault="00E60CD6" w:rsidP="00997828">
      <w:pPr>
        <w:numPr>
          <w:ilvl w:val="1"/>
          <w:numId w:val="10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commentRangeStart w:id="5"/>
      <w:r w:rsidRPr="000629A4">
        <w:rPr>
          <w:rFonts w:ascii="Arial Narrow" w:hAnsi="Arial Narrow"/>
          <w:b/>
          <w:sz w:val="22"/>
          <w:szCs w:val="22"/>
        </w:rPr>
        <w:t xml:space="preserve">Prijímateľ </w:t>
      </w:r>
      <w:r w:rsidR="00F00495" w:rsidRPr="000629A4">
        <w:rPr>
          <w:rFonts w:ascii="Arial Narrow" w:hAnsi="Arial Narrow"/>
          <w:sz w:val="22"/>
          <w:szCs w:val="22"/>
        </w:rPr>
        <w:t>sa zaväzuje</w:t>
      </w:r>
      <w:r w:rsidRPr="000629A4">
        <w:rPr>
          <w:rFonts w:ascii="Arial Narrow" w:hAnsi="Arial Narrow"/>
          <w:sz w:val="22"/>
          <w:szCs w:val="22"/>
        </w:rPr>
        <w:t xml:space="preserve">, že </w:t>
      </w:r>
      <w:r w:rsidRPr="000629A4">
        <w:rPr>
          <w:rFonts w:ascii="Arial Narrow" w:hAnsi="Arial Narrow"/>
          <w:b/>
          <w:sz w:val="22"/>
          <w:szCs w:val="22"/>
        </w:rPr>
        <w:t>Prostriedky mechanizmu</w:t>
      </w:r>
      <w:r w:rsidRPr="000629A4">
        <w:rPr>
          <w:rFonts w:ascii="Arial Narrow" w:hAnsi="Arial Narrow"/>
          <w:sz w:val="22"/>
          <w:szCs w:val="22"/>
        </w:rPr>
        <w:t xml:space="preserve">, ktoré sú poskytnuté podľa tejto </w:t>
      </w:r>
      <w:r w:rsidRPr="000629A4">
        <w:rPr>
          <w:rFonts w:ascii="Arial Narrow" w:hAnsi="Arial Narrow"/>
          <w:b/>
          <w:sz w:val="22"/>
          <w:szCs w:val="22"/>
        </w:rPr>
        <w:t xml:space="preserve">Zmluvy </w:t>
      </w:r>
      <w:r w:rsidR="000E2374" w:rsidRPr="000E2374">
        <w:rPr>
          <w:rFonts w:ascii="Arial Narrow" w:hAnsi="Arial Narrow"/>
          <w:sz w:val="22"/>
          <w:szCs w:val="22"/>
        </w:rPr>
        <w:t>pre subjekty v odseku 4.4</w:t>
      </w:r>
      <w:r w:rsidR="0003506C">
        <w:rPr>
          <w:rFonts w:ascii="Arial Narrow" w:hAnsi="Arial Narrow"/>
          <w:sz w:val="22"/>
          <w:szCs w:val="22"/>
        </w:rPr>
        <w:t>.</w:t>
      </w:r>
      <w:r w:rsidR="000E2374" w:rsidRPr="000E2374">
        <w:rPr>
          <w:rFonts w:ascii="Arial Narrow" w:hAnsi="Arial Narrow"/>
          <w:sz w:val="22"/>
          <w:szCs w:val="22"/>
        </w:rPr>
        <w:t xml:space="preserve"> tohto článku</w:t>
      </w:r>
      <w:r w:rsidR="000E2374">
        <w:rPr>
          <w:rFonts w:ascii="Arial Narrow" w:hAnsi="Arial Narrow"/>
          <w:b/>
          <w:sz w:val="22"/>
          <w:szCs w:val="22"/>
        </w:rPr>
        <w:t xml:space="preserve"> </w:t>
      </w:r>
      <w:r w:rsidRPr="000629A4">
        <w:rPr>
          <w:rFonts w:ascii="Arial Narrow" w:hAnsi="Arial Narrow"/>
          <w:sz w:val="22"/>
          <w:szCs w:val="22"/>
        </w:rPr>
        <w:t>nepredstavujú pomoc pre podniky</w:t>
      </w:r>
      <w:r w:rsidRPr="000629A4">
        <w:rPr>
          <w:rStyle w:val="Odkaznapoznmkupodiarou"/>
          <w:rFonts w:ascii="Arial Narrow" w:hAnsi="Arial Narrow"/>
          <w:sz w:val="22"/>
          <w:szCs w:val="22"/>
        </w:rPr>
        <w:footnoteReference w:id="6"/>
      </w:r>
      <w:r w:rsidRPr="000629A4">
        <w:rPr>
          <w:rFonts w:ascii="Arial Narrow" w:hAnsi="Arial Narrow"/>
          <w:sz w:val="22"/>
          <w:szCs w:val="22"/>
        </w:rPr>
        <w:t xml:space="preserve">. Vzhľadom na to, že </w:t>
      </w:r>
      <w:r w:rsidR="000E2374">
        <w:rPr>
          <w:rFonts w:ascii="Arial Narrow" w:hAnsi="Arial Narrow"/>
          <w:sz w:val="22"/>
          <w:szCs w:val="22"/>
        </w:rPr>
        <w:t>prijímateľ a dané subjekty nepredstavujú</w:t>
      </w:r>
      <w:r w:rsidRPr="000629A4">
        <w:rPr>
          <w:rFonts w:ascii="Arial Narrow" w:hAnsi="Arial Narrow"/>
          <w:sz w:val="22"/>
          <w:szCs w:val="22"/>
        </w:rPr>
        <w:t xml:space="preserve"> podnik, charakter </w:t>
      </w:r>
      <w:r w:rsidRPr="000629A4">
        <w:rPr>
          <w:rFonts w:ascii="Arial Narrow" w:hAnsi="Arial Narrow"/>
          <w:b/>
          <w:sz w:val="22"/>
          <w:szCs w:val="22"/>
        </w:rPr>
        <w:t>Aktivít</w:t>
      </w:r>
      <w:r w:rsidRPr="000629A4">
        <w:rPr>
          <w:rFonts w:ascii="Arial Narrow" w:hAnsi="Arial Narrow"/>
          <w:sz w:val="22"/>
          <w:szCs w:val="22"/>
        </w:rPr>
        <w:t xml:space="preserve">, ktoré sú obsahom </w:t>
      </w:r>
      <w:r w:rsidRPr="000629A4">
        <w:rPr>
          <w:rFonts w:ascii="Arial Narrow" w:hAnsi="Arial Narrow"/>
          <w:b/>
          <w:sz w:val="22"/>
          <w:szCs w:val="22"/>
        </w:rPr>
        <w:t>Projektu</w:t>
      </w:r>
      <w:r w:rsidRPr="000629A4">
        <w:rPr>
          <w:rFonts w:ascii="Arial Narrow" w:hAnsi="Arial Narrow"/>
          <w:sz w:val="22"/>
          <w:szCs w:val="22"/>
        </w:rPr>
        <w:t xml:space="preserve"> a v súlade s podmi</w:t>
      </w:r>
      <w:r w:rsidR="00F85EA2" w:rsidRPr="000629A4">
        <w:rPr>
          <w:rFonts w:ascii="Arial Narrow" w:hAnsi="Arial Narrow"/>
          <w:sz w:val="22"/>
          <w:szCs w:val="22"/>
        </w:rPr>
        <w:t xml:space="preserve">enkami poskytnutia </w:t>
      </w:r>
      <w:r w:rsidR="00F85EA2" w:rsidRPr="00CA78A0">
        <w:rPr>
          <w:rFonts w:ascii="Arial Narrow" w:hAnsi="Arial Narrow"/>
          <w:sz w:val="22"/>
          <w:szCs w:val="22"/>
        </w:rPr>
        <w:t xml:space="preserve">príspevku z </w:t>
      </w:r>
      <w:r w:rsidR="00F85EA2" w:rsidRPr="00CA78A0">
        <w:rPr>
          <w:rFonts w:ascii="Arial Narrow" w:hAnsi="Arial Narrow"/>
          <w:b/>
          <w:sz w:val="22"/>
          <w:szCs w:val="22"/>
        </w:rPr>
        <w:t>P</w:t>
      </w:r>
      <w:r w:rsidRPr="00CA78A0">
        <w:rPr>
          <w:rFonts w:ascii="Arial Narrow" w:hAnsi="Arial Narrow"/>
          <w:b/>
          <w:sz w:val="22"/>
          <w:szCs w:val="22"/>
        </w:rPr>
        <w:t>rostriedkov mechanizmu</w:t>
      </w:r>
      <w:r w:rsidRPr="00CA78A0">
        <w:rPr>
          <w:rFonts w:ascii="Arial Narrow" w:hAnsi="Arial Narrow"/>
          <w:sz w:val="22"/>
          <w:szCs w:val="22"/>
        </w:rPr>
        <w:t xml:space="preserve"> vo </w:t>
      </w:r>
      <w:r w:rsidRPr="00CA78A0">
        <w:rPr>
          <w:rFonts w:ascii="Arial Narrow" w:hAnsi="Arial Narrow"/>
          <w:b/>
          <w:sz w:val="22"/>
          <w:szCs w:val="22"/>
        </w:rPr>
        <w:t>Výzve</w:t>
      </w:r>
      <w:r w:rsidRPr="00CA78A0">
        <w:rPr>
          <w:rFonts w:ascii="Arial Narrow" w:hAnsi="Arial Narrow"/>
          <w:sz w:val="22"/>
          <w:szCs w:val="22"/>
        </w:rPr>
        <w:t>, poskytnutie príspevku z prostriedkov mechanizmu</w:t>
      </w:r>
      <w:r w:rsidR="000E2374" w:rsidRPr="00CA78A0">
        <w:rPr>
          <w:rFonts w:ascii="Arial Narrow" w:hAnsi="Arial Narrow"/>
          <w:sz w:val="22"/>
          <w:szCs w:val="22"/>
        </w:rPr>
        <w:t xml:space="preserve"> z</w:t>
      </w:r>
      <w:r w:rsidRPr="00CA78A0">
        <w:rPr>
          <w:rFonts w:ascii="Arial Narrow" w:hAnsi="Arial Narrow"/>
          <w:sz w:val="22"/>
          <w:szCs w:val="22"/>
        </w:rPr>
        <w:t xml:space="preserve"> tejto </w:t>
      </w:r>
      <w:r w:rsidRPr="00CA78A0">
        <w:rPr>
          <w:rFonts w:ascii="Arial Narrow" w:hAnsi="Arial Narrow"/>
          <w:b/>
          <w:sz w:val="22"/>
          <w:szCs w:val="22"/>
        </w:rPr>
        <w:t>Zmluvy</w:t>
      </w:r>
      <w:r w:rsidR="000E2374" w:rsidRPr="00CA78A0">
        <w:rPr>
          <w:rFonts w:ascii="Arial Narrow" w:hAnsi="Arial Narrow"/>
          <w:b/>
          <w:sz w:val="22"/>
          <w:szCs w:val="22"/>
        </w:rPr>
        <w:t xml:space="preserve"> </w:t>
      </w:r>
      <w:r w:rsidR="000E2374" w:rsidRPr="00CA78A0">
        <w:rPr>
          <w:rFonts w:ascii="Arial Narrow" w:hAnsi="Arial Narrow"/>
          <w:sz w:val="22"/>
          <w:szCs w:val="22"/>
        </w:rPr>
        <w:t xml:space="preserve">pre </w:t>
      </w:r>
      <w:r w:rsidR="000E2374" w:rsidRPr="00CA78A0">
        <w:rPr>
          <w:rFonts w:ascii="Arial Narrow" w:hAnsi="Arial Narrow"/>
          <w:b/>
          <w:sz w:val="22"/>
          <w:szCs w:val="22"/>
        </w:rPr>
        <w:t xml:space="preserve">Prijímateľa </w:t>
      </w:r>
      <w:r w:rsidR="000E2374" w:rsidRPr="00CA78A0">
        <w:rPr>
          <w:rFonts w:ascii="Arial Narrow" w:hAnsi="Arial Narrow"/>
          <w:sz w:val="22"/>
          <w:szCs w:val="22"/>
        </w:rPr>
        <w:t>a vyššie uvedené subjekty</w:t>
      </w:r>
      <w:r w:rsidRPr="00CA78A0">
        <w:rPr>
          <w:rFonts w:ascii="Arial Narrow" w:hAnsi="Arial Narrow"/>
          <w:b/>
          <w:sz w:val="22"/>
          <w:szCs w:val="22"/>
        </w:rPr>
        <w:t xml:space="preserve"> </w:t>
      </w:r>
      <w:r w:rsidRPr="00CA78A0">
        <w:rPr>
          <w:rFonts w:ascii="Arial Narrow" w:hAnsi="Arial Narrow"/>
          <w:sz w:val="22"/>
          <w:szCs w:val="22"/>
        </w:rPr>
        <w:t xml:space="preserve">nepodlieha uplatňovaniu pravidiel </w:t>
      </w:r>
      <w:r w:rsidR="00D93AC3" w:rsidRPr="00CA78A0">
        <w:rPr>
          <w:rFonts w:ascii="Arial Narrow" w:hAnsi="Arial Narrow"/>
          <w:sz w:val="22"/>
          <w:szCs w:val="22"/>
        </w:rPr>
        <w:t>štátnej</w:t>
      </w:r>
      <w:r w:rsidRPr="00CA78A0">
        <w:rPr>
          <w:rFonts w:ascii="Arial Narrow" w:hAnsi="Arial Narrow"/>
          <w:sz w:val="22"/>
          <w:szCs w:val="22"/>
        </w:rPr>
        <w:t xml:space="preserve"> pomoci. </w:t>
      </w:r>
      <w:r w:rsidR="00CA78A0" w:rsidRPr="007A5742">
        <w:rPr>
          <w:rFonts w:ascii="Arial Narrow" w:hAnsi="Arial Narrow"/>
          <w:sz w:val="22"/>
          <w:szCs w:val="22"/>
        </w:rPr>
        <w:t xml:space="preserve">Ak </w:t>
      </w:r>
      <w:r w:rsidR="00CA78A0" w:rsidRPr="007A5742">
        <w:rPr>
          <w:rFonts w:ascii="Arial Narrow" w:hAnsi="Arial Narrow"/>
          <w:b/>
          <w:sz w:val="22"/>
          <w:szCs w:val="22"/>
        </w:rPr>
        <w:t>Prijímateľ</w:t>
      </w:r>
      <w:r w:rsidR="00CA78A0" w:rsidRPr="007A5742">
        <w:rPr>
          <w:rFonts w:ascii="Arial Narrow" w:hAnsi="Arial Narrow"/>
          <w:sz w:val="22"/>
          <w:szCs w:val="22"/>
        </w:rPr>
        <w:t xml:space="preserve"> zmení charakter </w:t>
      </w:r>
      <w:r w:rsidR="00CA78A0" w:rsidRPr="007A5742">
        <w:rPr>
          <w:rFonts w:ascii="Arial Narrow" w:hAnsi="Arial Narrow"/>
          <w:b/>
          <w:sz w:val="22"/>
          <w:szCs w:val="22"/>
        </w:rPr>
        <w:t>Aktivít</w:t>
      </w:r>
      <w:r w:rsidR="00CA78A0" w:rsidRPr="007A5742">
        <w:rPr>
          <w:rFonts w:ascii="Arial Narrow" w:hAnsi="Arial Narrow"/>
          <w:sz w:val="22"/>
          <w:szCs w:val="22"/>
        </w:rPr>
        <w:t xml:space="preserve"> alebo bude v rámci </w:t>
      </w:r>
      <w:r w:rsidR="00CA78A0" w:rsidRPr="007A5742">
        <w:rPr>
          <w:rFonts w:ascii="Arial Narrow" w:hAnsi="Arial Narrow"/>
          <w:b/>
          <w:sz w:val="22"/>
          <w:szCs w:val="22"/>
        </w:rPr>
        <w:t>Projektu</w:t>
      </w:r>
      <w:r w:rsidR="00CA78A0" w:rsidRPr="007A5742">
        <w:rPr>
          <w:rFonts w:ascii="Arial Narrow" w:hAnsi="Arial Narrow"/>
          <w:sz w:val="22"/>
          <w:szCs w:val="22"/>
        </w:rPr>
        <w:t xml:space="preserve"> alebo v súvislosti s ním vykonávať akékoľvek úkony, v dôsledku ktorých by došlo k poskytnutiu štátnej pomoci/pomoci de minimis v rozpore s  uplatniteľnými pravidlami EÚ pre oblasť štátnej pomoci, s uplatniteľnými pravidlami EÚ pre pomoc de minimis alebo so zákonom o štátnej pomoci, ide o podstatné porušenie </w:t>
      </w:r>
      <w:r w:rsidR="00CA78A0" w:rsidRPr="007A5742">
        <w:rPr>
          <w:rFonts w:ascii="Arial Narrow" w:hAnsi="Arial Narrow"/>
          <w:b/>
          <w:sz w:val="22"/>
          <w:szCs w:val="22"/>
        </w:rPr>
        <w:t>Zmluvy</w:t>
      </w:r>
      <w:r w:rsidR="00CA78A0" w:rsidRPr="007A5742">
        <w:rPr>
          <w:rFonts w:ascii="Arial Narrow" w:hAnsi="Arial Narrow"/>
          <w:sz w:val="22"/>
          <w:szCs w:val="22"/>
        </w:rPr>
        <w:t xml:space="preserve"> podľa článku 11 </w:t>
      </w:r>
      <w:r w:rsidR="00CA78A0" w:rsidRPr="007A5742">
        <w:rPr>
          <w:rFonts w:ascii="Arial Narrow" w:hAnsi="Arial Narrow"/>
          <w:b/>
          <w:sz w:val="22"/>
          <w:szCs w:val="22"/>
        </w:rPr>
        <w:t>VZP</w:t>
      </w:r>
      <w:r w:rsidR="00CA78A0" w:rsidRPr="007A5742">
        <w:rPr>
          <w:rFonts w:ascii="Arial Narrow" w:hAnsi="Arial Narrow"/>
          <w:sz w:val="22"/>
          <w:szCs w:val="22"/>
        </w:rPr>
        <w:t xml:space="preserve"> a </w:t>
      </w:r>
      <w:r w:rsidR="00CA78A0" w:rsidRPr="007A5742">
        <w:rPr>
          <w:rFonts w:ascii="Arial Narrow" w:hAnsi="Arial Narrow"/>
          <w:b/>
          <w:sz w:val="22"/>
          <w:szCs w:val="22"/>
        </w:rPr>
        <w:t xml:space="preserve">Prijímateľ </w:t>
      </w:r>
      <w:r w:rsidR="00CA78A0" w:rsidRPr="007A5742">
        <w:rPr>
          <w:rFonts w:ascii="Arial Narrow" w:hAnsi="Arial Narrow"/>
          <w:sz w:val="22"/>
          <w:szCs w:val="22"/>
        </w:rPr>
        <w:t xml:space="preserve">je povinný vrátiť a zároveň </w:t>
      </w:r>
      <w:r w:rsidR="00CA78A0" w:rsidRPr="007A5742">
        <w:rPr>
          <w:rFonts w:ascii="Arial Narrow" w:hAnsi="Arial Narrow"/>
          <w:b/>
          <w:sz w:val="22"/>
          <w:szCs w:val="22"/>
        </w:rPr>
        <w:t>Vykonávateľ</w:t>
      </w:r>
      <w:r w:rsidR="00CA78A0" w:rsidRPr="007A5742">
        <w:rPr>
          <w:rFonts w:ascii="Arial Narrow" w:hAnsi="Arial Narrow"/>
          <w:sz w:val="22"/>
          <w:szCs w:val="22"/>
        </w:rPr>
        <w:t xml:space="preserve"> je povinný vymôcť vrátenie štátnej pomoci/pomoci de minimis poskytnutej v rozpore s uplatniteľnými pravidlami vyplývajúcimi z právnych predpisov SR alebo právnych aktov EÚ, spolu s úrokmi vo výške, v lehotách a spôsobom vyplývajúcim z príslušných právnych predpisov SR a právnych aktov EÚ.</w:t>
      </w:r>
    </w:p>
    <w:p w14:paraId="2BE73E49" w14:textId="37E27D54" w:rsidR="00F00495" w:rsidRPr="000629A4" w:rsidRDefault="001B1BE4" w:rsidP="00997828">
      <w:pPr>
        <w:numPr>
          <w:ilvl w:val="1"/>
          <w:numId w:val="10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0629A4">
        <w:rPr>
          <w:rFonts w:ascii="Arial Narrow" w:hAnsi="Arial Narrow"/>
          <w:sz w:val="22"/>
          <w:szCs w:val="22"/>
        </w:rPr>
        <w:t xml:space="preserve">Poskytnutím </w:t>
      </w:r>
      <w:r w:rsidRPr="000629A4">
        <w:rPr>
          <w:rFonts w:ascii="Arial Narrow" w:hAnsi="Arial Narrow"/>
          <w:b/>
          <w:sz w:val="22"/>
          <w:szCs w:val="22"/>
        </w:rPr>
        <w:t>Prostriedkov mechanizmu</w:t>
      </w:r>
      <w:r w:rsidRPr="000629A4">
        <w:rPr>
          <w:rFonts w:ascii="Arial Narrow" w:hAnsi="Arial Narrow"/>
          <w:sz w:val="22"/>
          <w:szCs w:val="22"/>
        </w:rPr>
        <w:t xml:space="preserve"> nesmie dôjsť k poskytnutiu štátnej pomoci/pomoci de minimis v rozpore s pravidlami EÚ pre štátnu pomoc, resp. pravidlami EÚ pre pomoc de minimis a zákonom č.  358/2015 Z. z. o úprave niektorých vzťahov v oblasti štátnej pomoci a minimálnej pomoci a o zmene a doplnení niektorých zákonov (zákon o štátnej pomoci). </w:t>
      </w:r>
      <w:r w:rsidRPr="000629A4">
        <w:rPr>
          <w:rFonts w:ascii="Arial Narrow" w:hAnsi="Arial Narrow"/>
          <w:b/>
          <w:sz w:val="22"/>
          <w:szCs w:val="22"/>
        </w:rPr>
        <w:t>Prijímateľ</w:t>
      </w:r>
      <w:r w:rsidRPr="000629A4">
        <w:rPr>
          <w:rFonts w:ascii="Arial Narrow" w:hAnsi="Arial Narrow"/>
          <w:sz w:val="22"/>
          <w:szCs w:val="22"/>
        </w:rPr>
        <w:t xml:space="preserve"> sa zaväzuje, že počas </w:t>
      </w:r>
      <w:r w:rsidRPr="000629A4">
        <w:rPr>
          <w:rFonts w:ascii="Arial Narrow" w:hAnsi="Arial Narrow"/>
          <w:b/>
          <w:bCs/>
          <w:sz w:val="22"/>
          <w:szCs w:val="22"/>
        </w:rPr>
        <w:t>Realizácie Projektu</w:t>
      </w:r>
      <w:r w:rsidR="005A4793">
        <w:rPr>
          <w:rFonts w:ascii="Arial Narrow" w:hAnsi="Arial Narrow"/>
          <w:sz w:val="22"/>
          <w:szCs w:val="22"/>
        </w:rPr>
        <w:t xml:space="preserve"> a </w:t>
      </w:r>
      <w:r w:rsidR="005A4793" w:rsidRPr="007A5742">
        <w:rPr>
          <w:rFonts w:ascii="Arial Narrow" w:hAnsi="Arial Narrow"/>
          <w:b/>
          <w:sz w:val="22"/>
          <w:szCs w:val="22"/>
        </w:rPr>
        <w:t>Doby udržateľnosti Projektu</w:t>
      </w:r>
      <w:r w:rsidR="005A4793">
        <w:rPr>
          <w:rFonts w:ascii="Arial Narrow" w:hAnsi="Arial Narrow"/>
          <w:sz w:val="22"/>
          <w:szCs w:val="22"/>
        </w:rPr>
        <w:t xml:space="preserve"> </w:t>
      </w:r>
      <w:r w:rsidRPr="000629A4">
        <w:rPr>
          <w:rFonts w:ascii="Arial Narrow" w:hAnsi="Arial Narrow"/>
          <w:sz w:val="22"/>
          <w:szCs w:val="22"/>
        </w:rPr>
        <w:t xml:space="preserve">nedôjde k zmene skutočností, na základe ktorých by bolo možné posúdiť poskytnutie </w:t>
      </w:r>
      <w:r w:rsidRPr="000629A4">
        <w:rPr>
          <w:rFonts w:ascii="Arial Narrow" w:hAnsi="Arial Narrow"/>
          <w:b/>
          <w:sz w:val="22"/>
          <w:szCs w:val="22"/>
        </w:rPr>
        <w:t>Prostriedkov mechanizmu</w:t>
      </w:r>
      <w:r w:rsidRPr="000629A4">
        <w:rPr>
          <w:rFonts w:ascii="Arial Narrow" w:hAnsi="Arial Narrow"/>
          <w:sz w:val="22"/>
          <w:szCs w:val="22"/>
        </w:rPr>
        <w:t>, ako poskytnutie štátnej pomoci/pomoci de minimis v rozpore s pravidlami EÚ pre štátnu pomoc, resp. pravidlami EÚ</w:t>
      </w:r>
      <w:r w:rsidR="005A4793">
        <w:rPr>
          <w:rFonts w:ascii="Arial Narrow" w:hAnsi="Arial Narrow"/>
          <w:sz w:val="22"/>
          <w:szCs w:val="22"/>
        </w:rPr>
        <w:t xml:space="preserve"> a SR</w:t>
      </w:r>
      <w:r w:rsidRPr="000629A4">
        <w:rPr>
          <w:rFonts w:ascii="Arial Narrow" w:hAnsi="Arial Narrow"/>
          <w:sz w:val="22"/>
          <w:szCs w:val="22"/>
        </w:rPr>
        <w:t xml:space="preserve"> pre pomoc de minimis. </w:t>
      </w:r>
      <w:r w:rsidRPr="000629A4">
        <w:rPr>
          <w:rFonts w:ascii="Arial Narrow" w:hAnsi="Arial Narrow"/>
          <w:b/>
          <w:sz w:val="22"/>
          <w:szCs w:val="22"/>
        </w:rPr>
        <w:t>Ak Prijímateľ</w:t>
      </w:r>
      <w:r w:rsidRPr="000629A4">
        <w:rPr>
          <w:rFonts w:ascii="Arial Narrow" w:hAnsi="Arial Narrow"/>
          <w:sz w:val="22"/>
          <w:szCs w:val="22"/>
        </w:rPr>
        <w:t xml:space="preserve"> túto podmienku poruší, ide o podstatné porušenie Zmluvy podľa článku 11  </w:t>
      </w:r>
      <w:r w:rsidRPr="000629A4">
        <w:rPr>
          <w:rFonts w:ascii="Arial Narrow" w:hAnsi="Arial Narrow"/>
          <w:b/>
          <w:sz w:val="22"/>
          <w:szCs w:val="22"/>
        </w:rPr>
        <w:t>VZP</w:t>
      </w:r>
      <w:r w:rsidRPr="000629A4">
        <w:rPr>
          <w:rFonts w:ascii="Arial Narrow" w:hAnsi="Arial Narrow"/>
          <w:sz w:val="22"/>
          <w:szCs w:val="22"/>
        </w:rPr>
        <w:t>.</w:t>
      </w:r>
    </w:p>
    <w:p w14:paraId="0C8E8251" w14:textId="77777777" w:rsidR="003A4CF4" w:rsidRPr="003A4CF4" w:rsidRDefault="00F00495" w:rsidP="00997828">
      <w:pPr>
        <w:numPr>
          <w:ilvl w:val="1"/>
          <w:numId w:val="10"/>
        </w:numPr>
        <w:tabs>
          <w:tab w:val="left" w:pos="567"/>
        </w:tabs>
        <w:jc w:val="both"/>
        <w:rPr>
          <w:rStyle w:val="normaltextrun"/>
          <w:rFonts w:ascii="Arial Narrow" w:hAnsi="Arial Narrow"/>
          <w:sz w:val="22"/>
          <w:szCs w:val="22"/>
        </w:rPr>
      </w:pP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sa zaväzuje mať náklady</w:t>
      </w:r>
      <w:r w:rsidRPr="000629A4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s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ú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visiace s realizáciou </w:t>
      </w: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jektu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</w:t>
      </w: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striedky mechanizmu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poskytnuté na základe tejto </w:t>
      </w: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Zmluvy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a</w:t>
      </w:r>
      <w:r w:rsidRPr="000629A4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pr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í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jmy plyn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ú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ce z</w:t>
      </w:r>
      <w:r w:rsidRPr="000629A4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jektu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jasne oddelené od nákladov a</w:t>
      </w:r>
      <w:r w:rsidRPr="000629A4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zdrojov financovania ostatných činností a zaúčtované osobitne na základe dôsledne uplatňovaných a objektívne zdôvodniteľných zásad nákladového účtovníctva.</w:t>
      </w:r>
    </w:p>
    <w:p w14:paraId="3ADAC617" w14:textId="23AF2B26" w:rsidR="00F00495" w:rsidRPr="007A5742" w:rsidRDefault="003A4CF4" w:rsidP="00997828">
      <w:pPr>
        <w:numPr>
          <w:ilvl w:val="1"/>
          <w:numId w:val="10"/>
        </w:numPr>
        <w:tabs>
          <w:tab w:val="left" w:pos="567"/>
        </w:tabs>
        <w:jc w:val="both"/>
        <w:rPr>
          <w:rStyle w:val="eop"/>
          <w:rFonts w:ascii="Arial Narrow" w:hAnsi="Arial Narrow"/>
          <w:sz w:val="22"/>
          <w:szCs w:val="22"/>
        </w:rPr>
      </w:pPr>
      <w:r w:rsidRPr="003A4CF4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V prípade ak</w:t>
      </w:r>
      <w:r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 Prijímateľ</w:t>
      </w:r>
      <w:r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bude poskytovať tovary a služby v rámci svojej sprievodnej hospodárskej činnosti</w:t>
      </w:r>
      <w:r>
        <w:rPr>
          <w:rStyle w:val="eop"/>
          <w:rFonts w:ascii="Arial Narrow" w:hAnsi="Arial Narrow"/>
          <w:color w:val="000000"/>
          <w:sz w:val="22"/>
          <w:szCs w:val="22"/>
          <w:shd w:val="clear" w:color="auto" w:fill="FFFFFF"/>
        </w:rPr>
        <w:t>, zaväzuje sa poskytovať ich za trhové ceny, aby sa predišlo sekundárnemu poskytnutiu štátnej pomoci subjektom, ktorým budú tieto tovary a služby poskytované.</w:t>
      </w:r>
    </w:p>
    <w:p w14:paraId="121716B7" w14:textId="6BAE9528" w:rsidR="005B79EF" w:rsidRPr="00CA78A0" w:rsidRDefault="005B79EF">
      <w:pPr>
        <w:numPr>
          <w:ilvl w:val="1"/>
          <w:numId w:val="10"/>
        </w:numPr>
        <w:tabs>
          <w:tab w:val="left" w:pos="567"/>
        </w:tabs>
        <w:jc w:val="both"/>
        <w:rPr>
          <w:rStyle w:val="eop"/>
          <w:rFonts w:ascii="Arial Narrow" w:hAnsi="Arial Narrow"/>
          <w:sz w:val="22"/>
          <w:szCs w:val="22"/>
        </w:rPr>
      </w:pPr>
      <w:r>
        <w:rPr>
          <w:rStyle w:val="eop"/>
          <w:rFonts w:ascii="Arial Narrow" w:hAnsi="Arial Narrow"/>
          <w:sz w:val="22"/>
          <w:szCs w:val="22"/>
        </w:rPr>
        <w:t xml:space="preserve">V prípade, ak </w:t>
      </w:r>
      <w:r w:rsidRPr="00E84DE8">
        <w:rPr>
          <w:rStyle w:val="eop"/>
          <w:rFonts w:ascii="Arial Narrow" w:hAnsi="Arial Narrow"/>
          <w:b/>
          <w:sz w:val="22"/>
          <w:szCs w:val="22"/>
        </w:rPr>
        <w:t>Prostriedky mechanizmu</w:t>
      </w:r>
      <w:r>
        <w:rPr>
          <w:rStyle w:val="eop"/>
          <w:rFonts w:ascii="Arial Narrow" w:hAnsi="Arial Narrow"/>
          <w:sz w:val="22"/>
          <w:szCs w:val="22"/>
        </w:rPr>
        <w:t xml:space="preserve"> poskytnuté na </w:t>
      </w:r>
      <w:r w:rsidRPr="00E84DE8">
        <w:rPr>
          <w:rStyle w:val="eop"/>
          <w:rFonts w:ascii="Arial Narrow" w:hAnsi="Arial Narrow"/>
          <w:b/>
          <w:sz w:val="22"/>
          <w:szCs w:val="22"/>
        </w:rPr>
        <w:t>Realizáciu projektu</w:t>
      </w:r>
      <w:r>
        <w:rPr>
          <w:rStyle w:val="eop"/>
          <w:rFonts w:ascii="Arial Narrow" w:hAnsi="Arial Narrow"/>
          <w:sz w:val="22"/>
          <w:szCs w:val="22"/>
        </w:rPr>
        <w:t xml:space="preserve"> budú použité na nákup a/alebo modernizáciu infraštruktúry, </w:t>
      </w:r>
      <w:r w:rsidRPr="00E84DE8">
        <w:rPr>
          <w:rStyle w:val="eop"/>
          <w:rFonts w:ascii="Arial Narrow" w:hAnsi="Arial Narrow"/>
          <w:b/>
          <w:sz w:val="22"/>
          <w:szCs w:val="22"/>
        </w:rPr>
        <w:t>Prijímateľ</w:t>
      </w:r>
      <w:r>
        <w:rPr>
          <w:rStyle w:val="eop"/>
          <w:rFonts w:ascii="Arial Narrow" w:hAnsi="Arial Narrow"/>
          <w:sz w:val="22"/>
          <w:szCs w:val="22"/>
        </w:rPr>
        <w:t xml:space="preserve"> je povinný monitorovať využívanie takejto infraštruktúry na nehospodárske a hospodárske činnosti a ročne predkladať </w:t>
      </w:r>
      <w:r w:rsidRPr="00E84DE8">
        <w:rPr>
          <w:rStyle w:val="eop"/>
          <w:rFonts w:ascii="Arial Narrow" w:hAnsi="Arial Narrow"/>
          <w:b/>
          <w:sz w:val="22"/>
          <w:szCs w:val="22"/>
        </w:rPr>
        <w:t>Vykonávateľovi</w:t>
      </w:r>
      <w:r>
        <w:rPr>
          <w:rStyle w:val="eop"/>
          <w:rFonts w:ascii="Arial Narrow" w:hAnsi="Arial Narrow"/>
          <w:sz w:val="22"/>
          <w:szCs w:val="22"/>
        </w:rPr>
        <w:t xml:space="preserve"> správu o využívaní infraštruktúry v členení na nehospodárske a hospodárske činnosti. </w:t>
      </w:r>
      <w:r w:rsidRPr="00E84DE8">
        <w:rPr>
          <w:rStyle w:val="eop"/>
          <w:rFonts w:ascii="Arial Narrow" w:hAnsi="Arial Narrow"/>
          <w:b/>
          <w:sz w:val="22"/>
          <w:szCs w:val="22"/>
        </w:rPr>
        <w:t>Prijímateľ</w:t>
      </w:r>
      <w:r>
        <w:rPr>
          <w:rStyle w:val="eop"/>
          <w:rFonts w:ascii="Arial Narrow" w:hAnsi="Arial Narrow"/>
          <w:sz w:val="22"/>
          <w:szCs w:val="22"/>
        </w:rPr>
        <w:t xml:space="preserve"> sa zaväzuje využívať infraštruktúru zakúpenú a/alebo modernizovanú z </w:t>
      </w:r>
      <w:r w:rsidRPr="00E84DE8">
        <w:rPr>
          <w:rStyle w:val="eop"/>
          <w:rFonts w:ascii="Arial Narrow" w:hAnsi="Arial Narrow"/>
          <w:b/>
          <w:sz w:val="22"/>
          <w:szCs w:val="22"/>
        </w:rPr>
        <w:t>Prostriedkov mechanizmu</w:t>
      </w:r>
      <w:r>
        <w:rPr>
          <w:rStyle w:val="eop"/>
          <w:rFonts w:ascii="Arial Narrow" w:hAnsi="Arial Narrow"/>
          <w:sz w:val="22"/>
          <w:szCs w:val="22"/>
        </w:rPr>
        <w:t xml:space="preserve"> poskytnutých na </w:t>
      </w:r>
      <w:r w:rsidRPr="00E84DE8">
        <w:rPr>
          <w:rStyle w:val="eop"/>
          <w:rFonts w:ascii="Arial Narrow" w:hAnsi="Arial Narrow"/>
          <w:b/>
          <w:sz w:val="22"/>
          <w:szCs w:val="22"/>
        </w:rPr>
        <w:t>Realizáciu projektu</w:t>
      </w:r>
      <w:r>
        <w:rPr>
          <w:rStyle w:val="eop"/>
          <w:rFonts w:ascii="Arial Narrow" w:hAnsi="Arial Narrow"/>
          <w:sz w:val="22"/>
          <w:szCs w:val="22"/>
        </w:rPr>
        <w:t xml:space="preserve"> na sprievodné hospodárske činnosti maximálne do 20 % ročnej kapacity danej infraštruktúry. V prípade prekročenia stanoveného limitu využívania infraštruktúry na hospodárske účely </w:t>
      </w:r>
      <w:r w:rsidRPr="00E84DE8">
        <w:rPr>
          <w:rStyle w:val="eop"/>
          <w:rFonts w:ascii="Arial Narrow" w:hAnsi="Arial Narrow"/>
          <w:b/>
          <w:sz w:val="22"/>
          <w:szCs w:val="22"/>
        </w:rPr>
        <w:t>Vykonávateľ</w:t>
      </w:r>
      <w:r>
        <w:rPr>
          <w:rStyle w:val="eop"/>
          <w:rFonts w:ascii="Arial Narrow" w:hAnsi="Arial Narrow"/>
          <w:sz w:val="22"/>
          <w:szCs w:val="22"/>
        </w:rPr>
        <w:t xml:space="preserve"> pristúpi k spätnému vymáhaniu </w:t>
      </w:r>
      <w:r w:rsidRPr="00E84DE8">
        <w:rPr>
          <w:rStyle w:val="eop"/>
          <w:rFonts w:ascii="Arial Narrow" w:hAnsi="Arial Narrow"/>
          <w:b/>
          <w:sz w:val="22"/>
          <w:szCs w:val="22"/>
        </w:rPr>
        <w:t>Prostriedkov mechanizmu</w:t>
      </w:r>
      <w:r>
        <w:rPr>
          <w:rStyle w:val="eop"/>
          <w:rFonts w:ascii="Arial Narrow" w:hAnsi="Arial Narrow"/>
          <w:sz w:val="22"/>
          <w:szCs w:val="22"/>
        </w:rPr>
        <w:t xml:space="preserve"> poskytnutých na nákup a/alebo modernizáciu dotknutej infraštruktúry, pričom presný mechanizmus spätného vymáhania určí </w:t>
      </w:r>
      <w:r w:rsidRPr="00E84DE8">
        <w:rPr>
          <w:rStyle w:val="eop"/>
          <w:rFonts w:ascii="Arial Narrow" w:hAnsi="Arial Narrow"/>
          <w:b/>
          <w:sz w:val="22"/>
          <w:szCs w:val="22"/>
        </w:rPr>
        <w:t xml:space="preserve">Vykonávateľ </w:t>
      </w:r>
      <w:r>
        <w:rPr>
          <w:rStyle w:val="eop"/>
          <w:rFonts w:ascii="Arial Narrow" w:hAnsi="Arial Narrow"/>
          <w:sz w:val="22"/>
          <w:szCs w:val="22"/>
        </w:rPr>
        <w:t>v Príručke pre prijímateľa.</w:t>
      </w:r>
    </w:p>
    <w:p w14:paraId="1F01B642" w14:textId="77777777" w:rsidR="00761D96" w:rsidRDefault="003A4CF4" w:rsidP="00997828">
      <w:pPr>
        <w:numPr>
          <w:ilvl w:val="1"/>
          <w:numId w:val="10"/>
        </w:numPr>
        <w:tabs>
          <w:tab w:val="left" w:pos="567"/>
        </w:tabs>
        <w:jc w:val="both"/>
        <w:rPr>
          <w:rStyle w:val="eop"/>
          <w:rFonts w:ascii="Arial Narrow" w:hAnsi="Arial Narrow"/>
          <w:sz w:val="22"/>
          <w:szCs w:val="22"/>
        </w:rPr>
      </w:pPr>
      <w:r w:rsidRPr="003A4CF4">
        <w:rPr>
          <w:rStyle w:val="eop"/>
          <w:rFonts w:ascii="Arial Narrow" w:hAnsi="Arial Narrow"/>
          <w:sz w:val="22"/>
          <w:szCs w:val="22"/>
        </w:rPr>
        <w:lastRenderedPageBreak/>
        <w:t>V prípade ak budú výsledkom výskumu, ktorý bol podporený</w:t>
      </w:r>
      <w:r w:rsidR="00761D96">
        <w:rPr>
          <w:rStyle w:val="eop"/>
          <w:rFonts w:ascii="Arial Narrow" w:hAnsi="Arial Narrow"/>
          <w:sz w:val="22"/>
          <w:szCs w:val="22"/>
        </w:rPr>
        <w:t xml:space="preserve"> z </w:t>
      </w:r>
      <w:r w:rsidR="00761D96" w:rsidRPr="00761D96">
        <w:rPr>
          <w:rStyle w:val="eop"/>
          <w:rFonts w:ascii="Arial Narrow" w:hAnsi="Arial Narrow"/>
          <w:b/>
          <w:sz w:val="22"/>
          <w:szCs w:val="22"/>
        </w:rPr>
        <w:t>Prostriedkov mechanizmu</w:t>
      </w:r>
      <w:r w:rsidRPr="003A4CF4">
        <w:rPr>
          <w:rStyle w:val="eop"/>
          <w:rFonts w:ascii="Arial Narrow" w:hAnsi="Arial Narrow"/>
          <w:sz w:val="22"/>
          <w:szCs w:val="22"/>
        </w:rPr>
        <w:t xml:space="preserve">, aj práva duševného vlastníctva, </w:t>
      </w:r>
      <w:r w:rsidRPr="00761D96">
        <w:rPr>
          <w:rStyle w:val="eop"/>
          <w:rFonts w:ascii="Arial Narrow" w:hAnsi="Arial Narrow"/>
          <w:b/>
          <w:sz w:val="22"/>
          <w:szCs w:val="22"/>
        </w:rPr>
        <w:t>Prijímateľ</w:t>
      </w:r>
      <w:r>
        <w:rPr>
          <w:rStyle w:val="eop"/>
          <w:rFonts w:ascii="Arial Narrow" w:hAnsi="Arial Narrow"/>
          <w:sz w:val="22"/>
          <w:szCs w:val="22"/>
        </w:rPr>
        <w:t xml:space="preserve"> sa zaväzuje </w:t>
      </w:r>
    </w:p>
    <w:p w14:paraId="21F49E78" w14:textId="77777777" w:rsidR="00761D96" w:rsidRDefault="003A4CF4" w:rsidP="00761D96">
      <w:pPr>
        <w:tabs>
          <w:tab w:val="left" w:pos="567"/>
        </w:tabs>
        <w:ind w:left="1276" w:hanging="283"/>
        <w:jc w:val="both"/>
        <w:rPr>
          <w:rStyle w:val="eop"/>
          <w:rFonts w:ascii="Arial Narrow" w:hAnsi="Arial Narrow"/>
          <w:sz w:val="22"/>
          <w:szCs w:val="22"/>
        </w:rPr>
      </w:pPr>
      <w:r>
        <w:rPr>
          <w:rStyle w:val="eop"/>
          <w:rFonts w:ascii="Arial Narrow" w:hAnsi="Arial Narrow"/>
          <w:sz w:val="22"/>
          <w:szCs w:val="22"/>
        </w:rPr>
        <w:t>(i)</w:t>
      </w:r>
      <w:r w:rsidRPr="003A4CF4">
        <w:rPr>
          <w:rStyle w:val="eop"/>
          <w:rFonts w:ascii="Arial Narrow" w:hAnsi="Arial Narrow"/>
          <w:sz w:val="22"/>
          <w:szCs w:val="22"/>
        </w:rPr>
        <w:t xml:space="preserve"> k rozsiahlemu šíreniu výsledkov výskumu na nevýlučnom a nediskriminačnom základe, napríklad prostredníctvom výuky, databáz s voľným prístupom, verejne prístupných publikácií alebo slobodného softvéru;  alebo </w:t>
      </w:r>
    </w:p>
    <w:p w14:paraId="2EFE732A" w14:textId="5513C372" w:rsidR="003A4CF4" w:rsidRPr="000629A4" w:rsidRDefault="00761D96" w:rsidP="00761D96">
      <w:pPr>
        <w:tabs>
          <w:tab w:val="left" w:pos="567"/>
        </w:tabs>
        <w:ind w:left="1276" w:hanging="283"/>
        <w:jc w:val="both"/>
        <w:rPr>
          <w:rStyle w:val="eop"/>
          <w:rFonts w:ascii="Arial Narrow" w:hAnsi="Arial Narrow"/>
          <w:sz w:val="22"/>
          <w:szCs w:val="22"/>
        </w:rPr>
      </w:pPr>
      <w:r>
        <w:rPr>
          <w:rStyle w:val="eop"/>
          <w:rFonts w:ascii="Arial Narrow" w:hAnsi="Arial Narrow"/>
          <w:sz w:val="22"/>
          <w:szCs w:val="22"/>
        </w:rPr>
        <w:t>(ii) k opätovnému investovaniu všetkých ziskov</w:t>
      </w:r>
      <w:r w:rsidR="003A4CF4" w:rsidRPr="003A4CF4">
        <w:rPr>
          <w:rStyle w:val="eop"/>
          <w:rFonts w:ascii="Arial Narrow" w:hAnsi="Arial Narrow"/>
          <w:sz w:val="22"/>
          <w:szCs w:val="22"/>
        </w:rPr>
        <w:t xml:space="preserve"> z uvedených činností do </w:t>
      </w:r>
      <w:r>
        <w:rPr>
          <w:rStyle w:val="eop"/>
          <w:rFonts w:ascii="Arial Narrow" w:hAnsi="Arial Narrow"/>
          <w:sz w:val="22"/>
          <w:szCs w:val="22"/>
        </w:rPr>
        <w:t xml:space="preserve">svojich </w:t>
      </w:r>
      <w:r w:rsidR="003A4CF4" w:rsidRPr="003A4CF4">
        <w:rPr>
          <w:rStyle w:val="eop"/>
          <w:rFonts w:ascii="Arial Narrow" w:hAnsi="Arial Narrow"/>
          <w:sz w:val="22"/>
          <w:szCs w:val="22"/>
        </w:rPr>
        <w:t>základných činností.</w:t>
      </w:r>
    </w:p>
    <w:p w14:paraId="29504FE3" w14:textId="77777777" w:rsidR="002C27A9" w:rsidRPr="002C27A9" w:rsidRDefault="00F00495" w:rsidP="00997828">
      <w:pPr>
        <w:numPr>
          <w:ilvl w:val="1"/>
          <w:numId w:val="10"/>
        </w:numPr>
        <w:tabs>
          <w:tab w:val="left" w:pos="567"/>
        </w:tabs>
        <w:ind w:hanging="644"/>
        <w:jc w:val="both"/>
        <w:rPr>
          <w:rStyle w:val="eop"/>
          <w:rFonts w:ascii="Arial Narrow" w:hAnsi="Arial Narrow"/>
          <w:sz w:val="22"/>
          <w:szCs w:val="22"/>
        </w:rPr>
      </w:pP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Vykonávateľ 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je oprávnený požadovať od </w:t>
      </w: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a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dokumenty, podklady a</w:t>
      </w:r>
      <w:r w:rsidRPr="000629A4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vysvetlenia za 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úč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elom preverovania a</w:t>
      </w:r>
      <w:r w:rsidRPr="000629A4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monitorovania 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č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innost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í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s</w:t>
      </w:r>
      <w:r w:rsidRPr="000629A4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cie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ľ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om prevencie neopr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á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vnen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é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ho poskytovania 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š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t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á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tnej pomoci. </w:t>
      </w: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je povinný poskytnúť </w:t>
      </w: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Vykonávateľovi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súčinnosť.</w:t>
      </w:r>
      <w:r w:rsidRPr="000629A4">
        <w:rPr>
          <w:rStyle w:val="eop"/>
          <w:rFonts w:ascii="Arial Narrow" w:hAnsi="Arial Narrow"/>
          <w:color w:val="000000"/>
          <w:sz w:val="22"/>
          <w:szCs w:val="22"/>
          <w:shd w:val="clear" w:color="auto" w:fill="FFFFFF"/>
        </w:rPr>
        <w:t> </w:t>
      </w:r>
    </w:p>
    <w:p w14:paraId="6C1A8A64" w14:textId="58351183" w:rsidR="00F00495" w:rsidRPr="000629A4" w:rsidRDefault="002C27A9" w:rsidP="00997828">
      <w:pPr>
        <w:numPr>
          <w:ilvl w:val="1"/>
          <w:numId w:val="10"/>
        </w:numPr>
        <w:tabs>
          <w:tab w:val="left" w:pos="567"/>
        </w:tabs>
        <w:ind w:hanging="644"/>
        <w:jc w:val="both"/>
        <w:rPr>
          <w:rFonts w:ascii="Arial Narrow" w:hAnsi="Arial Narrow"/>
          <w:sz w:val="22"/>
          <w:szCs w:val="22"/>
        </w:rPr>
      </w:pPr>
      <w:r w:rsidRPr="002C27A9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Odseky 4.5</w:t>
      </w:r>
      <w:r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.</w:t>
      </w:r>
      <w:r w:rsidRPr="002C27A9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-</w:t>
      </w:r>
      <w:r w:rsidR="0003506C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</w:t>
      </w:r>
      <w:r w:rsidRPr="002C27A9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4.11</w:t>
      </w:r>
      <w:r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.</w:t>
      </w:r>
      <w:r w:rsidRPr="002C27A9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sa primerane použijú aj na </w:t>
      </w:r>
      <w:r w:rsidRPr="002C27A9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</w:t>
      </w:r>
      <w:r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artnerov P</w:t>
      </w:r>
      <w:r w:rsidRPr="002C27A9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rojektu</w:t>
      </w:r>
      <w:r w:rsidRPr="002C27A9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, kt</w:t>
      </w:r>
      <w:r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orým poskytnutie </w:t>
      </w:r>
      <w:r w:rsidRPr="002C27A9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ostriedkov mechanizmu </w:t>
      </w:r>
      <w:r w:rsidRPr="002C27A9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nepredstavuje pomoc pre podniky. </w:t>
      </w:r>
      <w:r w:rsidRPr="002C27A9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Pr="002C27A9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preberá zodpovednosť, že uvedené podmienky budú dodržané aj na strane</w:t>
      </w:r>
      <w:r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 Partnerov.</w:t>
      </w:r>
      <w:r w:rsidR="00F00495" w:rsidRPr="000629A4">
        <w:rPr>
          <w:rStyle w:val="eop"/>
          <w:rFonts w:ascii="Arial Narrow" w:hAnsi="Arial Narrow"/>
          <w:color w:val="000000"/>
          <w:sz w:val="22"/>
          <w:szCs w:val="22"/>
          <w:shd w:val="clear" w:color="auto" w:fill="FFFFFF"/>
        </w:rPr>
        <w:t> </w:t>
      </w:r>
      <w:commentRangeEnd w:id="5"/>
      <w:r w:rsidR="00F00495" w:rsidRPr="000629A4">
        <w:rPr>
          <w:rStyle w:val="Odkaznakomentr"/>
          <w:szCs w:val="20"/>
        </w:rPr>
        <w:commentReference w:id="5"/>
      </w:r>
    </w:p>
    <w:p w14:paraId="5ED3C0A4" w14:textId="2B5E5E6C" w:rsidR="00F00495" w:rsidRPr="000629A4" w:rsidRDefault="00F00495" w:rsidP="00997828">
      <w:pPr>
        <w:numPr>
          <w:ilvl w:val="1"/>
          <w:numId w:val="10"/>
        </w:numPr>
        <w:tabs>
          <w:tab w:val="left" w:pos="567"/>
        </w:tabs>
        <w:ind w:hanging="644"/>
        <w:jc w:val="both"/>
        <w:rPr>
          <w:rFonts w:ascii="Arial Narrow" w:hAnsi="Arial Narrow"/>
          <w:sz w:val="22"/>
          <w:szCs w:val="22"/>
        </w:rPr>
      </w:pPr>
      <w:r w:rsidRPr="000629A4">
        <w:rPr>
          <w:rFonts w:ascii="Arial Narrow" w:hAnsi="Arial Narrow"/>
          <w:b/>
          <w:sz w:val="22"/>
          <w:szCs w:val="22"/>
        </w:rPr>
        <w:t>P</w:t>
      </w:r>
      <w:commentRangeStart w:id="6"/>
      <w:r w:rsidR="00370124" w:rsidRPr="000629A4">
        <w:rPr>
          <w:rFonts w:ascii="Arial Narrow" w:hAnsi="Arial Narrow"/>
          <w:b/>
          <w:sz w:val="22"/>
          <w:szCs w:val="22"/>
        </w:rPr>
        <w:t>rijímateľ</w:t>
      </w:r>
      <w:r w:rsidR="00370124" w:rsidRPr="000629A4">
        <w:rPr>
          <w:rFonts w:ascii="Arial Narrow" w:hAnsi="Arial Narrow"/>
          <w:sz w:val="22"/>
          <w:szCs w:val="22"/>
        </w:rPr>
        <w:t xml:space="preserve"> berie na vedomie, že </w:t>
      </w:r>
      <w:r w:rsidR="00370124" w:rsidRPr="000629A4">
        <w:rPr>
          <w:rFonts w:ascii="Arial Narrow" w:hAnsi="Arial Narrow"/>
          <w:b/>
          <w:sz w:val="22"/>
          <w:szCs w:val="22"/>
        </w:rPr>
        <w:t>Prostriedky mechanizmu</w:t>
      </w:r>
      <w:r w:rsidR="00370124" w:rsidRPr="000629A4">
        <w:rPr>
          <w:rFonts w:ascii="Arial Narrow" w:hAnsi="Arial Narrow"/>
          <w:sz w:val="22"/>
          <w:szCs w:val="22"/>
        </w:rPr>
        <w:t xml:space="preserve">, ktoré sú poskytnuté podľa tejto Zmluvy, </w:t>
      </w:r>
      <w:r w:rsidR="002C27A9">
        <w:rPr>
          <w:rFonts w:ascii="Arial Narrow" w:hAnsi="Arial Narrow"/>
          <w:sz w:val="22"/>
          <w:szCs w:val="22"/>
        </w:rPr>
        <w:t>pre subjekty v odseku 4.3</w:t>
      </w:r>
      <w:r w:rsidR="0003506C">
        <w:rPr>
          <w:rFonts w:ascii="Arial Narrow" w:hAnsi="Arial Narrow"/>
          <w:sz w:val="22"/>
          <w:szCs w:val="22"/>
        </w:rPr>
        <w:t>.</w:t>
      </w:r>
      <w:r w:rsidR="002C27A9">
        <w:rPr>
          <w:rFonts w:ascii="Arial Narrow" w:hAnsi="Arial Narrow"/>
          <w:sz w:val="22"/>
          <w:szCs w:val="22"/>
        </w:rPr>
        <w:t xml:space="preserve"> tohto článku </w:t>
      </w:r>
      <w:r w:rsidR="00370124" w:rsidRPr="000629A4">
        <w:rPr>
          <w:rFonts w:ascii="Arial Narrow" w:hAnsi="Arial Narrow"/>
          <w:sz w:val="22"/>
          <w:szCs w:val="22"/>
        </w:rPr>
        <w:t>predstavujú štátnu pomoc poskytovanú v súlade s pravidlami EÚ pre štátnu pomoc a zákonom č. 358/2015 Z. z. o úprave niektorých vzťahov v oblasti štátnej pomoci a minimálnej pomoci a o zmene a doplnení niektorých zákonov (zákon o štátnej pomoci) a sú poskytované v súlade so schémou Schéma štátnej pomoci na podporu výskumu, vývoja a inovácií v rámci komponentu 9 Plánu obnovy a odolnosti SR</w:t>
      </w:r>
      <w:r w:rsidR="00370124" w:rsidRPr="000629A4">
        <w:rPr>
          <w:rStyle w:val="Odkaznapoznmkupodiarou"/>
          <w:rFonts w:ascii="Arial Narrow" w:hAnsi="Arial Narrow"/>
          <w:sz w:val="22"/>
          <w:szCs w:val="22"/>
        </w:rPr>
        <w:footnoteReference w:id="7"/>
      </w:r>
      <w:r w:rsidR="00370124" w:rsidRPr="000629A4">
        <w:rPr>
          <w:rFonts w:ascii="Arial Narrow" w:hAnsi="Arial Narrow"/>
          <w:sz w:val="22"/>
          <w:szCs w:val="22"/>
        </w:rPr>
        <w:t xml:space="preserve"> (ďalej len „Schéma štátnej pomoci“).</w:t>
      </w:r>
    </w:p>
    <w:p w14:paraId="54063113" w14:textId="3B29C50E" w:rsidR="00F00495" w:rsidRPr="000629A4" w:rsidRDefault="00205C96" w:rsidP="00997828">
      <w:pPr>
        <w:numPr>
          <w:ilvl w:val="1"/>
          <w:numId w:val="10"/>
        </w:numPr>
        <w:tabs>
          <w:tab w:val="left" w:pos="567"/>
        </w:tabs>
        <w:ind w:hanging="644"/>
        <w:jc w:val="both"/>
        <w:rPr>
          <w:rFonts w:ascii="Arial Narrow" w:hAnsi="Arial Narrow"/>
          <w:sz w:val="22"/>
          <w:szCs w:val="22"/>
        </w:rPr>
      </w:pPr>
      <w:r w:rsidRPr="000629A4">
        <w:rPr>
          <w:rFonts w:ascii="Arial Narrow" w:hAnsi="Arial Narrow"/>
          <w:b/>
          <w:sz w:val="22"/>
          <w:szCs w:val="22"/>
        </w:rPr>
        <w:t>Zmluvné strany</w:t>
      </w:r>
      <w:r w:rsidRPr="000629A4">
        <w:rPr>
          <w:rFonts w:ascii="Arial Narrow" w:hAnsi="Arial Narrow"/>
          <w:sz w:val="22"/>
          <w:szCs w:val="22"/>
        </w:rPr>
        <w:t xml:space="preserve"> sa dohodli, že </w:t>
      </w:r>
      <w:r w:rsidRPr="000629A4">
        <w:rPr>
          <w:rFonts w:ascii="Arial Narrow" w:hAnsi="Arial Narrow"/>
          <w:b/>
          <w:sz w:val="22"/>
          <w:szCs w:val="22"/>
        </w:rPr>
        <w:t xml:space="preserve">Vykonávateľ </w:t>
      </w:r>
      <w:r w:rsidRPr="000629A4">
        <w:rPr>
          <w:rFonts w:ascii="Arial Narrow" w:hAnsi="Arial Narrow"/>
          <w:sz w:val="22"/>
          <w:szCs w:val="22"/>
        </w:rPr>
        <w:t xml:space="preserve">nebude povinný poskytovať plnenie podľa </w:t>
      </w:r>
      <w:r w:rsidRPr="000629A4">
        <w:rPr>
          <w:rFonts w:ascii="Arial Narrow" w:hAnsi="Arial Narrow"/>
          <w:b/>
          <w:sz w:val="22"/>
          <w:szCs w:val="22"/>
        </w:rPr>
        <w:t>Zmluvy</w:t>
      </w:r>
      <w:r w:rsidRPr="000629A4">
        <w:rPr>
          <w:rFonts w:ascii="Arial Narrow" w:hAnsi="Arial Narrow"/>
          <w:sz w:val="22"/>
          <w:szCs w:val="22"/>
        </w:rPr>
        <w:t xml:space="preserve"> dovtedy, kým mu </w:t>
      </w:r>
      <w:r w:rsidRPr="000629A4">
        <w:rPr>
          <w:rFonts w:ascii="Arial Narrow" w:hAnsi="Arial Narrow"/>
          <w:b/>
          <w:sz w:val="22"/>
          <w:szCs w:val="22"/>
        </w:rPr>
        <w:t>Prijímateľ</w:t>
      </w:r>
      <w:r w:rsidRPr="000629A4">
        <w:rPr>
          <w:rFonts w:ascii="Arial Narrow" w:hAnsi="Arial Narrow"/>
          <w:sz w:val="22"/>
          <w:szCs w:val="22"/>
        </w:rPr>
        <w:t xml:space="preserve"> nepreukáže spôsobom požadovaným </w:t>
      </w:r>
      <w:r w:rsidRPr="000629A4">
        <w:rPr>
          <w:rFonts w:ascii="Arial Narrow" w:hAnsi="Arial Narrow"/>
          <w:b/>
          <w:sz w:val="22"/>
          <w:szCs w:val="22"/>
        </w:rPr>
        <w:t>Vykonávateľom</w:t>
      </w:r>
      <w:r w:rsidRPr="000629A4">
        <w:rPr>
          <w:rFonts w:ascii="Arial Narrow" w:hAnsi="Arial Narrow"/>
          <w:sz w:val="22"/>
          <w:szCs w:val="22"/>
        </w:rPr>
        <w:t xml:space="preserve"> v súlade so </w:t>
      </w:r>
      <w:r w:rsidRPr="000629A4">
        <w:rPr>
          <w:rFonts w:ascii="Arial Narrow" w:hAnsi="Arial Narrow"/>
          <w:b/>
          <w:sz w:val="22"/>
          <w:szCs w:val="22"/>
        </w:rPr>
        <w:t>Záväznou dokumentáciou</w:t>
      </w:r>
      <w:r w:rsidR="00F00495" w:rsidRPr="000629A4">
        <w:rPr>
          <w:rFonts w:ascii="Arial Narrow" w:hAnsi="Arial Narrow"/>
          <w:sz w:val="22"/>
          <w:szCs w:val="22"/>
        </w:rPr>
        <w:t xml:space="preserve">, </w:t>
      </w:r>
      <w:r w:rsidRPr="000629A4">
        <w:rPr>
          <w:rFonts w:ascii="Arial Narrow" w:hAnsi="Arial Narrow"/>
          <w:sz w:val="22"/>
          <w:szCs w:val="22"/>
        </w:rPr>
        <w:t xml:space="preserve">že </w:t>
      </w:r>
      <w:r w:rsidRPr="000629A4">
        <w:rPr>
          <w:rFonts w:ascii="Arial Narrow" w:hAnsi="Arial Narrow"/>
          <w:b/>
          <w:sz w:val="22"/>
          <w:szCs w:val="22"/>
        </w:rPr>
        <w:t>Prijímateľ</w:t>
      </w:r>
      <w:r w:rsidRPr="000629A4">
        <w:rPr>
          <w:rFonts w:ascii="Arial Narrow" w:hAnsi="Arial Narrow"/>
          <w:sz w:val="22"/>
          <w:szCs w:val="22"/>
        </w:rPr>
        <w:t xml:space="preserve"> splnil povinnosť nebyť podnikom v</w:t>
      </w:r>
      <w:r w:rsidR="00F00495" w:rsidRPr="000629A4">
        <w:rPr>
          <w:rFonts w:ascii="Arial Narrow" w:hAnsi="Arial Narrow"/>
          <w:sz w:val="22"/>
          <w:szCs w:val="22"/>
        </w:rPr>
        <w:t> </w:t>
      </w:r>
      <w:r w:rsidRPr="000629A4">
        <w:rPr>
          <w:rFonts w:ascii="Arial Narrow" w:hAnsi="Arial Narrow"/>
          <w:sz w:val="22"/>
          <w:szCs w:val="22"/>
        </w:rPr>
        <w:t>ťažkostiach</w:t>
      </w:r>
      <w:r w:rsidR="00F00495" w:rsidRPr="000629A4">
        <w:rPr>
          <w:rFonts w:ascii="Arial Narrow" w:hAnsi="Arial Narrow"/>
          <w:sz w:val="22"/>
          <w:szCs w:val="22"/>
        </w:rPr>
        <w:t xml:space="preserve"> podľa ods. 4.10</w:t>
      </w:r>
      <w:r w:rsidR="0003506C">
        <w:rPr>
          <w:rFonts w:ascii="Arial Narrow" w:hAnsi="Arial Narrow"/>
          <w:sz w:val="22"/>
          <w:szCs w:val="22"/>
        </w:rPr>
        <w:t>.</w:t>
      </w:r>
      <w:r w:rsidR="00F00495" w:rsidRPr="000629A4">
        <w:rPr>
          <w:rFonts w:ascii="Arial Narrow" w:hAnsi="Arial Narrow"/>
          <w:sz w:val="22"/>
          <w:szCs w:val="22"/>
        </w:rPr>
        <w:t xml:space="preserve"> čl. 4 tejto zmluvy.</w:t>
      </w:r>
    </w:p>
    <w:p w14:paraId="6FD1F964" w14:textId="77777777" w:rsidR="00F00495" w:rsidRPr="000629A4" w:rsidRDefault="00205C96" w:rsidP="00997828">
      <w:pPr>
        <w:numPr>
          <w:ilvl w:val="1"/>
          <w:numId w:val="10"/>
        </w:numPr>
        <w:tabs>
          <w:tab w:val="left" w:pos="567"/>
        </w:tabs>
        <w:ind w:hanging="644"/>
        <w:jc w:val="both"/>
        <w:rPr>
          <w:rFonts w:ascii="Arial Narrow" w:hAnsi="Arial Narrow"/>
          <w:sz w:val="22"/>
          <w:szCs w:val="22"/>
        </w:rPr>
      </w:pPr>
      <w:r w:rsidRPr="000629A4">
        <w:rPr>
          <w:rFonts w:ascii="Arial Narrow" w:hAnsi="Arial Narrow"/>
          <w:b/>
          <w:sz w:val="22"/>
          <w:szCs w:val="22"/>
        </w:rPr>
        <w:t>Prijímateľ</w:t>
      </w:r>
      <w:r w:rsidR="00277C39" w:rsidRPr="000629A4">
        <w:rPr>
          <w:rFonts w:ascii="Arial Narrow" w:hAnsi="Arial Narrow"/>
          <w:sz w:val="22"/>
          <w:szCs w:val="22"/>
        </w:rPr>
        <w:t xml:space="preserve">, ktorému poskytnutie prostriedkov mechanizmu predstavuje štátnu pomoc </w:t>
      </w:r>
      <w:r w:rsidRPr="000629A4">
        <w:rPr>
          <w:rFonts w:ascii="Arial Narrow" w:hAnsi="Arial Narrow"/>
          <w:sz w:val="22"/>
          <w:szCs w:val="22"/>
        </w:rPr>
        <w:t xml:space="preserve">berie na vedomie, že nesmie byť ku dňu nadobudnutia účinnosti </w:t>
      </w:r>
      <w:r w:rsidRPr="000629A4">
        <w:rPr>
          <w:rFonts w:ascii="Arial Narrow" w:hAnsi="Arial Narrow"/>
          <w:b/>
          <w:sz w:val="22"/>
          <w:szCs w:val="22"/>
        </w:rPr>
        <w:t xml:space="preserve">Zmluvy </w:t>
      </w:r>
      <w:r w:rsidRPr="000629A4">
        <w:rPr>
          <w:rFonts w:ascii="Arial Narrow" w:hAnsi="Arial Narrow"/>
          <w:sz w:val="22"/>
          <w:szCs w:val="22"/>
        </w:rPr>
        <w:t xml:space="preserve">podnikom v ťažkostiach podľa nariadenia EÚ 651/2014 a zároveň najneskôr do 10 dní od nadobudnutia účinnosti </w:t>
      </w:r>
      <w:r w:rsidRPr="000629A4">
        <w:rPr>
          <w:rFonts w:ascii="Arial Narrow" w:hAnsi="Arial Narrow"/>
          <w:b/>
          <w:sz w:val="22"/>
          <w:szCs w:val="22"/>
        </w:rPr>
        <w:t xml:space="preserve">Zmluvy </w:t>
      </w:r>
      <w:r w:rsidRPr="000629A4">
        <w:rPr>
          <w:rFonts w:ascii="Arial Narrow" w:hAnsi="Arial Narrow"/>
          <w:sz w:val="22"/>
          <w:szCs w:val="22"/>
        </w:rPr>
        <w:t xml:space="preserve">je povinný predložiť </w:t>
      </w:r>
      <w:r w:rsidRPr="000629A4">
        <w:rPr>
          <w:rFonts w:ascii="Arial Narrow" w:hAnsi="Arial Narrow"/>
          <w:b/>
          <w:sz w:val="22"/>
          <w:szCs w:val="22"/>
        </w:rPr>
        <w:t xml:space="preserve">Vykonávateľovi </w:t>
      </w:r>
      <w:r w:rsidRPr="000629A4">
        <w:rPr>
          <w:rFonts w:ascii="Arial Narrow" w:hAnsi="Arial Narrow"/>
          <w:sz w:val="22"/>
          <w:szCs w:val="22"/>
        </w:rPr>
        <w:t>Test podniku v ťažkostiach na vyplnenom formulári stanovenom v </w:t>
      </w:r>
      <w:r w:rsidRPr="000629A4">
        <w:rPr>
          <w:rFonts w:ascii="Arial Narrow" w:hAnsi="Arial Narrow"/>
          <w:b/>
          <w:sz w:val="22"/>
          <w:szCs w:val="22"/>
        </w:rPr>
        <w:t>Záväznej dokumentácii</w:t>
      </w:r>
      <w:r w:rsidR="00277C39" w:rsidRPr="000629A4">
        <w:rPr>
          <w:rFonts w:ascii="Arial Narrow" w:hAnsi="Arial Narrow"/>
          <w:b/>
          <w:sz w:val="22"/>
          <w:szCs w:val="22"/>
        </w:rPr>
        <w:t xml:space="preserve">, </w:t>
      </w:r>
      <w:r w:rsidR="00277C39" w:rsidRPr="000629A4">
        <w:rPr>
          <w:rFonts w:ascii="Arial Narrow" w:hAnsi="Arial Narrow"/>
          <w:sz w:val="22"/>
          <w:szCs w:val="22"/>
        </w:rPr>
        <w:t xml:space="preserve">zverejnenej na webovom sídle </w:t>
      </w:r>
      <w:r w:rsidR="00F00495" w:rsidRPr="000629A4">
        <w:rPr>
          <w:rFonts w:ascii="Arial Narrow" w:hAnsi="Arial Narrow"/>
          <w:sz w:val="22"/>
          <w:szCs w:val="22"/>
        </w:rPr>
        <w:t>V</w:t>
      </w:r>
      <w:r w:rsidR="00277C39" w:rsidRPr="000629A4">
        <w:rPr>
          <w:rFonts w:ascii="Arial Narrow" w:hAnsi="Arial Narrow"/>
          <w:sz w:val="22"/>
          <w:szCs w:val="22"/>
        </w:rPr>
        <w:t>ykonávateľa</w:t>
      </w:r>
      <w:r w:rsidRPr="000629A4">
        <w:rPr>
          <w:rFonts w:ascii="Arial Narrow" w:hAnsi="Arial Narrow"/>
          <w:sz w:val="22"/>
          <w:szCs w:val="22"/>
        </w:rPr>
        <w:t xml:space="preserve">. Porušenie povinnosti podľa predchádzajúcej vety </w:t>
      </w:r>
      <w:r w:rsidRPr="000629A4">
        <w:rPr>
          <w:rFonts w:ascii="Arial Narrow" w:hAnsi="Arial Narrow"/>
          <w:bCs/>
          <w:sz w:val="22"/>
          <w:szCs w:val="22"/>
        </w:rPr>
        <w:t xml:space="preserve">predstavuje podstatné porušenie </w:t>
      </w:r>
      <w:r w:rsidRPr="000629A4">
        <w:rPr>
          <w:rFonts w:ascii="Arial Narrow" w:hAnsi="Arial Narrow"/>
          <w:b/>
          <w:bCs/>
          <w:sz w:val="22"/>
          <w:szCs w:val="22"/>
        </w:rPr>
        <w:t xml:space="preserve">Zmluvy </w:t>
      </w:r>
      <w:r w:rsidRPr="000629A4">
        <w:rPr>
          <w:rFonts w:ascii="Arial Narrow" w:hAnsi="Arial Narrow"/>
          <w:bCs/>
          <w:sz w:val="22"/>
          <w:szCs w:val="22"/>
        </w:rPr>
        <w:t xml:space="preserve">zo strany </w:t>
      </w:r>
      <w:r w:rsidRPr="000629A4">
        <w:rPr>
          <w:rFonts w:ascii="Arial Narrow" w:hAnsi="Arial Narrow"/>
          <w:b/>
          <w:bCs/>
          <w:sz w:val="22"/>
          <w:szCs w:val="22"/>
        </w:rPr>
        <w:t xml:space="preserve">Prijímateľa </w:t>
      </w:r>
      <w:r w:rsidRPr="000629A4">
        <w:rPr>
          <w:rFonts w:ascii="Arial Narrow" w:hAnsi="Arial Narrow"/>
          <w:bCs/>
          <w:sz w:val="22"/>
          <w:szCs w:val="22"/>
        </w:rPr>
        <w:t>a </w:t>
      </w:r>
      <w:r w:rsidRPr="000629A4">
        <w:rPr>
          <w:rFonts w:ascii="Arial Narrow" w:hAnsi="Arial Narrow"/>
          <w:b/>
          <w:bCs/>
          <w:sz w:val="22"/>
          <w:szCs w:val="22"/>
        </w:rPr>
        <w:t>Vykonávateľ</w:t>
      </w:r>
      <w:r w:rsidRPr="000629A4">
        <w:rPr>
          <w:rFonts w:ascii="Arial Narrow" w:hAnsi="Arial Narrow"/>
          <w:bCs/>
          <w:sz w:val="22"/>
          <w:szCs w:val="22"/>
        </w:rPr>
        <w:t xml:space="preserve"> </w:t>
      </w:r>
      <w:r w:rsidR="00F00495" w:rsidRPr="000629A4">
        <w:rPr>
          <w:rFonts w:ascii="Arial Narrow" w:hAnsi="Arial Narrow"/>
          <w:bCs/>
          <w:sz w:val="22"/>
          <w:szCs w:val="22"/>
        </w:rPr>
        <w:t>odstúpi</w:t>
      </w:r>
      <w:r w:rsidRPr="000629A4">
        <w:rPr>
          <w:rFonts w:ascii="Arial Narrow" w:hAnsi="Arial Narrow"/>
          <w:bCs/>
          <w:sz w:val="22"/>
          <w:szCs w:val="22"/>
        </w:rPr>
        <w:t xml:space="preserve"> od </w:t>
      </w:r>
      <w:r w:rsidRPr="000629A4">
        <w:rPr>
          <w:rFonts w:ascii="Arial Narrow" w:hAnsi="Arial Narrow"/>
          <w:b/>
          <w:bCs/>
          <w:sz w:val="22"/>
          <w:szCs w:val="22"/>
        </w:rPr>
        <w:t>Zmluvy</w:t>
      </w:r>
      <w:r w:rsidRPr="000629A4">
        <w:rPr>
          <w:rFonts w:ascii="Arial Narrow" w:hAnsi="Arial Narrow"/>
          <w:bCs/>
          <w:sz w:val="22"/>
          <w:szCs w:val="22"/>
        </w:rPr>
        <w:t xml:space="preserve"> v zmysle čl. 11</w:t>
      </w:r>
      <w:r w:rsidRPr="000629A4">
        <w:rPr>
          <w:rFonts w:ascii="Arial Narrow" w:hAnsi="Arial Narrow"/>
          <w:b/>
          <w:bCs/>
          <w:sz w:val="22"/>
          <w:szCs w:val="22"/>
        </w:rPr>
        <w:t xml:space="preserve"> VZP</w:t>
      </w:r>
      <w:r w:rsidRPr="000629A4">
        <w:rPr>
          <w:rFonts w:ascii="Arial Narrow" w:hAnsi="Arial Narrow"/>
          <w:bCs/>
          <w:sz w:val="22"/>
          <w:szCs w:val="22"/>
        </w:rPr>
        <w:t>.</w:t>
      </w:r>
    </w:p>
    <w:p w14:paraId="36F25473" w14:textId="531A0B3B" w:rsidR="00277C39" w:rsidRDefault="00277C39" w:rsidP="00997828">
      <w:pPr>
        <w:numPr>
          <w:ilvl w:val="1"/>
          <w:numId w:val="10"/>
        </w:numPr>
        <w:tabs>
          <w:tab w:val="left" w:pos="567"/>
        </w:tabs>
        <w:ind w:hanging="644"/>
        <w:jc w:val="both"/>
        <w:rPr>
          <w:rFonts w:ascii="Arial Narrow" w:hAnsi="Arial Narrow"/>
          <w:sz w:val="22"/>
          <w:szCs w:val="22"/>
        </w:rPr>
      </w:pPr>
      <w:r w:rsidRPr="000629A4">
        <w:rPr>
          <w:rFonts w:ascii="Arial Narrow" w:hAnsi="Arial Narrow"/>
          <w:b/>
          <w:sz w:val="22"/>
          <w:szCs w:val="22"/>
        </w:rPr>
        <w:t>Prijímateľ</w:t>
      </w:r>
      <w:r w:rsidRPr="000629A4">
        <w:rPr>
          <w:rFonts w:ascii="Arial Narrow" w:hAnsi="Arial Narrow"/>
          <w:sz w:val="22"/>
          <w:szCs w:val="22"/>
        </w:rPr>
        <w:t xml:space="preserve">, ktorému poskytnutie prostriedkov mechanizmu predstavuje štátnu pomoc, podpisom </w:t>
      </w:r>
      <w:r w:rsidRPr="000629A4">
        <w:rPr>
          <w:rFonts w:ascii="Arial Narrow" w:hAnsi="Arial Narrow"/>
          <w:b/>
          <w:sz w:val="22"/>
          <w:szCs w:val="22"/>
        </w:rPr>
        <w:t>Zmluvy</w:t>
      </w:r>
      <w:r w:rsidRPr="000629A4">
        <w:rPr>
          <w:rFonts w:ascii="Arial Narrow" w:hAnsi="Arial Narrow"/>
          <w:sz w:val="22"/>
          <w:szCs w:val="22"/>
        </w:rPr>
        <w:t xml:space="preserve"> vyhlasuje, že ku dňu nadobudnutia účinnosti tejto </w:t>
      </w:r>
      <w:r w:rsidRPr="000629A4">
        <w:rPr>
          <w:rFonts w:ascii="Arial Narrow" w:hAnsi="Arial Narrow"/>
          <w:b/>
          <w:sz w:val="22"/>
          <w:szCs w:val="22"/>
        </w:rPr>
        <w:t>Zmluvy</w:t>
      </w:r>
      <w:r w:rsidRPr="000629A4">
        <w:rPr>
          <w:rFonts w:ascii="Arial Narrow" w:hAnsi="Arial Narrow"/>
          <w:sz w:val="22"/>
          <w:szCs w:val="22"/>
        </w:rPr>
        <w:t xml:space="preserve"> spĺňa definičné znaky veľkostnej kategórie subjektu uvedenej v </w:t>
      </w:r>
      <w:r w:rsidR="00F00495" w:rsidRPr="000629A4">
        <w:rPr>
          <w:rFonts w:ascii="Arial Narrow" w:hAnsi="Arial Narrow"/>
          <w:b/>
          <w:sz w:val="22"/>
          <w:szCs w:val="22"/>
        </w:rPr>
        <w:t>Ž</w:t>
      </w:r>
      <w:r w:rsidR="00494C21" w:rsidRPr="000629A4">
        <w:rPr>
          <w:rFonts w:ascii="Arial Narrow" w:hAnsi="Arial Narrow"/>
          <w:b/>
          <w:sz w:val="22"/>
          <w:szCs w:val="22"/>
        </w:rPr>
        <w:t>iadosti o prostriedky mechanizmu</w:t>
      </w:r>
      <w:r w:rsidRPr="000629A4">
        <w:rPr>
          <w:rFonts w:ascii="Arial Narrow" w:hAnsi="Arial Narrow"/>
          <w:sz w:val="22"/>
          <w:szCs w:val="22"/>
        </w:rPr>
        <w:t xml:space="preserve">. V prípade, ak </w:t>
      </w:r>
      <w:r w:rsidRPr="000629A4">
        <w:rPr>
          <w:rFonts w:ascii="Arial Narrow" w:hAnsi="Arial Narrow"/>
          <w:b/>
          <w:sz w:val="22"/>
          <w:szCs w:val="22"/>
        </w:rPr>
        <w:t>Vykonávateľ</w:t>
      </w:r>
      <w:r w:rsidRPr="000629A4">
        <w:rPr>
          <w:rFonts w:ascii="Arial Narrow" w:hAnsi="Arial Narrow"/>
          <w:sz w:val="22"/>
          <w:szCs w:val="22"/>
        </w:rPr>
        <w:t xml:space="preserve"> preukáže, že </w:t>
      </w:r>
      <w:r w:rsidRPr="000629A4">
        <w:rPr>
          <w:rFonts w:ascii="Arial Narrow" w:hAnsi="Arial Narrow"/>
          <w:b/>
          <w:sz w:val="22"/>
          <w:szCs w:val="22"/>
        </w:rPr>
        <w:t xml:space="preserve">Prijímateľ </w:t>
      </w:r>
      <w:r w:rsidRPr="000629A4">
        <w:rPr>
          <w:rFonts w:ascii="Arial Narrow" w:hAnsi="Arial Narrow"/>
          <w:sz w:val="22"/>
          <w:szCs w:val="22"/>
        </w:rPr>
        <w:t xml:space="preserve">nespĺňa definičné znaky veľkostnej kategórie podľa predchádzajúcej vety, ide o podstatné porušenie </w:t>
      </w:r>
      <w:r w:rsidRPr="000629A4">
        <w:rPr>
          <w:rFonts w:ascii="Arial Narrow" w:hAnsi="Arial Narrow"/>
          <w:b/>
          <w:sz w:val="22"/>
          <w:szCs w:val="22"/>
        </w:rPr>
        <w:t>Zmluvy</w:t>
      </w:r>
      <w:r w:rsidRPr="000629A4">
        <w:rPr>
          <w:rFonts w:ascii="Arial Narrow" w:hAnsi="Arial Narrow"/>
          <w:sz w:val="22"/>
          <w:szCs w:val="22"/>
        </w:rPr>
        <w:t xml:space="preserve"> zo strany </w:t>
      </w:r>
      <w:r w:rsidRPr="000629A4">
        <w:rPr>
          <w:rFonts w:ascii="Arial Narrow" w:hAnsi="Arial Narrow"/>
          <w:b/>
          <w:sz w:val="22"/>
          <w:szCs w:val="22"/>
        </w:rPr>
        <w:t>Prijímateľa</w:t>
      </w:r>
      <w:r w:rsidRPr="000629A4">
        <w:rPr>
          <w:rFonts w:ascii="Arial Narrow" w:hAnsi="Arial Narrow"/>
          <w:sz w:val="22"/>
          <w:szCs w:val="22"/>
        </w:rPr>
        <w:t xml:space="preserve"> a </w:t>
      </w:r>
      <w:r w:rsidRPr="000629A4">
        <w:rPr>
          <w:rFonts w:ascii="Arial Narrow" w:hAnsi="Arial Narrow"/>
          <w:b/>
          <w:sz w:val="22"/>
          <w:szCs w:val="22"/>
        </w:rPr>
        <w:t>Vykonávateľ</w:t>
      </w:r>
      <w:r w:rsidRPr="000629A4">
        <w:rPr>
          <w:rFonts w:ascii="Arial Narrow" w:hAnsi="Arial Narrow"/>
          <w:sz w:val="22"/>
          <w:szCs w:val="22"/>
        </w:rPr>
        <w:t xml:space="preserve"> je oprávnený od </w:t>
      </w:r>
      <w:r w:rsidRPr="000629A4">
        <w:rPr>
          <w:rFonts w:ascii="Arial Narrow" w:hAnsi="Arial Narrow"/>
          <w:b/>
          <w:sz w:val="22"/>
          <w:szCs w:val="22"/>
        </w:rPr>
        <w:t>Zmluvy</w:t>
      </w:r>
      <w:r w:rsidRPr="000629A4">
        <w:rPr>
          <w:rFonts w:ascii="Arial Narrow" w:hAnsi="Arial Narrow"/>
          <w:sz w:val="22"/>
          <w:szCs w:val="22"/>
        </w:rPr>
        <w:t xml:space="preserve"> odstúpiť v zmysle čl. 11 VZP.</w:t>
      </w:r>
      <w:commentRangeEnd w:id="6"/>
      <w:r w:rsidR="00494C21" w:rsidRPr="000629A4">
        <w:rPr>
          <w:rStyle w:val="Odkaznakomentr"/>
          <w:szCs w:val="20"/>
        </w:rPr>
        <w:commentReference w:id="6"/>
      </w:r>
    </w:p>
    <w:p w14:paraId="540DD90E" w14:textId="6DDEF0CE" w:rsidR="002C27A9" w:rsidRPr="002C27A9" w:rsidRDefault="002C27A9" w:rsidP="00997828">
      <w:pPr>
        <w:numPr>
          <w:ilvl w:val="1"/>
          <w:numId w:val="10"/>
        </w:numPr>
        <w:tabs>
          <w:tab w:val="left" w:pos="567"/>
        </w:tabs>
        <w:ind w:hanging="644"/>
        <w:jc w:val="both"/>
        <w:rPr>
          <w:rStyle w:val="eop"/>
          <w:rFonts w:ascii="Arial Narrow" w:hAnsi="Arial Narrow"/>
          <w:sz w:val="22"/>
          <w:szCs w:val="22"/>
        </w:rPr>
      </w:pPr>
      <w:r w:rsidRPr="002C27A9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Odseky 4.</w:t>
      </w:r>
      <w:r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12.-</w:t>
      </w:r>
      <w:r w:rsidR="0003506C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</w:t>
      </w:r>
      <w:r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4.15.</w:t>
      </w:r>
      <w:r w:rsidRPr="002C27A9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sa primerane použijú aj na </w:t>
      </w:r>
      <w:r w:rsidRPr="002C27A9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</w:t>
      </w:r>
      <w:r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artnerov P</w:t>
      </w:r>
      <w:r w:rsidRPr="002C27A9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rojektu</w:t>
      </w:r>
      <w:r w:rsidRPr="002C27A9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, kt</w:t>
      </w:r>
      <w:r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orým poskytnutie </w:t>
      </w:r>
      <w:r w:rsidRPr="002C27A9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ostriedkov mechanizmu </w:t>
      </w:r>
      <w:r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predstavuje</w:t>
      </w:r>
      <w:r w:rsidRPr="002C27A9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pomoc pre podniky. </w:t>
      </w:r>
      <w:r w:rsidRPr="002C27A9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Pr="002C27A9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preberá zodpovednosť, že uvedené podmienky budú dodržané aj na strane</w:t>
      </w:r>
      <w:r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 Partnerov.</w:t>
      </w:r>
      <w:r w:rsidRPr="000629A4">
        <w:rPr>
          <w:rStyle w:val="eop"/>
          <w:rFonts w:ascii="Arial Narrow" w:hAnsi="Arial Narrow"/>
          <w:color w:val="000000"/>
          <w:sz w:val="22"/>
          <w:szCs w:val="22"/>
          <w:shd w:val="clear" w:color="auto" w:fill="FFFFFF"/>
        </w:rPr>
        <w:t> </w:t>
      </w:r>
    </w:p>
    <w:p w14:paraId="5B5A33D9" w14:textId="0A16F8F1" w:rsidR="002C27A9" w:rsidRPr="002C27A9" w:rsidRDefault="002C27A9" w:rsidP="00997828">
      <w:pPr>
        <w:numPr>
          <w:ilvl w:val="1"/>
          <w:numId w:val="10"/>
        </w:numPr>
        <w:tabs>
          <w:tab w:val="left" w:pos="567"/>
        </w:tabs>
        <w:ind w:hanging="644"/>
        <w:jc w:val="both"/>
        <w:rPr>
          <w:rFonts w:ascii="Arial Narrow" w:hAnsi="Arial Narrow"/>
          <w:sz w:val="22"/>
          <w:szCs w:val="22"/>
        </w:rPr>
      </w:pPr>
      <w:r w:rsidRPr="002C27A9">
        <w:rPr>
          <w:rStyle w:val="normaltextrun"/>
          <w:rFonts w:ascii="Arial Narrow" w:hAnsi="Arial Narrow"/>
          <w:b/>
          <w:sz w:val="22"/>
          <w:szCs w:val="22"/>
        </w:rPr>
        <w:t>Zmluvné strany</w:t>
      </w:r>
      <w:r w:rsidRPr="002C27A9">
        <w:rPr>
          <w:rStyle w:val="normaltextrun"/>
          <w:rFonts w:ascii="Arial Narrow" w:hAnsi="Arial Narrow"/>
          <w:sz w:val="22"/>
          <w:szCs w:val="22"/>
        </w:rPr>
        <w:t xml:space="preserve"> sa dohodli, že </w:t>
      </w:r>
      <w:r w:rsidRPr="002C27A9">
        <w:rPr>
          <w:rStyle w:val="normaltextrun"/>
          <w:rFonts w:ascii="Arial Narrow" w:hAnsi="Arial Narrow"/>
          <w:b/>
          <w:sz w:val="22"/>
          <w:szCs w:val="22"/>
        </w:rPr>
        <w:t xml:space="preserve">Prijímateľ </w:t>
      </w:r>
      <w:r w:rsidRPr="002C27A9">
        <w:rPr>
          <w:rStyle w:val="normaltextrun"/>
          <w:rFonts w:ascii="Arial Narrow" w:hAnsi="Arial Narrow"/>
          <w:sz w:val="22"/>
          <w:szCs w:val="22"/>
        </w:rPr>
        <w:t xml:space="preserve">bude realizovať </w:t>
      </w:r>
      <w:r w:rsidRPr="002C27A9">
        <w:rPr>
          <w:rStyle w:val="normaltextrun"/>
          <w:rFonts w:ascii="Arial Narrow" w:hAnsi="Arial Narrow"/>
          <w:b/>
          <w:sz w:val="22"/>
          <w:szCs w:val="22"/>
        </w:rPr>
        <w:t xml:space="preserve">Projekt </w:t>
      </w:r>
      <w:r w:rsidRPr="002C27A9">
        <w:rPr>
          <w:rStyle w:val="normaltextrun"/>
          <w:rFonts w:ascii="Arial Narrow" w:hAnsi="Arial Narrow"/>
          <w:sz w:val="22"/>
          <w:szCs w:val="22"/>
        </w:rPr>
        <w:t xml:space="preserve">v </w:t>
      </w:r>
      <w:r>
        <w:rPr>
          <w:rStyle w:val="normaltextrun"/>
          <w:rFonts w:ascii="Arial Narrow" w:hAnsi="Arial Narrow"/>
          <w:sz w:val="22"/>
          <w:szCs w:val="22"/>
        </w:rPr>
        <w:t xml:space="preserve">spolupráci s nasledovnými </w:t>
      </w:r>
      <w:r w:rsidRPr="002C27A9">
        <w:rPr>
          <w:rStyle w:val="normaltextrun"/>
          <w:rFonts w:ascii="Arial Narrow" w:hAnsi="Arial Narrow"/>
          <w:b/>
          <w:sz w:val="22"/>
          <w:szCs w:val="22"/>
        </w:rPr>
        <w:t>Partnermi</w:t>
      </w:r>
      <w:r w:rsidRPr="002C27A9">
        <w:rPr>
          <w:rStyle w:val="normaltextrun"/>
          <w:rFonts w:ascii="Arial Narrow" w:hAnsi="Arial Narrow"/>
          <w:sz w:val="22"/>
          <w:szCs w:val="22"/>
        </w:rPr>
        <w:t>:</w:t>
      </w:r>
      <w:r w:rsidRPr="002C27A9">
        <w:rPr>
          <w:rStyle w:val="eop"/>
          <w:rFonts w:ascii="Arial Narrow" w:hAnsi="Arial Narrow"/>
          <w:sz w:val="22"/>
          <w:szCs w:val="22"/>
        </w:rPr>
        <w:t> </w:t>
      </w:r>
    </w:p>
    <w:p w14:paraId="2E83FDA6" w14:textId="77777777" w:rsidR="002C27A9" w:rsidRDefault="002C27A9" w:rsidP="002C27A9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Arial Narrow" w:hAnsi="Arial Narrow"/>
          <w:sz w:val="22"/>
          <w:szCs w:val="22"/>
        </w:rPr>
      </w:pPr>
      <w:r>
        <w:rPr>
          <w:rStyle w:val="eop"/>
          <w:rFonts w:ascii="Arial Narrow" w:hAnsi="Arial Narrow"/>
          <w:sz w:val="22"/>
          <w:szCs w:val="22"/>
        </w:rPr>
        <w:t> </w:t>
      </w:r>
    </w:p>
    <w:p w14:paraId="29CBE2AB" w14:textId="130D4462" w:rsidR="002C27A9" w:rsidRPr="002C27A9" w:rsidRDefault="002C27A9" w:rsidP="002C27A9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Style w:val="normaltextrun"/>
          <w:rFonts w:ascii="Arial Narrow" w:hAnsi="Arial Narrow"/>
          <w:b/>
          <w:sz w:val="22"/>
          <w:szCs w:val="22"/>
        </w:rPr>
      </w:pPr>
      <w:commentRangeStart w:id="7"/>
      <w:r w:rsidRPr="002C27A9">
        <w:rPr>
          <w:rStyle w:val="normaltextrun"/>
          <w:rFonts w:ascii="Arial Narrow" w:hAnsi="Arial Narrow"/>
          <w:b/>
          <w:sz w:val="22"/>
          <w:szCs w:val="22"/>
        </w:rPr>
        <w:t>Partner č. 1</w:t>
      </w:r>
      <w:commentRangeEnd w:id="7"/>
      <w:r>
        <w:rPr>
          <w:rStyle w:val="Odkaznakomentr"/>
          <w:szCs w:val="20"/>
        </w:rPr>
        <w:commentReference w:id="7"/>
      </w:r>
    </w:p>
    <w:p w14:paraId="18A69FC6" w14:textId="61703C73" w:rsidR="002C27A9" w:rsidRDefault="002C27A9" w:rsidP="002C27A9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Arial Narrow" w:hAnsi="Arial Narrow"/>
          <w:sz w:val="22"/>
          <w:szCs w:val="22"/>
        </w:rPr>
      </w:pPr>
      <w:r>
        <w:rPr>
          <w:rStyle w:val="normaltextrun"/>
          <w:rFonts w:ascii="Arial Narrow" w:hAnsi="Arial Narrow"/>
          <w:sz w:val="22"/>
          <w:szCs w:val="22"/>
        </w:rPr>
        <w:t>Názov:</w:t>
      </w:r>
      <w:r>
        <w:rPr>
          <w:rStyle w:val="tabchar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Arial Narrow" w:hAnsi="Arial Narrow"/>
          <w:sz w:val="22"/>
          <w:szCs w:val="22"/>
        </w:rPr>
        <w:t>.....................</w:t>
      </w:r>
      <w:r>
        <w:rPr>
          <w:rStyle w:val="eop"/>
          <w:rFonts w:ascii="Arial Narrow" w:hAnsi="Arial Narrow"/>
          <w:sz w:val="22"/>
          <w:szCs w:val="22"/>
        </w:rPr>
        <w:t> </w:t>
      </w:r>
    </w:p>
    <w:p w14:paraId="4B4C39EF" w14:textId="77777777" w:rsidR="002C27A9" w:rsidRDefault="002C27A9" w:rsidP="002C27A9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Arial Narrow" w:hAnsi="Arial Narrow"/>
          <w:sz w:val="22"/>
          <w:szCs w:val="22"/>
        </w:rPr>
      </w:pPr>
      <w:r>
        <w:rPr>
          <w:rStyle w:val="normaltextrun"/>
          <w:rFonts w:ascii="Arial Narrow" w:hAnsi="Arial Narrow"/>
          <w:sz w:val="22"/>
          <w:szCs w:val="22"/>
        </w:rPr>
        <w:t>Sídlo:</w:t>
      </w:r>
      <w:r>
        <w:rPr>
          <w:rStyle w:val="tabchar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Arial Narrow" w:hAnsi="Arial Narrow"/>
          <w:sz w:val="22"/>
          <w:szCs w:val="22"/>
        </w:rPr>
        <w:t>.....................</w:t>
      </w:r>
      <w:r>
        <w:rPr>
          <w:rStyle w:val="eop"/>
          <w:rFonts w:ascii="Arial Narrow" w:hAnsi="Arial Narrow"/>
          <w:sz w:val="22"/>
          <w:szCs w:val="22"/>
        </w:rPr>
        <w:t> </w:t>
      </w:r>
    </w:p>
    <w:p w14:paraId="465758D8" w14:textId="77777777" w:rsidR="002C27A9" w:rsidRDefault="002C27A9" w:rsidP="002C27A9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Arial Narrow" w:hAnsi="Arial Narrow"/>
          <w:sz w:val="22"/>
          <w:szCs w:val="22"/>
        </w:rPr>
      </w:pPr>
      <w:r>
        <w:rPr>
          <w:rStyle w:val="normaltextrun"/>
          <w:rFonts w:ascii="Arial Narrow" w:hAnsi="Arial Narrow"/>
          <w:sz w:val="22"/>
          <w:szCs w:val="22"/>
        </w:rPr>
        <w:t>Právna forma:</w:t>
      </w:r>
      <w:r>
        <w:rPr>
          <w:rStyle w:val="tabchar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Arial Narrow" w:hAnsi="Arial Narrow"/>
          <w:sz w:val="22"/>
          <w:szCs w:val="22"/>
        </w:rPr>
        <w:t>.....................  </w:t>
      </w:r>
      <w:r>
        <w:rPr>
          <w:rStyle w:val="eop"/>
          <w:rFonts w:ascii="Arial Narrow" w:hAnsi="Arial Narrow"/>
          <w:sz w:val="22"/>
          <w:szCs w:val="22"/>
        </w:rPr>
        <w:t> </w:t>
      </w:r>
    </w:p>
    <w:p w14:paraId="1FF83A33" w14:textId="77777777" w:rsidR="002C27A9" w:rsidRDefault="002C27A9" w:rsidP="002C27A9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Arial Narrow" w:hAnsi="Arial Narrow"/>
          <w:sz w:val="22"/>
          <w:szCs w:val="22"/>
        </w:rPr>
      </w:pPr>
      <w:r>
        <w:rPr>
          <w:rStyle w:val="normaltextrun"/>
          <w:rFonts w:ascii="Arial Narrow" w:hAnsi="Arial Narrow"/>
          <w:sz w:val="22"/>
          <w:szCs w:val="22"/>
        </w:rPr>
        <w:t>IČO:</w:t>
      </w:r>
      <w:r>
        <w:rPr>
          <w:rStyle w:val="eop"/>
          <w:rFonts w:ascii="Arial Narrow" w:hAnsi="Arial Narrow"/>
          <w:sz w:val="22"/>
          <w:szCs w:val="22"/>
        </w:rPr>
        <w:t> </w:t>
      </w:r>
    </w:p>
    <w:p w14:paraId="10DD874E" w14:textId="77777777" w:rsidR="002C27A9" w:rsidRDefault="002C27A9" w:rsidP="002C27A9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Arial Narrow" w:hAnsi="Arial Narrow"/>
          <w:sz w:val="22"/>
          <w:szCs w:val="22"/>
        </w:rPr>
      </w:pPr>
      <w:r>
        <w:rPr>
          <w:rStyle w:val="normaltextrun"/>
          <w:rFonts w:ascii="Arial Narrow" w:hAnsi="Arial Narrow"/>
          <w:sz w:val="22"/>
          <w:szCs w:val="22"/>
        </w:rPr>
        <w:t>zapísaný v:</w:t>
      </w:r>
      <w:r>
        <w:rPr>
          <w:rStyle w:val="tabchar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Arial Narrow" w:hAnsi="Arial Narrow"/>
          <w:sz w:val="22"/>
          <w:szCs w:val="22"/>
        </w:rPr>
        <w:t>......................</w:t>
      </w:r>
      <w:r>
        <w:rPr>
          <w:rStyle w:val="eop"/>
          <w:rFonts w:ascii="Arial Narrow" w:hAnsi="Arial Narrow"/>
          <w:sz w:val="22"/>
          <w:szCs w:val="22"/>
        </w:rPr>
        <w:t> </w:t>
      </w:r>
    </w:p>
    <w:p w14:paraId="1D9C6779" w14:textId="77777777" w:rsidR="002C27A9" w:rsidRDefault="002C27A9" w:rsidP="002C27A9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Arial Narrow" w:hAnsi="Arial Narrow"/>
          <w:sz w:val="22"/>
          <w:szCs w:val="22"/>
        </w:rPr>
      </w:pPr>
      <w:r>
        <w:rPr>
          <w:rStyle w:val="normaltextrun"/>
          <w:rFonts w:ascii="Arial Narrow" w:hAnsi="Arial Narrow"/>
          <w:sz w:val="22"/>
          <w:szCs w:val="22"/>
        </w:rPr>
        <w:t>IČ DPH: ......................</w:t>
      </w:r>
      <w:r>
        <w:rPr>
          <w:rStyle w:val="eop"/>
          <w:rFonts w:ascii="Arial Narrow" w:hAnsi="Arial Narrow"/>
          <w:sz w:val="22"/>
          <w:szCs w:val="22"/>
        </w:rPr>
        <w:t> </w:t>
      </w:r>
    </w:p>
    <w:p w14:paraId="143A3FE9" w14:textId="77777777" w:rsidR="002C27A9" w:rsidRDefault="002C27A9" w:rsidP="002C27A9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Arial Narrow" w:hAnsi="Arial Narrow"/>
          <w:sz w:val="22"/>
          <w:szCs w:val="22"/>
        </w:rPr>
      </w:pPr>
      <w:r>
        <w:rPr>
          <w:rStyle w:val="normaltextrun"/>
          <w:rFonts w:ascii="Arial Narrow" w:hAnsi="Arial Narrow"/>
          <w:sz w:val="22"/>
          <w:szCs w:val="22"/>
        </w:rPr>
        <w:t>e-mail:</w:t>
      </w:r>
      <w:r>
        <w:rPr>
          <w:rStyle w:val="tabchar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Arial Narrow" w:hAnsi="Arial Narrow"/>
          <w:sz w:val="22"/>
          <w:szCs w:val="22"/>
        </w:rPr>
        <w:t>......................</w:t>
      </w:r>
      <w:r>
        <w:rPr>
          <w:rStyle w:val="eop"/>
          <w:rFonts w:ascii="Arial Narrow" w:hAnsi="Arial Narrow"/>
          <w:sz w:val="22"/>
          <w:szCs w:val="22"/>
        </w:rPr>
        <w:t> </w:t>
      </w:r>
    </w:p>
    <w:p w14:paraId="19B294E7" w14:textId="77777777" w:rsidR="002C27A9" w:rsidRDefault="002C27A9" w:rsidP="002C27A9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Arial Narrow" w:hAnsi="Arial Narrow"/>
          <w:sz w:val="22"/>
          <w:szCs w:val="22"/>
        </w:rPr>
      </w:pPr>
      <w:r>
        <w:rPr>
          <w:rStyle w:val="normaltextrun"/>
          <w:rFonts w:ascii="Arial Narrow" w:hAnsi="Arial Narrow"/>
          <w:sz w:val="22"/>
          <w:szCs w:val="22"/>
        </w:rPr>
        <w:t>Štatutárny orgán/konajúca osoba:</w:t>
      </w:r>
      <w:r>
        <w:rPr>
          <w:rStyle w:val="tabchar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Arial Narrow" w:hAnsi="Arial Narrow"/>
          <w:sz w:val="22"/>
          <w:szCs w:val="22"/>
        </w:rPr>
        <w:t>.....................</w:t>
      </w:r>
      <w:r>
        <w:rPr>
          <w:rStyle w:val="eop"/>
          <w:rFonts w:ascii="Arial Narrow" w:hAnsi="Arial Narrow"/>
          <w:sz w:val="22"/>
          <w:szCs w:val="22"/>
        </w:rPr>
        <w:t> </w:t>
      </w:r>
    </w:p>
    <w:p w14:paraId="4124F643" w14:textId="77777777" w:rsidR="00CA78A0" w:rsidRDefault="002C27A9" w:rsidP="007A5742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Style w:val="normaltextrun"/>
          <w:rFonts w:ascii="Arial Narrow" w:hAnsi="Arial Narrow"/>
          <w:sz w:val="22"/>
          <w:szCs w:val="22"/>
        </w:rPr>
      </w:pPr>
      <w:r>
        <w:rPr>
          <w:rStyle w:val="normaltextrun"/>
          <w:rFonts w:ascii="Arial Narrow" w:hAnsi="Arial Narrow"/>
          <w:sz w:val="22"/>
          <w:szCs w:val="22"/>
        </w:rPr>
        <w:t>Korešpondenčná adresa:</w:t>
      </w:r>
      <w:r>
        <w:rPr>
          <w:rStyle w:val="tabchar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Arial Narrow" w:hAnsi="Arial Narrow"/>
          <w:sz w:val="22"/>
          <w:szCs w:val="22"/>
        </w:rPr>
        <w:t>.....................</w:t>
      </w:r>
    </w:p>
    <w:p w14:paraId="4C0CD4DB" w14:textId="77777777" w:rsidR="00CA78A0" w:rsidRDefault="00CA78A0" w:rsidP="007A5742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Arial Narrow" w:hAnsi="Arial Narrow"/>
          <w:color w:val="231F20"/>
        </w:rPr>
      </w:pPr>
      <w:r w:rsidRPr="00612CC0">
        <w:rPr>
          <w:rFonts w:ascii="Arial Narrow" w:hAnsi="Arial Narrow"/>
          <w:color w:val="231F20"/>
        </w:rPr>
        <w:t xml:space="preserve">Bankové spojenie:                        </w:t>
      </w:r>
    </w:p>
    <w:p w14:paraId="676543C3" w14:textId="27D907CC" w:rsidR="00CA78A0" w:rsidRPr="007A5742" w:rsidRDefault="00CA78A0" w:rsidP="007A5742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Arial Narrow" w:hAnsi="Arial Narrow"/>
          <w:sz w:val="22"/>
          <w:szCs w:val="22"/>
        </w:rPr>
      </w:pPr>
      <w:r w:rsidRPr="00612CC0">
        <w:rPr>
          <w:rFonts w:ascii="Arial Narrow" w:hAnsi="Arial Narrow"/>
          <w:color w:val="231F20"/>
        </w:rPr>
        <w:t xml:space="preserve">Č. účtu v tvare IBAN:    </w:t>
      </w:r>
    </w:p>
    <w:p w14:paraId="730731CA" w14:textId="05BBC8A3" w:rsidR="002C27A9" w:rsidRDefault="002C27A9" w:rsidP="002C27A9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Arial Narrow" w:hAnsi="Arial Narrow"/>
          <w:sz w:val="22"/>
          <w:szCs w:val="22"/>
        </w:rPr>
      </w:pPr>
      <w:r>
        <w:rPr>
          <w:rStyle w:val="eop"/>
          <w:rFonts w:ascii="Arial Narrow" w:hAnsi="Arial Narrow"/>
          <w:sz w:val="22"/>
          <w:szCs w:val="22"/>
        </w:rPr>
        <w:lastRenderedPageBreak/>
        <w:t> </w:t>
      </w:r>
    </w:p>
    <w:p w14:paraId="5E442B5E" w14:textId="2FA35B87" w:rsidR="002C27A9" w:rsidRDefault="002C27A9" w:rsidP="002C27A9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Arial Narrow" w:hAnsi="Arial Narrow"/>
          <w:sz w:val="22"/>
          <w:szCs w:val="22"/>
        </w:rPr>
      </w:pPr>
      <w:r>
        <w:rPr>
          <w:rStyle w:val="eop"/>
          <w:rFonts w:ascii="Arial Narrow" w:hAnsi="Arial Narrow"/>
          <w:sz w:val="22"/>
          <w:szCs w:val="22"/>
        </w:rPr>
        <w:t>  </w:t>
      </w:r>
    </w:p>
    <w:p w14:paraId="670AD8BF" w14:textId="38D4CB5A" w:rsidR="002C27A9" w:rsidRDefault="002C27A9" w:rsidP="002C27A9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Arial Narrow" w:hAnsi="Arial Narrow"/>
          <w:sz w:val="22"/>
          <w:szCs w:val="22"/>
        </w:rPr>
      </w:pPr>
      <w:r>
        <w:rPr>
          <w:rStyle w:val="normaltextrun"/>
          <w:rFonts w:ascii="Arial Narrow" w:hAnsi="Arial Narrow"/>
          <w:sz w:val="22"/>
          <w:szCs w:val="22"/>
        </w:rPr>
        <w:t xml:space="preserve"> (ďalej len „</w:t>
      </w:r>
      <w:r>
        <w:rPr>
          <w:rStyle w:val="normaltextrun"/>
          <w:rFonts w:ascii="Arial Narrow" w:hAnsi="Arial Narrow"/>
          <w:b/>
          <w:bCs/>
          <w:sz w:val="22"/>
          <w:szCs w:val="22"/>
        </w:rPr>
        <w:t>Partner/i</w:t>
      </w:r>
      <w:r>
        <w:rPr>
          <w:rStyle w:val="normaltextrun"/>
          <w:rFonts w:ascii="Arial Narrow" w:hAnsi="Arial Narrow"/>
          <w:sz w:val="22"/>
          <w:szCs w:val="22"/>
        </w:rPr>
        <w:t>“)</w:t>
      </w:r>
      <w:r>
        <w:rPr>
          <w:rStyle w:val="eop"/>
          <w:rFonts w:ascii="Arial Narrow" w:hAnsi="Arial Narrow"/>
          <w:sz w:val="22"/>
          <w:szCs w:val="22"/>
        </w:rPr>
        <w:t> </w:t>
      </w:r>
    </w:p>
    <w:p w14:paraId="262A1724" w14:textId="77777777" w:rsidR="002C27A9" w:rsidRDefault="002C27A9" w:rsidP="002C27A9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Arial Narrow" w:hAnsi="Arial Narrow"/>
          <w:sz w:val="22"/>
          <w:szCs w:val="22"/>
        </w:rPr>
      </w:pPr>
      <w:r>
        <w:rPr>
          <w:rStyle w:val="eop"/>
          <w:rFonts w:ascii="Arial Narrow" w:hAnsi="Arial Narrow"/>
          <w:sz w:val="22"/>
          <w:szCs w:val="22"/>
        </w:rPr>
        <w:t> </w:t>
      </w:r>
    </w:p>
    <w:p w14:paraId="37C68E4E" w14:textId="31D023A5" w:rsidR="002C27A9" w:rsidRDefault="00A76718" w:rsidP="00A76718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/>
          <w:sz w:val="22"/>
          <w:szCs w:val="22"/>
        </w:rPr>
      </w:pPr>
      <w:r>
        <w:rPr>
          <w:rStyle w:val="normaltextrun"/>
          <w:rFonts w:ascii="Arial Narrow" w:hAnsi="Arial Narrow"/>
          <w:sz w:val="22"/>
          <w:szCs w:val="22"/>
        </w:rPr>
        <w:t xml:space="preserve">4.18. </w:t>
      </w:r>
      <w:r w:rsidR="002C27A9">
        <w:rPr>
          <w:rStyle w:val="normaltextrun"/>
          <w:rFonts w:ascii="Arial Narrow" w:hAnsi="Arial Narrow"/>
          <w:sz w:val="22"/>
          <w:szCs w:val="22"/>
        </w:rPr>
        <w:t xml:space="preserve">Právny vzťah </w:t>
      </w:r>
      <w:r w:rsidR="002C27A9" w:rsidRPr="008F01B6">
        <w:rPr>
          <w:rStyle w:val="normaltextrun"/>
          <w:rFonts w:ascii="Arial Narrow" w:hAnsi="Arial Narrow"/>
          <w:b/>
          <w:sz w:val="22"/>
          <w:szCs w:val="22"/>
        </w:rPr>
        <w:t>Prijímateľa</w:t>
      </w:r>
      <w:r w:rsidR="002C27A9">
        <w:rPr>
          <w:rStyle w:val="normaltextrun"/>
          <w:rFonts w:ascii="Arial Narrow" w:hAnsi="Arial Narrow"/>
          <w:sz w:val="22"/>
          <w:szCs w:val="22"/>
        </w:rPr>
        <w:t xml:space="preserve"> a jeho </w:t>
      </w:r>
      <w:r w:rsidR="002C27A9" w:rsidRPr="008F01B6">
        <w:rPr>
          <w:rStyle w:val="normaltextrun"/>
          <w:rFonts w:ascii="Arial Narrow" w:hAnsi="Arial Narrow"/>
          <w:b/>
          <w:sz w:val="22"/>
          <w:szCs w:val="22"/>
        </w:rPr>
        <w:t>Partnerov</w:t>
      </w:r>
      <w:r w:rsidR="008F01B6">
        <w:rPr>
          <w:rStyle w:val="normaltextrun"/>
          <w:rFonts w:ascii="Arial Narrow" w:hAnsi="Arial Narrow"/>
          <w:sz w:val="22"/>
          <w:szCs w:val="22"/>
        </w:rPr>
        <w:t xml:space="preserve"> pri </w:t>
      </w:r>
      <w:r w:rsidR="008F01B6" w:rsidRPr="008F01B6">
        <w:rPr>
          <w:rStyle w:val="normaltextrun"/>
          <w:rFonts w:ascii="Arial Narrow" w:hAnsi="Arial Narrow"/>
          <w:b/>
          <w:sz w:val="22"/>
          <w:szCs w:val="22"/>
        </w:rPr>
        <w:t>R</w:t>
      </w:r>
      <w:r w:rsidR="002C27A9" w:rsidRPr="008F01B6">
        <w:rPr>
          <w:rStyle w:val="normaltextrun"/>
          <w:rFonts w:ascii="Arial Narrow" w:hAnsi="Arial Narrow"/>
          <w:b/>
          <w:sz w:val="22"/>
          <w:szCs w:val="22"/>
        </w:rPr>
        <w:t>ealizácii Projektu</w:t>
      </w:r>
      <w:r w:rsidR="002C27A9">
        <w:rPr>
          <w:rStyle w:val="normaltextrun"/>
          <w:rFonts w:ascii="Arial Narrow" w:hAnsi="Arial Narrow"/>
          <w:sz w:val="22"/>
          <w:szCs w:val="22"/>
        </w:rPr>
        <w:t xml:space="preserve"> upravuje osobitná písomná zmluva o</w:t>
      </w:r>
      <w:r w:rsidR="002C27A9">
        <w:rPr>
          <w:rStyle w:val="normaltextrun"/>
          <w:rFonts w:ascii="Arial" w:hAnsi="Arial" w:cs="Arial"/>
          <w:sz w:val="22"/>
          <w:szCs w:val="22"/>
        </w:rPr>
        <w:t> </w:t>
      </w:r>
      <w:r w:rsidR="002C27A9">
        <w:rPr>
          <w:rStyle w:val="normaltextrun"/>
          <w:rFonts w:ascii="Arial Narrow" w:hAnsi="Arial Narrow"/>
          <w:sz w:val="22"/>
          <w:szCs w:val="22"/>
        </w:rPr>
        <w:t>partnerstve (</w:t>
      </w:r>
      <w:r w:rsidR="002C27A9">
        <w:rPr>
          <w:rStyle w:val="normaltextrun"/>
          <w:rFonts w:ascii="Arial Narrow" w:hAnsi="Arial Narrow" w:cs="Arial Narrow"/>
          <w:sz w:val="22"/>
          <w:szCs w:val="22"/>
        </w:rPr>
        <w:t>ď</w:t>
      </w:r>
      <w:r w:rsidR="002C27A9">
        <w:rPr>
          <w:rStyle w:val="normaltextrun"/>
          <w:rFonts w:ascii="Arial Narrow" w:hAnsi="Arial Narrow"/>
          <w:sz w:val="22"/>
          <w:szCs w:val="22"/>
        </w:rPr>
        <w:t>alej ako „</w:t>
      </w:r>
      <w:r w:rsidR="002C27A9">
        <w:rPr>
          <w:rStyle w:val="normaltextrun"/>
          <w:rFonts w:ascii="Arial Narrow" w:hAnsi="Arial Narrow"/>
          <w:b/>
          <w:bCs/>
          <w:sz w:val="22"/>
          <w:szCs w:val="22"/>
        </w:rPr>
        <w:t>Zmluva o partnerstve</w:t>
      </w:r>
      <w:r w:rsidR="002C27A9">
        <w:rPr>
          <w:rStyle w:val="normaltextrun"/>
          <w:rFonts w:ascii="Arial Narrow" w:hAnsi="Arial Narrow"/>
          <w:sz w:val="22"/>
          <w:szCs w:val="22"/>
        </w:rPr>
        <w:t xml:space="preserve">“). Každá zmena </w:t>
      </w:r>
      <w:r w:rsidR="002C27A9" w:rsidRPr="00A76718">
        <w:rPr>
          <w:rStyle w:val="normaltextrun"/>
          <w:rFonts w:ascii="Arial Narrow" w:hAnsi="Arial Narrow"/>
          <w:b/>
          <w:sz w:val="22"/>
          <w:szCs w:val="22"/>
        </w:rPr>
        <w:t>Zmluvy o partnerstve</w:t>
      </w:r>
      <w:r w:rsidR="002C27A9">
        <w:rPr>
          <w:rStyle w:val="normaltextrun"/>
          <w:rFonts w:ascii="Arial Narrow" w:hAnsi="Arial Narrow"/>
          <w:sz w:val="22"/>
          <w:szCs w:val="22"/>
        </w:rPr>
        <w:t xml:space="preserve"> si vyžaduje predchádzajúci písomný súhlas </w:t>
      </w:r>
      <w:r w:rsidR="002C27A9" w:rsidRPr="00A76718">
        <w:rPr>
          <w:rStyle w:val="normaltextrun"/>
          <w:rFonts w:ascii="Arial Narrow" w:hAnsi="Arial Narrow"/>
          <w:b/>
          <w:sz w:val="22"/>
          <w:szCs w:val="22"/>
        </w:rPr>
        <w:t>Vykonávateľa.</w:t>
      </w:r>
      <w:r w:rsidR="002C27A9">
        <w:rPr>
          <w:rStyle w:val="normaltextrun"/>
          <w:rFonts w:ascii="Arial Narrow" w:hAnsi="Arial Narrow"/>
          <w:sz w:val="22"/>
          <w:szCs w:val="22"/>
        </w:rPr>
        <w:t xml:space="preserve"> </w:t>
      </w:r>
      <w:r w:rsidR="002C27A9" w:rsidRPr="00A76718">
        <w:rPr>
          <w:rStyle w:val="normaltextrun"/>
          <w:rFonts w:ascii="Arial Narrow" w:hAnsi="Arial Narrow"/>
          <w:b/>
          <w:sz w:val="22"/>
          <w:szCs w:val="22"/>
        </w:rPr>
        <w:t xml:space="preserve">Prijímateľ </w:t>
      </w:r>
      <w:r w:rsidR="002C27A9">
        <w:rPr>
          <w:rStyle w:val="normaltextrun"/>
          <w:rFonts w:ascii="Arial Narrow" w:hAnsi="Arial Narrow"/>
          <w:sz w:val="22"/>
          <w:szCs w:val="22"/>
        </w:rPr>
        <w:t xml:space="preserve">sa zaväzuje zabezpečiť v rámci zmluvného vzťahu k </w:t>
      </w:r>
      <w:r w:rsidR="002C27A9" w:rsidRPr="00A76718">
        <w:rPr>
          <w:rStyle w:val="normaltextrun"/>
          <w:rFonts w:ascii="Arial Narrow" w:hAnsi="Arial Narrow"/>
          <w:b/>
          <w:sz w:val="22"/>
          <w:szCs w:val="22"/>
        </w:rPr>
        <w:t>Partnerom</w:t>
      </w:r>
      <w:r w:rsidR="002C27A9">
        <w:rPr>
          <w:rStyle w:val="normaltextrun"/>
          <w:rFonts w:ascii="Arial Narrow" w:hAnsi="Arial Narrow"/>
          <w:sz w:val="22"/>
          <w:szCs w:val="22"/>
        </w:rPr>
        <w:t xml:space="preserve">, aby bol každý z </w:t>
      </w:r>
      <w:r w:rsidR="002C27A9" w:rsidRPr="00A76718">
        <w:rPr>
          <w:rStyle w:val="normaltextrun"/>
          <w:rFonts w:ascii="Arial Narrow" w:hAnsi="Arial Narrow"/>
          <w:b/>
          <w:sz w:val="22"/>
          <w:szCs w:val="22"/>
        </w:rPr>
        <w:t>Partnerov</w:t>
      </w:r>
      <w:r w:rsidR="002C27A9">
        <w:rPr>
          <w:rStyle w:val="normaltextrun"/>
          <w:rFonts w:ascii="Arial Narrow" w:hAnsi="Arial Narrow"/>
          <w:sz w:val="22"/>
          <w:szCs w:val="22"/>
        </w:rPr>
        <w:t xml:space="preserve"> na základe </w:t>
      </w:r>
      <w:r w:rsidR="002C27A9" w:rsidRPr="00A76718">
        <w:rPr>
          <w:rStyle w:val="normaltextrun"/>
          <w:rFonts w:ascii="Arial Narrow" w:hAnsi="Arial Narrow"/>
          <w:b/>
          <w:sz w:val="22"/>
          <w:szCs w:val="22"/>
        </w:rPr>
        <w:t>Zmluvy o Partnerstve</w:t>
      </w:r>
      <w:r w:rsidR="002C27A9">
        <w:rPr>
          <w:rStyle w:val="normaltextrun"/>
          <w:rFonts w:ascii="Arial Narrow" w:hAnsi="Arial Narrow"/>
          <w:sz w:val="22"/>
          <w:szCs w:val="22"/>
        </w:rPr>
        <w:t xml:space="preserve"> zaviazaný vo vzťahu k ním realizovaným aktivitám </w:t>
      </w:r>
      <w:r w:rsidR="002C27A9" w:rsidRPr="00A76718">
        <w:rPr>
          <w:rStyle w:val="normaltextrun"/>
          <w:rFonts w:ascii="Arial Narrow" w:hAnsi="Arial Narrow"/>
          <w:b/>
          <w:sz w:val="22"/>
          <w:szCs w:val="22"/>
        </w:rPr>
        <w:t xml:space="preserve">Projektu </w:t>
      </w:r>
      <w:r w:rsidR="002C27A9">
        <w:rPr>
          <w:rStyle w:val="normaltextrun"/>
          <w:rFonts w:ascii="Arial Narrow" w:hAnsi="Arial Narrow"/>
          <w:sz w:val="22"/>
          <w:szCs w:val="22"/>
        </w:rPr>
        <w:t>a  dodržiaval povinnosti v rovnakom rozsahu</w:t>
      </w:r>
      <w:r>
        <w:rPr>
          <w:rStyle w:val="normaltextrun"/>
          <w:rFonts w:ascii="Arial Narrow" w:hAnsi="Arial Narrow"/>
          <w:sz w:val="22"/>
          <w:szCs w:val="22"/>
        </w:rPr>
        <w:t>,</w:t>
      </w:r>
      <w:r w:rsidR="002C27A9">
        <w:rPr>
          <w:rStyle w:val="normaltextrun"/>
          <w:rFonts w:ascii="Arial Narrow" w:hAnsi="Arial Narrow"/>
          <w:sz w:val="22"/>
          <w:szCs w:val="22"/>
        </w:rPr>
        <w:t xml:space="preserve"> ako to vyplýva </w:t>
      </w:r>
      <w:r w:rsidR="002C27A9" w:rsidRPr="00A76718">
        <w:rPr>
          <w:rStyle w:val="normaltextrun"/>
          <w:rFonts w:ascii="Arial Narrow" w:hAnsi="Arial Narrow"/>
          <w:b/>
          <w:sz w:val="22"/>
          <w:szCs w:val="22"/>
        </w:rPr>
        <w:t>Prijímateľovi</w:t>
      </w:r>
      <w:r w:rsidR="002C27A9">
        <w:rPr>
          <w:rStyle w:val="normaltextrun"/>
          <w:rFonts w:ascii="Arial Narrow" w:hAnsi="Arial Narrow"/>
          <w:sz w:val="22"/>
          <w:szCs w:val="22"/>
        </w:rPr>
        <w:t xml:space="preserve"> z tejto </w:t>
      </w:r>
      <w:r w:rsidR="002C27A9" w:rsidRPr="00A76718">
        <w:rPr>
          <w:rStyle w:val="normaltextrun"/>
          <w:rFonts w:ascii="Arial Narrow" w:hAnsi="Arial Narrow"/>
          <w:b/>
          <w:sz w:val="22"/>
          <w:szCs w:val="22"/>
        </w:rPr>
        <w:t>Zmluvy.</w:t>
      </w:r>
      <w:r w:rsidR="002C27A9">
        <w:rPr>
          <w:rStyle w:val="normaltextrun"/>
          <w:rFonts w:ascii="Arial Narrow" w:hAnsi="Arial Narrow"/>
          <w:sz w:val="22"/>
          <w:szCs w:val="22"/>
        </w:rPr>
        <w:t xml:space="preserve"> Účasťou </w:t>
      </w:r>
      <w:r w:rsidR="002C27A9" w:rsidRPr="00A76718">
        <w:rPr>
          <w:rStyle w:val="normaltextrun"/>
          <w:rFonts w:ascii="Arial Narrow" w:hAnsi="Arial Narrow"/>
          <w:b/>
          <w:sz w:val="22"/>
          <w:szCs w:val="22"/>
        </w:rPr>
        <w:t xml:space="preserve">Partnerov </w:t>
      </w:r>
      <w:r w:rsidR="002C27A9">
        <w:rPr>
          <w:rStyle w:val="normaltextrun"/>
          <w:rFonts w:ascii="Arial Narrow" w:hAnsi="Arial Narrow"/>
          <w:sz w:val="22"/>
          <w:szCs w:val="22"/>
        </w:rPr>
        <w:t xml:space="preserve">v </w:t>
      </w:r>
      <w:r w:rsidR="002C27A9" w:rsidRPr="00A76718">
        <w:rPr>
          <w:rStyle w:val="normaltextrun"/>
          <w:rFonts w:ascii="Arial Narrow" w:hAnsi="Arial Narrow"/>
          <w:b/>
          <w:sz w:val="22"/>
          <w:szCs w:val="22"/>
        </w:rPr>
        <w:t>Projekte</w:t>
      </w:r>
      <w:r w:rsidR="002C27A9">
        <w:rPr>
          <w:rStyle w:val="normaltextrun"/>
          <w:rFonts w:ascii="Arial Narrow" w:hAnsi="Arial Narrow"/>
          <w:sz w:val="22"/>
          <w:szCs w:val="22"/>
        </w:rPr>
        <w:t xml:space="preserve"> nie je dotknutá celková zodpovednosť </w:t>
      </w:r>
      <w:r w:rsidR="002C27A9" w:rsidRPr="00A76718">
        <w:rPr>
          <w:rStyle w:val="normaltextrun"/>
          <w:rFonts w:ascii="Arial Narrow" w:hAnsi="Arial Narrow"/>
          <w:b/>
          <w:sz w:val="22"/>
          <w:szCs w:val="22"/>
        </w:rPr>
        <w:t>Prijímateľa</w:t>
      </w:r>
      <w:r w:rsidR="002C27A9">
        <w:rPr>
          <w:rStyle w:val="normaltextrun"/>
          <w:rFonts w:ascii="Arial Narrow" w:hAnsi="Arial Narrow"/>
          <w:sz w:val="22"/>
          <w:szCs w:val="22"/>
        </w:rPr>
        <w:t xml:space="preserve"> za realizáciu </w:t>
      </w:r>
      <w:r w:rsidR="002C27A9" w:rsidRPr="00A76718">
        <w:rPr>
          <w:rStyle w:val="normaltextrun"/>
          <w:rFonts w:ascii="Arial Narrow" w:hAnsi="Arial Narrow"/>
          <w:b/>
          <w:sz w:val="22"/>
          <w:szCs w:val="22"/>
        </w:rPr>
        <w:t>Projektu</w:t>
      </w:r>
      <w:r w:rsidR="002C27A9">
        <w:rPr>
          <w:rStyle w:val="normaltextrun"/>
          <w:rFonts w:ascii="Arial Narrow" w:hAnsi="Arial Narrow"/>
          <w:sz w:val="22"/>
          <w:szCs w:val="22"/>
        </w:rPr>
        <w:t xml:space="preserve"> v zmysle tejto </w:t>
      </w:r>
      <w:r w:rsidR="002C27A9" w:rsidRPr="00A76718">
        <w:rPr>
          <w:rStyle w:val="normaltextrun"/>
          <w:rFonts w:ascii="Arial Narrow" w:hAnsi="Arial Narrow"/>
          <w:b/>
          <w:sz w:val="22"/>
          <w:szCs w:val="22"/>
        </w:rPr>
        <w:t>Zmluvy</w:t>
      </w:r>
      <w:r w:rsidR="002C27A9">
        <w:rPr>
          <w:rStyle w:val="normaltextrun"/>
          <w:rFonts w:ascii="Arial Narrow" w:hAnsi="Arial Narrow"/>
          <w:sz w:val="22"/>
          <w:szCs w:val="22"/>
        </w:rPr>
        <w:t xml:space="preserve"> voči </w:t>
      </w:r>
      <w:r w:rsidR="002C27A9" w:rsidRPr="00A76718">
        <w:rPr>
          <w:rStyle w:val="normaltextrun"/>
          <w:rFonts w:ascii="Arial Narrow" w:hAnsi="Arial Narrow"/>
          <w:b/>
          <w:sz w:val="22"/>
          <w:szCs w:val="22"/>
        </w:rPr>
        <w:t>Vykonávateľovi</w:t>
      </w:r>
      <w:r w:rsidR="002C27A9">
        <w:rPr>
          <w:rStyle w:val="normaltextrun"/>
          <w:rFonts w:ascii="Arial Narrow" w:hAnsi="Arial Narrow"/>
          <w:sz w:val="22"/>
          <w:szCs w:val="22"/>
        </w:rPr>
        <w:t>.</w:t>
      </w:r>
      <w:r w:rsidR="002C27A9">
        <w:rPr>
          <w:rStyle w:val="eop"/>
          <w:rFonts w:ascii="Arial Narrow" w:hAnsi="Arial Narrow"/>
          <w:sz w:val="22"/>
          <w:szCs w:val="22"/>
        </w:rPr>
        <w:t> </w:t>
      </w:r>
    </w:p>
    <w:p w14:paraId="167502C5" w14:textId="77777777" w:rsidR="002C27A9" w:rsidRPr="000629A4" w:rsidRDefault="002C27A9" w:rsidP="00A76718">
      <w:pPr>
        <w:tabs>
          <w:tab w:val="left" w:pos="567"/>
        </w:tabs>
        <w:ind w:left="644"/>
        <w:jc w:val="both"/>
        <w:rPr>
          <w:rFonts w:ascii="Arial Narrow" w:hAnsi="Arial Narrow"/>
          <w:sz w:val="22"/>
          <w:szCs w:val="22"/>
        </w:rPr>
      </w:pPr>
    </w:p>
    <w:p w14:paraId="6505939C" w14:textId="5D6E79EC" w:rsidR="00D975FF" w:rsidRPr="00ED7BE1" w:rsidRDefault="00D975FF" w:rsidP="00D412A0">
      <w:pPr>
        <w:tabs>
          <w:tab w:val="left" w:pos="567"/>
        </w:tabs>
        <w:jc w:val="both"/>
        <w:rPr>
          <w:rFonts w:ascii="Arial Narrow" w:hAnsi="Arial Narrow"/>
          <w:b/>
          <w:bCs/>
          <w:color w:val="1F4E79"/>
          <w:sz w:val="22"/>
          <w:szCs w:val="22"/>
        </w:rPr>
      </w:pPr>
    </w:p>
    <w:p w14:paraId="21FCB897" w14:textId="24D3D7D5" w:rsidR="008900AE" w:rsidRPr="00ED7BE1" w:rsidRDefault="008900AE">
      <w:pPr>
        <w:jc w:val="center"/>
        <w:rPr>
          <w:rFonts w:ascii="Arial Narrow" w:hAnsi="Arial Narrow"/>
          <w:b/>
          <w:bCs/>
          <w:color w:val="1F4E79"/>
          <w:sz w:val="22"/>
          <w:szCs w:val="22"/>
        </w:rPr>
      </w:pPr>
      <w:r w:rsidRPr="00ED7BE1">
        <w:rPr>
          <w:rFonts w:ascii="Arial Narrow" w:hAnsi="Arial Narrow"/>
          <w:b/>
          <w:bCs/>
          <w:color w:val="1F4E79"/>
          <w:sz w:val="22"/>
          <w:szCs w:val="22"/>
        </w:rPr>
        <w:t>Článok 5</w:t>
      </w:r>
      <w:r w:rsidR="002D0E42" w:rsidRPr="00ED7BE1">
        <w:rPr>
          <w:rFonts w:ascii="Arial Narrow" w:hAnsi="Arial Narrow"/>
          <w:b/>
          <w:bCs/>
          <w:color w:val="1F4E79"/>
          <w:sz w:val="22"/>
          <w:szCs w:val="22"/>
        </w:rPr>
        <w:t>.</w:t>
      </w:r>
      <w:r w:rsidRPr="00ED7BE1">
        <w:rPr>
          <w:rFonts w:ascii="Arial Narrow" w:hAnsi="Arial Narrow"/>
          <w:b/>
          <w:bCs/>
          <w:color w:val="1F4E79"/>
          <w:sz w:val="22"/>
          <w:szCs w:val="22"/>
        </w:rPr>
        <w:t> KOMUNIKÁCIA A DORUČOVANIE</w:t>
      </w:r>
    </w:p>
    <w:p w14:paraId="7742486D" w14:textId="77777777" w:rsidR="008900AE" w:rsidRPr="00ED7BE1" w:rsidRDefault="008900AE">
      <w:pPr>
        <w:jc w:val="both"/>
        <w:rPr>
          <w:rFonts w:ascii="Arial Narrow" w:hAnsi="Arial Narrow"/>
          <w:sz w:val="22"/>
          <w:szCs w:val="22"/>
        </w:rPr>
      </w:pPr>
    </w:p>
    <w:p w14:paraId="44E17A0E" w14:textId="466842FA" w:rsidR="008900AE" w:rsidRPr="00285F05" w:rsidRDefault="008900AE" w:rsidP="00AE6689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0A1B3B">
        <w:rPr>
          <w:rFonts w:ascii="Arial Narrow" w:hAnsi="Arial Narrow"/>
          <w:sz w:val="22"/>
          <w:szCs w:val="22"/>
        </w:rPr>
        <w:t xml:space="preserve">5.1.  </w:t>
      </w:r>
      <w:r w:rsidRPr="00ED7BE1">
        <w:rPr>
          <w:rFonts w:ascii="Arial Narrow" w:hAnsi="Arial Narrow"/>
          <w:b/>
          <w:sz w:val="22"/>
          <w:szCs w:val="22"/>
        </w:rPr>
        <w:t>Zmluvné strany</w:t>
      </w:r>
      <w:r w:rsidRPr="00ED7BE1">
        <w:rPr>
          <w:rFonts w:ascii="Arial Narrow" w:hAnsi="Arial Narrow"/>
          <w:sz w:val="22"/>
          <w:szCs w:val="22"/>
        </w:rPr>
        <w:t xml:space="preserve"> sa dohodli, že ich komunikácia súvisiaca so </w:t>
      </w:r>
      <w:r w:rsidRPr="00ED7BE1">
        <w:rPr>
          <w:rFonts w:ascii="Arial Narrow" w:hAnsi="Arial Narrow"/>
          <w:b/>
          <w:sz w:val="22"/>
          <w:szCs w:val="22"/>
        </w:rPr>
        <w:t>Zmluvou</w:t>
      </w:r>
      <w:r w:rsidRPr="00ED7BE1">
        <w:rPr>
          <w:rFonts w:ascii="Arial Narrow" w:hAnsi="Arial Narrow"/>
          <w:sz w:val="22"/>
          <w:szCs w:val="22"/>
        </w:rPr>
        <w:t xml:space="preserve"> si pre svoju záväznosť vyžaduje písomnú formu, v rámci</w:t>
      </w:r>
      <w:r w:rsidRPr="00E1027F">
        <w:rPr>
          <w:rFonts w:ascii="Arial Narrow" w:hAnsi="Arial Narrow"/>
          <w:sz w:val="22"/>
          <w:szCs w:val="22"/>
        </w:rPr>
        <w:t xml:space="preserve"> ktorej sú zmluvné strany povinné uvádzať kód </w:t>
      </w:r>
      <w:r w:rsidRPr="00E1027F">
        <w:rPr>
          <w:rFonts w:ascii="Arial Narrow" w:hAnsi="Arial Narrow"/>
          <w:b/>
          <w:sz w:val="22"/>
          <w:szCs w:val="22"/>
        </w:rPr>
        <w:t xml:space="preserve">Projektu </w:t>
      </w:r>
      <w:r w:rsidRPr="00E1027F">
        <w:rPr>
          <w:rFonts w:ascii="Arial Narrow" w:hAnsi="Arial Narrow"/>
          <w:sz w:val="22"/>
          <w:szCs w:val="22"/>
        </w:rPr>
        <w:t xml:space="preserve">a názov </w:t>
      </w:r>
      <w:r w:rsidRPr="00E1027F">
        <w:rPr>
          <w:rFonts w:ascii="Arial Narrow" w:hAnsi="Arial Narrow"/>
          <w:b/>
          <w:sz w:val="22"/>
          <w:szCs w:val="22"/>
        </w:rPr>
        <w:t xml:space="preserve">Projektu </w:t>
      </w:r>
      <w:r w:rsidRPr="00E1027F">
        <w:rPr>
          <w:rFonts w:ascii="Arial Narrow" w:hAnsi="Arial Narrow"/>
          <w:sz w:val="22"/>
          <w:szCs w:val="22"/>
        </w:rPr>
        <w:t xml:space="preserve">podľa </w:t>
      </w:r>
      <w:r w:rsidR="00411DD9" w:rsidRPr="00285F05">
        <w:rPr>
          <w:rFonts w:ascii="Arial Narrow" w:hAnsi="Arial Narrow"/>
          <w:sz w:val="22"/>
          <w:szCs w:val="22"/>
        </w:rPr>
        <w:t xml:space="preserve">ods. </w:t>
      </w:r>
      <w:r w:rsidRPr="00285F05">
        <w:rPr>
          <w:rFonts w:ascii="Arial Narrow" w:hAnsi="Arial Narrow"/>
          <w:sz w:val="22"/>
          <w:szCs w:val="22"/>
        </w:rPr>
        <w:t>2.3.</w:t>
      </w:r>
      <w:r w:rsidRPr="00285F05">
        <w:rPr>
          <w:rFonts w:ascii="Arial Narrow" w:hAnsi="Arial Narrow"/>
          <w:b/>
          <w:sz w:val="22"/>
          <w:szCs w:val="22"/>
        </w:rPr>
        <w:t xml:space="preserve"> </w:t>
      </w:r>
      <w:r w:rsidR="00411DD9" w:rsidRPr="00285F05">
        <w:rPr>
          <w:rFonts w:ascii="Arial Narrow" w:hAnsi="Arial Narrow"/>
          <w:sz w:val="22"/>
          <w:szCs w:val="22"/>
        </w:rPr>
        <w:t>článku 2</w:t>
      </w:r>
      <w:r w:rsidR="00411DD9" w:rsidRPr="00285F05">
        <w:rPr>
          <w:rFonts w:ascii="Arial Narrow" w:hAnsi="Arial Narrow"/>
          <w:b/>
          <w:sz w:val="22"/>
        </w:rPr>
        <w:t xml:space="preserve"> </w:t>
      </w:r>
      <w:r w:rsidRPr="00285F05">
        <w:rPr>
          <w:rFonts w:ascii="Arial Narrow" w:hAnsi="Arial Narrow"/>
          <w:b/>
          <w:sz w:val="22"/>
          <w:szCs w:val="22"/>
        </w:rPr>
        <w:t>Zmluvy</w:t>
      </w:r>
      <w:r w:rsidR="000D48FF" w:rsidRPr="00285F05">
        <w:rPr>
          <w:rFonts w:ascii="Arial Narrow" w:hAnsi="Arial Narrow"/>
          <w:b/>
          <w:sz w:val="22"/>
          <w:szCs w:val="22"/>
        </w:rPr>
        <w:t xml:space="preserve"> o poskytnutí prostriedkov mechanizmu</w:t>
      </w:r>
      <w:r w:rsidRPr="00285F05">
        <w:rPr>
          <w:rFonts w:ascii="Arial Narrow" w:hAnsi="Arial Narrow"/>
          <w:sz w:val="22"/>
          <w:szCs w:val="22"/>
        </w:rPr>
        <w:t>.</w:t>
      </w:r>
      <w:r w:rsidR="004504A5" w:rsidRPr="00285F05">
        <w:rPr>
          <w:rFonts w:ascii="Arial Narrow" w:hAnsi="Arial Narrow"/>
          <w:sz w:val="22"/>
          <w:szCs w:val="22"/>
        </w:rPr>
        <w:t xml:space="preserve"> </w:t>
      </w:r>
      <w:r w:rsidR="004504A5" w:rsidRPr="00285F05">
        <w:rPr>
          <w:rFonts w:ascii="Arial Narrow" w:hAnsi="Arial Narrow"/>
          <w:b/>
          <w:sz w:val="22"/>
          <w:szCs w:val="22"/>
        </w:rPr>
        <w:t>Zmluvné strany</w:t>
      </w:r>
      <w:r w:rsidR="004504A5" w:rsidRPr="00285F05">
        <w:rPr>
          <w:rFonts w:ascii="Arial Narrow" w:hAnsi="Arial Narrow"/>
          <w:sz w:val="22"/>
          <w:szCs w:val="22"/>
        </w:rPr>
        <w:t xml:space="preserve"> využívajú pre svoju komunikáciu prednostne elektronickú formu komunikácie</w:t>
      </w:r>
      <w:r w:rsidR="002119BD" w:rsidRPr="00285F05">
        <w:rPr>
          <w:rFonts w:ascii="Arial Narrow" w:hAnsi="Arial Narrow"/>
          <w:sz w:val="22"/>
          <w:szCs w:val="22"/>
        </w:rPr>
        <w:t xml:space="preserve">. </w:t>
      </w:r>
      <w:r w:rsidRPr="00285F05">
        <w:rPr>
          <w:rFonts w:ascii="Arial Narrow" w:hAnsi="Arial Narrow"/>
          <w:b/>
          <w:sz w:val="22"/>
          <w:szCs w:val="22"/>
        </w:rPr>
        <w:t xml:space="preserve">Zmluvné strany </w:t>
      </w:r>
      <w:r w:rsidRPr="00285F05">
        <w:rPr>
          <w:rFonts w:ascii="Arial Narrow" w:hAnsi="Arial Narrow"/>
          <w:sz w:val="22"/>
          <w:szCs w:val="22"/>
        </w:rPr>
        <w:t xml:space="preserve">sa zaväzujú, že v nevyhnutných prípadoch môže mať takáto komunikácia písomnú formu v listinnej podobe a zmluvné strany budú v tomto prípade pre vzájomnú písomnú komunikáciu v listinnej podobe používať poštové adresy uvedené v záhlaví </w:t>
      </w:r>
      <w:r w:rsidRPr="00285F05">
        <w:rPr>
          <w:rFonts w:ascii="Arial Narrow" w:hAnsi="Arial Narrow"/>
          <w:b/>
          <w:sz w:val="22"/>
          <w:szCs w:val="22"/>
        </w:rPr>
        <w:t>Zmluvy o poskytnutí prostriedkov mechanizmu</w:t>
      </w:r>
      <w:r w:rsidRPr="00285F05">
        <w:rPr>
          <w:rFonts w:ascii="Arial Narrow" w:hAnsi="Arial Narrow"/>
          <w:sz w:val="22"/>
          <w:szCs w:val="22"/>
        </w:rPr>
        <w:t>, ak nedošlo k oznámeniu zmeny adresy spôsobom v súlade s čl</w:t>
      </w:r>
      <w:r w:rsidR="000D48FF" w:rsidRPr="00285F05">
        <w:rPr>
          <w:rFonts w:ascii="Arial Narrow" w:hAnsi="Arial Narrow"/>
          <w:sz w:val="22"/>
          <w:szCs w:val="22"/>
        </w:rPr>
        <w:t>ánkom</w:t>
      </w:r>
      <w:r w:rsidRPr="00285F05">
        <w:rPr>
          <w:rFonts w:ascii="Arial Narrow" w:hAnsi="Arial Narrow"/>
          <w:sz w:val="22"/>
          <w:szCs w:val="22"/>
        </w:rPr>
        <w:t xml:space="preserve"> 10 </w:t>
      </w:r>
      <w:r w:rsidRPr="00285F05">
        <w:rPr>
          <w:rFonts w:ascii="Arial Narrow" w:hAnsi="Arial Narrow"/>
          <w:b/>
          <w:sz w:val="22"/>
          <w:szCs w:val="22"/>
        </w:rPr>
        <w:t>VZP</w:t>
      </w:r>
      <w:r w:rsidRPr="00285F05">
        <w:rPr>
          <w:rFonts w:ascii="Arial Narrow" w:hAnsi="Arial Narrow"/>
          <w:sz w:val="22"/>
          <w:szCs w:val="22"/>
        </w:rPr>
        <w:t xml:space="preserve">. </w:t>
      </w:r>
    </w:p>
    <w:p w14:paraId="191439B0" w14:textId="43EE6F31" w:rsidR="00F00BEC" w:rsidRPr="00285F05" w:rsidRDefault="008900AE" w:rsidP="00AE6689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0A1B3B">
        <w:rPr>
          <w:rFonts w:ascii="Arial Narrow" w:hAnsi="Arial Narrow"/>
          <w:sz w:val="22"/>
          <w:szCs w:val="22"/>
        </w:rPr>
        <w:t>5.2.</w:t>
      </w:r>
      <w:r w:rsidR="00DC77E7" w:rsidRPr="000A1B3B">
        <w:rPr>
          <w:rFonts w:ascii="Arial Narrow" w:hAnsi="Arial Narrow"/>
          <w:b/>
          <w:sz w:val="22"/>
          <w:szCs w:val="22"/>
        </w:rPr>
        <w:t xml:space="preserve"> </w:t>
      </w:r>
      <w:r w:rsidR="00F616C4" w:rsidRPr="000A1B3B">
        <w:rPr>
          <w:rFonts w:ascii="Arial Narrow" w:hAnsi="Arial Narrow"/>
          <w:b/>
          <w:sz w:val="22"/>
          <w:szCs w:val="22"/>
        </w:rPr>
        <w:t xml:space="preserve"> </w:t>
      </w:r>
      <w:r w:rsidRPr="00285F05">
        <w:rPr>
          <w:rFonts w:ascii="Arial Narrow" w:hAnsi="Arial Narrow"/>
          <w:b/>
          <w:sz w:val="22"/>
          <w:szCs w:val="22"/>
        </w:rPr>
        <w:t>Zmluvné strany</w:t>
      </w:r>
      <w:r w:rsidRPr="00285F05">
        <w:rPr>
          <w:rFonts w:ascii="Arial Narrow" w:hAnsi="Arial Narrow"/>
          <w:sz w:val="22"/>
          <w:szCs w:val="22"/>
        </w:rPr>
        <w:t xml:space="preserve"> sa dohodli, že písomná forma komunikácie v listinnej </w:t>
      </w:r>
      <w:r w:rsidR="00DC77E7" w:rsidRPr="00285F05">
        <w:rPr>
          <w:rFonts w:ascii="Arial Narrow" w:hAnsi="Arial Narrow"/>
          <w:sz w:val="22"/>
          <w:szCs w:val="22"/>
        </w:rPr>
        <w:t>podobe</w:t>
      </w:r>
      <w:r w:rsidRPr="00285F05">
        <w:rPr>
          <w:rFonts w:ascii="Arial Narrow" w:hAnsi="Arial Narrow"/>
          <w:sz w:val="22"/>
          <w:szCs w:val="22"/>
        </w:rPr>
        <w:t xml:space="preserve"> sa bude uskutočňovať prostredníctvom doporučeného doručovania zásielok</w:t>
      </w:r>
      <w:r w:rsidR="00F00BEC" w:rsidRPr="00285F05">
        <w:rPr>
          <w:rFonts w:ascii="Arial Narrow" w:hAnsi="Arial Narrow"/>
          <w:sz w:val="22"/>
          <w:szCs w:val="22"/>
        </w:rPr>
        <w:t>.</w:t>
      </w:r>
      <w:r w:rsidRPr="00285F05">
        <w:rPr>
          <w:rFonts w:ascii="Arial Narrow" w:hAnsi="Arial Narrow"/>
          <w:sz w:val="22"/>
          <w:szCs w:val="22"/>
        </w:rPr>
        <w:t xml:space="preserve"> </w:t>
      </w:r>
    </w:p>
    <w:p w14:paraId="39896A97" w14:textId="5360EAA4" w:rsidR="00F616C4" w:rsidRDefault="008900AE" w:rsidP="00AE6689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0A1B3B">
        <w:rPr>
          <w:rFonts w:ascii="Arial Narrow" w:hAnsi="Arial Narrow"/>
          <w:sz w:val="22"/>
          <w:szCs w:val="22"/>
        </w:rPr>
        <w:t xml:space="preserve">5.3.  </w:t>
      </w:r>
      <w:r w:rsidRPr="00285F05">
        <w:rPr>
          <w:rFonts w:ascii="Arial Narrow" w:hAnsi="Arial Narrow"/>
          <w:b/>
          <w:sz w:val="22"/>
          <w:szCs w:val="22"/>
        </w:rPr>
        <w:t>Zmluvné strany</w:t>
      </w:r>
      <w:r w:rsidRPr="00285F05">
        <w:rPr>
          <w:rFonts w:ascii="Arial Narrow" w:hAnsi="Arial Narrow"/>
          <w:sz w:val="22"/>
          <w:szCs w:val="22"/>
        </w:rPr>
        <w:t xml:space="preserve"> si zároveň dohodli ako mimoriadny spôsob doručovania písomných zásielok v listinnej podobe doručovanie osobne alebo prostredníctvom kuriéra; takéto doručenie </w:t>
      </w:r>
      <w:r w:rsidRPr="00285F05">
        <w:rPr>
          <w:rFonts w:ascii="Arial Narrow" w:hAnsi="Arial Narrow"/>
          <w:b/>
          <w:sz w:val="22"/>
          <w:szCs w:val="22"/>
        </w:rPr>
        <w:t>Vykonávateľovi</w:t>
      </w:r>
      <w:r w:rsidRPr="00285F05">
        <w:rPr>
          <w:rFonts w:ascii="Arial Narrow" w:hAnsi="Arial Narrow"/>
          <w:sz w:val="22"/>
          <w:szCs w:val="22"/>
        </w:rPr>
        <w:t xml:space="preserve"> je možné výlučne v úradných hodinách podateľne </w:t>
      </w:r>
      <w:r w:rsidRPr="00285F05">
        <w:rPr>
          <w:rFonts w:ascii="Arial Narrow" w:hAnsi="Arial Narrow"/>
          <w:b/>
          <w:sz w:val="22"/>
          <w:szCs w:val="22"/>
        </w:rPr>
        <w:t>Vykonávateľa</w:t>
      </w:r>
      <w:r w:rsidRPr="00285F05">
        <w:rPr>
          <w:rFonts w:ascii="Arial Narrow" w:hAnsi="Arial Narrow"/>
          <w:sz w:val="22"/>
          <w:szCs w:val="22"/>
        </w:rPr>
        <w:t xml:space="preserve"> zverejnených verejne prístupným spôsobom.</w:t>
      </w:r>
    </w:p>
    <w:p w14:paraId="6E32985B" w14:textId="136FC524" w:rsidR="008900AE" w:rsidRPr="00285F05" w:rsidRDefault="00F616C4" w:rsidP="00EF0F1C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0A1B3B">
        <w:rPr>
          <w:rFonts w:ascii="Arial Narrow" w:hAnsi="Arial Narrow"/>
          <w:sz w:val="22"/>
          <w:szCs w:val="22"/>
        </w:rPr>
        <w:t>5.4</w:t>
      </w:r>
      <w:r w:rsidR="001A5446">
        <w:rPr>
          <w:rFonts w:ascii="Arial Narrow" w:hAnsi="Arial Narrow"/>
          <w:sz w:val="22"/>
          <w:szCs w:val="22"/>
        </w:rPr>
        <w:t>.</w:t>
      </w:r>
      <w:r w:rsidRPr="000A1B3B">
        <w:rPr>
          <w:rFonts w:ascii="Arial Narrow" w:hAnsi="Arial Narrow"/>
          <w:sz w:val="22"/>
          <w:szCs w:val="22"/>
        </w:rPr>
        <w:t xml:space="preserve"> </w:t>
      </w:r>
      <w:r w:rsidR="008900AE" w:rsidRPr="000A1B3B">
        <w:rPr>
          <w:rFonts w:ascii="Arial Narrow" w:hAnsi="Arial Narrow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8900AE" w:rsidRPr="00285F05">
        <w:rPr>
          <w:rFonts w:ascii="Arial Narrow" w:hAnsi="Arial Narrow"/>
          <w:sz w:val="22"/>
          <w:szCs w:val="22"/>
        </w:rPr>
        <w:t xml:space="preserve">Elektronickou </w:t>
      </w:r>
      <w:r w:rsidR="00DC77E7" w:rsidRPr="00285F05">
        <w:rPr>
          <w:rFonts w:ascii="Arial Narrow" w:hAnsi="Arial Narrow"/>
          <w:sz w:val="22"/>
          <w:szCs w:val="22"/>
        </w:rPr>
        <w:t>formou</w:t>
      </w:r>
      <w:r w:rsidR="008900AE" w:rsidRPr="00285F05">
        <w:rPr>
          <w:rFonts w:ascii="Arial Narrow" w:hAnsi="Arial Narrow"/>
          <w:sz w:val="22"/>
          <w:szCs w:val="22"/>
        </w:rPr>
        <w:t xml:space="preserve"> komunikácie </w:t>
      </w:r>
      <w:r w:rsidR="00A3033C" w:rsidRPr="00285F05">
        <w:rPr>
          <w:rFonts w:ascii="Arial Narrow" w:hAnsi="Arial Narrow"/>
          <w:sz w:val="22"/>
          <w:szCs w:val="22"/>
        </w:rPr>
        <w:t xml:space="preserve">podľa </w:t>
      </w:r>
      <w:r w:rsidR="003E7DA9" w:rsidRPr="00285F05">
        <w:rPr>
          <w:rFonts w:ascii="Arial Narrow" w:hAnsi="Arial Narrow"/>
          <w:sz w:val="22"/>
          <w:szCs w:val="22"/>
        </w:rPr>
        <w:t xml:space="preserve">ods. </w:t>
      </w:r>
      <w:r w:rsidR="008900AE" w:rsidRPr="00285F05">
        <w:rPr>
          <w:rFonts w:ascii="Arial Narrow" w:hAnsi="Arial Narrow"/>
          <w:sz w:val="22"/>
          <w:szCs w:val="22"/>
        </w:rPr>
        <w:t xml:space="preserve">5.1. článku </w:t>
      </w:r>
      <w:r w:rsidR="003E7DA9" w:rsidRPr="00285F05">
        <w:rPr>
          <w:rFonts w:ascii="Arial Narrow" w:hAnsi="Arial Narrow"/>
          <w:sz w:val="22"/>
          <w:szCs w:val="22"/>
        </w:rPr>
        <w:t xml:space="preserve">5 </w:t>
      </w:r>
      <w:r w:rsidR="003E7DA9" w:rsidRPr="00285F05">
        <w:rPr>
          <w:rFonts w:ascii="Arial Narrow" w:hAnsi="Arial Narrow"/>
          <w:b/>
          <w:sz w:val="22"/>
          <w:szCs w:val="22"/>
        </w:rPr>
        <w:t>Zmluvy o poskytnutí prostriedkov mechanizmu</w:t>
      </w:r>
      <w:r w:rsidR="003E7DA9" w:rsidRPr="00285F05">
        <w:rPr>
          <w:rFonts w:ascii="Arial Narrow" w:hAnsi="Arial Narrow"/>
          <w:sz w:val="22"/>
        </w:rPr>
        <w:t xml:space="preserve"> </w:t>
      </w:r>
      <w:r>
        <w:rPr>
          <w:rFonts w:ascii="Arial Narrow" w:hAnsi="Arial Narrow"/>
          <w:sz w:val="22"/>
        </w:rPr>
        <w:t xml:space="preserve"> </w:t>
      </w:r>
      <w:r w:rsidR="00DC77E7" w:rsidRPr="00285F05">
        <w:rPr>
          <w:rFonts w:ascii="Arial Narrow" w:hAnsi="Arial Narrow"/>
          <w:sz w:val="22"/>
          <w:szCs w:val="22"/>
        </w:rPr>
        <w:t xml:space="preserve">sa </w:t>
      </w:r>
      <w:r w:rsidR="008900AE" w:rsidRPr="00285F05">
        <w:rPr>
          <w:rFonts w:ascii="Arial Narrow" w:hAnsi="Arial Narrow"/>
          <w:sz w:val="22"/>
          <w:szCs w:val="22"/>
        </w:rPr>
        <w:t>rozumie najmä:</w:t>
      </w:r>
    </w:p>
    <w:p w14:paraId="260BBDD1" w14:textId="0A5396AF" w:rsidR="008900AE" w:rsidRDefault="008900AE" w:rsidP="00997828">
      <w:pPr>
        <w:numPr>
          <w:ilvl w:val="2"/>
          <w:numId w:val="7"/>
        </w:numPr>
        <w:ind w:left="1418" w:hanging="851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bežná komunikácia prostredníctvom </w:t>
      </w:r>
      <w:r w:rsidRPr="00DB72C9">
        <w:rPr>
          <w:rFonts w:ascii="Arial Narrow" w:hAnsi="Arial Narrow"/>
          <w:sz w:val="22"/>
          <w:szCs w:val="22"/>
        </w:rPr>
        <w:t>informačného systému</w:t>
      </w:r>
      <w:r>
        <w:rPr>
          <w:rFonts w:ascii="Arial Narrow" w:hAnsi="Arial Narrow"/>
          <w:sz w:val="22"/>
          <w:szCs w:val="22"/>
        </w:rPr>
        <w:t xml:space="preserve"> pre Plán obnovy, ak </w:t>
      </w:r>
      <w:r>
        <w:rPr>
          <w:rFonts w:ascii="Arial Narrow" w:hAnsi="Arial Narrow"/>
          <w:b/>
          <w:bCs/>
          <w:sz w:val="22"/>
          <w:szCs w:val="22"/>
        </w:rPr>
        <w:t>Vykonávateľ</w:t>
      </w:r>
      <w:r>
        <w:rPr>
          <w:rFonts w:ascii="Arial Narrow" w:hAnsi="Arial Narrow"/>
          <w:sz w:val="22"/>
          <w:szCs w:val="22"/>
        </w:rPr>
        <w:t xml:space="preserve"> oznámil </w:t>
      </w:r>
      <w:r>
        <w:rPr>
          <w:rFonts w:ascii="Arial Narrow" w:hAnsi="Arial Narrow"/>
          <w:b/>
          <w:bCs/>
          <w:sz w:val="22"/>
          <w:szCs w:val="22"/>
        </w:rPr>
        <w:t>Prijímateľovi</w:t>
      </w:r>
      <w:r>
        <w:rPr>
          <w:rFonts w:ascii="Arial Narrow" w:hAnsi="Arial Narrow"/>
          <w:sz w:val="22"/>
          <w:szCs w:val="22"/>
        </w:rPr>
        <w:t xml:space="preserve"> možnosť komunikovať prostredníctvom takého informačného systému</w:t>
      </w:r>
      <w:r w:rsidR="00556951">
        <w:rPr>
          <w:rFonts w:ascii="Arial Narrow" w:hAnsi="Arial Narrow"/>
          <w:sz w:val="22"/>
          <w:szCs w:val="22"/>
        </w:rPr>
        <w:t xml:space="preserve">. </w:t>
      </w:r>
      <w:r w:rsidR="00556951" w:rsidDel="00556951">
        <w:rPr>
          <w:rFonts w:ascii="Arial Narrow" w:hAnsi="Arial Narrow"/>
          <w:sz w:val="22"/>
          <w:szCs w:val="22"/>
        </w:rPr>
        <w:t xml:space="preserve"> </w:t>
      </w:r>
      <w:r w:rsidR="00556951">
        <w:rPr>
          <w:rFonts w:ascii="Arial Narrow" w:hAnsi="Arial Narrow"/>
          <w:sz w:val="22"/>
          <w:szCs w:val="22"/>
        </w:rPr>
        <w:t>S</w:t>
      </w:r>
      <w:r>
        <w:rPr>
          <w:rFonts w:ascii="Arial Narrow" w:hAnsi="Arial Narrow"/>
          <w:sz w:val="22"/>
          <w:szCs w:val="22"/>
        </w:rPr>
        <w:t>pôsob</w:t>
      </w:r>
      <w:r w:rsidR="008D0074">
        <w:rPr>
          <w:rFonts w:ascii="Arial Narrow" w:hAnsi="Arial Narrow"/>
          <w:sz w:val="22"/>
          <w:szCs w:val="22"/>
        </w:rPr>
        <w:t>, podmienky</w:t>
      </w:r>
      <w:r>
        <w:rPr>
          <w:rFonts w:ascii="Arial Narrow" w:hAnsi="Arial Narrow"/>
          <w:sz w:val="22"/>
          <w:szCs w:val="22"/>
        </w:rPr>
        <w:t xml:space="preserve"> a rozsah takejto komunikácie</w:t>
      </w:r>
      <w:r w:rsidR="00556951">
        <w:rPr>
          <w:rFonts w:ascii="Arial Narrow" w:hAnsi="Arial Narrow"/>
          <w:sz w:val="22"/>
          <w:szCs w:val="22"/>
        </w:rPr>
        <w:t xml:space="preserve"> upraví </w:t>
      </w:r>
      <w:r w:rsidR="00556951" w:rsidRPr="00556951">
        <w:rPr>
          <w:rFonts w:ascii="Arial Narrow" w:hAnsi="Arial Narrow"/>
          <w:b/>
          <w:bCs/>
          <w:sz w:val="22"/>
          <w:szCs w:val="22"/>
        </w:rPr>
        <w:t>Vykonávateľ</w:t>
      </w:r>
      <w:r w:rsidR="00556951">
        <w:rPr>
          <w:rFonts w:ascii="Arial Narrow" w:hAnsi="Arial Narrow"/>
          <w:sz w:val="22"/>
          <w:szCs w:val="22"/>
        </w:rPr>
        <w:t xml:space="preserve"> v </w:t>
      </w:r>
      <w:r w:rsidR="00556951" w:rsidRPr="00556951">
        <w:rPr>
          <w:rFonts w:ascii="Arial Narrow" w:hAnsi="Arial Narrow"/>
          <w:b/>
          <w:bCs/>
          <w:sz w:val="22"/>
          <w:szCs w:val="22"/>
        </w:rPr>
        <w:t>Záväznej dokumentácii</w:t>
      </w:r>
      <w:r w:rsidR="00F616C4">
        <w:rPr>
          <w:rFonts w:ascii="Arial Narrow" w:hAnsi="Arial Narrow"/>
          <w:sz w:val="22"/>
          <w:szCs w:val="22"/>
        </w:rPr>
        <w:t>;</w:t>
      </w:r>
    </w:p>
    <w:p w14:paraId="15B18C6B" w14:textId="43C85F37" w:rsidR="00F616C4" w:rsidRDefault="008900AE" w:rsidP="00997828">
      <w:pPr>
        <w:numPr>
          <w:ilvl w:val="2"/>
          <w:numId w:val="7"/>
        </w:numPr>
        <w:ind w:left="1418" w:hanging="851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v ostatných prípadoch komunikácia prostredníctvom elektronickej správy (e-mailu)</w:t>
      </w:r>
      <w:r w:rsidR="00740BE1">
        <w:rPr>
          <w:rFonts w:ascii="Arial Narrow" w:hAnsi="Arial Narrow"/>
          <w:sz w:val="22"/>
          <w:szCs w:val="22"/>
        </w:rPr>
        <w:t xml:space="preserve">; </w:t>
      </w:r>
      <w:r w:rsidR="00DC77E7">
        <w:rPr>
          <w:rFonts w:ascii="Arial Narrow" w:hAnsi="Arial Narrow"/>
          <w:b/>
          <w:bCs/>
          <w:sz w:val="22"/>
          <w:szCs w:val="22"/>
        </w:rPr>
        <w:t>z</w:t>
      </w:r>
      <w:r w:rsidR="00740BE1" w:rsidRPr="00740BE1">
        <w:rPr>
          <w:rFonts w:ascii="Arial Narrow" w:hAnsi="Arial Narrow"/>
          <w:b/>
          <w:bCs/>
          <w:sz w:val="22"/>
          <w:szCs w:val="22"/>
        </w:rPr>
        <w:t>mluvné strany</w:t>
      </w:r>
      <w:r w:rsidR="00740BE1">
        <w:rPr>
          <w:rFonts w:ascii="Arial Narrow" w:hAnsi="Arial Narrow"/>
          <w:sz w:val="22"/>
          <w:szCs w:val="22"/>
        </w:rPr>
        <w:t xml:space="preserve"> sa zaväzujú používať emailové adresy</w:t>
      </w:r>
      <w:r w:rsidR="00740BE1">
        <w:rPr>
          <w:rFonts w:ascii="Arial Narrow" w:hAnsi="Arial Narrow"/>
          <w:b/>
          <w:sz w:val="22"/>
          <w:szCs w:val="22"/>
        </w:rPr>
        <w:t xml:space="preserve"> </w:t>
      </w:r>
      <w:r w:rsidR="00740BE1">
        <w:rPr>
          <w:rFonts w:ascii="Arial Narrow" w:hAnsi="Arial Narrow"/>
          <w:sz w:val="22"/>
          <w:szCs w:val="22"/>
        </w:rPr>
        <w:t>oznámené podľa ods. 5.7.1</w:t>
      </w:r>
      <w:r w:rsidR="00CB113C">
        <w:rPr>
          <w:rFonts w:ascii="Arial Narrow" w:hAnsi="Arial Narrow"/>
          <w:sz w:val="22"/>
          <w:szCs w:val="22"/>
        </w:rPr>
        <w:t>.</w:t>
      </w:r>
      <w:r w:rsidR="00740BE1" w:rsidRPr="00222967">
        <w:rPr>
          <w:rFonts w:ascii="Arial Narrow" w:hAnsi="Arial Narrow"/>
          <w:b/>
          <w:sz w:val="22"/>
          <w:szCs w:val="22"/>
        </w:rPr>
        <w:t xml:space="preserve"> </w:t>
      </w:r>
      <w:r w:rsidR="00DC77E7" w:rsidRPr="00DC77E7">
        <w:rPr>
          <w:rFonts w:ascii="Arial Narrow" w:hAnsi="Arial Narrow"/>
          <w:sz w:val="22"/>
          <w:szCs w:val="22"/>
        </w:rPr>
        <w:t>článku</w:t>
      </w:r>
      <w:r w:rsidR="007F7E80">
        <w:rPr>
          <w:rFonts w:ascii="Arial Narrow" w:hAnsi="Arial Narrow"/>
          <w:sz w:val="22"/>
          <w:szCs w:val="22"/>
        </w:rPr>
        <w:t xml:space="preserve"> </w:t>
      </w:r>
      <w:r w:rsidR="007F7E80" w:rsidRPr="00D92027">
        <w:rPr>
          <w:rFonts w:ascii="Arial Narrow" w:hAnsi="Arial Narrow"/>
          <w:sz w:val="22"/>
          <w:szCs w:val="22"/>
        </w:rPr>
        <w:t xml:space="preserve">5 </w:t>
      </w:r>
      <w:r w:rsidR="007F7E80" w:rsidRPr="00D92027">
        <w:rPr>
          <w:rFonts w:ascii="Arial Narrow" w:hAnsi="Arial Narrow"/>
          <w:b/>
          <w:sz w:val="22"/>
          <w:szCs w:val="22"/>
        </w:rPr>
        <w:t>Zmluvy o poskytnutí prostriedkov mechanizmu</w:t>
      </w:r>
      <w:r w:rsidR="00740BE1">
        <w:rPr>
          <w:rFonts w:ascii="Arial Narrow" w:hAnsi="Arial Narrow"/>
          <w:sz w:val="22"/>
          <w:szCs w:val="22"/>
        </w:rPr>
        <w:t xml:space="preserve">, </w:t>
      </w:r>
      <w:r w:rsidR="00740BE1" w:rsidRPr="000D48FF">
        <w:rPr>
          <w:rFonts w:ascii="Arial Narrow" w:hAnsi="Arial Narrow"/>
          <w:sz w:val="22"/>
          <w:szCs w:val="22"/>
        </w:rPr>
        <w:t>ak nedošlo k oznámeniu zmen</w:t>
      </w:r>
      <w:r w:rsidR="00740BE1">
        <w:rPr>
          <w:rFonts w:ascii="Arial Narrow" w:hAnsi="Arial Narrow"/>
          <w:sz w:val="22"/>
          <w:szCs w:val="22"/>
        </w:rPr>
        <w:t>y adresy v súlade s článkom</w:t>
      </w:r>
      <w:r w:rsidR="00740BE1" w:rsidRPr="000D48FF">
        <w:rPr>
          <w:rFonts w:ascii="Arial Narrow" w:hAnsi="Arial Narrow"/>
          <w:sz w:val="22"/>
          <w:szCs w:val="22"/>
        </w:rPr>
        <w:t xml:space="preserve"> 10 </w:t>
      </w:r>
      <w:r w:rsidR="00740BE1" w:rsidRPr="008F1425">
        <w:rPr>
          <w:rFonts w:ascii="Arial Narrow" w:hAnsi="Arial Narrow"/>
          <w:b/>
          <w:bCs/>
          <w:sz w:val="22"/>
          <w:szCs w:val="22"/>
        </w:rPr>
        <w:t>VZP</w:t>
      </w:r>
      <w:r w:rsidR="00F616C4">
        <w:rPr>
          <w:rFonts w:ascii="Arial Narrow" w:hAnsi="Arial Narrow"/>
          <w:b/>
          <w:bCs/>
          <w:sz w:val="22"/>
          <w:szCs w:val="22"/>
        </w:rPr>
        <w:t>;</w:t>
      </w:r>
    </w:p>
    <w:p w14:paraId="11EE5C31" w14:textId="320437AB" w:rsidR="008900AE" w:rsidRPr="00E25111" w:rsidRDefault="008900AE" w:rsidP="00997828">
      <w:pPr>
        <w:numPr>
          <w:ilvl w:val="2"/>
          <w:numId w:val="7"/>
        </w:numPr>
        <w:ind w:left="1418" w:hanging="851"/>
        <w:jc w:val="both"/>
        <w:rPr>
          <w:rFonts w:ascii="Arial Narrow" w:hAnsi="Arial Narrow"/>
          <w:sz w:val="22"/>
          <w:szCs w:val="22"/>
        </w:rPr>
      </w:pPr>
      <w:r w:rsidRPr="00E25111">
        <w:rPr>
          <w:rFonts w:ascii="Arial Narrow" w:hAnsi="Arial Narrow"/>
          <w:sz w:val="22"/>
          <w:szCs w:val="22"/>
        </w:rPr>
        <w:t>komunikácia prostredníctvom Ústredného portálu verejnej správy</w:t>
      </w:r>
      <w:r w:rsidR="002119BD" w:rsidRPr="00E25111">
        <w:rPr>
          <w:rFonts w:ascii="Arial Narrow" w:hAnsi="Arial Narrow"/>
          <w:sz w:val="22"/>
          <w:szCs w:val="22"/>
        </w:rPr>
        <w:t xml:space="preserve">; </w:t>
      </w:r>
      <w:r w:rsidR="00A3033C" w:rsidRPr="00E25111">
        <w:rPr>
          <w:rFonts w:ascii="Arial Narrow" w:hAnsi="Arial Narrow"/>
          <w:b/>
          <w:bCs/>
          <w:sz w:val="22"/>
          <w:szCs w:val="22"/>
        </w:rPr>
        <w:t>z</w:t>
      </w:r>
      <w:r w:rsidR="002119BD" w:rsidRPr="00E25111">
        <w:rPr>
          <w:rFonts w:ascii="Arial Narrow" w:hAnsi="Arial Narrow"/>
          <w:b/>
          <w:bCs/>
          <w:sz w:val="22"/>
          <w:szCs w:val="22"/>
        </w:rPr>
        <w:t>mluvné strany</w:t>
      </w:r>
      <w:r w:rsidR="002119BD" w:rsidRPr="00E25111">
        <w:rPr>
          <w:rFonts w:ascii="Arial Narrow" w:hAnsi="Arial Narrow"/>
          <w:sz w:val="22"/>
          <w:szCs w:val="22"/>
        </w:rPr>
        <w:t xml:space="preserve"> sa zaväzujú </w:t>
      </w:r>
      <w:r w:rsidR="00F616C4" w:rsidRPr="00E25111">
        <w:rPr>
          <w:rFonts w:ascii="Arial Narrow" w:hAnsi="Arial Narrow"/>
          <w:sz w:val="22"/>
          <w:szCs w:val="22"/>
        </w:rPr>
        <w:t xml:space="preserve">  </w:t>
      </w:r>
      <w:r w:rsidR="002119BD" w:rsidRPr="00E25111">
        <w:rPr>
          <w:rFonts w:ascii="Arial Narrow" w:hAnsi="Arial Narrow"/>
          <w:sz w:val="22"/>
          <w:szCs w:val="22"/>
        </w:rPr>
        <w:t>mať zriadené a aktívne elektronické schránky</w:t>
      </w:r>
      <w:r w:rsidRPr="00E25111">
        <w:rPr>
          <w:rFonts w:ascii="Arial Narrow" w:hAnsi="Arial Narrow"/>
          <w:sz w:val="22"/>
          <w:szCs w:val="22"/>
        </w:rPr>
        <w:t xml:space="preserve"> (zo strany </w:t>
      </w:r>
      <w:r w:rsidRPr="00E25111">
        <w:rPr>
          <w:rFonts w:ascii="Arial Narrow" w:hAnsi="Arial Narrow"/>
          <w:b/>
          <w:sz w:val="22"/>
          <w:szCs w:val="22"/>
        </w:rPr>
        <w:t xml:space="preserve">Vykonávateľa </w:t>
      </w:r>
      <w:r w:rsidRPr="00E25111">
        <w:rPr>
          <w:rFonts w:ascii="Arial Narrow" w:hAnsi="Arial Narrow"/>
          <w:sz w:val="22"/>
          <w:szCs w:val="22"/>
        </w:rPr>
        <w:t xml:space="preserve">nejde o výkon verejnej moci, iba o využívanie existujúcich technických prostriedkov vhodných na komunikáciu). </w:t>
      </w:r>
    </w:p>
    <w:p w14:paraId="00539002" w14:textId="7047031A" w:rsidR="008900AE" w:rsidRDefault="008900AE" w:rsidP="00997828">
      <w:pPr>
        <w:numPr>
          <w:ilvl w:val="1"/>
          <w:numId w:val="8"/>
        </w:num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V prípade </w:t>
      </w:r>
      <w:r w:rsidR="00667D0F">
        <w:rPr>
          <w:rFonts w:ascii="Arial Narrow" w:hAnsi="Arial Narrow"/>
          <w:sz w:val="22"/>
          <w:szCs w:val="22"/>
        </w:rPr>
        <w:t xml:space="preserve">doručenia </w:t>
      </w:r>
      <w:r>
        <w:rPr>
          <w:rFonts w:ascii="Arial Narrow" w:hAnsi="Arial Narrow"/>
          <w:sz w:val="22"/>
          <w:szCs w:val="22"/>
        </w:rPr>
        <w:t xml:space="preserve">oznámenia, výzvy, žiadosti alebo iného dokumentu (ďalej ako „písomnosť“) sa za deň doručenia </w:t>
      </w:r>
      <w:r>
        <w:rPr>
          <w:rFonts w:ascii="Arial Narrow" w:hAnsi="Arial Narrow"/>
          <w:b/>
          <w:sz w:val="22"/>
          <w:szCs w:val="22"/>
        </w:rPr>
        <w:t>zmluvnej strane</w:t>
      </w:r>
      <w:r>
        <w:rPr>
          <w:rFonts w:ascii="Arial Narrow" w:hAnsi="Arial Narrow"/>
          <w:sz w:val="22"/>
          <w:szCs w:val="22"/>
        </w:rPr>
        <w:t xml:space="preserve"> do elektronickej schránky prostredníctvom Ústredného portálu verejnej správy podľa tohto článku považuje najbližší pracovný deň bezprostredne nasledujúci po kalendárnom dni, kedy bola písomnosť uložená do elektronickej schránky </w:t>
      </w:r>
      <w:r>
        <w:rPr>
          <w:rFonts w:ascii="Arial Narrow" w:hAnsi="Arial Narrow"/>
          <w:b/>
          <w:sz w:val="22"/>
          <w:szCs w:val="22"/>
        </w:rPr>
        <w:t>zmluvnej strany</w:t>
      </w:r>
      <w:r>
        <w:rPr>
          <w:rFonts w:ascii="Arial Narrow" w:hAnsi="Arial Narrow"/>
          <w:sz w:val="22"/>
          <w:szCs w:val="22"/>
        </w:rPr>
        <w:t>, a to aj vtedy, ak sa adresát o tom nedozvedel.</w:t>
      </w:r>
    </w:p>
    <w:p w14:paraId="20C845CA" w14:textId="74B5F473" w:rsidR="008900AE" w:rsidRDefault="008900AE" w:rsidP="00997828">
      <w:pPr>
        <w:numPr>
          <w:ilvl w:val="1"/>
          <w:numId w:val="8"/>
        </w:num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Písomnosť zasielaná </w:t>
      </w:r>
      <w:r>
        <w:rPr>
          <w:rFonts w:ascii="Arial Narrow" w:hAnsi="Arial Narrow"/>
          <w:b/>
          <w:sz w:val="22"/>
          <w:szCs w:val="22"/>
        </w:rPr>
        <w:t>zmluvnej strane</w:t>
      </w:r>
      <w:r>
        <w:rPr>
          <w:rFonts w:ascii="Arial Narrow" w:hAnsi="Arial Narrow"/>
          <w:sz w:val="22"/>
          <w:szCs w:val="22"/>
        </w:rPr>
        <w:t xml:space="preserve"> v listinnej podobe podľa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sa považuje pre účely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za doručenú, ak dôjde do sféry dispozície </w:t>
      </w:r>
      <w:r>
        <w:rPr>
          <w:rFonts w:ascii="Arial Narrow" w:hAnsi="Arial Narrow"/>
          <w:b/>
          <w:sz w:val="22"/>
          <w:szCs w:val="22"/>
        </w:rPr>
        <w:t>zmluvnej strany</w:t>
      </w:r>
      <w:r>
        <w:rPr>
          <w:rFonts w:ascii="Arial Narrow" w:hAnsi="Arial Narrow"/>
          <w:sz w:val="22"/>
          <w:szCs w:val="22"/>
        </w:rPr>
        <w:t xml:space="preserve"> na adrese uvedenej v záhlaví </w:t>
      </w:r>
      <w:r>
        <w:rPr>
          <w:rFonts w:ascii="Arial Narrow" w:hAnsi="Arial Narrow"/>
          <w:b/>
          <w:sz w:val="22"/>
          <w:szCs w:val="22"/>
        </w:rPr>
        <w:t>Zmluvy o poskytnutí prostriedkov mechanizmu</w:t>
      </w:r>
      <w:r>
        <w:rPr>
          <w:rFonts w:ascii="Arial Narrow" w:hAnsi="Arial Narrow"/>
          <w:sz w:val="22"/>
          <w:szCs w:val="22"/>
        </w:rPr>
        <w:t>, a to aj v prípade, ak adresát písomnosť neprevzal, pričom za deň doručenia písomnosti sa považuje deň, kedy došlo k:</w:t>
      </w:r>
    </w:p>
    <w:p w14:paraId="3E2A1E8A" w14:textId="66D86BAB" w:rsidR="008900AE" w:rsidRPr="00515E1C" w:rsidRDefault="008900AE" w:rsidP="00997828">
      <w:pPr>
        <w:numPr>
          <w:ilvl w:val="2"/>
          <w:numId w:val="8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uplynutiu úložnej (odbernej) lehoty písomnosti zasielanej </w:t>
      </w:r>
      <w:r w:rsidR="001F098D">
        <w:rPr>
          <w:rFonts w:ascii="Arial Narrow" w:hAnsi="Arial Narrow"/>
          <w:sz w:val="22"/>
          <w:szCs w:val="22"/>
        </w:rPr>
        <w:t xml:space="preserve">zmluvnej strane </w:t>
      </w:r>
      <w:r>
        <w:rPr>
          <w:rFonts w:ascii="Arial Narrow" w:hAnsi="Arial Narrow"/>
          <w:sz w:val="22"/>
          <w:szCs w:val="22"/>
        </w:rPr>
        <w:t>poštou, ak nedôjde k jej vráteniu podľa ods</w:t>
      </w:r>
      <w:r w:rsidRPr="00515E1C">
        <w:rPr>
          <w:rFonts w:ascii="Arial Narrow" w:hAnsi="Arial Narrow"/>
          <w:sz w:val="22"/>
          <w:szCs w:val="22"/>
        </w:rPr>
        <w:t>.</w:t>
      </w:r>
      <w:r w:rsidR="00A3033C">
        <w:rPr>
          <w:rFonts w:ascii="Arial Narrow" w:hAnsi="Arial Narrow"/>
          <w:sz w:val="22"/>
          <w:szCs w:val="22"/>
        </w:rPr>
        <w:t xml:space="preserve"> </w:t>
      </w:r>
      <w:r w:rsidRPr="00515E1C">
        <w:rPr>
          <w:rFonts w:ascii="Arial Narrow" w:hAnsi="Arial Narrow"/>
          <w:sz w:val="22"/>
          <w:szCs w:val="22"/>
        </w:rPr>
        <w:t>5.6.3.</w:t>
      </w:r>
      <w:r w:rsidR="003E7DA9">
        <w:rPr>
          <w:rFonts w:ascii="Arial Narrow" w:hAnsi="Arial Narrow"/>
          <w:sz w:val="22"/>
          <w:szCs w:val="22"/>
        </w:rPr>
        <w:t xml:space="preserve"> </w:t>
      </w:r>
      <w:r w:rsidR="003E7DA9" w:rsidRPr="00D92027">
        <w:rPr>
          <w:rFonts w:ascii="Arial Narrow" w:hAnsi="Arial Narrow"/>
          <w:sz w:val="22"/>
          <w:szCs w:val="22"/>
        </w:rPr>
        <w:t xml:space="preserve">článku 5 </w:t>
      </w:r>
      <w:r w:rsidR="003E7DA9" w:rsidRPr="00D92027">
        <w:rPr>
          <w:rFonts w:ascii="Arial Narrow" w:hAnsi="Arial Narrow"/>
          <w:b/>
          <w:sz w:val="22"/>
          <w:szCs w:val="22"/>
        </w:rPr>
        <w:t>Zmluvy o poskytnutí prostriedkov mechanizmu</w:t>
      </w:r>
      <w:r w:rsidR="00F616C4">
        <w:rPr>
          <w:rFonts w:ascii="Arial Narrow" w:hAnsi="Arial Narrow"/>
          <w:sz w:val="22"/>
          <w:szCs w:val="22"/>
        </w:rPr>
        <w:t>;</w:t>
      </w:r>
    </w:p>
    <w:p w14:paraId="70E27949" w14:textId="17A76314" w:rsidR="008900AE" w:rsidRDefault="008900AE" w:rsidP="00997828">
      <w:pPr>
        <w:numPr>
          <w:ilvl w:val="2"/>
          <w:numId w:val="8"/>
        </w:numPr>
        <w:jc w:val="both"/>
        <w:rPr>
          <w:rFonts w:ascii="Arial Narrow" w:hAnsi="Arial Narrow"/>
          <w:sz w:val="22"/>
          <w:szCs w:val="22"/>
        </w:rPr>
      </w:pPr>
      <w:r w:rsidRPr="00515E1C">
        <w:rPr>
          <w:rFonts w:ascii="Arial Narrow" w:hAnsi="Arial Narrow"/>
          <w:sz w:val="22"/>
          <w:szCs w:val="22"/>
        </w:rPr>
        <w:lastRenderedPageBreak/>
        <w:t>odopretiu prijatia písomnosti, v prípade odopretia</w:t>
      </w:r>
      <w:r w:rsidR="001F098D">
        <w:rPr>
          <w:rFonts w:ascii="Arial Narrow" w:hAnsi="Arial Narrow"/>
          <w:sz w:val="22"/>
          <w:szCs w:val="22"/>
        </w:rPr>
        <w:t xml:space="preserve"> prevzatia písomnosti doručovanej</w:t>
      </w:r>
      <w:r>
        <w:rPr>
          <w:rFonts w:ascii="Arial Narrow" w:hAnsi="Arial Narrow"/>
          <w:sz w:val="22"/>
          <w:szCs w:val="22"/>
        </w:rPr>
        <w:t xml:space="preserve"> poštou alebo osobným doručením</w:t>
      </w:r>
      <w:r w:rsidR="00F616C4">
        <w:rPr>
          <w:rFonts w:ascii="Arial Narrow" w:hAnsi="Arial Narrow"/>
          <w:sz w:val="22"/>
          <w:szCs w:val="22"/>
        </w:rPr>
        <w:t>;</w:t>
      </w:r>
    </w:p>
    <w:p w14:paraId="1F0C0A4B" w14:textId="77777777" w:rsidR="00DB72C9" w:rsidRPr="00DB72C9" w:rsidRDefault="008900AE" w:rsidP="00997828">
      <w:pPr>
        <w:numPr>
          <w:ilvl w:val="2"/>
          <w:numId w:val="8"/>
        </w:numPr>
        <w:jc w:val="both"/>
        <w:rPr>
          <w:rFonts w:ascii="Arial Narrow" w:hAnsi="Arial Narrow"/>
          <w:sz w:val="22"/>
          <w:szCs w:val="22"/>
        </w:rPr>
      </w:pPr>
      <w:r w:rsidRPr="00DB72C9">
        <w:rPr>
          <w:rFonts w:ascii="Arial Narrow" w:hAnsi="Arial Narrow"/>
          <w:sz w:val="22"/>
          <w:szCs w:val="22"/>
        </w:rPr>
        <w:t>vráteniu písomnosti odosielateľovi, v prípade vrátenia zásielky späť (bez ohľadu na prípadnú poznámku „adresát neznámy“)</w:t>
      </w:r>
      <w:r w:rsidR="00667D0F" w:rsidRPr="00DB72C9">
        <w:rPr>
          <w:rFonts w:ascii="Arial Narrow" w:hAnsi="Arial Narrow"/>
          <w:sz w:val="22"/>
          <w:szCs w:val="22"/>
        </w:rPr>
        <w:t xml:space="preserve">, </w:t>
      </w:r>
    </w:p>
    <w:p w14:paraId="3B53C79A" w14:textId="57CAEDA7" w:rsidR="008900AE" w:rsidRPr="00DB72C9" w:rsidRDefault="00667D0F" w:rsidP="00DB72C9">
      <w:pPr>
        <w:ind w:firstLine="480"/>
        <w:jc w:val="both"/>
        <w:rPr>
          <w:rFonts w:ascii="Arial Narrow" w:hAnsi="Arial Narrow"/>
          <w:sz w:val="22"/>
          <w:szCs w:val="22"/>
        </w:rPr>
      </w:pPr>
      <w:r w:rsidRPr="00DB72C9">
        <w:rPr>
          <w:rFonts w:ascii="Arial Narrow" w:hAnsi="Arial Narrow"/>
          <w:sz w:val="22"/>
          <w:szCs w:val="22"/>
        </w:rPr>
        <w:t>podľa toho, ktorá skutočnosť nastane skôr</w:t>
      </w:r>
      <w:r w:rsidR="008900AE" w:rsidRPr="00DB72C9">
        <w:rPr>
          <w:rFonts w:ascii="Arial Narrow" w:hAnsi="Arial Narrow"/>
          <w:sz w:val="22"/>
          <w:szCs w:val="22"/>
        </w:rPr>
        <w:t>.</w:t>
      </w:r>
    </w:p>
    <w:p w14:paraId="181D2FF2" w14:textId="265330BD" w:rsidR="008900AE" w:rsidRDefault="008900AE" w:rsidP="00997828">
      <w:pPr>
        <w:numPr>
          <w:ilvl w:val="1"/>
          <w:numId w:val="8"/>
        </w:numPr>
        <w:ind w:left="480" w:hangingChars="218" w:hanging="480"/>
        <w:jc w:val="both"/>
        <w:rPr>
          <w:rFonts w:ascii="Arial Narrow" w:hAnsi="Arial Narrow"/>
          <w:bCs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Písomnosť </w:t>
      </w:r>
      <w:r>
        <w:rPr>
          <w:rFonts w:ascii="Arial Narrow" w:hAnsi="Arial Narrow"/>
          <w:bCs/>
          <w:sz w:val="22"/>
          <w:szCs w:val="22"/>
        </w:rPr>
        <w:t>alebo zásielka doručovaná prostredníctvom e-mailu bude považovaná za doručenú momentom, kedy bude e</w:t>
      </w:r>
      <w:r w:rsidR="00291710">
        <w:rPr>
          <w:rFonts w:ascii="Arial Narrow" w:hAnsi="Arial Narrow"/>
          <w:bCs/>
          <w:sz w:val="22"/>
          <w:szCs w:val="22"/>
        </w:rPr>
        <w:t>lektronická správa k dispozícii</w:t>
      </w:r>
      <w:r>
        <w:rPr>
          <w:rFonts w:ascii="Arial Narrow" w:hAnsi="Arial Narrow"/>
          <w:bCs/>
          <w:sz w:val="22"/>
          <w:szCs w:val="22"/>
        </w:rPr>
        <w:t xml:space="preserve"> prístupná na e-mailovom serveri slúžiacom na prijímanie elektronickej pošty </w:t>
      </w:r>
      <w:r>
        <w:rPr>
          <w:rFonts w:ascii="Arial Narrow" w:hAnsi="Arial Narrow"/>
          <w:b/>
          <w:bCs/>
          <w:sz w:val="22"/>
          <w:szCs w:val="22"/>
        </w:rPr>
        <w:t>zmluvnej strany</w:t>
      </w:r>
      <w:r>
        <w:rPr>
          <w:rFonts w:ascii="Arial Narrow" w:hAnsi="Arial Narrow"/>
          <w:bCs/>
          <w:sz w:val="22"/>
          <w:szCs w:val="22"/>
        </w:rPr>
        <w:t xml:space="preserve">, ktorá je adresátom, teda momentom, kedy </w:t>
      </w:r>
      <w:r w:rsidRPr="00291710">
        <w:rPr>
          <w:rFonts w:ascii="Arial Narrow" w:hAnsi="Arial Narrow"/>
          <w:b/>
          <w:bCs/>
          <w:sz w:val="22"/>
          <w:szCs w:val="22"/>
        </w:rPr>
        <w:t>zmluvnej strane</w:t>
      </w:r>
      <w:r>
        <w:rPr>
          <w:rFonts w:ascii="Arial Narrow" w:hAnsi="Arial Narrow"/>
          <w:bCs/>
          <w:sz w:val="22"/>
          <w:szCs w:val="22"/>
        </w:rPr>
        <w:t>, ktorá je odosielateľom</w:t>
      </w:r>
      <w:r w:rsidR="00291710">
        <w:rPr>
          <w:rFonts w:ascii="Arial Narrow" w:hAnsi="Arial Narrow"/>
          <w:bCs/>
          <w:sz w:val="22"/>
          <w:szCs w:val="22"/>
        </w:rPr>
        <w:t>,</w:t>
      </w:r>
      <w:r>
        <w:rPr>
          <w:rFonts w:ascii="Arial Narrow" w:hAnsi="Arial Narrow"/>
          <w:bCs/>
          <w:sz w:val="22"/>
          <w:szCs w:val="22"/>
        </w:rPr>
        <w:t xml:space="preserve"> </w:t>
      </w:r>
      <w:r w:rsidRPr="00DF192D">
        <w:rPr>
          <w:rFonts w:ascii="Arial Narrow" w:hAnsi="Arial Narrow"/>
          <w:bCs/>
          <w:sz w:val="22"/>
          <w:szCs w:val="22"/>
        </w:rPr>
        <w:t xml:space="preserve">príde potvrdenie o úspešnom doručení zásielky; ak nie je objektívne z technických dôvodov možné nastaviť automatické potvrdenie o úspešnom doručení zásielky, </w:t>
      </w:r>
      <w:r w:rsidRPr="009F5FD6">
        <w:rPr>
          <w:rFonts w:ascii="Arial Narrow" w:hAnsi="Arial Narrow"/>
          <w:b/>
          <w:sz w:val="22"/>
          <w:szCs w:val="22"/>
        </w:rPr>
        <w:t>zmluvné strany</w:t>
      </w:r>
      <w:r w:rsidRPr="00DF192D">
        <w:rPr>
          <w:rFonts w:ascii="Arial Narrow" w:hAnsi="Arial Narrow"/>
          <w:bCs/>
          <w:sz w:val="22"/>
          <w:szCs w:val="22"/>
        </w:rPr>
        <w:t xml:space="preserve"> výslovne súhlasia s tým,</w:t>
      </w:r>
      <w:r w:rsidR="00291710">
        <w:rPr>
          <w:rFonts w:ascii="Arial Narrow" w:hAnsi="Arial Narrow"/>
          <w:bCs/>
          <w:sz w:val="22"/>
          <w:szCs w:val="22"/>
        </w:rPr>
        <w:t xml:space="preserve"> že</w:t>
      </w:r>
      <w:r w:rsidRPr="00DF192D">
        <w:rPr>
          <w:rFonts w:ascii="Arial Narrow" w:hAnsi="Arial Narrow"/>
          <w:bCs/>
          <w:sz w:val="22"/>
          <w:szCs w:val="22"/>
        </w:rPr>
        <w:t xml:space="preserve"> </w:t>
      </w:r>
      <w:r w:rsidR="000957C0" w:rsidRPr="000957C0">
        <w:rPr>
          <w:rFonts w:ascii="Arial Narrow" w:hAnsi="Arial Narrow"/>
          <w:bCs/>
          <w:sz w:val="22"/>
          <w:szCs w:val="22"/>
        </w:rPr>
        <w:t>ich vzájomná komunikácia podľa tohto odseku nebude prebiehať prostredníctvom e-mailu</w:t>
      </w:r>
      <w:r w:rsidRPr="00DF192D">
        <w:rPr>
          <w:rFonts w:ascii="Arial Narrow" w:hAnsi="Arial Narrow"/>
          <w:bCs/>
          <w:sz w:val="22"/>
          <w:szCs w:val="22"/>
        </w:rPr>
        <w:t>. Za</w:t>
      </w:r>
      <w:r>
        <w:rPr>
          <w:rFonts w:ascii="Arial Narrow" w:hAnsi="Arial Narrow"/>
          <w:bCs/>
          <w:sz w:val="22"/>
          <w:szCs w:val="22"/>
        </w:rPr>
        <w:t xml:space="preserve"> účelom realizácie </w:t>
      </w:r>
      <w:r>
        <w:rPr>
          <w:rFonts w:ascii="Arial Narrow" w:hAnsi="Arial Narrow"/>
          <w:sz w:val="22"/>
          <w:szCs w:val="22"/>
        </w:rPr>
        <w:t>doru</w:t>
      </w:r>
      <w:r w:rsidR="00291710">
        <w:rPr>
          <w:rFonts w:ascii="Arial Narrow" w:hAnsi="Arial Narrow"/>
          <w:sz w:val="22"/>
          <w:szCs w:val="22"/>
        </w:rPr>
        <w:t>čovania prostredníctvom e-mailu</w:t>
      </w:r>
      <w:r>
        <w:rPr>
          <w:rFonts w:ascii="Arial Narrow" w:hAnsi="Arial Narrow"/>
          <w:sz w:val="22"/>
          <w:szCs w:val="22"/>
        </w:rPr>
        <w:t xml:space="preserve"> sa </w:t>
      </w:r>
      <w:r>
        <w:rPr>
          <w:rFonts w:ascii="Arial Narrow" w:hAnsi="Arial Narrow"/>
          <w:b/>
          <w:sz w:val="22"/>
          <w:szCs w:val="22"/>
        </w:rPr>
        <w:t xml:space="preserve">zmluvné strany </w:t>
      </w:r>
      <w:r>
        <w:rPr>
          <w:rFonts w:ascii="Arial Narrow" w:hAnsi="Arial Narrow"/>
          <w:sz w:val="22"/>
          <w:szCs w:val="22"/>
        </w:rPr>
        <w:t xml:space="preserve">zaväzujú: </w:t>
      </w:r>
    </w:p>
    <w:p w14:paraId="32C517F4" w14:textId="0B90B595" w:rsidR="008900AE" w:rsidRDefault="008900AE" w:rsidP="00997828">
      <w:pPr>
        <w:numPr>
          <w:ilvl w:val="2"/>
          <w:numId w:val="8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vzájomne si písomne oznámiť svoje emailové adresy, ktoré budú v rámci tejto formy komunikácie záväzne používať</w:t>
      </w:r>
      <w:r w:rsidR="001F098D">
        <w:rPr>
          <w:rFonts w:ascii="Arial Narrow" w:hAnsi="Arial Narrow"/>
          <w:sz w:val="22"/>
          <w:szCs w:val="22"/>
        </w:rPr>
        <w:t xml:space="preserve"> a</w:t>
      </w:r>
      <w:r w:rsidR="00402E7E">
        <w:rPr>
          <w:rFonts w:ascii="Arial Narrow" w:hAnsi="Arial Narrow"/>
          <w:color w:val="FF0000"/>
          <w:sz w:val="22"/>
          <w:szCs w:val="22"/>
        </w:rPr>
        <w:t xml:space="preserve"> </w:t>
      </w:r>
      <w:r w:rsidR="00402E7E" w:rsidRPr="001F098D">
        <w:rPr>
          <w:rFonts w:ascii="Arial Narrow" w:hAnsi="Arial Narrow"/>
          <w:sz w:val="22"/>
          <w:szCs w:val="22"/>
        </w:rPr>
        <w:t>aktualizovať</w:t>
      </w:r>
      <w:r w:rsidRPr="001F098D">
        <w:rPr>
          <w:rFonts w:ascii="Arial Narrow" w:hAnsi="Arial Narrow"/>
          <w:sz w:val="22"/>
          <w:szCs w:val="22"/>
        </w:rPr>
        <w:t>,</w:t>
      </w:r>
      <w:r>
        <w:rPr>
          <w:rFonts w:ascii="Arial Narrow" w:hAnsi="Arial Narrow"/>
          <w:sz w:val="22"/>
          <w:szCs w:val="22"/>
        </w:rPr>
        <w:t xml:space="preserve"> pričom nesplnenie tejto povinnosti bude zaťažovať tú </w:t>
      </w:r>
      <w:r>
        <w:rPr>
          <w:rFonts w:ascii="Arial Narrow" w:hAnsi="Arial Narrow"/>
          <w:b/>
          <w:sz w:val="22"/>
          <w:szCs w:val="22"/>
        </w:rPr>
        <w:t>zmluvnú stranu</w:t>
      </w:r>
      <w:r>
        <w:rPr>
          <w:rFonts w:ascii="Arial Narrow" w:hAnsi="Arial Narrow"/>
          <w:sz w:val="22"/>
          <w:szCs w:val="22"/>
        </w:rPr>
        <w:t xml:space="preserve">, ktorá </w:t>
      </w:r>
      <w:r w:rsidR="00291710">
        <w:rPr>
          <w:rFonts w:ascii="Arial Narrow" w:hAnsi="Arial Narrow"/>
          <w:sz w:val="22"/>
          <w:szCs w:val="22"/>
        </w:rPr>
        <w:t>aktualizáciu neoznámila, a</w:t>
      </w:r>
      <w:r>
        <w:rPr>
          <w:rFonts w:ascii="Arial Narrow" w:hAnsi="Arial Narrow"/>
          <w:sz w:val="22"/>
          <w:szCs w:val="22"/>
        </w:rPr>
        <w:t xml:space="preserve"> zásielka doručená na neaktuálnu e-mailovú adresu sa bude považovať na účely tejto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za riadne doručenú</w:t>
      </w:r>
      <w:r w:rsidR="00F616C4">
        <w:rPr>
          <w:rFonts w:ascii="Arial Narrow" w:hAnsi="Arial Narrow"/>
          <w:sz w:val="22"/>
          <w:szCs w:val="22"/>
        </w:rPr>
        <w:t>;</w:t>
      </w:r>
    </w:p>
    <w:p w14:paraId="4E34B897" w14:textId="4992DB43" w:rsidR="008900AE" w:rsidRDefault="008900AE" w:rsidP="00997828">
      <w:pPr>
        <w:numPr>
          <w:ilvl w:val="2"/>
          <w:numId w:val="8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Cs/>
          <w:sz w:val="22"/>
          <w:szCs w:val="22"/>
        </w:rPr>
        <w:t>vzájomne si písomne oznámiť všetky údaje, ktoré budú potrebné pre tento spôsob doručovania</w:t>
      </w:r>
      <w:r w:rsidR="00F616C4">
        <w:rPr>
          <w:rFonts w:ascii="Arial Narrow" w:hAnsi="Arial Narrow"/>
          <w:bCs/>
          <w:sz w:val="22"/>
          <w:szCs w:val="22"/>
        </w:rPr>
        <w:t>;</w:t>
      </w:r>
      <w:r>
        <w:rPr>
          <w:rFonts w:ascii="Arial Narrow" w:hAnsi="Arial Narrow"/>
          <w:bCs/>
          <w:sz w:val="22"/>
          <w:szCs w:val="22"/>
        </w:rPr>
        <w:t xml:space="preserve"> </w:t>
      </w:r>
    </w:p>
    <w:p w14:paraId="579A6799" w14:textId="20B35E4E" w:rsidR="008900AE" w:rsidRDefault="008900AE" w:rsidP="00997828">
      <w:pPr>
        <w:numPr>
          <w:ilvl w:val="2"/>
          <w:numId w:val="8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Cs/>
          <w:sz w:val="22"/>
          <w:szCs w:val="22"/>
        </w:rPr>
        <w:t xml:space="preserve">zabezpečiť nastavenie technického vybavenia (e-mailové konto), ktoré bude spĺňať všetky parametre pre splnenie požiadavky týkajúcej sa potvrdenia doručenia elektronickej správy, vrátane pripojených dokumentov; ak to nie je objektívne možné z technických dôvodov, </w:t>
      </w:r>
      <w:r>
        <w:rPr>
          <w:rFonts w:ascii="Arial Narrow" w:hAnsi="Arial Narrow"/>
          <w:b/>
          <w:bCs/>
          <w:sz w:val="22"/>
          <w:szCs w:val="22"/>
        </w:rPr>
        <w:t>zmluvná strana</w:t>
      </w:r>
      <w:r>
        <w:rPr>
          <w:rFonts w:ascii="Arial Narrow" w:hAnsi="Arial Narrow"/>
          <w:bCs/>
          <w:sz w:val="22"/>
          <w:szCs w:val="22"/>
        </w:rPr>
        <w:t xml:space="preserve">, ktorá má tento technický problém, jeho existenciu oznámi druhej </w:t>
      </w:r>
      <w:r>
        <w:rPr>
          <w:rFonts w:ascii="Arial Narrow" w:hAnsi="Arial Narrow"/>
          <w:b/>
          <w:bCs/>
          <w:sz w:val="22"/>
          <w:szCs w:val="22"/>
        </w:rPr>
        <w:t>zmluvnej strane</w:t>
      </w:r>
      <w:r>
        <w:rPr>
          <w:rFonts w:ascii="Arial Narrow" w:hAnsi="Arial Narrow"/>
          <w:bCs/>
          <w:sz w:val="22"/>
          <w:szCs w:val="22"/>
        </w:rPr>
        <w:t xml:space="preserve">, </w:t>
      </w:r>
      <w:r w:rsidR="00E9632D">
        <w:rPr>
          <w:rFonts w:ascii="Arial Narrow" w:hAnsi="Arial Narrow"/>
          <w:bCs/>
          <w:sz w:val="22"/>
          <w:szCs w:val="22"/>
        </w:rPr>
        <w:t xml:space="preserve">pričom sa uplatní postup podľa </w:t>
      </w:r>
      <w:r w:rsidR="00862981" w:rsidRPr="00CB113C">
        <w:rPr>
          <w:rFonts w:ascii="Arial Narrow" w:hAnsi="Arial Narrow"/>
          <w:bCs/>
          <w:sz w:val="22"/>
          <w:szCs w:val="22"/>
        </w:rPr>
        <w:t xml:space="preserve">ods. </w:t>
      </w:r>
      <w:r w:rsidR="00E9632D" w:rsidRPr="00CB113C">
        <w:rPr>
          <w:rFonts w:ascii="Arial Narrow" w:hAnsi="Arial Narrow"/>
          <w:bCs/>
          <w:sz w:val="22"/>
          <w:szCs w:val="22"/>
        </w:rPr>
        <w:t>5.7</w:t>
      </w:r>
      <w:r w:rsidR="0003506C">
        <w:rPr>
          <w:rFonts w:ascii="Arial Narrow" w:hAnsi="Arial Narrow"/>
          <w:bCs/>
          <w:sz w:val="22"/>
          <w:szCs w:val="22"/>
        </w:rPr>
        <w:t>.</w:t>
      </w:r>
      <w:r w:rsidRPr="00CB113C">
        <w:rPr>
          <w:rFonts w:ascii="Arial Narrow" w:hAnsi="Arial Narrow"/>
          <w:bCs/>
          <w:sz w:val="22"/>
          <w:szCs w:val="22"/>
        </w:rPr>
        <w:t xml:space="preserve"> </w:t>
      </w:r>
      <w:r w:rsidR="00E9632D" w:rsidRPr="00CB113C">
        <w:rPr>
          <w:rFonts w:ascii="Arial Narrow" w:hAnsi="Arial Narrow"/>
          <w:bCs/>
          <w:sz w:val="22"/>
          <w:szCs w:val="22"/>
        </w:rPr>
        <w:t xml:space="preserve">prvej vety </w:t>
      </w:r>
      <w:r w:rsidRPr="00CB113C">
        <w:rPr>
          <w:rFonts w:ascii="Arial Narrow" w:hAnsi="Arial Narrow"/>
          <w:bCs/>
          <w:sz w:val="22"/>
          <w:szCs w:val="22"/>
        </w:rPr>
        <w:t>za bodkočiarkou</w:t>
      </w:r>
      <w:r w:rsidR="00862981" w:rsidRPr="00CB113C">
        <w:rPr>
          <w:rFonts w:ascii="Arial Narrow" w:hAnsi="Arial Narrow"/>
          <w:bCs/>
          <w:sz w:val="22"/>
          <w:szCs w:val="22"/>
        </w:rPr>
        <w:t xml:space="preserve"> článku </w:t>
      </w:r>
      <w:r w:rsidR="00862981" w:rsidRPr="00CB113C">
        <w:rPr>
          <w:rFonts w:ascii="Arial Narrow" w:hAnsi="Arial Narrow"/>
          <w:sz w:val="22"/>
          <w:szCs w:val="22"/>
        </w:rPr>
        <w:t xml:space="preserve">5 </w:t>
      </w:r>
      <w:r w:rsidR="00862981" w:rsidRPr="00CB113C">
        <w:rPr>
          <w:rFonts w:ascii="Arial Narrow" w:hAnsi="Arial Narrow"/>
          <w:b/>
          <w:sz w:val="22"/>
          <w:szCs w:val="22"/>
        </w:rPr>
        <w:t>Zmluvy o poskytnutí prostriedkov mechanizmu</w:t>
      </w:r>
      <w:r w:rsidR="00862981" w:rsidRPr="00CB113C">
        <w:rPr>
          <w:rFonts w:ascii="Arial Narrow" w:hAnsi="Arial Narrow"/>
          <w:bCs/>
          <w:sz w:val="22"/>
          <w:szCs w:val="22"/>
        </w:rPr>
        <w:t xml:space="preserve"> </w:t>
      </w:r>
      <w:r w:rsidR="00867D9B">
        <w:rPr>
          <w:rFonts w:ascii="Arial Narrow" w:hAnsi="Arial Narrow"/>
          <w:bCs/>
          <w:sz w:val="22"/>
          <w:szCs w:val="22"/>
        </w:rPr>
        <w:t>.</w:t>
      </w:r>
    </w:p>
    <w:p w14:paraId="59854441" w14:textId="204907FC" w:rsidR="008900AE" w:rsidRPr="00DB72C9" w:rsidRDefault="008900AE" w:rsidP="00997828">
      <w:pPr>
        <w:pStyle w:val="Odsekzoznamu"/>
        <w:numPr>
          <w:ilvl w:val="1"/>
          <w:numId w:val="8"/>
        </w:numPr>
        <w:spacing w:after="0"/>
        <w:ind w:left="567" w:hanging="567"/>
        <w:jc w:val="both"/>
        <w:rPr>
          <w:rFonts w:ascii="Arial Narrow" w:hAnsi="Arial Narrow"/>
        </w:rPr>
      </w:pPr>
      <w:r w:rsidRPr="00DB72C9">
        <w:rPr>
          <w:rFonts w:ascii="Arial Narrow" w:hAnsi="Arial Narrow"/>
          <w:b/>
        </w:rPr>
        <w:t>Prijímateľ</w:t>
      </w:r>
      <w:r w:rsidRPr="00DB72C9">
        <w:rPr>
          <w:rFonts w:ascii="Arial Narrow" w:hAnsi="Arial Narrow"/>
        </w:rPr>
        <w:t xml:space="preserve"> je zodpovedný za riadne označenie poštovej schránky na účely písomnej komunikácie </w:t>
      </w:r>
      <w:r w:rsidRPr="00DB72C9">
        <w:rPr>
          <w:rFonts w:ascii="Arial Narrow" w:hAnsi="Arial Narrow"/>
          <w:b/>
        </w:rPr>
        <w:t>zmluvných strán</w:t>
      </w:r>
      <w:r w:rsidRPr="00DB72C9">
        <w:rPr>
          <w:rFonts w:ascii="Arial Narrow" w:hAnsi="Arial Narrow"/>
        </w:rPr>
        <w:t>.</w:t>
      </w:r>
    </w:p>
    <w:p w14:paraId="1DFA3A9A" w14:textId="76332486" w:rsidR="00B46078" w:rsidRPr="007823A8" w:rsidRDefault="008900AE" w:rsidP="00997828">
      <w:pPr>
        <w:numPr>
          <w:ilvl w:val="1"/>
          <w:numId w:val="8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Zmluvné strany</w:t>
      </w:r>
      <w:r>
        <w:rPr>
          <w:rFonts w:ascii="Arial Narrow" w:hAnsi="Arial Narrow"/>
          <w:sz w:val="22"/>
          <w:szCs w:val="22"/>
        </w:rPr>
        <w:t xml:space="preserve"> sa zaväzujú, že vzájomná komunikácia bude prebiehať v</w:t>
      </w:r>
      <w:r w:rsidR="001C5CDD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slovenskom</w:t>
      </w:r>
      <w:r w:rsidR="001C5CDD">
        <w:rPr>
          <w:rFonts w:ascii="Arial Narrow" w:hAnsi="Arial Narrow"/>
          <w:sz w:val="22"/>
          <w:szCs w:val="22"/>
        </w:rPr>
        <w:t xml:space="preserve"> jazyku,</w:t>
      </w:r>
      <w:r w:rsidR="001C5CDD" w:rsidRPr="001C5CDD">
        <w:t xml:space="preserve"> </w:t>
      </w:r>
      <w:r w:rsidR="001C5CDD" w:rsidRPr="001C5CDD">
        <w:rPr>
          <w:rFonts w:ascii="Arial Narrow" w:hAnsi="Arial Narrow"/>
          <w:sz w:val="22"/>
          <w:szCs w:val="22"/>
        </w:rPr>
        <w:t xml:space="preserve">českom </w:t>
      </w:r>
      <w:r w:rsidR="001C5CDD">
        <w:rPr>
          <w:rFonts w:ascii="Arial Narrow" w:hAnsi="Arial Narrow"/>
          <w:sz w:val="22"/>
          <w:szCs w:val="22"/>
        </w:rPr>
        <w:t xml:space="preserve">jazyku </w:t>
      </w:r>
      <w:r w:rsidR="00785B82">
        <w:rPr>
          <w:rFonts w:ascii="Arial Narrow" w:hAnsi="Arial Narrow"/>
          <w:sz w:val="22"/>
          <w:szCs w:val="22"/>
        </w:rPr>
        <w:t xml:space="preserve">alebo v jazyku určenom </w:t>
      </w:r>
      <w:r w:rsidR="001C5CDD" w:rsidRPr="001C5CDD">
        <w:rPr>
          <w:rFonts w:ascii="Arial Narrow" w:hAnsi="Arial Narrow"/>
          <w:sz w:val="22"/>
          <w:szCs w:val="22"/>
        </w:rPr>
        <w:t>ako akceptovateľnom</w:t>
      </w:r>
      <w:r w:rsidR="006161AA" w:rsidRPr="006161AA">
        <w:rPr>
          <w:rFonts w:ascii="Arial Narrow" w:hAnsi="Arial Narrow"/>
          <w:sz w:val="22"/>
          <w:szCs w:val="22"/>
        </w:rPr>
        <w:t xml:space="preserve"> </w:t>
      </w:r>
      <w:r w:rsidR="006161AA">
        <w:rPr>
          <w:rFonts w:ascii="Arial Narrow" w:hAnsi="Arial Narrow"/>
          <w:sz w:val="22"/>
          <w:szCs w:val="22"/>
        </w:rPr>
        <w:t xml:space="preserve">vo </w:t>
      </w:r>
      <w:r w:rsidR="006161AA" w:rsidRPr="00492E6D">
        <w:rPr>
          <w:rFonts w:ascii="Arial Narrow" w:hAnsi="Arial Narrow"/>
          <w:b/>
          <w:sz w:val="22"/>
          <w:szCs w:val="22"/>
        </w:rPr>
        <w:t>Výzve</w:t>
      </w:r>
      <w:r>
        <w:rPr>
          <w:rFonts w:ascii="Arial Narrow" w:hAnsi="Arial Narrow"/>
          <w:sz w:val="22"/>
          <w:szCs w:val="22"/>
        </w:rPr>
        <w:t xml:space="preserve">. </w:t>
      </w:r>
      <w:r w:rsidR="00E9632D">
        <w:rPr>
          <w:rFonts w:ascii="Arial Narrow" w:hAnsi="Arial Narrow"/>
          <w:sz w:val="22"/>
          <w:szCs w:val="22"/>
        </w:rPr>
        <w:t>Každá</w:t>
      </w:r>
      <w:r>
        <w:rPr>
          <w:rFonts w:ascii="Arial Narrow" w:hAnsi="Arial Narrow"/>
          <w:sz w:val="22"/>
          <w:szCs w:val="22"/>
        </w:rPr>
        <w:t xml:space="preserve"> dokumentácia predkladaná </w:t>
      </w:r>
      <w:r>
        <w:rPr>
          <w:rFonts w:ascii="Arial Narrow" w:hAnsi="Arial Narrow"/>
          <w:b/>
          <w:sz w:val="22"/>
          <w:szCs w:val="22"/>
        </w:rPr>
        <w:t>Prijímateľom</w:t>
      </w:r>
      <w:r>
        <w:rPr>
          <w:rFonts w:ascii="Arial Narrow" w:hAnsi="Arial Narrow"/>
          <w:sz w:val="22"/>
          <w:szCs w:val="22"/>
        </w:rPr>
        <w:t xml:space="preserve"> v súvislosti so </w:t>
      </w:r>
      <w:r>
        <w:rPr>
          <w:rFonts w:ascii="Arial Narrow" w:hAnsi="Arial Narrow"/>
          <w:b/>
          <w:sz w:val="22"/>
          <w:szCs w:val="22"/>
        </w:rPr>
        <w:t>Zmluvou</w:t>
      </w:r>
      <w:r>
        <w:rPr>
          <w:rFonts w:ascii="Arial Narrow" w:hAnsi="Arial Narrow"/>
          <w:sz w:val="22"/>
          <w:szCs w:val="22"/>
        </w:rPr>
        <w:t xml:space="preserve"> alebo s </w:t>
      </w:r>
      <w:r>
        <w:rPr>
          <w:rFonts w:ascii="Arial Narrow" w:hAnsi="Arial Narrow"/>
          <w:b/>
          <w:sz w:val="22"/>
          <w:szCs w:val="22"/>
        </w:rPr>
        <w:t>Projektom</w:t>
      </w:r>
      <w:r>
        <w:rPr>
          <w:rFonts w:ascii="Arial Narrow" w:hAnsi="Arial Narrow"/>
          <w:sz w:val="22"/>
          <w:szCs w:val="22"/>
        </w:rPr>
        <w:t xml:space="preserve"> bude predkladaná v</w:t>
      </w:r>
      <w:r w:rsidR="001C5CDD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slovenskom</w:t>
      </w:r>
      <w:r w:rsidR="001C5CDD">
        <w:rPr>
          <w:rFonts w:ascii="Arial Narrow" w:hAnsi="Arial Narrow"/>
          <w:sz w:val="22"/>
          <w:szCs w:val="22"/>
        </w:rPr>
        <w:t xml:space="preserve"> jazyku, českom jazyku </w:t>
      </w:r>
      <w:r w:rsidR="001C5CDD" w:rsidRPr="001C5CDD">
        <w:rPr>
          <w:rFonts w:ascii="Arial Narrow" w:hAnsi="Arial Narrow"/>
          <w:sz w:val="22"/>
          <w:szCs w:val="22"/>
        </w:rPr>
        <w:t>alebo</w:t>
      </w:r>
      <w:r w:rsidR="001C5CDD">
        <w:rPr>
          <w:rFonts w:ascii="Arial Narrow" w:hAnsi="Arial Narrow"/>
          <w:sz w:val="22"/>
          <w:szCs w:val="22"/>
        </w:rPr>
        <w:t xml:space="preserve"> v jazyku určenom </w:t>
      </w:r>
      <w:r w:rsidR="001C5CDD" w:rsidRPr="001C5CDD">
        <w:rPr>
          <w:rFonts w:ascii="Arial Narrow" w:hAnsi="Arial Narrow"/>
          <w:sz w:val="22"/>
          <w:szCs w:val="22"/>
        </w:rPr>
        <w:t>ako akceptovateľnom</w:t>
      </w:r>
      <w:r w:rsidR="001C5CDD">
        <w:rPr>
          <w:rFonts w:ascii="Arial Narrow" w:hAnsi="Arial Narrow"/>
          <w:sz w:val="22"/>
          <w:szCs w:val="22"/>
        </w:rPr>
        <w:t xml:space="preserve"> </w:t>
      </w:r>
      <w:r w:rsidR="006161AA">
        <w:rPr>
          <w:rFonts w:ascii="Arial Narrow" w:hAnsi="Arial Narrow"/>
          <w:sz w:val="22"/>
          <w:szCs w:val="22"/>
        </w:rPr>
        <w:t xml:space="preserve">vo </w:t>
      </w:r>
      <w:r w:rsidR="006161AA" w:rsidRPr="00492E6D">
        <w:rPr>
          <w:rFonts w:ascii="Arial Narrow" w:hAnsi="Arial Narrow"/>
          <w:b/>
          <w:sz w:val="22"/>
          <w:szCs w:val="22"/>
        </w:rPr>
        <w:t>Výzve</w:t>
      </w:r>
      <w:r w:rsidR="001C5CDD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 w:rsidR="001C5CDD">
        <w:rPr>
          <w:rFonts w:ascii="Arial Narrow" w:hAnsi="Arial Narrow"/>
          <w:sz w:val="22"/>
          <w:szCs w:val="22"/>
        </w:rPr>
        <w:t>V</w:t>
      </w:r>
      <w:r>
        <w:rPr>
          <w:rFonts w:ascii="Arial Narrow" w:hAnsi="Arial Narrow"/>
          <w:sz w:val="22"/>
          <w:szCs w:val="22"/>
        </w:rPr>
        <w:t xml:space="preserve"> prípade, ak bola </w:t>
      </w:r>
      <w:r w:rsidR="001C5CDD">
        <w:rPr>
          <w:rFonts w:ascii="Arial Narrow" w:hAnsi="Arial Narrow"/>
          <w:sz w:val="22"/>
          <w:szCs w:val="22"/>
        </w:rPr>
        <w:t xml:space="preserve">dokumentácia </w:t>
      </w:r>
      <w:r>
        <w:rPr>
          <w:rFonts w:ascii="Arial Narrow" w:hAnsi="Arial Narrow"/>
          <w:sz w:val="22"/>
          <w:szCs w:val="22"/>
        </w:rPr>
        <w:t>vyhotovená v</w:t>
      </w:r>
      <w:r w:rsidR="001C5CDD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inom jazyku</w:t>
      </w:r>
      <w:r w:rsidR="001C5CDD">
        <w:rPr>
          <w:rFonts w:ascii="Arial Narrow" w:hAnsi="Arial Narrow"/>
          <w:sz w:val="22"/>
          <w:szCs w:val="22"/>
        </w:rPr>
        <w:t xml:space="preserve"> ako v jazyku podľa </w:t>
      </w:r>
      <w:r w:rsidR="009C74E5" w:rsidRPr="00CB113C">
        <w:rPr>
          <w:rFonts w:ascii="Arial Narrow" w:hAnsi="Arial Narrow"/>
          <w:sz w:val="22"/>
          <w:szCs w:val="22"/>
        </w:rPr>
        <w:t>druhej</w:t>
      </w:r>
      <w:r w:rsidR="009C74E5" w:rsidRPr="00CB113C">
        <w:rPr>
          <w:rFonts w:ascii="Arial Narrow" w:hAnsi="Arial Narrow"/>
          <w:sz w:val="22"/>
        </w:rPr>
        <w:t xml:space="preserve"> </w:t>
      </w:r>
      <w:r w:rsidR="001C5CDD">
        <w:rPr>
          <w:rFonts w:ascii="Arial Narrow" w:hAnsi="Arial Narrow"/>
          <w:sz w:val="22"/>
          <w:szCs w:val="22"/>
        </w:rPr>
        <w:t>vety</w:t>
      </w:r>
      <w:r>
        <w:rPr>
          <w:rFonts w:ascii="Arial Narrow" w:hAnsi="Arial Narrow"/>
          <w:sz w:val="22"/>
          <w:szCs w:val="22"/>
        </w:rPr>
        <w:t xml:space="preserve">, pre jej použitie pre účely </w:t>
      </w:r>
      <w:r>
        <w:rPr>
          <w:rFonts w:ascii="Arial Narrow" w:hAnsi="Arial Narrow"/>
          <w:b/>
          <w:sz w:val="22"/>
          <w:szCs w:val="22"/>
        </w:rPr>
        <w:t>Projektu</w:t>
      </w:r>
      <w:r>
        <w:rPr>
          <w:rFonts w:ascii="Arial Narrow" w:hAnsi="Arial Narrow"/>
          <w:sz w:val="22"/>
          <w:szCs w:val="22"/>
        </w:rPr>
        <w:t xml:space="preserve"> alebo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je potrebný úradný preklad do slovenského jazyka</w:t>
      </w:r>
      <w:r w:rsidR="004B788F">
        <w:rPr>
          <w:rFonts w:ascii="Arial Narrow" w:hAnsi="Arial Narrow"/>
          <w:sz w:val="22"/>
          <w:szCs w:val="22"/>
        </w:rPr>
        <w:t xml:space="preserve">, </w:t>
      </w:r>
      <w:r w:rsidR="004B788F" w:rsidRPr="004B788F">
        <w:rPr>
          <w:rFonts w:ascii="Arial Narrow" w:hAnsi="Arial Narrow"/>
          <w:sz w:val="22"/>
          <w:szCs w:val="22"/>
        </w:rPr>
        <w:t xml:space="preserve">ak </w:t>
      </w:r>
      <w:r w:rsidR="004B788F" w:rsidRPr="008F1425">
        <w:rPr>
          <w:rFonts w:ascii="Arial Narrow" w:hAnsi="Arial Narrow"/>
          <w:b/>
          <w:sz w:val="22"/>
          <w:szCs w:val="22"/>
        </w:rPr>
        <w:t>Vykonávateľ</w:t>
      </w:r>
      <w:r w:rsidR="004B788F" w:rsidRPr="004B788F">
        <w:rPr>
          <w:rFonts w:ascii="Arial Narrow" w:hAnsi="Arial Narrow"/>
          <w:sz w:val="22"/>
          <w:szCs w:val="22"/>
        </w:rPr>
        <w:t xml:space="preserve"> </w:t>
      </w:r>
      <w:r w:rsidR="00D5036D">
        <w:rPr>
          <w:rFonts w:ascii="Arial Narrow" w:hAnsi="Arial Narrow"/>
          <w:sz w:val="22"/>
          <w:szCs w:val="22"/>
        </w:rPr>
        <w:t xml:space="preserve">vo </w:t>
      </w:r>
      <w:r w:rsidR="00D5036D" w:rsidRPr="00D5036D">
        <w:rPr>
          <w:rFonts w:ascii="Arial Narrow" w:hAnsi="Arial Narrow"/>
          <w:b/>
          <w:bCs/>
          <w:sz w:val="22"/>
          <w:szCs w:val="22"/>
        </w:rPr>
        <w:t>Výzve</w:t>
      </w:r>
      <w:r w:rsidR="00D5036D">
        <w:rPr>
          <w:rFonts w:ascii="Arial Narrow" w:hAnsi="Arial Narrow"/>
          <w:sz w:val="22"/>
          <w:szCs w:val="22"/>
        </w:rPr>
        <w:t xml:space="preserve"> alebo v </w:t>
      </w:r>
      <w:r w:rsidR="00D5036D" w:rsidRPr="001A7CCA">
        <w:rPr>
          <w:rFonts w:ascii="Arial Narrow" w:hAnsi="Arial Narrow"/>
          <w:b/>
          <w:bCs/>
          <w:sz w:val="22"/>
          <w:szCs w:val="22"/>
        </w:rPr>
        <w:t>Záväznej dokumentácii</w:t>
      </w:r>
      <w:r w:rsidR="00D5036D">
        <w:rPr>
          <w:rFonts w:ascii="Arial Narrow" w:hAnsi="Arial Narrow"/>
          <w:sz w:val="22"/>
          <w:szCs w:val="22"/>
        </w:rPr>
        <w:t xml:space="preserve"> </w:t>
      </w:r>
      <w:r w:rsidR="004B788F" w:rsidRPr="004B788F">
        <w:rPr>
          <w:rFonts w:ascii="Arial Narrow" w:hAnsi="Arial Narrow"/>
          <w:sz w:val="22"/>
          <w:szCs w:val="22"/>
        </w:rPr>
        <w:t>neurčí inak.</w:t>
      </w:r>
    </w:p>
    <w:p w14:paraId="35AD51A6" w14:textId="77777777" w:rsidR="008900AE" w:rsidRDefault="008900AE" w:rsidP="00492E6D">
      <w:pPr>
        <w:ind w:left="1080"/>
        <w:jc w:val="both"/>
        <w:rPr>
          <w:rFonts w:ascii="Arial Narrow" w:hAnsi="Arial Narrow"/>
          <w:b/>
          <w:caps/>
          <w:color w:val="1F3864"/>
          <w:sz w:val="22"/>
          <w:szCs w:val="22"/>
        </w:rPr>
      </w:pPr>
    </w:p>
    <w:p w14:paraId="339DFE11" w14:textId="77777777" w:rsidR="0042683D" w:rsidRDefault="000A1B3B" w:rsidP="000A1B3B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Arial Narrow" w:hAnsi="Arial Narrow" w:cs="Segoe UI"/>
          <w:b/>
          <w:bCs/>
          <w:color w:val="1F4E79"/>
          <w:sz w:val="22"/>
          <w:szCs w:val="22"/>
        </w:rPr>
      </w:pPr>
      <w:r w:rsidRPr="000A1B3B">
        <w:rPr>
          <w:rStyle w:val="normaltextrun"/>
          <w:rFonts w:ascii="Arial Narrow" w:hAnsi="Arial Narrow" w:cs="Segoe UI"/>
          <w:b/>
          <w:bCs/>
          <w:color w:val="1F4E79"/>
          <w:sz w:val="22"/>
          <w:szCs w:val="22"/>
        </w:rPr>
        <w:t>Článok</w:t>
      </w:r>
      <w:r w:rsidRPr="000A1B3B">
        <w:rPr>
          <w:rStyle w:val="tabchar"/>
          <w:rFonts w:ascii="Arial Narrow" w:hAnsi="Arial Narrow" w:cs="Calibri"/>
          <w:b/>
          <w:color w:val="1F4E79"/>
          <w:sz w:val="22"/>
          <w:szCs w:val="22"/>
        </w:rPr>
        <w:t xml:space="preserve"> 6</w:t>
      </w:r>
      <w:r w:rsidRPr="000A1B3B">
        <w:rPr>
          <w:rStyle w:val="normaltextrun"/>
          <w:rFonts w:ascii="Arial Narrow" w:hAnsi="Arial Narrow" w:cs="Segoe UI"/>
          <w:b/>
          <w:bCs/>
          <w:color w:val="1F4E79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b/>
          <w:bCs/>
          <w:color w:val="1F4E79"/>
          <w:sz w:val="22"/>
          <w:szCs w:val="22"/>
        </w:rPr>
        <w:t xml:space="preserve"> ĎALŠIE ZÁVÄZNÉ DOJEDNANIA</w:t>
      </w:r>
    </w:p>
    <w:p w14:paraId="27C6BF05" w14:textId="34C98FCA" w:rsidR="000A1B3B" w:rsidRDefault="000A1B3B" w:rsidP="000A1B3B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 Narrow" w:hAnsi="Arial Narrow" w:cs="Segoe UI"/>
          <w:color w:val="1F4E79"/>
          <w:sz w:val="22"/>
          <w:szCs w:val="22"/>
        </w:rPr>
        <w:t> </w:t>
      </w:r>
    </w:p>
    <w:p w14:paraId="0E9AE0A3" w14:textId="6679C97E" w:rsidR="000A1B3B" w:rsidRDefault="000A1B3B" w:rsidP="000A1B3B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 w:rsidRPr="000A1B3B">
        <w:rPr>
          <w:rStyle w:val="normaltextrun"/>
          <w:rFonts w:ascii="Arial Narrow" w:hAnsi="Arial Narrow" w:cs="Segoe UI"/>
          <w:bCs/>
          <w:color w:val="000000"/>
          <w:sz w:val="22"/>
          <w:szCs w:val="22"/>
        </w:rPr>
        <w:t>6.1</w:t>
      </w:r>
      <w:r w:rsidR="001A5446">
        <w:rPr>
          <w:rStyle w:val="normaltextrun"/>
          <w:rFonts w:ascii="Arial Narrow" w:hAnsi="Arial Narrow" w:cs="Segoe UI"/>
          <w:bCs/>
          <w:color w:val="000000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ab/>
        <w:t>Prijímateľ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je povinný a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z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á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rove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ň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sa zav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ä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zuje: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66A87B12" w14:textId="4A5EBF24" w:rsidR="000A1B3B" w:rsidRDefault="000A1B3B" w:rsidP="00997828">
      <w:pPr>
        <w:pStyle w:val="paragraph"/>
        <w:numPr>
          <w:ilvl w:val="0"/>
          <w:numId w:val="16"/>
        </w:numPr>
        <w:spacing w:before="0" w:beforeAutospacing="0" w:after="0" w:afterAutospacing="0"/>
        <w:ind w:left="567" w:hanging="141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 súlade s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zvo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najneskôr k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Ukončeniu vecnej realizácie Projekt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dosiahnuť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výstupy Projektu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vychádzajúce z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Kladne posúdenej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žiadosti o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striedky mechanizm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 vyvinúť maximálne úsilie na dosiahnutie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íľnikov (milestones) Projekt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,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688641AB" w14:textId="5710B7C8" w:rsidR="000A1B3B" w:rsidRDefault="000A1B3B" w:rsidP="00997828">
      <w:pPr>
        <w:pStyle w:val="paragraph"/>
        <w:numPr>
          <w:ilvl w:val="0"/>
          <w:numId w:val="16"/>
        </w:numPr>
        <w:spacing w:before="0" w:beforeAutospacing="0" w:after="0" w:afterAutospacing="0"/>
        <w:ind w:left="567" w:hanging="153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počas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Realizácie Projekt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niesť výkon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priebežného (midterm) hodnotenia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zabezpečeného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ykonávateľom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ameraného na posúdenie dosahovania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íľnikov (milestones)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výstupov Projektu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 súlade s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zvo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 zároveň poskytnúť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ykonávateľovi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šetku potrebnú súčinnosť pri výkone tohto hodnotenia a v súvislosti s ním.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Prijímateľ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sa tiež zaväzuje prijať opatrenia v súlade s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ýsledkami/odporučeniami tohto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ebežného (midterm) hodnoteni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informovať o nich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ykonávateľ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 s ich zohľadnením zabezpečiť Riadnu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Realizáciu Projektu.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01923F0D" w14:textId="0BB36A3E" w:rsidR="000A1B3B" w:rsidRDefault="000A1B3B" w:rsidP="000A1B3B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Porušenie povinností podľa tohto odseku je podstatným porušením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Zmluvy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 zmysle čl. 11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ZP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628987D9" w14:textId="06EEC32E" w:rsidR="000A1B3B" w:rsidRDefault="000A1B3B" w:rsidP="000A1B3B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6.2</w:t>
      </w:r>
      <w:r w:rsidR="001A5446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ab/>
        <w:t xml:space="preserve">V prípade, ak v rámci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ebežného (midterm) hodnoteni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expert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/i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ybraný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/í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ykonávateľom</w:t>
      </w:r>
      <w:r w:rsidR="00CA78A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 </w:t>
      </w:r>
      <w:r w:rsidR="00CA78A0" w:rsidRPr="00572FEA">
        <w:rPr>
          <w:rStyle w:val="normaltextrun"/>
          <w:rFonts w:ascii="Arial Narrow" w:hAnsi="Arial Narrow" w:cs="Segoe UI"/>
          <w:bCs/>
          <w:color w:val="000000"/>
          <w:sz w:val="22"/>
          <w:szCs w:val="22"/>
        </w:rPr>
        <w:t xml:space="preserve">na základe posúdenia dosahovania </w:t>
      </w:r>
      <w:r w:rsidR="00CA78A0" w:rsidRPr="00572FEA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íľnikov (milestones)</w:t>
      </w:r>
      <w:r w:rsidR="00CA78A0" w:rsidRPr="00572FEA">
        <w:rPr>
          <w:rStyle w:val="normaltextrun"/>
          <w:rFonts w:ascii="Arial Narrow" w:hAnsi="Arial Narrow" w:cs="Segoe UI"/>
          <w:bCs/>
          <w:color w:val="000000"/>
          <w:sz w:val="22"/>
          <w:szCs w:val="22"/>
        </w:rPr>
        <w:t xml:space="preserve"> a </w:t>
      </w:r>
      <w:r w:rsidR="00CA78A0" w:rsidRPr="00572FEA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výstupov </w:t>
      </w:r>
      <w:r w:rsidR="00CA78A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</w:t>
      </w:r>
      <w:r w:rsidR="00CA78A0" w:rsidRPr="00572FEA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rojektu</w:t>
      </w:r>
      <w:r w:rsidR="00CA78A0" w:rsidRPr="00572FEA">
        <w:rPr>
          <w:rStyle w:val="normaltextrun"/>
          <w:rFonts w:ascii="Arial Narrow" w:hAnsi="Arial Narrow" w:cs="Segoe UI"/>
          <w:bCs/>
          <w:color w:val="000000"/>
          <w:sz w:val="22"/>
          <w:szCs w:val="22"/>
        </w:rPr>
        <w:t xml:space="preserve"> podľa ods. 6.1. písm. b., ods. 6.5. a 6.6.</w:t>
      </w:r>
      <w:r w:rsidR="00CA78A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neodporučí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/i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okračovať vo financovaní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jektu, Vykonávateľ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: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512D7D87" w14:textId="24B594E3" w:rsidR="000A1B3B" w:rsidRPr="007C6050" w:rsidRDefault="000A1B3B" w:rsidP="00997828">
      <w:pPr>
        <w:pStyle w:val="paragraph"/>
        <w:numPr>
          <w:ilvl w:val="1"/>
          <w:numId w:val="13"/>
        </w:numPr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18"/>
          <w:szCs w:val="18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nie je povinný uhradiť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Žiadosť o platbu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, </w:t>
      </w:r>
      <w:r w:rsidRPr="007C6050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59358659" w14:textId="197935E0" w:rsidR="000A1B3B" w:rsidRPr="007C6050" w:rsidRDefault="000A1B3B" w:rsidP="00997828">
      <w:pPr>
        <w:pStyle w:val="paragraph"/>
        <w:numPr>
          <w:ilvl w:val="1"/>
          <w:numId w:val="13"/>
        </w:numPr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18"/>
          <w:szCs w:val="18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je oprávnený pozastaviť poskytovani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striedkov mechanizmu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,</w:t>
      </w:r>
      <w:r w:rsidRPr="007C6050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756FEA28" w14:textId="1AE45765" w:rsidR="000A1B3B" w:rsidRPr="007C6050" w:rsidRDefault="000A1B3B" w:rsidP="00997828">
      <w:pPr>
        <w:pStyle w:val="paragraph"/>
        <w:numPr>
          <w:ilvl w:val="1"/>
          <w:numId w:val="13"/>
        </w:numPr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18"/>
          <w:szCs w:val="18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je oprávnený odstúpiť od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Zmluvy 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podľa článku 11 VZP, ak to vyplýva z odporúčania experta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/ov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, </w:t>
      </w:r>
      <w:r w:rsidRPr="007C6050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6176FAF6" w14:textId="26CE0ADE" w:rsidR="000A1B3B" w:rsidRPr="007C6050" w:rsidRDefault="000A1B3B" w:rsidP="00997828">
      <w:pPr>
        <w:pStyle w:val="paragraph"/>
        <w:numPr>
          <w:ilvl w:val="1"/>
          <w:numId w:val="13"/>
        </w:numPr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18"/>
          <w:szCs w:val="18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lastRenderedPageBreak/>
        <w:t xml:space="preserve">je oprávnený požadovať vráteni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striedkov mechanizmu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l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ebo ich časti v zmysle odsekov 6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 w:rsidR="0007039C">
        <w:rPr>
          <w:rStyle w:val="normaltextrun"/>
          <w:rFonts w:ascii="Arial Narrow" w:hAnsi="Arial Narrow" w:cs="Segoe UI"/>
          <w:color w:val="000000"/>
          <w:sz w:val="22"/>
          <w:szCs w:val="22"/>
        </w:rPr>
        <w:t>5</w:t>
      </w:r>
      <w:r w:rsidR="0003506C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</w:t>
      </w:r>
      <w:r w:rsidRPr="007C6050"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6</w:t>
      </w:r>
      <w:r w:rsidR="0007039C">
        <w:rPr>
          <w:rStyle w:val="normaltextrun"/>
          <w:rFonts w:ascii="Arial Narrow" w:hAnsi="Arial Narrow" w:cs="Segoe UI"/>
          <w:color w:val="000000"/>
          <w:sz w:val="22"/>
          <w:szCs w:val="22"/>
        </w:rPr>
        <w:t>.6</w:t>
      </w:r>
      <w:r w:rsidR="0003506C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tohto článku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Zmluvy</w:t>
      </w:r>
      <w:r w:rsid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 o poskytnutí prostriedkov mechanizmu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</w:t>
      </w:r>
      <w:r w:rsidRPr="007C6050"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po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ž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adova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ť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ysporiadanie finan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č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n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ý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ch vz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ť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ahov s</w:t>
      </w:r>
      <w:r w:rsidRPr="007C6050"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ij</w:t>
      </w:r>
      <w:r w:rsidRPr="007C6050">
        <w:rPr>
          <w:rStyle w:val="normaltextrun"/>
          <w:rFonts w:ascii="Arial Narrow" w:hAnsi="Arial Narrow" w:cs="Arial Narrow"/>
          <w:b/>
          <w:color w:val="000000"/>
          <w:sz w:val="22"/>
          <w:szCs w:val="22"/>
        </w:rPr>
        <w:t>í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mate</w:t>
      </w:r>
      <w:r w:rsidRPr="007C6050">
        <w:rPr>
          <w:rStyle w:val="normaltextrun"/>
          <w:rFonts w:ascii="Arial Narrow" w:hAnsi="Arial Narrow" w:cs="Arial Narrow"/>
          <w:b/>
          <w:color w:val="000000"/>
          <w:sz w:val="22"/>
          <w:szCs w:val="22"/>
        </w:rPr>
        <w:t>ľ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om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od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ľ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a 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č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l. 14 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VZP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, </w:t>
      </w:r>
      <w:r w:rsidRPr="007C6050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2C86A814" w14:textId="6B939DF4" w:rsidR="000A1B3B" w:rsidRPr="007C6050" w:rsidRDefault="000A1B3B" w:rsidP="00997828">
      <w:pPr>
        <w:pStyle w:val="paragraph"/>
        <w:numPr>
          <w:ilvl w:val="1"/>
          <w:numId w:val="13"/>
        </w:numPr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18"/>
          <w:szCs w:val="18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je oprávnený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Zmluvu 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ypovedať podľa článku 11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ZP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, </w:t>
      </w:r>
      <w:r w:rsidRPr="007C6050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44EAD2A5" w14:textId="191F7ECC" w:rsidR="000A1B3B" w:rsidRPr="007C6050" w:rsidRDefault="000A1B3B" w:rsidP="00997828">
      <w:pPr>
        <w:pStyle w:val="paragraph"/>
        <w:numPr>
          <w:ilvl w:val="1"/>
          <w:numId w:val="13"/>
        </w:numPr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18"/>
          <w:szCs w:val="18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ýdavky, ktoré v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jekte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zniknú/vznikli po termín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ebežného (midterm) hodnotenia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lebo inom termíne v ňom určenom, je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 Vykonávateľ 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oprávnený posúdiť ako neoprávnené výdavky a požadovať vráteni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striedkov mechanizmu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pričom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jímateľ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je povinný požadované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Prostriedky mechanizmu 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rátiť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ykonávateľovi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</w:t>
      </w:r>
      <w:r w:rsidRPr="007C6050"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vysporiada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ť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s</w:t>
      </w:r>
      <w:r w:rsidRPr="007C6050"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n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í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m finan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č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n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é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z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ť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ahy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 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podľa článku 14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ZP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. </w:t>
      </w:r>
      <w:r w:rsidRPr="007C6050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7F9FD370" w14:textId="58F1CF32" w:rsidR="000A1B3B" w:rsidRDefault="000A1B3B" w:rsidP="000A1B3B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6.3</w:t>
      </w:r>
      <w:r w:rsidR="001A5446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ab/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 xml:space="preserve">Priebežné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(midterm) hodnotenie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sa vykonáva  za obdobie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rvej polovice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realizácie projektu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pričom presný termín určí </w:t>
      </w:r>
      <w:r w:rsidR="007C6050"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Vykonávateľ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. 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317F652D" w14:textId="66F23423" w:rsidR="000A1B3B" w:rsidRDefault="000A1B3B" w:rsidP="000A1B3B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6.4</w:t>
      </w:r>
      <w:r w:rsidR="001A5446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ab/>
        <w:t xml:space="preserve">Po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Ukončení vecnej realizácie Projekt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sa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jímateľ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aväzuje zniesť výkon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záverečného hodnoteni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abezpečeného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Vykonávateľom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zameraného na posúdenie dosahovania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íľnikov (milestones)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stupov Projekt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 súlade s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zvo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 zároveň poskytnúť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ykonávateľovi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šetku súčinnosť pri výkone tohto hodnotenia a v súvislosti s ním. 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7F5941FD" w14:textId="592F6637" w:rsidR="000A1B3B" w:rsidRDefault="000A1B3B" w:rsidP="000A1B3B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6.5</w:t>
      </w:r>
      <w:r w:rsidR="001A5446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ab/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ýstupy Projektu musia byť dosiahnuté najneskôr k termínu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Ukončenia vecnej realizácie Projekt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inak je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Vykonávateľ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oprávnený považovať toto omeškanie 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ijímateľ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a podstatné porušenie 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Zmluvy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o strany 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ijímateľ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.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Vykonávateľ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je oprávnený 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na z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á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klade výsledkov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ebežného (midterm) hodnotenia 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/alebo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záverečného hodnoteni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abezpečeného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Vykonávateľom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považovať omeškanie 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ijímateľa</w:t>
      </w:r>
      <w:r w:rsid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 xml:space="preserve"> v 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dosahovaní </w:t>
      </w:r>
      <w:r w:rsid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íľnikov (milestones)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</w:t>
      </w:r>
      <w:r w:rsidR="007C6050"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 w:rsid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stupov Projekt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a podstatné porušenie 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Zmluvy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odľa čl. 11 ods. 7 písm. a), c), f) a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g)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 w:rsidR="007C6050"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VZP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odstúpiť od 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 xml:space="preserve">Zmluvy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v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zmysle 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č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l. 11 a požadovať od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jímateľ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ysporiadanie finančných vzťahov podľa čl. 14 </w:t>
      </w:r>
      <w:r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VZP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z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á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rove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ň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o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ž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adova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ť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rátenie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striedkov mechanizm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lebo ich časti vo výške zodpovedajúcej rozsahu a dôvodom nedosiahnutia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stupov Projektu (Deliverables).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1E459487" w14:textId="6DFD8C19" w:rsidR="000A1B3B" w:rsidRDefault="000A1B3B" w:rsidP="000A1B3B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6.6</w:t>
      </w:r>
      <w:r w:rsidR="001A5446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ab/>
        <w:t xml:space="preserve">Pri hodnotení omeškania zo strany </w:t>
      </w:r>
      <w:r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ijímateľ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ykonávateľ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ohľadňuje predovšetkým nasledovné faktory: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6E5FBE34" w14:textId="06C6C873" w:rsidR="000A1B3B" w:rsidRPr="007C6050" w:rsidRDefault="000A1B3B" w:rsidP="00997828">
      <w:pPr>
        <w:pStyle w:val="paragraph"/>
        <w:numPr>
          <w:ilvl w:val="0"/>
          <w:numId w:val="12"/>
        </w:numPr>
        <w:tabs>
          <w:tab w:val="clear" w:pos="720"/>
          <w:tab w:val="num" w:pos="1134"/>
        </w:tabs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22"/>
          <w:szCs w:val="22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dôležitosť jednotlivých nedosiahnutých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stupov Projektu (Deliverables)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r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jekt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resp. dopad ich nedosiahnutia na zrealizovani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jektu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ko celku a zrealizovanie/dosiahnutie/zabezpečenie </w:t>
      </w:r>
      <w:r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edmetu Projektu</w:t>
      </w:r>
      <w:r w:rsidR="0042683D">
        <w:rPr>
          <w:rStyle w:val="eop"/>
          <w:rFonts w:ascii="Arial Narrow" w:hAnsi="Arial Narrow" w:cs="Segoe UI"/>
          <w:color w:val="000000"/>
          <w:sz w:val="22"/>
          <w:szCs w:val="22"/>
        </w:rPr>
        <w:t>;</w:t>
      </w:r>
    </w:p>
    <w:p w14:paraId="6A10D5D0" w14:textId="4E663E2C" w:rsidR="000A1B3B" w:rsidRPr="007C6050" w:rsidRDefault="000A1B3B" w:rsidP="00997828">
      <w:pPr>
        <w:pStyle w:val="paragraph"/>
        <w:numPr>
          <w:ilvl w:val="0"/>
          <w:numId w:val="12"/>
        </w:numPr>
        <w:tabs>
          <w:tab w:val="clear" w:pos="720"/>
          <w:tab w:val="num" w:pos="1134"/>
        </w:tabs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22"/>
          <w:szCs w:val="22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priťažujúce (napr. nezohľadnenie a/alebo nezrealizovanie opatrení vyplývajúcich z</w:t>
      </w:r>
      <w:r w:rsidRPr="007C6050"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v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ý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sledku/odpor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úč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an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í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ebežného (midterm) hodnotenia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) a poľahčujúce (napr. externé vplyvy nezakladajúc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Prijímateľovi 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možnosť ovplyvniť ich vznik a priebeh) faktory týkajúce sa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Realizácie Projektu 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plývajúce na nedosiahnuti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stupov Projektu (Deliverables)</w:t>
      </w:r>
      <w:r w:rsidR="0042683D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;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 </w:t>
      </w:r>
      <w:r w:rsidRPr="007C6050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22E76F65" w14:textId="77777777" w:rsidR="000A1B3B" w:rsidRPr="007C6050" w:rsidRDefault="000A1B3B" w:rsidP="00997828">
      <w:pPr>
        <w:pStyle w:val="paragraph"/>
        <w:numPr>
          <w:ilvl w:val="0"/>
          <w:numId w:val="12"/>
        </w:numPr>
        <w:tabs>
          <w:tab w:val="clear" w:pos="720"/>
          <w:tab w:val="num" w:pos="1134"/>
        </w:tabs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Calibri"/>
          <w:sz w:val="22"/>
          <w:szCs w:val="22"/>
        </w:rPr>
      </w:pPr>
      <w:r w:rsidRPr="007C6050">
        <w:rPr>
          <w:rStyle w:val="normaltextrun"/>
          <w:rFonts w:ascii="Arial Narrow" w:hAnsi="Arial Narrow" w:cs="Calibri"/>
          <w:color w:val="000000"/>
          <w:sz w:val="22"/>
          <w:szCs w:val="22"/>
        </w:rPr>
        <w:t xml:space="preserve">skutočnosť, či k nedosiahnutiu </w:t>
      </w:r>
      <w:r w:rsidRPr="007C6050">
        <w:rPr>
          <w:rStyle w:val="normaltextrun"/>
          <w:rFonts w:ascii="Arial Narrow" w:hAnsi="Arial Narrow" w:cs="Calibri"/>
          <w:b/>
          <w:bCs/>
          <w:color w:val="000000"/>
          <w:sz w:val="22"/>
          <w:szCs w:val="22"/>
        </w:rPr>
        <w:t xml:space="preserve">výstupov Projektu (Deliverables) </w:t>
      </w:r>
      <w:r w:rsidRPr="007C6050">
        <w:rPr>
          <w:rStyle w:val="normaltextrun"/>
          <w:rFonts w:ascii="Arial Narrow" w:hAnsi="Arial Narrow" w:cs="Calibri"/>
          <w:color w:val="000000"/>
          <w:sz w:val="22"/>
          <w:szCs w:val="22"/>
        </w:rPr>
        <w:t>mohlo dôjsť v dôsledku objektívnych príčin.</w:t>
      </w:r>
      <w:r w:rsidRPr="007C6050">
        <w:rPr>
          <w:rStyle w:val="eop"/>
          <w:rFonts w:ascii="Arial Narrow" w:hAnsi="Arial Narrow" w:cs="Calibri"/>
          <w:color w:val="000000"/>
          <w:sz w:val="22"/>
          <w:szCs w:val="22"/>
        </w:rPr>
        <w:t> </w:t>
      </w:r>
    </w:p>
    <w:p w14:paraId="2EF8A1A0" w14:textId="50A4120C" w:rsidR="000A1B3B" w:rsidRDefault="000A1B3B" w:rsidP="0042683D">
      <w:pPr>
        <w:pStyle w:val="paragraph"/>
        <w:spacing w:before="0" w:beforeAutospacing="0" w:after="0" w:afterAutospacing="0"/>
        <w:ind w:left="555" w:hanging="555"/>
        <w:jc w:val="both"/>
        <w:textAlignment w:val="baseline"/>
        <w:rPr>
          <w:rFonts w:ascii="Arial Narrow" w:hAnsi="Arial Narrow" w:cs="Segoe UI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  <w:r w:rsidR="007C6050" w:rsidRPr="007C6050">
        <w:rPr>
          <w:rStyle w:val="normaltextrun"/>
          <w:rFonts w:ascii="Arial Narrow" w:hAnsi="Arial Narrow" w:cs="Segoe UI"/>
          <w:bCs/>
          <w:sz w:val="22"/>
          <w:szCs w:val="22"/>
        </w:rPr>
        <w:t>6.7</w:t>
      </w:r>
      <w:r w:rsidR="001A5446">
        <w:rPr>
          <w:rStyle w:val="normaltextrun"/>
          <w:rFonts w:ascii="Arial Narrow" w:hAnsi="Arial Narrow" w:cs="Segoe UI"/>
          <w:bCs/>
          <w:sz w:val="22"/>
          <w:szCs w:val="22"/>
        </w:rPr>
        <w:t>.</w:t>
      </w:r>
      <w:r w:rsidR="007C6050">
        <w:rPr>
          <w:rStyle w:val="normaltextrun"/>
          <w:rFonts w:ascii="Arial Narrow" w:hAnsi="Arial Narrow" w:cs="Segoe UI"/>
          <w:b/>
          <w:bCs/>
          <w:sz w:val="22"/>
          <w:szCs w:val="22"/>
        </w:rPr>
        <w:t xml:space="preserve"> </w:t>
      </w:r>
      <w:r w:rsidR="007C6050">
        <w:rPr>
          <w:rStyle w:val="normaltextrun"/>
          <w:rFonts w:ascii="Arial Narrow" w:hAnsi="Arial Narrow" w:cs="Segoe UI"/>
          <w:b/>
          <w:bCs/>
          <w:sz w:val="22"/>
          <w:szCs w:val="22"/>
        </w:rPr>
        <w:tab/>
      </w:r>
      <w:r>
        <w:rPr>
          <w:rStyle w:val="normaltextrun"/>
          <w:rFonts w:ascii="Arial Narrow" w:hAnsi="Arial Narrow" w:cs="Segoe UI"/>
          <w:b/>
          <w:bCs/>
          <w:sz w:val="22"/>
          <w:szCs w:val="22"/>
        </w:rPr>
        <w:t xml:space="preserve">Prijímateľ </w:t>
      </w:r>
      <w:r>
        <w:rPr>
          <w:rStyle w:val="normaltextrun"/>
          <w:rFonts w:ascii="Arial Narrow" w:hAnsi="Arial Narrow" w:cs="Segoe UI"/>
          <w:sz w:val="22"/>
          <w:szCs w:val="22"/>
        </w:rPr>
        <w:t>vyhlasuje, že v</w:t>
      </w:r>
      <w:r>
        <w:rPr>
          <w:rStyle w:val="normaltextrun"/>
          <w:rFonts w:ascii="Arial" w:hAnsi="Arial" w:cs="Arial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sz w:val="22"/>
          <w:szCs w:val="22"/>
        </w:rPr>
        <w:t>s</w:t>
      </w:r>
      <w:r>
        <w:rPr>
          <w:rStyle w:val="normaltextrun"/>
          <w:rFonts w:ascii="Arial Narrow" w:hAnsi="Arial Narrow" w:cs="Arial Narrow"/>
          <w:sz w:val="22"/>
          <w:szCs w:val="22"/>
        </w:rPr>
        <w:t>ú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vislosti s </w:t>
      </w:r>
      <w:r w:rsidRPr="0042683D">
        <w:rPr>
          <w:rStyle w:val="normaltextrun"/>
          <w:rFonts w:ascii="Arial Narrow" w:hAnsi="Arial Narrow" w:cs="Segoe UI"/>
          <w:b/>
          <w:sz w:val="22"/>
          <w:szCs w:val="22"/>
        </w:rPr>
        <w:t>Kladne pos</w:t>
      </w:r>
      <w:r w:rsidRPr="0042683D">
        <w:rPr>
          <w:rStyle w:val="normaltextrun"/>
          <w:rFonts w:ascii="Arial Narrow" w:hAnsi="Arial Narrow" w:cs="Arial Narrow"/>
          <w:b/>
          <w:sz w:val="22"/>
          <w:szCs w:val="22"/>
        </w:rPr>
        <w:t>ú</w:t>
      </w:r>
      <w:r w:rsidRPr="0042683D">
        <w:rPr>
          <w:rStyle w:val="normaltextrun"/>
          <w:rFonts w:ascii="Arial Narrow" w:hAnsi="Arial Narrow" w:cs="Segoe UI"/>
          <w:b/>
          <w:sz w:val="22"/>
          <w:szCs w:val="22"/>
        </w:rPr>
        <w:t xml:space="preserve">denou </w:t>
      </w:r>
      <w:r w:rsidRPr="0042683D">
        <w:rPr>
          <w:rStyle w:val="normaltextrun"/>
          <w:rFonts w:ascii="Arial Narrow" w:hAnsi="Arial Narrow" w:cs="Arial Narrow"/>
          <w:b/>
          <w:sz w:val="22"/>
          <w:szCs w:val="22"/>
        </w:rPr>
        <w:t>ž</w:t>
      </w:r>
      <w:r w:rsidRPr="0042683D">
        <w:rPr>
          <w:rStyle w:val="normaltextrun"/>
          <w:rFonts w:ascii="Arial Narrow" w:hAnsi="Arial Narrow" w:cs="Segoe UI"/>
          <w:b/>
          <w:sz w:val="22"/>
          <w:szCs w:val="22"/>
        </w:rPr>
        <w:t>iados</w:t>
      </w:r>
      <w:r w:rsidRPr="0042683D">
        <w:rPr>
          <w:rStyle w:val="normaltextrun"/>
          <w:rFonts w:ascii="Arial Narrow" w:hAnsi="Arial Narrow" w:cs="Arial Narrow"/>
          <w:b/>
          <w:sz w:val="22"/>
          <w:szCs w:val="22"/>
        </w:rPr>
        <w:t>ť</w:t>
      </w:r>
      <w:r w:rsidRPr="0042683D">
        <w:rPr>
          <w:rStyle w:val="normaltextrun"/>
          <w:rFonts w:ascii="Arial Narrow" w:hAnsi="Arial Narrow" w:cs="Segoe UI"/>
          <w:b/>
          <w:sz w:val="22"/>
          <w:szCs w:val="22"/>
        </w:rPr>
        <w:t>ou o prostriedky mechanizmu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 alebo s</w:t>
      </w:r>
      <w:r>
        <w:rPr>
          <w:rStyle w:val="normaltextrun"/>
          <w:rFonts w:ascii="Arial" w:hAnsi="Arial" w:cs="Arial"/>
          <w:sz w:val="22"/>
          <w:szCs w:val="22"/>
        </w:rPr>
        <w:t> </w:t>
      </w:r>
      <w:r w:rsidRPr="0042683D">
        <w:rPr>
          <w:rStyle w:val="normaltextrun"/>
          <w:rFonts w:ascii="Arial Narrow" w:hAnsi="Arial Narrow" w:cs="Segoe UI"/>
          <w:b/>
          <w:sz w:val="22"/>
          <w:szCs w:val="22"/>
        </w:rPr>
        <w:t>Projektom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 neuzavrel dohodu obmedzujúcu súťaž podľa § 4 zákona č. 187/2021 Z. z. o ochrane hospodárskej súťaže a o zmene a doplnení niektorých zákonov s</w:t>
      </w:r>
      <w:r>
        <w:rPr>
          <w:rStyle w:val="normaltextrun"/>
          <w:rFonts w:ascii="Arial" w:hAnsi="Arial" w:cs="Arial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sz w:val="22"/>
          <w:szCs w:val="22"/>
        </w:rPr>
        <w:t>in</w:t>
      </w:r>
      <w:r>
        <w:rPr>
          <w:rStyle w:val="normaltextrun"/>
          <w:rFonts w:ascii="Arial Narrow" w:hAnsi="Arial Narrow" w:cs="Arial Narrow"/>
          <w:sz w:val="22"/>
          <w:szCs w:val="22"/>
        </w:rPr>
        <w:t>ý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m </w:t>
      </w:r>
      <w:r>
        <w:rPr>
          <w:rStyle w:val="normaltextrun"/>
          <w:rFonts w:ascii="Arial Narrow" w:hAnsi="Arial Narrow" w:cs="Arial Narrow"/>
          <w:sz w:val="22"/>
          <w:szCs w:val="22"/>
        </w:rPr>
        <w:t>ž</w:t>
      </w:r>
      <w:r>
        <w:rPr>
          <w:rStyle w:val="normaltextrun"/>
          <w:rFonts w:ascii="Arial Narrow" w:hAnsi="Arial Narrow" w:cs="Segoe UI"/>
          <w:sz w:val="22"/>
          <w:szCs w:val="22"/>
        </w:rPr>
        <w:t>iadate</w:t>
      </w:r>
      <w:r>
        <w:rPr>
          <w:rStyle w:val="normaltextrun"/>
          <w:rFonts w:ascii="Arial Narrow" w:hAnsi="Arial Narrow" w:cs="Arial Narrow"/>
          <w:sz w:val="22"/>
          <w:szCs w:val="22"/>
        </w:rPr>
        <w:t>ľ</w:t>
      </w:r>
      <w:r>
        <w:rPr>
          <w:rStyle w:val="normaltextrun"/>
          <w:rFonts w:ascii="Arial Narrow" w:hAnsi="Arial Narrow" w:cs="Segoe UI"/>
          <w:sz w:val="22"/>
          <w:szCs w:val="22"/>
        </w:rPr>
        <w:t>om alebo in</w:t>
      </w:r>
      <w:r>
        <w:rPr>
          <w:rStyle w:val="normaltextrun"/>
          <w:rFonts w:ascii="Arial Narrow" w:hAnsi="Arial Narrow" w:cs="Arial Narrow"/>
          <w:sz w:val="22"/>
          <w:szCs w:val="22"/>
        </w:rPr>
        <w:t>ý</w:t>
      </w:r>
      <w:r>
        <w:rPr>
          <w:rStyle w:val="normaltextrun"/>
          <w:rFonts w:ascii="Arial Narrow" w:hAnsi="Arial Narrow" w:cs="Segoe UI"/>
          <w:sz w:val="22"/>
          <w:szCs w:val="22"/>
        </w:rPr>
        <w:t>m prij</w:t>
      </w:r>
      <w:r>
        <w:rPr>
          <w:rStyle w:val="normaltextrun"/>
          <w:rFonts w:ascii="Arial Narrow" w:hAnsi="Arial Narrow" w:cs="Arial Narrow"/>
          <w:sz w:val="22"/>
          <w:szCs w:val="22"/>
        </w:rPr>
        <w:t>í</w:t>
      </w:r>
      <w:r>
        <w:rPr>
          <w:rStyle w:val="normaltextrun"/>
          <w:rFonts w:ascii="Arial Narrow" w:hAnsi="Arial Narrow" w:cs="Segoe UI"/>
          <w:sz w:val="22"/>
          <w:szCs w:val="22"/>
        </w:rPr>
        <w:t>mate</w:t>
      </w:r>
      <w:r>
        <w:rPr>
          <w:rStyle w:val="normaltextrun"/>
          <w:rFonts w:ascii="Arial Narrow" w:hAnsi="Arial Narrow" w:cs="Arial Narrow"/>
          <w:sz w:val="22"/>
          <w:szCs w:val="22"/>
        </w:rPr>
        <w:t>ľ</w:t>
      </w:r>
      <w:r>
        <w:rPr>
          <w:rStyle w:val="normaltextrun"/>
          <w:rFonts w:ascii="Arial Narrow" w:hAnsi="Arial Narrow" w:cs="Segoe UI"/>
          <w:sz w:val="22"/>
          <w:szCs w:val="22"/>
        </w:rPr>
        <w:t>om. Nepravdivos</w:t>
      </w:r>
      <w:r>
        <w:rPr>
          <w:rStyle w:val="normaltextrun"/>
          <w:rFonts w:ascii="Arial Narrow" w:hAnsi="Arial Narrow" w:cs="Arial Narrow"/>
          <w:sz w:val="22"/>
          <w:szCs w:val="22"/>
        </w:rPr>
        <w:t>ť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 tohto vyhl</w:t>
      </w:r>
      <w:r>
        <w:rPr>
          <w:rStyle w:val="normaltextrun"/>
          <w:rFonts w:ascii="Arial Narrow" w:hAnsi="Arial Narrow" w:cs="Arial Narrow"/>
          <w:sz w:val="22"/>
          <w:szCs w:val="22"/>
        </w:rPr>
        <w:t>á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senia </w:t>
      </w:r>
      <w:r>
        <w:rPr>
          <w:rStyle w:val="normaltextrun"/>
          <w:rFonts w:ascii="Arial Narrow" w:hAnsi="Arial Narrow" w:cs="Segoe UI"/>
          <w:b/>
          <w:bCs/>
          <w:sz w:val="22"/>
          <w:szCs w:val="22"/>
        </w:rPr>
        <w:t>Prijímateľa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 sa považuje za podstatné porušenie </w:t>
      </w:r>
      <w:r>
        <w:rPr>
          <w:rStyle w:val="normaltextrun"/>
          <w:rFonts w:ascii="Arial Narrow" w:hAnsi="Arial Narrow" w:cs="Segoe UI"/>
          <w:b/>
          <w:bCs/>
          <w:sz w:val="22"/>
          <w:szCs w:val="22"/>
        </w:rPr>
        <w:t>Zmluvy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 podľa článku 11 </w:t>
      </w:r>
      <w:r>
        <w:rPr>
          <w:rStyle w:val="normaltextrun"/>
          <w:rFonts w:ascii="Arial Narrow" w:hAnsi="Arial Narrow" w:cs="Segoe UI"/>
          <w:b/>
          <w:bCs/>
          <w:sz w:val="22"/>
          <w:szCs w:val="22"/>
        </w:rPr>
        <w:t>VZP.</w:t>
      </w:r>
      <w:r>
        <w:rPr>
          <w:rStyle w:val="eop"/>
          <w:rFonts w:ascii="Arial Narrow" w:hAnsi="Arial Narrow" w:cs="Segoe UI"/>
          <w:sz w:val="22"/>
          <w:szCs w:val="22"/>
        </w:rPr>
        <w:t> </w:t>
      </w:r>
    </w:p>
    <w:p w14:paraId="7D374E10" w14:textId="618330CE" w:rsidR="000A1B3B" w:rsidRDefault="007C6050" w:rsidP="0042683D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6.8</w:t>
      </w:r>
      <w:r w:rsidR="001A5446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ab/>
      </w:r>
      <w:r w:rsidR="000A1B3B"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ijímateľ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yhlasuje, že všetky </w:t>
      </w:r>
      <w:r w:rsidR="0042683D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čestné 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yhlásenia pripojené ku </w:t>
      </w:r>
      <w:r w:rsidR="000A1B3B"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Kladne posúdenej žiadosti o prostriedky mechanizmu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ko aj zaslané </w:t>
      </w:r>
      <w:r w:rsidR="000A1B3B"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Vykonávateľovi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red podpisom </w:t>
      </w:r>
      <w:r w:rsidR="000A1B3B"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Zmluvy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sú pravdivé a zostávajú účinné pri uzatvorení </w:t>
      </w:r>
      <w:r w:rsidR="000A1B3B"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Zmluvy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 nezmenenej forme. Nepravdivosť tohto vyhlásenia </w:t>
      </w:r>
      <w:r w:rsidR="000A1B3B"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ijímateľa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sa považuje za podstatné porušenie </w:t>
      </w:r>
      <w:r w:rsidR="000A1B3B"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Zmluvy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odľa článku 11 </w:t>
      </w:r>
      <w:r w:rsidR="000A1B3B"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VZP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 w:rsidR="000A1B3B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4DBAC322" w14:textId="585D259F" w:rsidR="000A1B3B" w:rsidRDefault="007C6050" w:rsidP="007C6050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sz w:val="22"/>
          <w:szCs w:val="22"/>
        </w:rPr>
        <w:t>6</w:t>
      </w:r>
      <w:r w:rsidR="0007039C">
        <w:rPr>
          <w:rStyle w:val="normaltextrun"/>
          <w:rFonts w:ascii="Arial Narrow" w:hAnsi="Arial Narrow" w:cs="Segoe UI"/>
          <w:sz w:val="22"/>
          <w:szCs w:val="22"/>
        </w:rPr>
        <w:t>.9</w:t>
      </w:r>
      <w:r w:rsidR="001A5446">
        <w:rPr>
          <w:rStyle w:val="normaltextrun"/>
          <w:rFonts w:ascii="Arial Narrow" w:hAnsi="Arial Narrow" w:cs="Segoe UI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sz w:val="22"/>
          <w:szCs w:val="22"/>
        </w:rPr>
        <w:tab/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Voči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 xml:space="preserve"> Prijímateľovi, 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ani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 xml:space="preserve"> žiadnemu z</w:t>
      </w:r>
      <w:r w:rsidR="000A1B3B">
        <w:rPr>
          <w:rStyle w:val="normaltextrun"/>
          <w:rFonts w:ascii="Arial" w:hAnsi="Arial" w:cs="Arial"/>
          <w:b/>
          <w:bCs/>
          <w:sz w:val="22"/>
          <w:szCs w:val="22"/>
        </w:rPr>
        <w:t> 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>Partnerov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</w:t>
      </w:r>
      <w:r w:rsidR="0042683D">
        <w:rPr>
          <w:rStyle w:val="normaltextrun"/>
          <w:rFonts w:ascii="Arial Narrow" w:hAnsi="Arial Narrow" w:cs="Segoe UI"/>
          <w:sz w:val="22"/>
          <w:szCs w:val="22"/>
        </w:rPr>
        <w:t xml:space="preserve">sa 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ku d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ň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u nadobudnutia 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úč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innosti </w:t>
      </w:r>
      <w:r w:rsidR="000A1B3B" w:rsidRPr="0042683D">
        <w:rPr>
          <w:rStyle w:val="normaltextrun"/>
          <w:rFonts w:ascii="Arial Narrow" w:hAnsi="Arial Narrow" w:cs="Segoe UI"/>
          <w:b/>
          <w:sz w:val="22"/>
          <w:szCs w:val="22"/>
        </w:rPr>
        <w:t>Zmluvy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nesmie uplat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ň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ova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ť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vr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tenie 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t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tnej pomoci na z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klade rozhodnutia Eur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ó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pskej komisie, v ktorom bola t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to 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t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tna pomoc označená za neoprávnenú a</w:t>
      </w:r>
      <w:r w:rsidR="000A1B3B">
        <w:rPr>
          <w:rStyle w:val="normaltextrun"/>
          <w:rFonts w:ascii="Arial" w:hAnsi="Arial" w:cs="Arial"/>
          <w:sz w:val="22"/>
          <w:szCs w:val="22"/>
        </w:rPr>
        <w:t> 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nezlu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č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ite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ľ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n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ú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s vn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ú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torn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ý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m trhom. Porušenie podmienky podľa predchádzajúcej vety predstavuje podstatné porušenie 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 xml:space="preserve">Zmluvy 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zo strany 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 xml:space="preserve">Prijímateľa 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a</w:t>
      </w:r>
      <w:r w:rsidR="000A1B3B">
        <w:rPr>
          <w:rStyle w:val="normaltextrun"/>
          <w:rFonts w:ascii="Arial" w:hAnsi="Arial" w:cs="Arial"/>
          <w:sz w:val="22"/>
          <w:szCs w:val="22"/>
        </w:rPr>
        <w:t> 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>Vykonávateľ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je</w:t>
      </w:r>
      <w:r w:rsidR="000A1B3B">
        <w:rPr>
          <w:rStyle w:val="normaltextrun"/>
          <w:rFonts w:ascii="Arial" w:hAnsi="Arial" w:cs="Arial"/>
          <w:sz w:val="22"/>
          <w:szCs w:val="22"/>
        </w:rPr>
        <w:t> 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opr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vnen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ý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od 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>Zmluvy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odstúpiť v</w:t>
      </w:r>
      <w:r w:rsidR="000A1B3B">
        <w:rPr>
          <w:rStyle w:val="normaltextrun"/>
          <w:rFonts w:ascii="Arial" w:hAnsi="Arial" w:cs="Arial"/>
          <w:sz w:val="22"/>
          <w:szCs w:val="22"/>
        </w:rPr>
        <w:t> 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zmysle 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č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l. 11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 xml:space="preserve"> VZP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. Rovnaké</w:t>
      </w:r>
      <w:r w:rsidR="0042683D">
        <w:rPr>
          <w:rStyle w:val="normaltextrun"/>
          <w:rFonts w:ascii="Arial Narrow" w:hAnsi="Arial Narrow" w:cs="Segoe UI"/>
          <w:sz w:val="22"/>
          <w:szCs w:val="22"/>
        </w:rPr>
        <w:t xml:space="preserve"> právne má aj uplatňovanie vráte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nia štátnej pomoci poskytnutej Slovenskou republikou 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>Prijímateľovi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do 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>Finančného ukončenia Projektu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.</w:t>
      </w:r>
      <w:r w:rsidR="000A1B3B">
        <w:rPr>
          <w:rStyle w:val="eop"/>
          <w:rFonts w:ascii="Arial Narrow" w:hAnsi="Arial Narrow" w:cs="Segoe UI"/>
          <w:sz w:val="22"/>
          <w:szCs w:val="22"/>
        </w:rPr>
        <w:t> </w:t>
      </w:r>
    </w:p>
    <w:p w14:paraId="54B7E6FF" w14:textId="77777777" w:rsidR="000A1B3B" w:rsidRDefault="000A1B3B">
      <w:pPr>
        <w:tabs>
          <w:tab w:val="left" w:pos="567"/>
        </w:tabs>
        <w:jc w:val="center"/>
        <w:rPr>
          <w:rFonts w:ascii="Arial Narrow" w:hAnsi="Arial Narrow"/>
          <w:b/>
          <w:bCs/>
          <w:color w:val="1F4E79"/>
          <w:sz w:val="22"/>
          <w:szCs w:val="22"/>
        </w:rPr>
      </w:pPr>
    </w:p>
    <w:p w14:paraId="3B838752" w14:textId="77777777" w:rsidR="000A1B3B" w:rsidRDefault="000A1B3B">
      <w:pPr>
        <w:tabs>
          <w:tab w:val="left" w:pos="567"/>
        </w:tabs>
        <w:jc w:val="center"/>
        <w:rPr>
          <w:rFonts w:ascii="Arial Narrow" w:hAnsi="Arial Narrow"/>
          <w:b/>
          <w:bCs/>
          <w:color w:val="1F4E79"/>
          <w:sz w:val="22"/>
          <w:szCs w:val="22"/>
        </w:rPr>
      </w:pPr>
    </w:p>
    <w:p w14:paraId="552227F8" w14:textId="7FA26A13" w:rsidR="008900AE" w:rsidRDefault="0042683D">
      <w:pPr>
        <w:tabs>
          <w:tab w:val="left" w:pos="567"/>
        </w:tabs>
        <w:jc w:val="center"/>
        <w:rPr>
          <w:rFonts w:ascii="Arial Narrow" w:hAnsi="Arial Narrow"/>
          <w:b/>
          <w:caps/>
          <w:sz w:val="22"/>
          <w:szCs w:val="22"/>
        </w:rPr>
      </w:pPr>
      <w:r>
        <w:rPr>
          <w:rFonts w:ascii="Arial Narrow" w:hAnsi="Arial Narrow"/>
          <w:b/>
          <w:bCs/>
          <w:color w:val="1F4E79"/>
          <w:sz w:val="22"/>
          <w:szCs w:val="22"/>
        </w:rPr>
        <w:t>Článok 7</w:t>
      </w:r>
      <w:r w:rsidR="002D0E42">
        <w:rPr>
          <w:rFonts w:ascii="Arial Narrow" w:hAnsi="Arial Narrow"/>
          <w:b/>
          <w:bCs/>
          <w:color w:val="1F4E79"/>
          <w:sz w:val="22"/>
          <w:szCs w:val="22"/>
        </w:rPr>
        <w:t>.</w:t>
      </w:r>
      <w:r w:rsidR="008900AE">
        <w:rPr>
          <w:rFonts w:ascii="Arial Narrow" w:hAnsi="Arial Narrow"/>
          <w:b/>
          <w:bCs/>
          <w:color w:val="1F4E79"/>
          <w:sz w:val="22"/>
          <w:szCs w:val="22"/>
        </w:rPr>
        <w:t> </w:t>
      </w:r>
      <w:r w:rsidR="008900AE">
        <w:rPr>
          <w:rFonts w:ascii="Arial Narrow" w:hAnsi="Arial Narrow"/>
          <w:b/>
          <w:caps/>
          <w:color w:val="1F3864"/>
          <w:sz w:val="22"/>
          <w:szCs w:val="22"/>
        </w:rPr>
        <w:t>Záverečné ustanovenia</w:t>
      </w:r>
    </w:p>
    <w:p w14:paraId="6E52E770" w14:textId="02EC3384" w:rsidR="0042683D" w:rsidRPr="0042683D" w:rsidRDefault="0042683D" w:rsidP="0042683D">
      <w:pPr>
        <w:tabs>
          <w:tab w:val="left" w:pos="709"/>
        </w:tabs>
        <w:jc w:val="both"/>
        <w:rPr>
          <w:rFonts w:ascii="Arial Narrow" w:hAnsi="Arial Narrow"/>
          <w:vanish/>
        </w:rPr>
      </w:pPr>
      <w:r>
        <w:rPr>
          <w:rFonts w:ascii="Arial Narrow" w:hAnsi="Arial Narrow"/>
          <w:sz w:val="22"/>
          <w:szCs w:val="22"/>
        </w:rPr>
        <w:t xml:space="preserve"> </w:t>
      </w:r>
    </w:p>
    <w:p w14:paraId="3AF05E65" w14:textId="77777777" w:rsidR="001A5446" w:rsidRDefault="0042683D" w:rsidP="00E268BE">
      <w:pPr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1</w:t>
      </w:r>
      <w:r w:rsidR="001A5446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8900AE">
        <w:rPr>
          <w:rFonts w:ascii="Arial Narrow" w:hAnsi="Arial Narrow"/>
          <w:sz w:val="22"/>
          <w:szCs w:val="22"/>
        </w:rPr>
        <w:t xml:space="preserve">Táto </w:t>
      </w:r>
      <w:r w:rsidR="008900AE">
        <w:rPr>
          <w:rFonts w:ascii="Arial Narrow" w:hAnsi="Arial Narrow"/>
          <w:b/>
          <w:sz w:val="22"/>
          <w:szCs w:val="22"/>
        </w:rPr>
        <w:t>Zmluva</w:t>
      </w:r>
      <w:r w:rsidR="008900AE">
        <w:rPr>
          <w:rFonts w:ascii="Arial Narrow" w:hAnsi="Arial Narrow"/>
          <w:sz w:val="22"/>
          <w:szCs w:val="22"/>
        </w:rPr>
        <w:t xml:space="preserve"> nadobúda platnosť dňom jej podpísania oboma </w:t>
      </w:r>
      <w:r w:rsidR="008900AE">
        <w:rPr>
          <w:rFonts w:ascii="Arial Narrow" w:hAnsi="Arial Narrow"/>
          <w:b/>
          <w:sz w:val="22"/>
          <w:szCs w:val="22"/>
        </w:rPr>
        <w:t xml:space="preserve">zmluvnými stranami. </w:t>
      </w:r>
      <w:r w:rsidR="008900AE">
        <w:rPr>
          <w:rFonts w:ascii="Arial Narrow" w:hAnsi="Arial Narrow"/>
          <w:bCs/>
          <w:sz w:val="22"/>
          <w:szCs w:val="22"/>
        </w:rPr>
        <w:t>Táto</w:t>
      </w:r>
      <w:r w:rsidR="008900AE">
        <w:rPr>
          <w:rFonts w:ascii="Arial Narrow" w:hAnsi="Arial Narrow"/>
          <w:b/>
          <w:sz w:val="22"/>
          <w:szCs w:val="22"/>
        </w:rPr>
        <w:t xml:space="preserve"> Zmluva</w:t>
      </w:r>
      <w:r w:rsidR="008900AE">
        <w:rPr>
          <w:rFonts w:ascii="Arial Narrow" w:hAnsi="Arial Narrow"/>
          <w:sz w:val="22"/>
          <w:szCs w:val="22"/>
        </w:rPr>
        <w:t xml:space="preserve"> je podľa </w:t>
      </w:r>
    </w:p>
    <w:p w14:paraId="0F2D26BA" w14:textId="3F9DBE32" w:rsidR="00181650" w:rsidRPr="00A875B4" w:rsidRDefault="00E268BE" w:rsidP="00E268BE">
      <w:pPr>
        <w:tabs>
          <w:tab w:val="left" w:pos="540"/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lastRenderedPageBreak/>
        <w:tab/>
      </w:r>
      <w:r>
        <w:rPr>
          <w:rFonts w:ascii="Arial Narrow" w:hAnsi="Arial Narrow"/>
          <w:sz w:val="22"/>
          <w:szCs w:val="22"/>
        </w:rPr>
        <w:tab/>
      </w:r>
      <w:r w:rsidR="008900AE">
        <w:rPr>
          <w:rFonts w:ascii="Arial Narrow" w:hAnsi="Arial Narrow"/>
          <w:sz w:val="22"/>
          <w:szCs w:val="22"/>
        </w:rPr>
        <w:t xml:space="preserve">§ 5a ods. 1 zákona č. 211/2000 Z. z. o slobodnom prístupe k informáciám a o zmene a doplnení niektorých zákonov </w:t>
      </w:r>
      <w:r w:rsidR="00E9632D">
        <w:rPr>
          <w:rFonts w:ascii="Arial Narrow" w:hAnsi="Arial Narrow"/>
          <w:sz w:val="22"/>
          <w:szCs w:val="22"/>
        </w:rPr>
        <w:t>(zákon o slobode informácií) v </w:t>
      </w:r>
      <w:r w:rsidR="008900AE">
        <w:rPr>
          <w:rFonts w:ascii="Arial Narrow" w:hAnsi="Arial Narrow"/>
          <w:sz w:val="22"/>
          <w:szCs w:val="22"/>
        </w:rPr>
        <w:t>znení neskorších predpisov (ďalej len „</w:t>
      </w:r>
      <w:r w:rsidR="008900AE" w:rsidRPr="00C62EB0">
        <w:rPr>
          <w:rFonts w:ascii="Arial Narrow" w:hAnsi="Arial Narrow"/>
          <w:sz w:val="22"/>
          <w:szCs w:val="22"/>
        </w:rPr>
        <w:t>zákon o slobode informácií</w:t>
      </w:r>
      <w:r w:rsidR="008900AE">
        <w:rPr>
          <w:rFonts w:ascii="Arial Narrow" w:hAnsi="Arial Narrow"/>
          <w:sz w:val="22"/>
          <w:szCs w:val="22"/>
        </w:rPr>
        <w:t>“) povinne zverejňovanou zmluvou a nadobúda účinnosť</w:t>
      </w:r>
      <w:r w:rsidR="00EB545D">
        <w:rPr>
          <w:rFonts w:ascii="Arial Narrow" w:hAnsi="Arial Narrow"/>
          <w:sz w:val="22"/>
          <w:szCs w:val="22"/>
        </w:rPr>
        <w:t xml:space="preserve"> kalendárnym</w:t>
      </w:r>
      <w:r w:rsidR="008900AE">
        <w:rPr>
          <w:rFonts w:ascii="Arial Narrow" w:hAnsi="Arial Narrow"/>
          <w:sz w:val="22"/>
          <w:szCs w:val="22"/>
        </w:rPr>
        <w:t xml:space="preserve"> dňom nasledujúcim po </w:t>
      </w:r>
      <w:r w:rsidR="004B788F">
        <w:rPr>
          <w:rFonts w:ascii="Arial Narrow" w:hAnsi="Arial Narrow"/>
          <w:sz w:val="22"/>
          <w:szCs w:val="22"/>
        </w:rPr>
        <w:t xml:space="preserve">kalendárnom </w:t>
      </w:r>
      <w:r w:rsidR="008900AE">
        <w:rPr>
          <w:rFonts w:ascii="Arial Narrow" w:hAnsi="Arial Narrow"/>
          <w:sz w:val="22"/>
          <w:szCs w:val="22"/>
        </w:rPr>
        <w:t>dni jej</w:t>
      </w:r>
      <w:r w:rsidR="00D83D76">
        <w:rPr>
          <w:rFonts w:ascii="Arial Narrow" w:hAnsi="Arial Narrow"/>
          <w:sz w:val="22"/>
          <w:szCs w:val="22"/>
        </w:rPr>
        <w:t xml:space="preserve"> prvého</w:t>
      </w:r>
      <w:r w:rsidR="008900AE">
        <w:rPr>
          <w:rFonts w:ascii="Arial Narrow" w:hAnsi="Arial Narrow"/>
          <w:sz w:val="22"/>
          <w:szCs w:val="22"/>
        </w:rPr>
        <w:t xml:space="preserve"> zverejnenia v Centrálnom registri zmlúv. </w:t>
      </w:r>
      <w:r w:rsidR="008900AE" w:rsidRPr="00A875B4">
        <w:rPr>
          <w:rFonts w:ascii="Arial Narrow" w:hAnsi="Arial Narrow"/>
          <w:sz w:val="22"/>
          <w:szCs w:val="22"/>
        </w:rPr>
        <w:t>Za súčasného rešpektovania ochrany osobnosti a</w:t>
      </w:r>
      <w:r w:rsidR="00C62EB0">
        <w:rPr>
          <w:rFonts w:ascii="Arial Narrow" w:hAnsi="Arial Narrow"/>
          <w:sz w:val="22"/>
          <w:szCs w:val="22"/>
        </w:rPr>
        <w:t xml:space="preserve"> ochrany </w:t>
      </w:r>
      <w:r w:rsidR="008900AE" w:rsidRPr="00A875B4">
        <w:rPr>
          <w:rFonts w:ascii="Arial Narrow" w:hAnsi="Arial Narrow"/>
          <w:sz w:val="22"/>
          <w:szCs w:val="22"/>
        </w:rPr>
        <w:t xml:space="preserve">osobných údajov </w:t>
      </w:r>
      <w:r w:rsidR="008900AE" w:rsidRPr="00237F94">
        <w:rPr>
          <w:rFonts w:ascii="Arial Narrow" w:hAnsi="Arial Narrow"/>
          <w:b/>
          <w:sz w:val="22"/>
          <w:szCs w:val="22"/>
        </w:rPr>
        <w:t>zmluvné strany</w:t>
      </w:r>
      <w:r w:rsidR="008900AE" w:rsidRPr="00237F94">
        <w:rPr>
          <w:rFonts w:ascii="Arial Narrow" w:hAnsi="Arial Narrow"/>
          <w:sz w:val="22"/>
          <w:szCs w:val="22"/>
        </w:rPr>
        <w:t xml:space="preserve"> vyhlasujú, že </w:t>
      </w:r>
      <w:r w:rsidR="008900AE" w:rsidRPr="00237F94">
        <w:rPr>
          <w:rFonts w:ascii="Arial Narrow" w:hAnsi="Arial Narrow"/>
          <w:b/>
          <w:sz w:val="22"/>
          <w:szCs w:val="22"/>
        </w:rPr>
        <w:t>Zmluva</w:t>
      </w:r>
      <w:r w:rsidR="008900AE" w:rsidRPr="00237F94">
        <w:rPr>
          <w:rFonts w:ascii="Arial Narrow" w:hAnsi="Arial Narrow"/>
          <w:sz w:val="22"/>
          <w:szCs w:val="22"/>
        </w:rPr>
        <w:t xml:space="preserve"> neobsahuje žiadne chránené informácie, ktor</w:t>
      </w:r>
      <w:r w:rsidR="00C62EB0">
        <w:rPr>
          <w:rFonts w:ascii="Arial Narrow" w:hAnsi="Arial Narrow"/>
          <w:sz w:val="22"/>
          <w:szCs w:val="22"/>
        </w:rPr>
        <w:t>é sa nemôžu sprístupniť podľa</w:t>
      </w:r>
      <w:r w:rsidR="008900AE" w:rsidRPr="00237F94">
        <w:rPr>
          <w:rFonts w:ascii="Arial Narrow" w:hAnsi="Arial Narrow"/>
          <w:sz w:val="22"/>
          <w:szCs w:val="22"/>
        </w:rPr>
        <w:t xml:space="preserve"> príslušných ustanovení zákona o slobode informácií, v dôsledku čoho vyjadrujú súhlas s jej zverejnením.</w:t>
      </w:r>
      <w:r w:rsidR="00A875B4" w:rsidRPr="00237F94">
        <w:rPr>
          <w:rFonts w:ascii="Arial Narrow" w:hAnsi="Arial Narrow"/>
          <w:sz w:val="22"/>
          <w:szCs w:val="22"/>
        </w:rPr>
        <w:t xml:space="preserve"> </w:t>
      </w:r>
    </w:p>
    <w:p w14:paraId="5233598D" w14:textId="221C7856" w:rsidR="004B788F" w:rsidRPr="00E1027F" w:rsidRDefault="0042683D" w:rsidP="0042683D">
      <w:pPr>
        <w:tabs>
          <w:tab w:val="left" w:pos="540"/>
          <w:tab w:val="left" w:pos="567"/>
        </w:tabs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2</w:t>
      </w:r>
      <w:r w:rsidR="001A5446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181650" w:rsidRPr="00181650">
        <w:rPr>
          <w:rFonts w:ascii="Arial Narrow" w:hAnsi="Arial Narrow"/>
          <w:sz w:val="22"/>
          <w:szCs w:val="22"/>
        </w:rPr>
        <w:t xml:space="preserve">Túto </w:t>
      </w:r>
      <w:r w:rsidR="00181650" w:rsidRPr="00181650">
        <w:rPr>
          <w:rFonts w:ascii="Arial Narrow" w:hAnsi="Arial Narrow"/>
          <w:b/>
          <w:bCs/>
          <w:sz w:val="22"/>
          <w:szCs w:val="22"/>
        </w:rPr>
        <w:t>Zmluvu</w:t>
      </w:r>
      <w:r w:rsidR="00181650" w:rsidRPr="00181650">
        <w:rPr>
          <w:rFonts w:ascii="Arial Narrow" w:hAnsi="Arial Narrow"/>
          <w:sz w:val="22"/>
          <w:szCs w:val="22"/>
        </w:rPr>
        <w:t xml:space="preserve"> je možné meniť alebo dopĺňať len na základe vzájomnej dohody oboch </w:t>
      </w:r>
      <w:r w:rsidR="00181650" w:rsidRPr="00181650">
        <w:rPr>
          <w:rFonts w:ascii="Arial Narrow" w:hAnsi="Arial Narrow"/>
          <w:b/>
          <w:bCs/>
          <w:sz w:val="22"/>
          <w:szCs w:val="22"/>
        </w:rPr>
        <w:t>zmluvných strán</w:t>
      </w:r>
      <w:r w:rsidR="00181650" w:rsidRPr="00181650">
        <w:rPr>
          <w:rFonts w:ascii="Arial Narrow" w:hAnsi="Arial Narrow"/>
          <w:sz w:val="22"/>
          <w:szCs w:val="22"/>
        </w:rPr>
        <w:t xml:space="preserve">, pričom akékoľvek zmeny alebo </w:t>
      </w:r>
      <w:r w:rsidR="00C62EB0">
        <w:rPr>
          <w:rFonts w:ascii="Arial Narrow" w:hAnsi="Arial Narrow"/>
          <w:sz w:val="22"/>
          <w:szCs w:val="22"/>
        </w:rPr>
        <w:t>doplnenia</w:t>
      </w:r>
      <w:r w:rsidR="00181650" w:rsidRPr="00181650">
        <w:rPr>
          <w:rFonts w:ascii="Arial Narrow" w:hAnsi="Arial Narrow"/>
          <w:sz w:val="22"/>
          <w:szCs w:val="22"/>
        </w:rPr>
        <w:t xml:space="preserve"> musia byť vykonané vo forme písomného a očíslovaného dodatku k </w:t>
      </w:r>
      <w:r w:rsidR="00181650" w:rsidRPr="008F1425">
        <w:rPr>
          <w:rFonts w:ascii="Arial Narrow" w:hAnsi="Arial Narrow"/>
          <w:b/>
          <w:sz w:val="22"/>
          <w:szCs w:val="22"/>
        </w:rPr>
        <w:t>Zmluve</w:t>
      </w:r>
      <w:r w:rsidR="00181650" w:rsidRPr="00181650">
        <w:rPr>
          <w:rFonts w:ascii="Arial Narrow" w:hAnsi="Arial Narrow"/>
          <w:sz w:val="22"/>
          <w:szCs w:val="22"/>
        </w:rPr>
        <w:t xml:space="preserve">, pokiaľ v tejto </w:t>
      </w:r>
      <w:r w:rsidR="00181650" w:rsidRPr="00181650">
        <w:rPr>
          <w:rFonts w:ascii="Arial Narrow" w:hAnsi="Arial Narrow"/>
          <w:b/>
          <w:sz w:val="22"/>
          <w:szCs w:val="22"/>
        </w:rPr>
        <w:t>Zmluve</w:t>
      </w:r>
      <w:r w:rsidR="00181650" w:rsidRPr="00181650">
        <w:rPr>
          <w:rFonts w:ascii="Arial Narrow" w:hAnsi="Arial Narrow"/>
          <w:sz w:val="22"/>
          <w:szCs w:val="22"/>
        </w:rPr>
        <w:t xml:space="preserve"> (najmä v článku 10 </w:t>
      </w:r>
      <w:r w:rsidR="00181650" w:rsidRPr="008F1425">
        <w:rPr>
          <w:rFonts w:ascii="Arial Narrow" w:hAnsi="Arial Narrow"/>
          <w:b/>
          <w:sz w:val="22"/>
          <w:szCs w:val="22"/>
        </w:rPr>
        <w:t>VZP</w:t>
      </w:r>
      <w:r w:rsidR="00181650" w:rsidRPr="00181650">
        <w:rPr>
          <w:rFonts w:ascii="Arial Narrow" w:hAnsi="Arial Narrow"/>
          <w:sz w:val="22"/>
          <w:szCs w:val="22"/>
        </w:rPr>
        <w:t>) nie je stanovené inak.</w:t>
      </w:r>
    </w:p>
    <w:p w14:paraId="16FF67F7" w14:textId="0C07C030" w:rsidR="008900AE" w:rsidRPr="005A2D64" w:rsidRDefault="0042683D" w:rsidP="0042683D">
      <w:pPr>
        <w:tabs>
          <w:tab w:val="left" w:pos="540"/>
          <w:tab w:val="left" w:pos="567"/>
        </w:tabs>
        <w:ind w:left="540" w:hanging="540"/>
        <w:jc w:val="both"/>
        <w:rPr>
          <w:rFonts w:ascii="Arial Narrow" w:hAnsi="Arial Narrow"/>
          <w:b/>
          <w:caps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3</w:t>
      </w:r>
      <w:r w:rsidR="001A5446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8900AE" w:rsidRPr="00CD5822">
        <w:rPr>
          <w:rFonts w:ascii="Arial Narrow" w:hAnsi="Arial Narrow"/>
          <w:sz w:val="22"/>
          <w:szCs w:val="22"/>
        </w:rPr>
        <w:t xml:space="preserve">Táto </w:t>
      </w:r>
      <w:r w:rsidR="008900AE" w:rsidRPr="00CD5822">
        <w:rPr>
          <w:rFonts w:ascii="Arial Narrow" w:hAnsi="Arial Narrow"/>
          <w:b/>
          <w:sz w:val="22"/>
          <w:szCs w:val="22"/>
        </w:rPr>
        <w:t>Zmluva</w:t>
      </w:r>
      <w:r w:rsidR="008900AE" w:rsidRPr="00CD5822">
        <w:rPr>
          <w:rFonts w:ascii="Arial Narrow" w:hAnsi="Arial Narrow"/>
          <w:sz w:val="22"/>
          <w:szCs w:val="22"/>
        </w:rPr>
        <w:t xml:space="preserve"> sa uzatvára na dobu určitú a jej platnosť a účinnosť končí </w:t>
      </w:r>
      <w:r w:rsidR="00B4616D" w:rsidRPr="00CD5822">
        <w:rPr>
          <w:rFonts w:ascii="Arial Narrow" w:hAnsi="Arial Narrow"/>
          <w:sz w:val="22"/>
          <w:szCs w:val="22"/>
        </w:rPr>
        <w:t xml:space="preserve">30. kalendárny deň po predložení </w:t>
      </w:r>
      <w:r w:rsidR="008900AE" w:rsidRPr="00CD5822">
        <w:rPr>
          <w:rFonts w:ascii="Arial Narrow" w:hAnsi="Arial Narrow"/>
          <w:sz w:val="22"/>
          <w:szCs w:val="22"/>
        </w:rPr>
        <w:t xml:space="preserve">poslednej </w:t>
      </w:r>
      <w:r w:rsidR="008900AE" w:rsidRPr="00CD5822">
        <w:rPr>
          <w:rFonts w:ascii="Arial Narrow" w:hAnsi="Arial Narrow"/>
          <w:b/>
          <w:sz w:val="22"/>
          <w:szCs w:val="22"/>
        </w:rPr>
        <w:t>Následnej monitorovacej správy</w:t>
      </w:r>
      <w:r w:rsidR="008900AE" w:rsidRPr="00CD5822">
        <w:rPr>
          <w:rFonts w:ascii="Arial Narrow" w:hAnsi="Arial Narrow"/>
          <w:sz w:val="22"/>
          <w:szCs w:val="22"/>
        </w:rPr>
        <w:t xml:space="preserve">, ktorú je </w:t>
      </w:r>
      <w:r w:rsidR="008900AE" w:rsidRPr="00CD5822">
        <w:rPr>
          <w:rFonts w:ascii="Arial Narrow" w:hAnsi="Arial Narrow"/>
          <w:b/>
          <w:sz w:val="22"/>
          <w:szCs w:val="22"/>
        </w:rPr>
        <w:t xml:space="preserve">Prijímateľ </w:t>
      </w:r>
      <w:r w:rsidR="008900AE" w:rsidRPr="00CD5822">
        <w:rPr>
          <w:rFonts w:ascii="Arial Narrow" w:hAnsi="Arial Narrow"/>
          <w:sz w:val="22"/>
          <w:szCs w:val="22"/>
        </w:rPr>
        <w:t>povinný</w:t>
      </w:r>
      <w:r w:rsidR="008900AE" w:rsidRPr="008511B8">
        <w:rPr>
          <w:rFonts w:ascii="Arial Narrow" w:hAnsi="Arial Narrow"/>
          <w:sz w:val="22"/>
          <w:szCs w:val="22"/>
        </w:rPr>
        <w:t xml:space="preserve"> predložiť </w:t>
      </w:r>
      <w:r w:rsidR="008900AE" w:rsidRPr="008511B8">
        <w:rPr>
          <w:rFonts w:ascii="Arial Narrow" w:hAnsi="Arial Narrow"/>
          <w:b/>
          <w:sz w:val="22"/>
          <w:szCs w:val="22"/>
        </w:rPr>
        <w:t xml:space="preserve">Vykonávateľovi </w:t>
      </w:r>
      <w:r w:rsidR="008900AE" w:rsidRPr="008511B8">
        <w:rPr>
          <w:rFonts w:ascii="Arial Narrow" w:hAnsi="Arial Narrow"/>
          <w:sz w:val="22"/>
          <w:szCs w:val="22"/>
        </w:rPr>
        <w:t xml:space="preserve">v súlade s ods. </w:t>
      </w:r>
      <w:r w:rsidR="00290DC7" w:rsidRPr="008511B8">
        <w:rPr>
          <w:rFonts w:ascii="Arial Narrow" w:hAnsi="Arial Narrow"/>
          <w:sz w:val="22"/>
          <w:szCs w:val="22"/>
        </w:rPr>
        <w:t>5</w:t>
      </w:r>
      <w:r w:rsidR="0095263D" w:rsidRPr="008511B8">
        <w:rPr>
          <w:rFonts w:ascii="Arial Narrow" w:hAnsi="Arial Narrow"/>
          <w:sz w:val="22"/>
          <w:szCs w:val="22"/>
        </w:rPr>
        <w:t xml:space="preserve"> </w:t>
      </w:r>
      <w:r w:rsidR="00172E35" w:rsidRPr="00C45C61">
        <w:rPr>
          <w:rFonts w:ascii="Arial Narrow" w:hAnsi="Arial Narrow"/>
          <w:sz w:val="22"/>
          <w:szCs w:val="22"/>
        </w:rPr>
        <w:t xml:space="preserve">článku </w:t>
      </w:r>
      <w:r w:rsidR="00172E35" w:rsidRPr="00C45C61">
        <w:rPr>
          <w:rFonts w:ascii="Arial Narrow" w:hAnsi="Arial Narrow"/>
          <w:sz w:val="22"/>
        </w:rPr>
        <w:t xml:space="preserve">5 </w:t>
      </w:r>
      <w:r w:rsidR="008900AE" w:rsidRPr="008511B8">
        <w:rPr>
          <w:rFonts w:ascii="Arial Narrow" w:hAnsi="Arial Narrow"/>
          <w:b/>
          <w:sz w:val="22"/>
          <w:szCs w:val="22"/>
        </w:rPr>
        <w:t>VZP</w:t>
      </w:r>
      <w:r w:rsidR="00B4616D" w:rsidRPr="008511B8">
        <w:rPr>
          <w:rFonts w:ascii="Arial Narrow" w:hAnsi="Arial Narrow"/>
          <w:sz w:val="22"/>
          <w:szCs w:val="22"/>
        </w:rPr>
        <w:t>,</w:t>
      </w:r>
      <w:r w:rsidR="00B4616D" w:rsidRPr="008511B8">
        <w:rPr>
          <w:rFonts w:ascii="Arial Narrow" w:hAnsi="Arial Narrow"/>
          <w:b/>
          <w:sz w:val="22"/>
          <w:szCs w:val="22"/>
        </w:rPr>
        <w:t xml:space="preserve"> </w:t>
      </w:r>
      <w:r w:rsidR="00B4616D" w:rsidRPr="008511B8">
        <w:rPr>
          <w:rFonts w:ascii="Arial Narrow" w:hAnsi="Arial Narrow"/>
          <w:sz w:val="22"/>
          <w:szCs w:val="22"/>
        </w:rPr>
        <w:t xml:space="preserve">ak </w:t>
      </w:r>
      <w:r w:rsidR="00C45C61" w:rsidRPr="008511B8">
        <w:rPr>
          <w:rFonts w:ascii="Arial Narrow" w:hAnsi="Arial Narrow"/>
          <w:b/>
          <w:sz w:val="22"/>
          <w:szCs w:val="22"/>
        </w:rPr>
        <w:t xml:space="preserve">Vykonávateľ </w:t>
      </w:r>
      <w:r w:rsidR="00B4616D" w:rsidRPr="008511B8">
        <w:rPr>
          <w:rFonts w:ascii="Arial Narrow" w:hAnsi="Arial Narrow"/>
          <w:sz w:val="22"/>
          <w:szCs w:val="22"/>
        </w:rPr>
        <w:t xml:space="preserve">v tejto lehote </w:t>
      </w:r>
      <w:r w:rsidR="00C45C61" w:rsidRPr="008511B8">
        <w:rPr>
          <w:rFonts w:ascii="Arial Narrow" w:hAnsi="Arial Narrow"/>
          <w:b/>
          <w:sz w:val="22"/>
          <w:szCs w:val="22"/>
        </w:rPr>
        <w:t>Prijímateľov</w:t>
      </w:r>
      <w:r w:rsidR="00C45C61">
        <w:rPr>
          <w:rFonts w:ascii="Arial Narrow" w:hAnsi="Arial Narrow"/>
          <w:b/>
          <w:sz w:val="22"/>
          <w:szCs w:val="22"/>
        </w:rPr>
        <w:t xml:space="preserve">i </w:t>
      </w:r>
      <w:r w:rsidR="00B4616D" w:rsidRPr="008511B8">
        <w:rPr>
          <w:rFonts w:ascii="Arial Narrow" w:hAnsi="Arial Narrow"/>
          <w:sz w:val="22"/>
          <w:szCs w:val="22"/>
        </w:rPr>
        <w:t xml:space="preserve">neoznámil, </w:t>
      </w:r>
      <w:r w:rsidR="00B4616D" w:rsidRPr="005A2D64">
        <w:rPr>
          <w:rFonts w:ascii="Arial Narrow" w:hAnsi="Arial Narrow"/>
          <w:sz w:val="22"/>
          <w:szCs w:val="22"/>
        </w:rPr>
        <w:t>že má námietky vo vzťahu k plneni</w:t>
      </w:r>
      <w:r w:rsidR="002E7217" w:rsidRPr="005A2D64">
        <w:rPr>
          <w:rFonts w:ascii="Arial Narrow" w:hAnsi="Arial Narrow"/>
          <w:sz w:val="22"/>
          <w:szCs w:val="22"/>
        </w:rPr>
        <w:t>u</w:t>
      </w:r>
      <w:r w:rsidR="00B4616D" w:rsidRPr="005A2D64">
        <w:rPr>
          <w:rFonts w:ascii="Arial Narrow" w:hAnsi="Arial Narrow"/>
          <w:sz w:val="22"/>
          <w:szCs w:val="22"/>
        </w:rPr>
        <w:t xml:space="preserve"> povinností vyplývajúcich zo </w:t>
      </w:r>
      <w:r w:rsidR="00B4616D" w:rsidRPr="005A2D64">
        <w:rPr>
          <w:rFonts w:ascii="Arial Narrow" w:hAnsi="Arial Narrow"/>
          <w:b/>
          <w:sz w:val="22"/>
          <w:szCs w:val="22"/>
        </w:rPr>
        <w:t>Zmluvy</w:t>
      </w:r>
      <w:r w:rsidR="0076194B" w:rsidRPr="005A2D64">
        <w:rPr>
          <w:rFonts w:ascii="Arial Narrow" w:hAnsi="Arial Narrow"/>
          <w:sz w:val="22"/>
          <w:szCs w:val="22"/>
        </w:rPr>
        <w:t>. V</w:t>
      </w:r>
      <w:r w:rsidR="00B4616D" w:rsidRPr="005A2D64">
        <w:rPr>
          <w:rFonts w:ascii="Arial Narrow" w:hAnsi="Arial Narrow"/>
          <w:sz w:val="22"/>
          <w:szCs w:val="22"/>
        </w:rPr>
        <w:t xml:space="preserve"> prípade, že takéto námietky </w:t>
      </w:r>
      <w:r w:rsidR="00C45C61" w:rsidRPr="005A2D64">
        <w:rPr>
          <w:rFonts w:ascii="Arial Narrow" w:hAnsi="Arial Narrow"/>
          <w:b/>
          <w:sz w:val="22"/>
          <w:szCs w:val="22"/>
        </w:rPr>
        <w:t>Vykonávateľ</w:t>
      </w:r>
      <w:r w:rsidR="00C45C61" w:rsidRPr="005A2D64">
        <w:rPr>
          <w:rFonts w:ascii="Arial Narrow" w:hAnsi="Arial Narrow"/>
          <w:sz w:val="22"/>
          <w:szCs w:val="22"/>
        </w:rPr>
        <w:t xml:space="preserve"> </w:t>
      </w:r>
      <w:r w:rsidR="00B4616D" w:rsidRPr="005A2D64">
        <w:rPr>
          <w:rFonts w:ascii="Arial Narrow" w:hAnsi="Arial Narrow"/>
          <w:b/>
          <w:sz w:val="22"/>
          <w:szCs w:val="22"/>
        </w:rPr>
        <w:t xml:space="preserve">Prijímateľovi </w:t>
      </w:r>
      <w:r w:rsidR="00B4616D" w:rsidRPr="005A2D64">
        <w:rPr>
          <w:rFonts w:ascii="Arial Narrow" w:hAnsi="Arial Narrow"/>
          <w:sz w:val="22"/>
          <w:szCs w:val="22"/>
        </w:rPr>
        <w:t xml:space="preserve">oznámil, </w:t>
      </w:r>
      <w:r w:rsidR="00724863" w:rsidRPr="005A2D64">
        <w:rPr>
          <w:rFonts w:ascii="Arial Narrow" w:hAnsi="Arial Narrow"/>
          <w:sz w:val="22"/>
          <w:szCs w:val="22"/>
        </w:rPr>
        <w:t>účinnosť</w:t>
      </w:r>
      <w:r w:rsidR="002E7217" w:rsidRPr="005A2D64">
        <w:rPr>
          <w:rFonts w:ascii="Arial Narrow" w:hAnsi="Arial Narrow"/>
          <w:sz w:val="22"/>
          <w:szCs w:val="22"/>
        </w:rPr>
        <w:t xml:space="preserve"> </w:t>
      </w:r>
      <w:r w:rsidR="002E7217" w:rsidRPr="005A2D64">
        <w:rPr>
          <w:rFonts w:ascii="Arial Narrow" w:hAnsi="Arial Narrow"/>
          <w:b/>
          <w:sz w:val="22"/>
          <w:szCs w:val="22"/>
        </w:rPr>
        <w:t>Zmluvy</w:t>
      </w:r>
      <w:r w:rsidR="00724863" w:rsidRPr="005A2D64">
        <w:rPr>
          <w:rFonts w:ascii="Arial Narrow" w:hAnsi="Arial Narrow"/>
          <w:b/>
          <w:sz w:val="22"/>
          <w:szCs w:val="22"/>
        </w:rPr>
        <w:t xml:space="preserve"> </w:t>
      </w:r>
      <w:r w:rsidR="00724863" w:rsidRPr="005A2D64">
        <w:rPr>
          <w:rFonts w:ascii="Arial Narrow" w:hAnsi="Arial Narrow"/>
          <w:sz w:val="22"/>
          <w:szCs w:val="22"/>
        </w:rPr>
        <w:t>končí</w:t>
      </w:r>
      <w:r w:rsidR="00B4616D" w:rsidRPr="005A2D64">
        <w:rPr>
          <w:rFonts w:ascii="Arial Narrow" w:hAnsi="Arial Narrow"/>
          <w:sz w:val="22"/>
          <w:szCs w:val="22"/>
        </w:rPr>
        <w:t xml:space="preserve"> </w:t>
      </w:r>
      <w:r w:rsidR="00B63DCE" w:rsidRPr="005A2D64">
        <w:rPr>
          <w:rFonts w:ascii="Arial Narrow" w:hAnsi="Arial Narrow"/>
          <w:sz w:val="22"/>
          <w:szCs w:val="22"/>
        </w:rPr>
        <w:t xml:space="preserve"> dňom</w:t>
      </w:r>
      <w:r w:rsidR="001A7CCA" w:rsidRPr="005A2D64">
        <w:rPr>
          <w:rFonts w:ascii="Arial Narrow" w:hAnsi="Arial Narrow"/>
          <w:sz w:val="22"/>
          <w:szCs w:val="22"/>
        </w:rPr>
        <w:t xml:space="preserve">, kedy </w:t>
      </w:r>
      <w:r w:rsidR="002C56E7" w:rsidRPr="005A2D64">
        <w:rPr>
          <w:rFonts w:ascii="Arial Narrow" w:hAnsi="Arial Narrow"/>
          <w:b/>
          <w:bCs/>
          <w:sz w:val="22"/>
          <w:szCs w:val="22"/>
        </w:rPr>
        <w:t xml:space="preserve">Vykonávateľ </w:t>
      </w:r>
      <w:r w:rsidR="002C56E7" w:rsidRPr="005A2D64">
        <w:rPr>
          <w:rFonts w:ascii="Arial Narrow" w:hAnsi="Arial Narrow"/>
          <w:sz w:val="22"/>
          <w:szCs w:val="22"/>
        </w:rPr>
        <w:t xml:space="preserve">doručí </w:t>
      </w:r>
      <w:r w:rsidR="002C56E7" w:rsidRPr="005A2D64">
        <w:rPr>
          <w:rFonts w:ascii="Arial Narrow" w:hAnsi="Arial Narrow"/>
          <w:b/>
          <w:bCs/>
          <w:sz w:val="22"/>
          <w:szCs w:val="22"/>
        </w:rPr>
        <w:t>Prijímateľovi</w:t>
      </w:r>
      <w:r w:rsidR="002C56E7" w:rsidRPr="005A2D64">
        <w:rPr>
          <w:rFonts w:ascii="Arial Narrow" w:hAnsi="Arial Narrow"/>
          <w:sz w:val="22"/>
          <w:szCs w:val="22"/>
        </w:rPr>
        <w:t xml:space="preserve"> oznámenie o vysporiadaní námietok</w:t>
      </w:r>
      <w:r w:rsidR="00B4616D" w:rsidRPr="005A2D64">
        <w:rPr>
          <w:rFonts w:ascii="Arial Narrow" w:hAnsi="Arial Narrow"/>
          <w:sz w:val="22"/>
          <w:szCs w:val="22"/>
        </w:rPr>
        <w:t>. V</w:t>
      </w:r>
      <w:r w:rsidR="008900AE" w:rsidRPr="005A2D64">
        <w:rPr>
          <w:rFonts w:ascii="Arial Narrow" w:hAnsi="Arial Narrow"/>
          <w:sz w:val="22"/>
          <w:szCs w:val="22"/>
        </w:rPr>
        <w:t xml:space="preserve"> prípade, ak sa na </w:t>
      </w:r>
      <w:r w:rsidR="008900AE" w:rsidRPr="005A2D64">
        <w:rPr>
          <w:rFonts w:ascii="Arial Narrow" w:hAnsi="Arial Narrow"/>
          <w:b/>
          <w:sz w:val="22"/>
          <w:szCs w:val="22"/>
        </w:rPr>
        <w:t xml:space="preserve">Prijímateľa </w:t>
      </w:r>
      <w:r w:rsidR="008900AE" w:rsidRPr="005A2D64">
        <w:rPr>
          <w:rFonts w:ascii="Arial Narrow" w:hAnsi="Arial Narrow"/>
          <w:sz w:val="22"/>
          <w:szCs w:val="22"/>
        </w:rPr>
        <w:t xml:space="preserve">nevzťahuje povinnosť predkladať </w:t>
      </w:r>
      <w:r w:rsidR="008900AE" w:rsidRPr="005A2D64">
        <w:rPr>
          <w:rFonts w:ascii="Arial Narrow" w:hAnsi="Arial Narrow"/>
          <w:b/>
          <w:sz w:val="22"/>
          <w:szCs w:val="22"/>
        </w:rPr>
        <w:t>Následné monitorovacie správy</w:t>
      </w:r>
      <w:r w:rsidR="008900AE" w:rsidRPr="005A2D64">
        <w:rPr>
          <w:rFonts w:ascii="Arial Narrow" w:hAnsi="Arial Narrow"/>
          <w:sz w:val="22"/>
          <w:szCs w:val="22"/>
        </w:rPr>
        <w:t xml:space="preserve">, končí </w:t>
      </w:r>
      <w:r w:rsidR="00BA1503" w:rsidRPr="005A2D64">
        <w:rPr>
          <w:rFonts w:ascii="Arial Narrow" w:hAnsi="Arial Narrow"/>
          <w:sz w:val="22"/>
          <w:szCs w:val="22"/>
        </w:rPr>
        <w:t xml:space="preserve">platnosť a </w:t>
      </w:r>
      <w:r w:rsidR="008900AE" w:rsidRPr="005A2D64">
        <w:rPr>
          <w:rFonts w:ascii="Arial Narrow" w:hAnsi="Arial Narrow"/>
          <w:sz w:val="22"/>
          <w:szCs w:val="22"/>
        </w:rPr>
        <w:t xml:space="preserve">účinnosť </w:t>
      </w:r>
      <w:r w:rsidR="008900AE" w:rsidRPr="005A2D64">
        <w:rPr>
          <w:rFonts w:ascii="Arial Narrow" w:hAnsi="Arial Narrow"/>
          <w:b/>
          <w:sz w:val="22"/>
          <w:szCs w:val="22"/>
        </w:rPr>
        <w:t xml:space="preserve">Zmluvy </w:t>
      </w:r>
      <w:r w:rsidR="0095263D" w:rsidRPr="005A2D64">
        <w:rPr>
          <w:rFonts w:ascii="Arial Narrow" w:hAnsi="Arial Narrow"/>
          <w:b/>
          <w:sz w:val="22"/>
          <w:szCs w:val="22"/>
        </w:rPr>
        <w:t xml:space="preserve">Finančným </w:t>
      </w:r>
      <w:r w:rsidR="008900AE" w:rsidRPr="005A2D64">
        <w:rPr>
          <w:rFonts w:ascii="Arial Narrow" w:hAnsi="Arial Narrow"/>
          <w:b/>
          <w:sz w:val="22"/>
          <w:szCs w:val="22"/>
        </w:rPr>
        <w:t xml:space="preserve">ukončením </w:t>
      </w:r>
      <w:r w:rsidR="005642F8" w:rsidRPr="005A2D64">
        <w:rPr>
          <w:rFonts w:ascii="Arial Narrow" w:hAnsi="Arial Narrow"/>
          <w:b/>
          <w:sz w:val="22"/>
          <w:szCs w:val="22"/>
        </w:rPr>
        <w:t>P</w:t>
      </w:r>
      <w:r w:rsidR="008900AE" w:rsidRPr="005A2D64">
        <w:rPr>
          <w:rFonts w:ascii="Arial Narrow" w:hAnsi="Arial Narrow"/>
          <w:b/>
          <w:sz w:val="22"/>
          <w:szCs w:val="22"/>
        </w:rPr>
        <w:t>rojektu</w:t>
      </w:r>
      <w:r w:rsidR="004F5C1A" w:rsidRPr="005A2D64">
        <w:rPr>
          <w:rFonts w:ascii="Arial Narrow" w:hAnsi="Arial Narrow"/>
          <w:bCs/>
          <w:sz w:val="22"/>
          <w:szCs w:val="22"/>
        </w:rPr>
        <w:t xml:space="preserve">. </w:t>
      </w:r>
      <w:r w:rsidR="006161AA" w:rsidRPr="005A2D64">
        <w:rPr>
          <w:rFonts w:ascii="Arial Narrow" w:hAnsi="Arial Narrow"/>
          <w:bCs/>
          <w:sz w:val="22"/>
          <w:szCs w:val="22"/>
        </w:rPr>
        <w:t>Odlišne od predchádzajúcej vety kon</w:t>
      </w:r>
      <w:r w:rsidR="00D0369D" w:rsidRPr="005A2D64">
        <w:rPr>
          <w:rFonts w:ascii="Arial Narrow" w:hAnsi="Arial Narrow"/>
          <w:bCs/>
          <w:sz w:val="22"/>
          <w:szCs w:val="22"/>
        </w:rPr>
        <w:t xml:space="preserve">čí platnosť a účinnosť </w:t>
      </w:r>
      <w:r w:rsidR="00447312" w:rsidRPr="005A2D64">
        <w:rPr>
          <w:rFonts w:ascii="Arial Narrow" w:hAnsi="Arial Narrow"/>
          <w:b/>
          <w:bCs/>
          <w:sz w:val="22"/>
          <w:szCs w:val="22"/>
        </w:rPr>
        <w:t>Zmluvy</w:t>
      </w:r>
      <w:r w:rsidR="00447312" w:rsidRPr="005A2D64">
        <w:rPr>
          <w:rFonts w:ascii="Arial Narrow" w:hAnsi="Arial Narrow"/>
          <w:bCs/>
          <w:sz w:val="22"/>
          <w:szCs w:val="22"/>
        </w:rPr>
        <w:t xml:space="preserve"> </w:t>
      </w:r>
      <w:r w:rsidR="00D0369D" w:rsidRPr="005A2D64">
        <w:rPr>
          <w:rFonts w:ascii="Arial Narrow" w:hAnsi="Arial Narrow"/>
          <w:bCs/>
          <w:sz w:val="22"/>
          <w:szCs w:val="22"/>
        </w:rPr>
        <w:t>v prípade:</w:t>
      </w:r>
    </w:p>
    <w:p w14:paraId="5F443E3A" w14:textId="10C27004" w:rsidR="008900AE" w:rsidRPr="005A2D64" w:rsidRDefault="0042683D" w:rsidP="0042683D">
      <w:pPr>
        <w:tabs>
          <w:tab w:val="left" w:pos="1440"/>
        </w:tabs>
        <w:ind w:left="1418" w:hanging="709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</w:t>
      </w:r>
      <w:r w:rsidR="00B27728">
        <w:rPr>
          <w:rFonts w:ascii="Arial Narrow" w:hAnsi="Arial Narrow"/>
          <w:sz w:val="22"/>
          <w:szCs w:val="22"/>
        </w:rPr>
        <w:t>3</w:t>
      </w:r>
      <w:r>
        <w:rPr>
          <w:rFonts w:ascii="Arial Narrow" w:hAnsi="Arial Narrow"/>
          <w:sz w:val="22"/>
          <w:szCs w:val="22"/>
        </w:rPr>
        <w:t>.1</w:t>
      </w:r>
      <w:r w:rsidR="001A5446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ab/>
      </w:r>
      <w:r w:rsidR="0095263D" w:rsidRPr="005A2D64">
        <w:rPr>
          <w:rFonts w:ascii="Arial Narrow" w:hAnsi="Arial Narrow"/>
          <w:sz w:val="22"/>
          <w:szCs w:val="22"/>
        </w:rPr>
        <w:t xml:space="preserve">ods. </w:t>
      </w:r>
      <w:r w:rsidR="00071E5F" w:rsidRPr="005A2D64">
        <w:rPr>
          <w:rFonts w:ascii="Arial Narrow" w:hAnsi="Arial Narrow"/>
          <w:sz w:val="22"/>
          <w:szCs w:val="22"/>
        </w:rPr>
        <w:t>4</w:t>
      </w:r>
      <w:r w:rsidR="0095263D" w:rsidRPr="005A2D64">
        <w:rPr>
          <w:rFonts w:ascii="Arial Narrow" w:hAnsi="Arial Narrow"/>
          <w:sz w:val="22"/>
          <w:szCs w:val="22"/>
        </w:rPr>
        <w:t xml:space="preserve"> písm. </w:t>
      </w:r>
      <w:r w:rsidR="00EB545D" w:rsidRPr="005A2D64">
        <w:rPr>
          <w:rFonts w:ascii="Arial Narrow" w:hAnsi="Arial Narrow"/>
          <w:sz w:val="22"/>
          <w:szCs w:val="22"/>
        </w:rPr>
        <w:t>g</w:t>
      </w:r>
      <w:r w:rsidR="0095263D" w:rsidRPr="005A2D64">
        <w:rPr>
          <w:rFonts w:ascii="Arial Narrow" w:hAnsi="Arial Narrow"/>
          <w:sz w:val="22"/>
          <w:szCs w:val="22"/>
        </w:rPr>
        <w:t>)</w:t>
      </w:r>
      <w:r w:rsidR="00413C48">
        <w:rPr>
          <w:rFonts w:ascii="Arial Narrow" w:hAnsi="Arial Narrow"/>
          <w:sz w:val="22"/>
          <w:szCs w:val="22"/>
        </w:rPr>
        <w:t xml:space="preserve"> </w:t>
      </w:r>
      <w:r w:rsidR="00413C48" w:rsidRPr="00C45C61">
        <w:rPr>
          <w:rFonts w:ascii="Arial Narrow" w:hAnsi="Arial Narrow"/>
          <w:sz w:val="22"/>
          <w:szCs w:val="22"/>
        </w:rPr>
        <w:t xml:space="preserve">článku 2 </w:t>
      </w:r>
      <w:r w:rsidR="00413C48" w:rsidRPr="00C45C61">
        <w:rPr>
          <w:rFonts w:ascii="Arial Narrow" w:hAnsi="Arial Narrow"/>
          <w:b/>
          <w:sz w:val="22"/>
          <w:szCs w:val="22"/>
        </w:rPr>
        <w:t>VZP</w:t>
      </w:r>
      <w:r w:rsidR="0095263D" w:rsidRPr="00C45C61">
        <w:rPr>
          <w:rFonts w:ascii="Arial Narrow" w:hAnsi="Arial Narrow"/>
          <w:sz w:val="22"/>
          <w:szCs w:val="22"/>
        </w:rPr>
        <w:t>,</w:t>
      </w:r>
      <w:r w:rsidR="006A6AD8" w:rsidRPr="00C45C61">
        <w:rPr>
          <w:rFonts w:ascii="Arial Narrow" w:hAnsi="Arial Narrow"/>
          <w:sz w:val="22"/>
          <w:szCs w:val="22"/>
        </w:rPr>
        <w:t xml:space="preserve"> článku </w:t>
      </w:r>
      <w:r w:rsidR="008900AE" w:rsidRPr="005A2D64">
        <w:rPr>
          <w:rFonts w:ascii="Arial Narrow" w:hAnsi="Arial Narrow"/>
          <w:sz w:val="22"/>
          <w:szCs w:val="22"/>
        </w:rPr>
        <w:t>13</w:t>
      </w:r>
      <w:r w:rsidR="0095263D" w:rsidRPr="005A2D64">
        <w:rPr>
          <w:rFonts w:ascii="Arial Narrow" w:hAnsi="Arial Narrow"/>
          <w:sz w:val="22"/>
          <w:szCs w:val="22"/>
        </w:rPr>
        <w:t xml:space="preserve"> a 14</w:t>
      </w:r>
      <w:r w:rsidR="008900AE" w:rsidRPr="005A2D64">
        <w:rPr>
          <w:rFonts w:ascii="Arial Narrow" w:hAnsi="Arial Narrow"/>
          <w:sz w:val="22"/>
          <w:szCs w:val="22"/>
        </w:rPr>
        <w:t xml:space="preserve"> </w:t>
      </w:r>
      <w:r w:rsidR="008900AE" w:rsidRPr="005A2D64">
        <w:rPr>
          <w:rFonts w:ascii="Arial Narrow" w:hAnsi="Arial Narrow"/>
          <w:b/>
          <w:sz w:val="22"/>
          <w:szCs w:val="22"/>
        </w:rPr>
        <w:t>VZP</w:t>
      </w:r>
      <w:r w:rsidR="008900AE" w:rsidRPr="005A2D64">
        <w:rPr>
          <w:rFonts w:ascii="Arial Narrow" w:hAnsi="Arial Narrow"/>
          <w:sz w:val="22"/>
          <w:szCs w:val="22"/>
        </w:rPr>
        <w:t xml:space="preserve">, ktorých platnosť a účinnosť končí 31. </w:t>
      </w:r>
      <w:r w:rsidR="00A4460E" w:rsidRPr="005A2D64">
        <w:rPr>
          <w:rFonts w:ascii="Arial Narrow" w:hAnsi="Arial Narrow"/>
          <w:sz w:val="22"/>
          <w:szCs w:val="22"/>
        </w:rPr>
        <w:t>decembra</w:t>
      </w:r>
      <w:r w:rsidR="008900AE" w:rsidRPr="005A2D64">
        <w:rPr>
          <w:rFonts w:ascii="Arial Narrow" w:hAnsi="Arial Narrow"/>
          <w:sz w:val="22"/>
          <w:szCs w:val="22"/>
        </w:rPr>
        <w:t xml:space="preserve"> 2031 alebo po tomto dátume vysporiadaním finančných vzťahov medzi </w:t>
      </w:r>
      <w:r w:rsidR="008900AE" w:rsidRPr="005A2D64">
        <w:rPr>
          <w:rFonts w:ascii="Arial Narrow" w:hAnsi="Arial Narrow"/>
          <w:b/>
          <w:sz w:val="22"/>
          <w:szCs w:val="22"/>
        </w:rPr>
        <w:t xml:space="preserve">Vykonávateľom </w:t>
      </w:r>
      <w:r w:rsidR="008900AE" w:rsidRPr="005A2D64">
        <w:rPr>
          <w:rFonts w:ascii="Arial Narrow" w:hAnsi="Arial Narrow"/>
          <w:sz w:val="22"/>
          <w:szCs w:val="22"/>
        </w:rPr>
        <w:t>a</w:t>
      </w:r>
      <w:r w:rsidR="008900AE" w:rsidRPr="005A2D64">
        <w:rPr>
          <w:rFonts w:ascii="Arial Narrow" w:hAnsi="Arial Narrow"/>
          <w:b/>
          <w:sz w:val="22"/>
          <w:szCs w:val="22"/>
        </w:rPr>
        <w:t> Prijímateľom</w:t>
      </w:r>
      <w:r w:rsidR="008900AE" w:rsidRPr="005A2D64">
        <w:rPr>
          <w:rFonts w:ascii="Arial Narrow" w:hAnsi="Arial Narrow"/>
          <w:sz w:val="22"/>
          <w:szCs w:val="22"/>
        </w:rPr>
        <w:t xml:space="preserve"> na základe </w:t>
      </w:r>
      <w:r w:rsidR="008900AE" w:rsidRPr="005A2D64">
        <w:rPr>
          <w:rFonts w:ascii="Arial Narrow" w:hAnsi="Arial Narrow"/>
          <w:b/>
          <w:sz w:val="22"/>
          <w:szCs w:val="22"/>
        </w:rPr>
        <w:t>Zmluvy</w:t>
      </w:r>
      <w:r w:rsidR="008900AE" w:rsidRPr="005A2D64">
        <w:rPr>
          <w:rFonts w:ascii="Arial Narrow" w:hAnsi="Arial Narrow"/>
          <w:sz w:val="22"/>
          <w:szCs w:val="22"/>
        </w:rPr>
        <w:t xml:space="preserve">, ak nedošlo k ich vysporiadaniu k 31. </w:t>
      </w:r>
      <w:r w:rsidR="00A4460E" w:rsidRPr="005A2D64">
        <w:rPr>
          <w:rFonts w:ascii="Arial Narrow" w:hAnsi="Arial Narrow"/>
          <w:sz w:val="22"/>
          <w:szCs w:val="22"/>
        </w:rPr>
        <w:t>decembra</w:t>
      </w:r>
      <w:r w:rsidR="008900AE" w:rsidRPr="005A2D64">
        <w:rPr>
          <w:rFonts w:ascii="Arial Narrow" w:hAnsi="Arial Narrow"/>
          <w:sz w:val="22"/>
          <w:szCs w:val="22"/>
        </w:rPr>
        <w:t xml:space="preserve"> 2031;</w:t>
      </w:r>
    </w:p>
    <w:p w14:paraId="58142C8F" w14:textId="0E4FF4B1" w:rsidR="008900AE" w:rsidRPr="00CD5FA5" w:rsidRDefault="0042683D" w:rsidP="0042683D">
      <w:pPr>
        <w:tabs>
          <w:tab w:val="left" w:pos="1440"/>
        </w:tabs>
        <w:ind w:left="1418" w:hanging="709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</w:t>
      </w:r>
      <w:r w:rsidR="00B27728">
        <w:rPr>
          <w:rFonts w:ascii="Arial Narrow" w:hAnsi="Arial Narrow"/>
          <w:sz w:val="22"/>
          <w:szCs w:val="22"/>
        </w:rPr>
        <w:t>3</w:t>
      </w:r>
      <w:r>
        <w:rPr>
          <w:rFonts w:ascii="Arial Narrow" w:hAnsi="Arial Narrow"/>
          <w:sz w:val="22"/>
          <w:szCs w:val="22"/>
        </w:rPr>
        <w:t>.2</w:t>
      </w:r>
      <w:r w:rsidR="001A5446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ab/>
      </w:r>
      <w:r w:rsidR="008900AE" w:rsidRPr="005A2D64">
        <w:rPr>
          <w:rFonts w:ascii="Arial Narrow" w:hAnsi="Arial Narrow"/>
          <w:sz w:val="22"/>
          <w:szCs w:val="22"/>
        </w:rPr>
        <w:t xml:space="preserve">tých </w:t>
      </w:r>
      <w:r w:rsidR="008900AE" w:rsidRPr="00CD5FA5">
        <w:rPr>
          <w:rFonts w:ascii="Arial Narrow" w:hAnsi="Arial Narrow"/>
          <w:sz w:val="22"/>
          <w:szCs w:val="22"/>
        </w:rPr>
        <w:t xml:space="preserve">ustanovení </w:t>
      </w:r>
      <w:r w:rsidR="008900AE" w:rsidRPr="00CD5FA5">
        <w:rPr>
          <w:rFonts w:ascii="Arial Narrow" w:hAnsi="Arial Narrow"/>
          <w:b/>
          <w:sz w:val="22"/>
          <w:szCs w:val="22"/>
        </w:rPr>
        <w:t>Zmluvy</w:t>
      </w:r>
      <w:r w:rsidR="008900AE" w:rsidRPr="00CD5FA5">
        <w:rPr>
          <w:rFonts w:ascii="Arial Narrow" w:hAnsi="Arial Narrow"/>
          <w:sz w:val="22"/>
          <w:szCs w:val="22"/>
        </w:rPr>
        <w:t>, ktoré majú sankčný charakter pre prípad porušenia povinností vyplývajúcich pre</w:t>
      </w:r>
      <w:r w:rsidR="008900AE" w:rsidRPr="00CD5FA5">
        <w:rPr>
          <w:rFonts w:ascii="Arial Narrow" w:hAnsi="Arial Narrow"/>
          <w:b/>
          <w:sz w:val="22"/>
          <w:szCs w:val="22"/>
        </w:rPr>
        <w:t xml:space="preserve"> Prijímateľa</w:t>
      </w:r>
      <w:r w:rsidR="008900AE" w:rsidRPr="00CD5FA5">
        <w:rPr>
          <w:rFonts w:ascii="Arial Narrow" w:hAnsi="Arial Narrow"/>
          <w:sz w:val="22"/>
          <w:szCs w:val="22"/>
        </w:rPr>
        <w:t>, s výnimkou zmluvnej pokuty, pričom ich platnosť a účinnosť končí s platnosťou a účinnosťou predmetných článkov</w:t>
      </w:r>
      <w:r w:rsidR="00DC2CD0">
        <w:rPr>
          <w:rFonts w:ascii="Arial Narrow" w:hAnsi="Arial Narrow"/>
          <w:sz w:val="22"/>
          <w:szCs w:val="22"/>
        </w:rPr>
        <w:t>.</w:t>
      </w:r>
    </w:p>
    <w:p w14:paraId="12FA4B28" w14:textId="1399F108" w:rsidR="008900AE" w:rsidRPr="00DF01DB" w:rsidRDefault="0042683D" w:rsidP="0042683D">
      <w:pPr>
        <w:tabs>
          <w:tab w:val="left" w:pos="540"/>
          <w:tab w:val="left" w:pos="567"/>
        </w:tabs>
        <w:ind w:left="567" w:hanging="540"/>
        <w:jc w:val="both"/>
        <w:rPr>
          <w:rFonts w:ascii="Arial Narrow" w:hAnsi="Arial Narrow"/>
          <w:sz w:val="22"/>
          <w:szCs w:val="22"/>
        </w:rPr>
      </w:pPr>
      <w:r w:rsidRPr="0042683D">
        <w:rPr>
          <w:rFonts w:ascii="Arial Narrow" w:hAnsi="Arial Narrow"/>
          <w:sz w:val="22"/>
          <w:szCs w:val="22"/>
        </w:rPr>
        <w:t>7.4</w:t>
      </w:r>
      <w:r w:rsidR="001A5446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b/>
          <w:sz w:val="22"/>
          <w:szCs w:val="22"/>
        </w:rPr>
        <w:t xml:space="preserve"> </w:t>
      </w:r>
      <w:r>
        <w:rPr>
          <w:rFonts w:ascii="Arial Narrow" w:hAnsi="Arial Narrow"/>
          <w:b/>
          <w:sz w:val="22"/>
          <w:szCs w:val="22"/>
        </w:rPr>
        <w:tab/>
      </w:r>
      <w:r w:rsidR="008900AE" w:rsidRPr="00DF01DB">
        <w:rPr>
          <w:rFonts w:ascii="Arial Narrow" w:hAnsi="Arial Narrow"/>
          <w:b/>
          <w:sz w:val="22"/>
          <w:szCs w:val="22"/>
        </w:rPr>
        <w:t>Prijímateľ</w:t>
      </w:r>
      <w:r w:rsidR="008900AE" w:rsidRPr="00DF01DB">
        <w:rPr>
          <w:rFonts w:ascii="Arial Narrow" w:hAnsi="Arial Narrow"/>
          <w:sz w:val="22"/>
          <w:szCs w:val="22"/>
        </w:rPr>
        <w:t xml:space="preserve"> vyhlasuje, že mu nie sú známe žiadne okolnosti, ktoré by negatívne ovplyvnili jeho oprávnenosť alebo oprávnenosť </w:t>
      </w:r>
      <w:r w:rsidR="008900AE" w:rsidRPr="00DF01DB">
        <w:rPr>
          <w:rFonts w:ascii="Arial Narrow" w:hAnsi="Arial Narrow"/>
          <w:b/>
          <w:sz w:val="22"/>
          <w:szCs w:val="22"/>
        </w:rPr>
        <w:t xml:space="preserve">Projektu </w:t>
      </w:r>
      <w:r w:rsidR="00E01A50" w:rsidRPr="00DF01DB">
        <w:rPr>
          <w:rFonts w:ascii="Arial Narrow" w:hAnsi="Arial Narrow"/>
          <w:sz w:val="22"/>
          <w:szCs w:val="22"/>
        </w:rPr>
        <w:t>podľa</w:t>
      </w:r>
      <w:r w:rsidR="008900AE" w:rsidRPr="00DF01DB">
        <w:rPr>
          <w:rFonts w:ascii="Arial Narrow" w:hAnsi="Arial Narrow"/>
          <w:sz w:val="22"/>
          <w:szCs w:val="22"/>
        </w:rPr>
        <w:t xml:space="preserve"> podmienok</w:t>
      </w:r>
      <w:r w:rsidR="005E0E32" w:rsidRPr="00DF01DB">
        <w:rPr>
          <w:rFonts w:ascii="Arial Narrow" w:hAnsi="Arial Narrow"/>
          <w:sz w:val="22"/>
          <w:szCs w:val="22"/>
        </w:rPr>
        <w:t xml:space="preserve"> stanovených vo </w:t>
      </w:r>
      <w:r w:rsidR="005E0E32" w:rsidRPr="00DF01DB">
        <w:rPr>
          <w:rFonts w:ascii="Arial Narrow" w:hAnsi="Arial Narrow"/>
          <w:b/>
          <w:sz w:val="22"/>
          <w:szCs w:val="22"/>
        </w:rPr>
        <w:t>Výzve</w:t>
      </w:r>
      <w:r w:rsidR="008900AE" w:rsidRPr="00DF01DB">
        <w:rPr>
          <w:rFonts w:ascii="Arial Narrow" w:hAnsi="Arial Narrow"/>
          <w:sz w:val="22"/>
          <w:szCs w:val="22"/>
        </w:rPr>
        <w:t xml:space="preserve">. Nepravdivosť tohto vyhlásenia </w:t>
      </w:r>
      <w:r w:rsidR="008900AE" w:rsidRPr="00DF01DB">
        <w:rPr>
          <w:rFonts w:ascii="Arial Narrow" w:hAnsi="Arial Narrow"/>
          <w:b/>
          <w:sz w:val="22"/>
          <w:szCs w:val="22"/>
        </w:rPr>
        <w:t xml:space="preserve">Prijímateľa </w:t>
      </w:r>
      <w:r w:rsidR="008900AE" w:rsidRPr="00DF01DB">
        <w:rPr>
          <w:rFonts w:ascii="Arial Narrow" w:hAnsi="Arial Narrow"/>
          <w:sz w:val="22"/>
          <w:szCs w:val="22"/>
        </w:rPr>
        <w:t xml:space="preserve">sa považuje za podstatné porušenie </w:t>
      </w:r>
      <w:r w:rsidR="008900AE" w:rsidRPr="00DF01DB">
        <w:rPr>
          <w:rFonts w:ascii="Arial Narrow" w:hAnsi="Arial Narrow"/>
          <w:b/>
          <w:sz w:val="22"/>
          <w:szCs w:val="22"/>
        </w:rPr>
        <w:t>Zmluvy</w:t>
      </w:r>
      <w:r w:rsidR="008900AE" w:rsidRPr="00DF01DB">
        <w:rPr>
          <w:rFonts w:ascii="Arial Narrow" w:hAnsi="Arial Narrow"/>
          <w:sz w:val="22"/>
          <w:szCs w:val="22"/>
        </w:rPr>
        <w:t xml:space="preserve"> </w:t>
      </w:r>
      <w:r w:rsidR="00867D9B" w:rsidRPr="00DF01DB">
        <w:rPr>
          <w:rFonts w:ascii="Arial Narrow" w:hAnsi="Arial Narrow"/>
          <w:sz w:val="22"/>
          <w:szCs w:val="22"/>
        </w:rPr>
        <w:t>podľa článku</w:t>
      </w:r>
      <w:r w:rsidR="00B17ADC" w:rsidRPr="00DF01DB">
        <w:rPr>
          <w:rFonts w:ascii="Arial Narrow" w:hAnsi="Arial Narrow"/>
          <w:sz w:val="22"/>
          <w:szCs w:val="22"/>
        </w:rPr>
        <w:t xml:space="preserve"> 11 </w:t>
      </w:r>
      <w:r w:rsidR="00B17ADC" w:rsidRPr="00DF01DB">
        <w:rPr>
          <w:rFonts w:ascii="Arial Narrow" w:hAnsi="Arial Narrow"/>
          <w:b/>
          <w:bCs/>
          <w:sz w:val="22"/>
          <w:szCs w:val="22"/>
        </w:rPr>
        <w:t>VZP</w:t>
      </w:r>
      <w:r w:rsidR="008900AE" w:rsidRPr="00DF01DB">
        <w:rPr>
          <w:rFonts w:ascii="Arial Narrow" w:hAnsi="Arial Narrow"/>
          <w:sz w:val="22"/>
          <w:szCs w:val="22"/>
        </w:rPr>
        <w:t xml:space="preserve">. </w:t>
      </w:r>
    </w:p>
    <w:p w14:paraId="27220910" w14:textId="32D8E872" w:rsidR="008900AE" w:rsidRPr="00DF01DB" w:rsidRDefault="0042683D" w:rsidP="0042683D">
      <w:pPr>
        <w:tabs>
          <w:tab w:val="left" w:pos="540"/>
          <w:tab w:val="left" w:pos="567"/>
        </w:tabs>
        <w:ind w:left="540" w:hanging="540"/>
        <w:jc w:val="both"/>
        <w:rPr>
          <w:rFonts w:ascii="Arial Narrow" w:hAnsi="Arial Narrow"/>
          <w:sz w:val="22"/>
          <w:szCs w:val="22"/>
        </w:rPr>
      </w:pPr>
      <w:r w:rsidRPr="0042683D">
        <w:rPr>
          <w:rFonts w:ascii="Arial Narrow" w:hAnsi="Arial Narrow"/>
          <w:sz w:val="22"/>
          <w:szCs w:val="22"/>
        </w:rPr>
        <w:t>7.5</w:t>
      </w:r>
      <w:r w:rsidR="001A5446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b/>
          <w:sz w:val="22"/>
          <w:szCs w:val="22"/>
        </w:rPr>
        <w:t xml:space="preserve"> </w:t>
      </w:r>
      <w:r w:rsidR="0007039C">
        <w:rPr>
          <w:rFonts w:ascii="Arial Narrow" w:hAnsi="Arial Narrow"/>
          <w:b/>
          <w:sz w:val="22"/>
          <w:szCs w:val="22"/>
        </w:rPr>
        <w:tab/>
      </w:r>
      <w:r w:rsidR="008900AE" w:rsidRPr="00DF01DB">
        <w:rPr>
          <w:rFonts w:ascii="Arial Narrow" w:hAnsi="Arial Narrow"/>
          <w:b/>
          <w:sz w:val="22"/>
          <w:szCs w:val="22"/>
        </w:rPr>
        <w:t xml:space="preserve">Prijímateľ </w:t>
      </w:r>
      <w:r w:rsidR="008900AE" w:rsidRPr="00DF01DB">
        <w:rPr>
          <w:rFonts w:ascii="Arial Narrow" w:hAnsi="Arial Narrow"/>
          <w:sz w:val="22"/>
          <w:szCs w:val="22"/>
        </w:rPr>
        <w:t>vyhlasuje, že všetky vyhlásenia pripojené k</w:t>
      </w:r>
      <w:r w:rsidR="00290DC7" w:rsidRPr="00DF01DB">
        <w:rPr>
          <w:rFonts w:ascii="Arial Narrow" w:hAnsi="Arial Narrow"/>
          <w:sz w:val="22"/>
          <w:szCs w:val="22"/>
        </w:rPr>
        <w:t xml:space="preserve">u </w:t>
      </w:r>
      <w:r w:rsidR="00290DC7" w:rsidRPr="00DF01DB">
        <w:rPr>
          <w:rFonts w:ascii="Arial Narrow" w:hAnsi="Arial Narrow"/>
          <w:b/>
          <w:bCs/>
          <w:sz w:val="22"/>
          <w:szCs w:val="22"/>
        </w:rPr>
        <w:t>Kladne posúdenej</w:t>
      </w:r>
      <w:r w:rsidR="008900AE" w:rsidRPr="00DF01DB">
        <w:rPr>
          <w:rFonts w:ascii="Arial Narrow" w:hAnsi="Arial Narrow"/>
          <w:sz w:val="22"/>
          <w:szCs w:val="22"/>
        </w:rPr>
        <w:t xml:space="preserve"> </w:t>
      </w:r>
      <w:r w:rsidR="00290DC7" w:rsidRPr="00DF01DB">
        <w:rPr>
          <w:rFonts w:ascii="Arial Narrow" w:hAnsi="Arial Narrow"/>
          <w:b/>
          <w:sz w:val="22"/>
          <w:szCs w:val="22"/>
        </w:rPr>
        <w:t>ž</w:t>
      </w:r>
      <w:r w:rsidR="008900AE" w:rsidRPr="00DF01DB">
        <w:rPr>
          <w:rFonts w:ascii="Arial Narrow" w:hAnsi="Arial Narrow"/>
          <w:b/>
          <w:sz w:val="22"/>
          <w:szCs w:val="22"/>
        </w:rPr>
        <w:t>iadosti o prostriedky mechanizmu</w:t>
      </w:r>
      <w:r w:rsidR="008900AE" w:rsidRPr="00DF01DB">
        <w:rPr>
          <w:rFonts w:ascii="Arial Narrow" w:hAnsi="Arial Narrow"/>
          <w:sz w:val="22"/>
          <w:szCs w:val="22"/>
        </w:rPr>
        <w:t xml:space="preserve"> ako aj zaslané </w:t>
      </w:r>
      <w:r w:rsidR="008900AE" w:rsidRPr="00DF01DB">
        <w:rPr>
          <w:rFonts w:ascii="Arial Narrow" w:hAnsi="Arial Narrow"/>
          <w:b/>
          <w:sz w:val="22"/>
          <w:szCs w:val="22"/>
        </w:rPr>
        <w:t>Vykonávateľovi</w:t>
      </w:r>
      <w:r w:rsidR="008900AE" w:rsidRPr="00DF01DB">
        <w:rPr>
          <w:rFonts w:ascii="Arial Narrow" w:hAnsi="Arial Narrow"/>
          <w:sz w:val="22"/>
          <w:szCs w:val="22"/>
        </w:rPr>
        <w:t xml:space="preserve"> pred podpisom </w:t>
      </w:r>
      <w:r w:rsidR="008900AE" w:rsidRPr="00DF01DB">
        <w:rPr>
          <w:rFonts w:ascii="Arial Narrow" w:hAnsi="Arial Narrow"/>
          <w:b/>
          <w:sz w:val="22"/>
          <w:szCs w:val="22"/>
        </w:rPr>
        <w:t>Zmluvy</w:t>
      </w:r>
      <w:r w:rsidR="008F023D" w:rsidRPr="00DF01DB">
        <w:rPr>
          <w:rFonts w:ascii="Arial Narrow" w:hAnsi="Arial Narrow"/>
          <w:bCs/>
          <w:sz w:val="22"/>
          <w:szCs w:val="22"/>
        </w:rPr>
        <w:t>,</w:t>
      </w:r>
      <w:r w:rsidR="008900AE" w:rsidRPr="00DF01DB">
        <w:rPr>
          <w:rFonts w:ascii="Arial Narrow" w:hAnsi="Arial Narrow"/>
          <w:sz w:val="22"/>
          <w:szCs w:val="22"/>
        </w:rPr>
        <w:t xml:space="preserve"> sú pravdivé a zostávajú účinné pri uzatvorení </w:t>
      </w:r>
      <w:r w:rsidR="008900AE" w:rsidRPr="00DF01DB">
        <w:rPr>
          <w:rFonts w:ascii="Arial Narrow" w:hAnsi="Arial Narrow"/>
          <w:b/>
          <w:sz w:val="22"/>
          <w:szCs w:val="22"/>
        </w:rPr>
        <w:t>Zmluvy</w:t>
      </w:r>
      <w:r w:rsidR="008900AE" w:rsidRPr="00DF01DB">
        <w:rPr>
          <w:rFonts w:ascii="Arial Narrow" w:hAnsi="Arial Narrow"/>
          <w:sz w:val="22"/>
          <w:szCs w:val="22"/>
        </w:rPr>
        <w:t xml:space="preserve"> v nezmenenej forme. Nepravdivosť tohto vyhlásenia </w:t>
      </w:r>
      <w:r w:rsidR="008900AE" w:rsidRPr="00DF01DB">
        <w:rPr>
          <w:rFonts w:ascii="Arial Narrow" w:hAnsi="Arial Narrow"/>
          <w:b/>
          <w:sz w:val="22"/>
          <w:szCs w:val="22"/>
        </w:rPr>
        <w:t xml:space="preserve">Prijímateľa </w:t>
      </w:r>
      <w:r w:rsidR="008900AE" w:rsidRPr="00DF01DB">
        <w:rPr>
          <w:rFonts w:ascii="Arial Narrow" w:hAnsi="Arial Narrow"/>
          <w:sz w:val="22"/>
          <w:szCs w:val="22"/>
        </w:rPr>
        <w:t xml:space="preserve">sa považuje za podstatné porušenie </w:t>
      </w:r>
      <w:r w:rsidR="008900AE" w:rsidRPr="00DF01DB">
        <w:rPr>
          <w:rFonts w:ascii="Arial Narrow" w:hAnsi="Arial Narrow"/>
          <w:b/>
          <w:sz w:val="22"/>
          <w:szCs w:val="22"/>
        </w:rPr>
        <w:t xml:space="preserve">Zmluvy </w:t>
      </w:r>
      <w:r w:rsidR="007A38ED" w:rsidRPr="00DF01DB">
        <w:rPr>
          <w:rFonts w:ascii="Arial Narrow" w:hAnsi="Arial Narrow"/>
          <w:sz w:val="22"/>
          <w:szCs w:val="22"/>
        </w:rPr>
        <w:t xml:space="preserve">podľa článku 11 </w:t>
      </w:r>
      <w:r w:rsidR="007A38ED" w:rsidRPr="00DF01DB">
        <w:rPr>
          <w:rFonts w:ascii="Arial Narrow" w:hAnsi="Arial Narrow"/>
          <w:b/>
          <w:sz w:val="22"/>
          <w:szCs w:val="22"/>
        </w:rPr>
        <w:t>VZP</w:t>
      </w:r>
      <w:r w:rsidR="007A38ED" w:rsidRPr="00DF01DB">
        <w:rPr>
          <w:rFonts w:ascii="Arial Narrow" w:hAnsi="Arial Narrow"/>
          <w:sz w:val="22"/>
          <w:szCs w:val="22"/>
        </w:rPr>
        <w:t xml:space="preserve">. </w:t>
      </w:r>
    </w:p>
    <w:p w14:paraId="5FC261E2" w14:textId="76655078" w:rsidR="008900AE" w:rsidRPr="00DF01DB" w:rsidRDefault="0007039C" w:rsidP="0007039C">
      <w:p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6</w:t>
      </w:r>
      <w:r w:rsidR="001A5446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8900AE" w:rsidRPr="00DF01DB">
        <w:rPr>
          <w:rFonts w:ascii="Arial Narrow" w:hAnsi="Arial Narrow"/>
          <w:sz w:val="22"/>
          <w:szCs w:val="22"/>
        </w:rPr>
        <w:t xml:space="preserve">Prípadné spory vyplývajúce z tejto </w:t>
      </w:r>
      <w:r w:rsidR="008900AE" w:rsidRPr="00DF01DB">
        <w:rPr>
          <w:rFonts w:ascii="Arial Narrow" w:hAnsi="Arial Narrow"/>
          <w:b/>
          <w:sz w:val="22"/>
          <w:szCs w:val="22"/>
        </w:rPr>
        <w:t>Zmluvy</w:t>
      </w:r>
      <w:r w:rsidR="008900AE" w:rsidRPr="00DF01DB">
        <w:rPr>
          <w:rFonts w:ascii="Arial Narrow" w:hAnsi="Arial Narrow"/>
          <w:sz w:val="22"/>
          <w:szCs w:val="22"/>
        </w:rPr>
        <w:t xml:space="preserve"> sa riešia prednostne </w:t>
      </w:r>
      <w:r w:rsidR="00CD5FA5" w:rsidRPr="00DF01DB">
        <w:rPr>
          <w:rFonts w:ascii="Arial Narrow" w:hAnsi="Arial Narrow"/>
          <w:sz w:val="22"/>
          <w:szCs w:val="22"/>
        </w:rPr>
        <w:t>dohodou alebo pokusom o zmierlivé riešenie veci</w:t>
      </w:r>
      <w:r w:rsidR="008900AE" w:rsidRPr="00DF01DB">
        <w:rPr>
          <w:rFonts w:ascii="Arial Narrow" w:hAnsi="Arial Narrow"/>
          <w:sz w:val="22"/>
          <w:szCs w:val="22"/>
        </w:rPr>
        <w:t xml:space="preserve">. V prípade, ak sa </w:t>
      </w:r>
      <w:r w:rsidR="00CD5FA5" w:rsidRPr="00DF01DB">
        <w:rPr>
          <w:rFonts w:ascii="Arial Narrow" w:hAnsi="Arial Narrow"/>
          <w:sz w:val="22"/>
          <w:szCs w:val="22"/>
        </w:rPr>
        <w:t>uvedené</w:t>
      </w:r>
      <w:r w:rsidR="008900AE" w:rsidRPr="00DF01DB">
        <w:rPr>
          <w:rFonts w:ascii="Arial Narrow" w:hAnsi="Arial Narrow"/>
          <w:sz w:val="22"/>
          <w:szCs w:val="22"/>
        </w:rPr>
        <w:t xml:space="preserve"> nepodarí dosiahnuť, </w:t>
      </w:r>
      <w:r w:rsidR="00613A0B" w:rsidRPr="00DF01DB">
        <w:rPr>
          <w:rFonts w:ascii="Arial Narrow" w:hAnsi="Arial Narrow"/>
          <w:sz w:val="22"/>
          <w:szCs w:val="22"/>
        </w:rPr>
        <w:t>ktorákoľvek zo</w:t>
      </w:r>
      <w:r w:rsidR="00613A0B" w:rsidRPr="00DF01DB">
        <w:rPr>
          <w:rFonts w:ascii="Arial Narrow" w:hAnsi="Arial Narrow"/>
          <w:b/>
          <w:sz w:val="22"/>
          <w:szCs w:val="22"/>
        </w:rPr>
        <w:t xml:space="preserve"> zmluvných strán</w:t>
      </w:r>
      <w:r w:rsidR="008900AE" w:rsidRPr="00DF01DB">
        <w:rPr>
          <w:rFonts w:ascii="Arial Narrow" w:hAnsi="Arial Narrow"/>
          <w:sz w:val="22"/>
          <w:szCs w:val="22"/>
        </w:rPr>
        <w:t xml:space="preserve"> predlož</w:t>
      </w:r>
      <w:r w:rsidR="00613A0B" w:rsidRPr="00DF01DB">
        <w:rPr>
          <w:rFonts w:ascii="Arial Narrow" w:hAnsi="Arial Narrow"/>
          <w:sz w:val="22"/>
          <w:szCs w:val="22"/>
        </w:rPr>
        <w:t>í</w:t>
      </w:r>
      <w:r w:rsidR="008900AE" w:rsidRPr="00DF01DB">
        <w:rPr>
          <w:rFonts w:ascii="Arial Narrow" w:hAnsi="Arial Narrow"/>
          <w:sz w:val="22"/>
          <w:szCs w:val="22"/>
        </w:rPr>
        <w:t xml:space="preserve"> svoj spor na vecne a miestne príslušný súd v </w:t>
      </w:r>
      <w:r w:rsidR="00CB113C" w:rsidRPr="00DF01DB">
        <w:rPr>
          <w:rFonts w:ascii="Arial Narrow" w:hAnsi="Arial Narrow"/>
          <w:sz w:val="22"/>
          <w:szCs w:val="22"/>
        </w:rPr>
        <w:t>SR</w:t>
      </w:r>
      <w:r w:rsidR="008900AE" w:rsidRPr="00DF01DB">
        <w:rPr>
          <w:rFonts w:ascii="Arial Narrow" w:hAnsi="Arial Narrow"/>
          <w:sz w:val="22"/>
          <w:szCs w:val="22"/>
        </w:rPr>
        <w:t xml:space="preserve">. </w:t>
      </w:r>
    </w:p>
    <w:p w14:paraId="3F320859" w14:textId="6B8952B4" w:rsidR="008900AE" w:rsidRPr="00DF01DB" w:rsidRDefault="0007039C" w:rsidP="0007039C">
      <w:p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7</w:t>
      </w:r>
      <w:r w:rsidR="001A5446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8900AE" w:rsidRPr="00DF01DB">
        <w:rPr>
          <w:rFonts w:ascii="Arial Narrow" w:hAnsi="Arial Narrow"/>
          <w:sz w:val="22"/>
          <w:szCs w:val="22"/>
        </w:rPr>
        <w:t>Ak sa akékoľvek ustanovenie</w:t>
      </w:r>
      <w:r w:rsidR="008900AE" w:rsidRPr="00DF01DB">
        <w:rPr>
          <w:rFonts w:ascii="Arial Narrow" w:hAnsi="Arial Narrow"/>
          <w:b/>
          <w:sz w:val="22"/>
          <w:szCs w:val="22"/>
        </w:rPr>
        <w:t xml:space="preserve"> Zmluvy</w:t>
      </w:r>
      <w:r w:rsidR="008900AE" w:rsidRPr="00DF01DB">
        <w:rPr>
          <w:rFonts w:ascii="Arial Narrow" w:hAnsi="Arial Narrow"/>
          <w:sz w:val="22"/>
          <w:szCs w:val="22"/>
        </w:rPr>
        <w:t xml:space="preserve"> stane neplatným v dôsledku jeho rozporu s právnymi predpismi SR alebo právnymi aktmi EÚ, nespôsobí to neplatnosť celej </w:t>
      </w:r>
      <w:r w:rsidR="008900AE" w:rsidRPr="00DF01DB">
        <w:rPr>
          <w:rFonts w:ascii="Arial Narrow" w:hAnsi="Arial Narrow"/>
          <w:b/>
          <w:sz w:val="22"/>
          <w:szCs w:val="22"/>
        </w:rPr>
        <w:t>Zmluvy</w:t>
      </w:r>
      <w:r w:rsidR="008900AE" w:rsidRPr="00DF01DB">
        <w:rPr>
          <w:rFonts w:ascii="Arial Narrow" w:hAnsi="Arial Narrow"/>
          <w:sz w:val="22"/>
          <w:szCs w:val="22"/>
        </w:rPr>
        <w:t xml:space="preserve">, ale iba dotknutého ustanovenia </w:t>
      </w:r>
      <w:r w:rsidR="008900AE" w:rsidRPr="00DF01DB">
        <w:rPr>
          <w:rFonts w:ascii="Arial Narrow" w:hAnsi="Arial Narrow"/>
          <w:b/>
          <w:sz w:val="22"/>
          <w:szCs w:val="22"/>
        </w:rPr>
        <w:t>Zmluvy</w:t>
      </w:r>
      <w:r w:rsidR="008900AE" w:rsidRPr="00DF01DB">
        <w:rPr>
          <w:rFonts w:ascii="Arial Narrow" w:hAnsi="Arial Narrow"/>
          <w:sz w:val="22"/>
          <w:szCs w:val="22"/>
        </w:rPr>
        <w:t xml:space="preserve">. Zmluvné strany sa v takom prípade zaväzujú bezodkladne vzájomným rokovaním nahradiť neplatné zmluvné ustanovenie novým platným ustanovením tak, aby zostal zachovaný účel </w:t>
      </w:r>
      <w:r w:rsidR="008900AE" w:rsidRPr="00DF01DB">
        <w:rPr>
          <w:rFonts w:ascii="Arial Narrow" w:hAnsi="Arial Narrow"/>
          <w:b/>
          <w:sz w:val="22"/>
          <w:szCs w:val="22"/>
        </w:rPr>
        <w:t xml:space="preserve">Zmluvy </w:t>
      </w:r>
      <w:r w:rsidR="008900AE" w:rsidRPr="00DF01DB">
        <w:rPr>
          <w:rFonts w:ascii="Arial Narrow" w:hAnsi="Arial Narrow"/>
          <w:sz w:val="22"/>
          <w:szCs w:val="22"/>
        </w:rPr>
        <w:t xml:space="preserve">a obsah jednotlivých ustanovení </w:t>
      </w:r>
      <w:r w:rsidR="008900AE" w:rsidRPr="00DF01DB">
        <w:rPr>
          <w:rFonts w:ascii="Arial Narrow" w:hAnsi="Arial Narrow"/>
          <w:b/>
          <w:sz w:val="22"/>
          <w:szCs w:val="22"/>
        </w:rPr>
        <w:t>Zmluvy.</w:t>
      </w:r>
    </w:p>
    <w:p w14:paraId="7D7711B9" w14:textId="1AFD961D" w:rsidR="008900AE" w:rsidRPr="00DF01DB" w:rsidRDefault="0007039C" w:rsidP="0007039C">
      <w:p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8</w:t>
      </w:r>
      <w:r w:rsidR="001A5446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8900AE" w:rsidRPr="00DF01DB">
        <w:rPr>
          <w:rFonts w:ascii="Arial Narrow" w:hAnsi="Arial Narrow"/>
          <w:sz w:val="22"/>
          <w:szCs w:val="22"/>
        </w:rPr>
        <w:t xml:space="preserve">Ak záväzkový vzťah vyplývajúci zo </w:t>
      </w:r>
      <w:r w:rsidR="008900AE" w:rsidRPr="00DF01DB">
        <w:rPr>
          <w:rFonts w:ascii="Arial Narrow" w:hAnsi="Arial Narrow"/>
          <w:b/>
          <w:sz w:val="22"/>
          <w:szCs w:val="22"/>
        </w:rPr>
        <w:t>Zmluvy</w:t>
      </w:r>
      <w:r w:rsidR="008900AE" w:rsidRPr="00DF01DB">
        <w:rPr>
          <w:rFonts w:ascii="Arial Narrow" w:hAnsi="Arial Narrow"/>
          <w:sz w:val="22"/>
          <w:szCs w:val="22"/>
        </w:rPr>
        <w:t xml:space="preserve"> medzi </w:t>
      </w:r>
      <w:r w:rsidR="008900AE" w:rsidRPr="00DF01DB">
        <w:rPr>
          <w:rFonts w:ascii="Arial Narrow" w:hAnsi="Arial Narrow"/>
          <w:b/>
          <w:sz w:val="22"/>
          <w:szCs w:val="22"/>
        </w:rPr>
        <w:t xml:space="preserve">Vykonávateľom </w:t>
      </w:r>
      <w:r w:rsidR="008900AE" w:rsidRPr="00DF01DB">
        <w:rPr>
          <w:rFonts w:ascii="Arial Narrow" w:hAnsi="Arial Narrow"/>
          <w:sz w:val="22"/>
          <w:szCs w:val="22"/>
        </w:rPr>
        <w:t>a </w:t>
      </w:r>
      <w:r w:rsidR="008900AE" w:rsidRPr="00DF01DB">
        <w:rPr>
          <w:rFonts w:ascii="Arial Narrow" w:hAnsi="Arial Narrow"/>
          <w:b/>
          <w:sz w:val="22"/>
          <w:szCs w:val="22"/>
        </w:rPr>
        <w:t>Prijímateľom</w:t>
      </w:r>
      <w:r w:rsidR="008900AE" w:rsidRPr="00DF01DB">
        <w:rPr>
          <w:rFonts w:ascii="Arial Narrow" w:hAnsi="Arial Narrow"/>
          <w:sz w:val="22"/>
          <w:szCs w:val="22"/>
        </w:rPr>
        <w:t xml:space="preserve"> s ohľadom na ich právne postavenie nespadá pod vzťahy uvedené v §</w:t>
      </w:r>
      <w:r w:rsidR="0012605E" w:rsidRPr="00DF01DB">
        <w:rPr>
          <w:rFonts w:ascii="Arial Narrow" w:hAnsi="Arial Narrow"/>
          <w:sz w:val="22"/>
          <w:szCs w:val="22"/>
        </w:rPr>
        <w:t xml:space="preserve"> </w:t>
      </w:r>
      <w:r w:rsidR="008900AE" w:rsidRPr="00DF01DB">
        <w:rPr>
          <w:rFonts w:ascii="Arial Narrow" w:hAnsi="Arial Narrow"/>
          <w:sz w:val="22"/>
          <w:szCs w:val="22"/>
        </w:rPr>
        <w:t xml:space="preserve">261 Obchodného zákonníka, </w:t>
      </w:r>
      <w:r w:rsidR="008900AE" w:rsidRPr="00DF01DB">
        <w:rPr>
          <w:rFonts w:ascii="Arial Narrow" w:hAnsi="Arial Narrow"/>
          <w:b/>
          <w:sz w:val="22"/>
          <w:szCs w:val="22"/>
        </w:rPr>
        <w:t>zmluvné strany</w:t>
      </w:r>
      <w:r w:rsidR="008900AE" w:rsidRPr="00DF01DB">
        <w:rPr>
          <w:rFonts w:ascii="Arial Narrow" w:hAnsi="Arial Narrow"/>
          <w:sz w:val="22"/>
          <w:szCs w:val="22"/>
        </w:rPr>
        <w:t xml:space="preserve"> vykonali voľbu práva podľa §</w:t>
      </w:r>
      <w:r w:rsidR="0012605E" w:rsidRPr="00DF01DB">
        <w:rPr>
          <w:rFonts w:ascii="Arial Narrow" w:hAnsi="Arial Narrow"/>
          <w:sz w:val="22"/>
          <w:szCs w:val="22"/>
        </w:rPr>
        <w:t xml:space="preserve"> </w:t>
      </w:r>
      <w:r w:rsidR="008900AE" w:rsidRPr="00DF01DB">
        <w:rPr>
          <w:rFonts w:ascii="Arial Narrow" w:hAnsi="Arial Narrow"/>
          <w:sz w:val="22"/>
          <w:szCs w:val="22"/>
        </w:rPr>
        <w:t xml:space="preserve">262 </w:t>
      </w:r>
      <w:r w:rsidR="00AC7657" w:rsidRPr="00DF01DB">
        <w:rPr>
          <w:rFonts w:ascii="Arial Narrow" w:hAnsi="Arial Narrow"/>
          <w:sz w:val="22"/>
          <w:szCs w:val="22"/>
        </w:rPr>
        <w:t xml:space="preserve">ods. </w:t>
      </w:r>
      <w:r w:rsidR="008900AE" w:rsidRPr="00DF01DB">
        <w:rPr>
          <w:rFonts w:ascii="Arial Narrow" w:hAnsi="Arial Narrow"/>
          <w:sz w:val="22"/>
          <w:szCs w:val="22"/>
        </w:rPr>
        <w:t xml:space="preserve">1 Obchodného zákonníka a výslovne súhlasia, že ich záväzkový vzťah vyplývajúci zo </w:t>
      </w:r>
      <w:r w:rsidR="008900AE" w:rsidRPr="00DF01DB">
        <w:rPr>
          <w:rFonts w:ascii="Arial Narrow" w:hAnsi="Arial Narrow"/>
          <w:b/>
          <w:sz w:val="22"/>
          <w:szCs w:val="22"/>
        </w:rPr>
        <w:t>Zmluvy</w:t>
      </w:r>
      <w:r w:rsidR="008900AE" w:rsidRPr="00DF01DB">
        <w:rPr>
          <w:rFonts w:ascii="Arial Narrow" w:hAnsi="Arial Narrow"/>
          <w:sz w:val="22"/>
          <w:szCs w:val="22"/>
        </w:rPr>
        <w:t xml:space="preserve"> sa bude riadiť Obchodným zákonníkom.</w:t>
      </w:r>
      <w:r w:rsidR="00DB372F" w:rsidRPr="00DF01DB">
        <w:t xml:space="preserve"> </w:t>
      </w:r>
      <w:r w:rsidR="00DB372F" w:rsidRPr="00DF01DB">
        <w:rPr>
          <w:rFonts w:ascii="Arial Narrow" w:hAnsi="Arial Narrow"/>
          <w:sz w:val="22"/>
          <w:szCs w:val="22"/>
        </w:rPr>
        <w:t xml:space="preserve">Zároveň </w:t>
      </w:r>
      <w:r w:rsidR="00DB372F" w:rsidRPr="00DF01DB">
        <w:rPr>
          <w:rFonts w:ascii="Arial Narrow" w:hAnsi="Arial Narrow"/>
          <w:b/>
          <w:sz w:val="22"/>
          <w:szCs w:val="22"/>
        </w:rPr>
        <w:t>zmluvné strany</w:t>
      </w:r>
      <w:r w:rsidR="00DB372F" w:rsidRPr="00DF01DB">
        <w:rPr>
          <w:rFonts w:ascii="Arial Narrow" w:hAnsi="Arial Narrow"/>
          <w:sz w:val="22"/>
          <w:szCs w:val="22"/>
        </w:rPr>
        <w:t xml:space="preserve"> súhlasia a berú na vedomie, že od momentu </w:t>
      </w:r>
      <w:r w:rsidR="002A332E" w:rsidRPr="00DF01DB">
        <w:rPr>
          <w:rFonts w:ascii="Arial Narrow" w:hAnsi="Arial Narrow"/>
          <w:sz w:val="22"/>
          <w:szCs w:val="22"/>
        </w:rPr>
        <w:t xml:space="preserve">uzavretia </w:t>
      </w:r>
      <w:r w:rsidR="00DB372F" w:rsidRPr="00DF01DB">
        <w:rPr>
          <w:rFonts w:ascii="Arial Narrow" w:hAnsi="Arial Narrow"/>
          <w:b/>
          <w:sz w:val="22"/>
          <w:szCs w:val="22"/>
        </w:rPr>
        <w:t>Zmluvy</w:t>
      </w:r>
      <w:r w:rsidR="00DB372F" w:rsidRPr="00DF01DB">
        <w:rPr>
          <w:rFonts w:ascii="Arial Narrow" w:hAnsi="Arial Narrow"/>
          <w:sz w:val="22"/>
          <w:szCs w:val="22"/>
        </w:rPr>
        <w:t xml:space="preserve"> je vzťah medzi </w:t>
      </w:r>
      <w:r w:rsidR="00DB372F" w:rsidRPr="00DF01DB">
        <w:rPr>
          <w:rFonts w:ascii="Arial Narrow" w:hAnsi="Arial Narrow"/>
          <w:b/>
          <w:sz w:val="22"/>
          <w:szCs w:val="22"/>
        </w:rPr>
        <w:t>Vykonávateľom</w:t>
      </w:r>
      <w:r w:rsidR="00DB372F" w:rsidRPr="00DF01DB">
        <w:rPr>
          <w:rFonts w:ascii="Arial Narrow" w:hAnsi="Arial Narrow"/>
          <w:sz w:val="22"/>
          <w:szCs w:val="22"/>
        </w:rPr>
        <w:t xml:space="preserve"> a </w:t>
      </w:r>
      <w:r w:rsidR="00DB372F" w:rsidRPr="00DF01DB">
        <w:rPr>
          <w:rFonts w:ascii="Arial Narrow" w:hAnsi="Arial Narrow"/>
          <w:b/>
          <w:sz w:val="22"/>
          <w:szCs w:val="22"/>
        </w:rPr>
        <w:t>Prijímateľom</w:t>
      </w:r>
      <w:r w:rsidR="00DB372F" w:rsidRPr="00DF01DB">
        <w:rPr>
          <w:rFonts w:ascii="Arial Narrow" w:hAnsi="Arial Narrow"/>
          <w:sz w:val="22"/>
          <w:szCs w:val="22"/>
        </w:rPr>
        <w:t xml:space="preserve"> vzťahom súkromnoprávnym.</w:t>
      </w:r>
    </w:p>
    <w:p w14:paraId="5BEFECC7" w14:textId="37255D8F" w:rsidR="00101269" w:rsidRPr="00DF01DB" w:rsidRDefault="0007039C" w:rsidP="0007039C">
      <w:p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9</w:t>
      </w:r>
      <w:r w:rsidR="001A5446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CA3F37" w:rsidRPr="00DF01DB">
        <w:rPr>
          <w:rFonts w:ascii="Arial Narrow" w:hAnsi="Arial Narrow"/>
          <w:sz w:val="22"/>
          <w:szCs w:val="22"/>
        </w:rPr>
        <w:t>Podľa</w:t>
      </w:r>
      <w:r w:rsidR="00101269" w:rsidRPr="00DF01DB">
        <w:rPr>
          <w:rFonts w:ascii="Arial Narrow" w:hAnsi="Arial Narrow"/>
          <w:sz w:val="22"/>
          <w:szCs w:val="22"/>
        </w:rPr>
        <w:t xml:space="preserve"> § </w:t>
      </w:r>
      <w:r w:rsidR="00C633BF" w:rsidRPr="00DF01DB">
        <w:rPr>
          <w:rFonts w:ascii="Arial Narrow" w:hAnsi="Arial Narrow"/>
          <w:sz w:val="22"/>
          <w:szCs w:val="22"/>
        </w:rPr>
        <w:t>401</w:t>
      </w:r>
      <w:r w:rsidR="00101269" w:rsidRPr="00DF01DB">
        <w:rPr>
          <w:rFonts w:ascii="Arial Narrow" w:hAnsi="Arial Narrow"/>
          <w:sz w:val="22"/>
          <w:szCs w:val="22"/>
        </w:rPr>
        <w:t xml:space="preserve"> Obchodného zákonníka </w:t>
      </w:r>
      <w:r w:rsidR="00101269" w:rsidRPr="00DF01DB">
        <w:rPr>
          <w:rFonts w:ascii="Arial Narrow" w:hAnsi="Arial Narrow"/>
          <w:b/>
          <w:sz w:val="22"/>
          <w:szCs w:val="22"/>
        </w:rPr>
        <w:t xml:space="preserve">Prijímateľ </w:t>
      </w:r>
      <w:r w:rsidR="00101269" w:rsidRPr="00DF01DB">
        <w:rPr>
          <w:rFonts w:ascii="Arial Narrow" w:hAnsi="Arial Narrow"/>
          <w:sz w:val="22"/>
          <w:szCs w:val="22"/>
        </w:rPr>
        <w:t xml:space="preserve">vyhlasuje, že predlžuje premlčaciu dobu na prípadné nároky </w:t>
      </w:r>
      <w:r w:rsidR="00101269" w:rsidRPr="00DF01DB">
        <w:rPr>
          <w:rFonts w:ascii="Arial Narrow" w:hAnsi="Arial Narrow"/>
          <w:b/>
          <w:bCs/>
          <w:sz w:val="22"/>
          <w:szCs w:val="22"/>
        </w:rPr>
        <w:t>Vykonávateľa</w:t>
      </w:r>
      <w:r w:rsidR="00101269" w:rsidRPr="00DF01DB">
        <w:rPr>
          <w:rFonts w:ascii="Arial Narrow" w:hAnsi="Arial Narrow"/>
          <w:sz w:val="22"/>
          <w:szCs w:val="22"/>
        </w:rPr>
        <w:t xml:space="preserve"> týkajúce sa vrátenia poskytnutých </w:t>
      </w:r>
      <w:r w:rsidR="00101269" w:rsidRPr="00DF01DB">
        <w:rPr>
          <w:rFonts w:ascii="Arial Narrow" w:hAnsi="Arial Narrow"/>
          <w:b/>
          <w:sz w:val="22"/>
          <w:szCs w:val="22"/>
        </w:rPr>
        <w:t>Prostriedkov mechanizmu</w:t>
      </w:r>
      <w:r w:rsidR="00101269" w:rsidRPr="00DF01DB">
        <w:rPr>
          <w:rFonts w:ascii="Arial Narrow" w:hAnsi="Arial Narrow"/>
          <w:sz w:val="22"/>
          <w:szCs w:val="22"/>
        </w:rPr>
        <w:t xml:space="preserve"> alebo ich časti na 10 rokov od doby, kedy premlčacia doba začala plynúť po prvý raz. </w:t>
      </w:r>
    </w:p>
    <w:p w14:paraId="1E5B70D3" w14:textId="68BA37EF" w:rsidR="008900AE" w:rsidRPr="00DF01DB" w:rsidRDefault="0007039C" w:rsidP="0007039C">
      <w:pPr>
        <w:ind w:left="540" w:hanging="540"/>
        <w:jc w:val="both"/>
        <w:rPr>
          <w:rFonts w:ascii="Arial Narrow" w:hAnsi="Arial Narrow"/>
          <w:sz w:val="22"/>
          <w:szCs w:val="22"/>
        </w:rPr>
      </w:pPr>
      <w:r w:rsidRPr="0007039C">
        <w:rPr>
          <w:rFonts w:ascii="Arial Narrow" w:hAnsi="Arial Narrow"/>
          <w:sz w:val="22"/>
          <w:szCs w:val="22"/>
        </w:rPr>
        <w:t>7.10</w:t>
      </w:r>
      <w:r w:rsidR="001A5446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b/>
          <w:sz w:val="22"/>
          <w:szCs w:val="22"/>
        </w:rPr>
        <w:t xml:space="preserve"> </w:t>
      </w:r>
      <w:r>
        <w:rPr>
          <w:rFonts w:ascii="Arial Narrow" w:hAnsi="Arial Narrow"/>
          <w:b/>
          <w:sz w:val="22"/>
          <w:szCs w:val="22"/>
        </w:rPr>
        <w:tab/>
      </w:r>
      <w:r w:rsidR="008900AE" w:rsidRPr="00DF01DB">
        <w:rPr>
          <w:rFonts w:ascii="Arial Narrow" w:hAnsi="Arial Narrow"/>
          <w:b/>
          <w:sz w:val="22"/>
          <w:szCs w:val="22"/>
        </w:rPr>
        <w:t xml:space="preserve">Zmluvné strany </w:t>
      </w:r>
      <w:r w:rsidR="008900AE" w:rsidRPr="00DF01DB">
        <w:rPr>
          <w:rFonts w:ascii="Arial Narrow" w:hAnsi="Arial Narrow"/>
          <w:sz w:val="22"/>
          <w:szCs w:val="22"/>
        </w:rPr>
        <w:t xml:space="preserve">vyhlasujú, že ich vôľa vyjadrená v tejto </w:t>
      </w:r>
      <w:r w:rsidR="008900AE" w:rsidRPr="00DF01DB">
        <w:rPr>
          <w:rFonts w:ascii="Arial Narrow" w:hAnsi="Arial Narrow"/>
          <w:b/>
          <w:sz w:val="22"/>
          <w:szCs w:val="22"/>
        </w:rPr>
        <w:t>Zmluve</w:t>
      </w:r>
      <w:r w:rsidR="008900AE" w:rsidRPr="00DF01DB">
        <w:rPr>
          <w:rFonts w:ascii="Arial Narrow" w:hAnsi="Arial Narrow"/>
          <w:sz w:val="22"/>
          <w:szCs w:val="22"/>
        </w:rPr>
        <w:t xml:space="preserve"> je slobodná a vážna, text </w:t>
      </w:r>
      <w:r w:rsidR="008900AE" w:rsidRPr="00DF01DB">
        <w:rPr>
          <w:rFonts w:ascii="Arial Narrow" w:hAnsi="Arial Narrow"/>
          <w:b/>
          <w:sz w:val="22"/>
          <w:szCs w:val="22"/>
        </w:rPr>
        <w:t>Zmluvy</w:t>
      </w:r>
      <w:r w:rsidR="008900AE" w:rsidRPr="00DF01DB">
        <w:rPr>
          <w:rFonts w:ascii="Arial Narrow" w:hAnsi="Arial Narrow"/>
          <w:sz w:val="22"/>
          <w:szCs w:val="22"/>
        </w:rPr>
        <w:t xml:space="preserve"> si riadne prečítali a jeho obsahu porozumeli, </w:t>
      </w:r>
      <w:r w:rsidR="008900AE" w:rsidRPr="00DF01DB">
        <w:rPr>
          <w:rFonts w:ascii="Arial Narrow" w:hAnsi="Arial Narrow"/>
          <w:b/>
          <w:sz w:val="22"/>
          <w:szCs w:val="22"/>
        </w:rPr>
        <w:t>Zmluvu</w:t>
      </w:r>
      <w:r w:rsidR="008900AE" w:rsidRPr="00DF01DB">
        <w:rPr>
          <w:rFonts w:ascii="Arial Narrow" w:hAnsi="Arial Narrow"/>
          <w:sz w:val="22"/>
          <w:szCs w:val="22"/>
        </w:rPr>
        <w:t xml:space="preserve"> neuzatvárajú v tiesni ani za nápadne nevýhodných podmienok a ich zmluvná voľnosť nie je inak obmedzená. Svoju vôľu byť viazané touto </w:t>
      </w:r>
      <w:r w:rsidR="008900AE" w:rsidRPr="00DF01DB">
        <w:rPr>
          <w:rFonts w:ascii="Arial Narrow" w:hAnsi="Arial Narrow"/>
          <w:b/>
          <w:sz w:val="22"/>
          <w:szCs w:val="22"/>
        </w:rPr>
        <w:t>Zmluvou</w:t>
      </w:r>
      <w:r w:rsidR="008900AE" w:rsidRPr="00DF01DB">
        <w:rPr>
          <w:rFonts w:ascii="Arial Narrow" w:hAnsi="Arial Narrow"/>
          <w:sz w:val="22"/>
          <w:szCs w:val="22"/>
        </w:rPr>
        <w:t xml:space="preserve"> </w:t>
      </w:r>
      <w:r w:rsidR="008900AE" w:rsidRPr="00DF01DB">
        <w:rPr>
          <w:rFonts w:ascii="Arial Narrow" w:hAnsi="Arial Narrow"/>
          <w:b/>
          <w:sz w:val="22"/>
          <w:szCs w:val="22"/>
        </w:rPr>
        <w:t>zmluvné strany</w:t>
      </w:r>
      <w:r w:rsidR="008900AE" w:rsidRPr="00DF01DB">
        <w:rPr>
          <w:rFonts w:ascii="Arial Narrow" w:hAnsi="Arial Narrow"/>
          <w:sz w:val="22"/>
          <w:szCs w:val="22"/>
        </w:rPr>
        <w:t xml:space="preserve"> vyjadrujú svojimi podpismi tejto </w:t>
      </w:r>
      <w:r w:rsidR="008900AE" w:rsidRPr="00DF01DB">
        <w:rPr>
          <w:rFonts w:ascii="Arial Narrow" w:hAnsi="Arial Narrow"/>
          <w:b/>
          <w:sz w:val="22"/>
          <w:szCs w:val="22"/>
        </w:rPr>
        <w:t>Zmluv</w:t>
      </w:r>
      <w:r w:rsidR="00725DB9" w:rsidRPr="00DF01DB">
        <w:rPr>
          <w:rFonts w:ascii="Arial Narrow" w:hAnsi="Arial Narrow"/>
          <w:b/>
          <w:sz w:val="22"/>
          <w:szCs w:val="22"/>
        </w:rPr>
        <w:t>y</w:t>
      </w:r>
      <w:r w:rsidR="008900AE" w:rsidRPr="00DF01DB">
        <w:rPr>
          <w:rFonts w:ascii="Arial Narrow" w:hAnsi="Arial Narrow"/>
          <w:sz w:val="22"/>
          <w:szCs w:val="22"/>
        </w:rPr>
        <w:t>.</w:t>
      </w:r>
    </w:p>
    <w:p w14:paraId="35042306" w14:textId="2285E89A" w:rsidR="008900AE" w:rsidRPr="00DF01DB" w:rsidRDefault="0007039C" w:rsidP="0007039C">
      <w:p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lastRenderedPageBreak/>
        <w:t>7.11</w:t>
      </w:r>
      <w:r w:rsidR="001A5446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8900AE" w:rsidRPr="00DF01DB">
        <w:rPr>
          <w:rFonts w:ascii="Arial Narrow" w:hAnsi="Arial Narrow"/>
          <w:sz w:val="22"/>
          <w:szCs w:val="22"/>
        </w:rPr>
        <w:t xml:space="preserve">Táto </w:t>
      </w:r>
      <w:r w:rsidR="008900AE" w:rsidRPr="00DF01DB">
        <w:rPr>
          <w:rFonts w:ascii="Arial Narrow" w:hAnsi="Arial Narrow"/>
          <w:b/>
          <w:sz w:val="22"/>
          <w:szCs w:val="22"/>
        </w:rPr>
        <w:t>Zmluva</w:t>
      </w:r>
      <w:r w:rsidR="008900AE" w:rsidRPr="00DF01DB">
        <w:rPr>
          <w:rFonts w:ascii="Arial Narrow" w:hAnsi="Arial Narrow"/>
          <w:sz w:val="22"/>
          <w:szCs w:val="22"/>
        </w:rPr>
        <w:t xml:space="preserve"> je </w:t>
      </w:r>
      <w:r w:rsidR="00C056A6" w:rsidRPr="00DF01DB">
        <w:rPr>
          <w:rFonts w:ascii="Arial Narrow" w:hAnsi="Arial Narrow"/>
          <w:sz w:val="22"/>
          <w:szCs w:val="22"/>
        </w:rPr>
        <w:t xml:space="preserve">v listinnej podobe </w:t>
      </w:r>
      <w:r w:rsidR="008900AE" w:rsidRPr="00DF01DB">
        <w:rPr>
          <w:rFonts w:ascii="Arial Narrow" w:hAnsi="Arial Narrow"/>
          <w:sz w:val="22"/>
          <w:szCs w:val="22"/>
        </w:rPr>
        <w:t xml:space="preserve">vyhotovená v </w:t>
      </w:r>
      <w:r w:rsidR="0091729E" w:rsidRPr="0091729E">
        <w:rPr>
          <w:rFonts w:ascii="Arial Narrow" w:hAnsi="Arial Narrow"/>
          <w:sz w:val="22"/>
          <w:szCs w:val="22"/>
          <w:highlight w:val="yellow"/>
        </w:rPr>
        <w:t>....</w:t>
      </w:r>
      <w:r w:rsidR="0091729E">
        <w:rPr>
          <w:rFonts w:ascii="Arial Narrow" w:hAnsi="Arial Narrow"/>
          <w:sz w:val="22"/>
          <w:szCs w:val="22"/>
        </w:rPr>
        <w:t xml:space="preserve"> </w:t>
      </w:r>
      <w:r w:rsidR="008900AE" w:rsidRPr="00DF01DB">
        <w:rPr>
          <w:rFonts w:ascii="Arial Narrow" w:hAnsi="Arial Narrow"/>
          <w:sz w:val="22"/>
          <w:szCs w:val="22"/>
        </w:rPr>
        <w:t xml:space="preserve">rovnopisoch, z </w:t>
      </w:r>
      <w:r w:rsidR="0012605E" w:rsidRPr="00DF01DB">
        <w:rPr>
          <w:rFonts w:ascii="Arial Narrow" w:hAnsi="Arial Narrow"/>
          <w:sz w:val="22"/>
          <w:szCs w:val="22"/>
        </w:rPr>
        <w:t xml:space="preserve">toho </w:t>
      </w:r>
      <w:r w:rsidR="0091729E" w:rsidRPr="0091729E">
        <w:rPr>
          <w:rFonts w:ascii="Arial Narrow" w:hAnsi="Arial Narrow"/>
          <w:sz w:val="22"/>
          <w:szCs w:val="22"/>
          <w:highlight w:val="yellow"/>
        </w:rPr>
        <w:t>....</w:t>
      </w:r>
      <w:r w:rsidR="008900AE" w:rsidRPr="00DF01DB">
        <w:rPr>
          <w:rFonts w:ascii="Arial Narrow" w:hAnsi="Arial Narrow"/>
          <w:sz w:val="22"/>
          <w:szCs w:val="22"/>
        </w:rPr>
        <w:t xml:space="preserve"> pre </w:t>
      </w:r>
      <w:r w:rsidR="008900AE" w:rsidRPr="00DF01DB">
        <w:rPr>
          <w:rFonts w:ascii="Arial Narrow" w:hAnsi="Arial Narrow"/>
          <w:b/>
          <w:sz w:val="22"/>
          <w:szCs w:val="22"/>
        </w:rPr>
        <w:t>Prijímateľa</w:t>
      </w:r>
      <w:r w:rsidR="008900AE" w:rsidRPr="00DF01DB">
        <w:rPr>
          <w:rFonts w:ascii="Arial Narrow" w:hAnsi="Arial Narrow"/>
          <w:sz w:val="22"/>
          <w:szCs w:val="22"/>
        </w:rPr>
        <w:t xml:space="preserve"> a </w:t>
      </w:r>
      <w:r w:rsidR="0091729E" w:rsidRPr="0091729E">
        <w:rPr>
          <w:rFonts w:ascii="Arial Narrow" w:hAnsi="Arial Narrow"/>
          <w:sz w:val="22"/>
          <w:szCs w:val="22"/>
          <w:highlight w:val="yellow"/>
        </w:rPr>
        <w:t>....</w:t>
      </w:r>
      <w:r w:rsidR="008900AE" w:rsidRPr="00DF01DB">
        <w:rPr>
          <w:rFonts w:ascii="Arial Narrow" w:hAnsi="Arial Narrow"/>
          <w:sz w:val="22"/>
          <w:szCs w:val="22"/>
        </w:rPr>
        <w:t xml:space="preserve"> pre </w:t>
      </w:r>
      <w:r w:rsidR="008900AE" w:rsidRPr="00DF01DB">
        <w:rPr>
          <w:rFonts w:ascii="Arial Narrow" w:hAnsi="Arial Narrow"/>
          <w:b/>
          <w:sz w:val="22"/>
          <w:szCs w:val="22"/>
        </w:rPr>
        <w:t>Vykonávateľa</w:t>
      </w:r>
      <w:r w:rsidR="008900AE" w:rsidRPr="00DF01DB">
        <w:rPr>
          <w:rFonts w:ascii="Arial Narrow" w:hAnsi="Arial Narrow"/>
          <w:sz w:val="22"/>
          <w:szCs w:val="22"/>
        </w:rPr>
        <w:t xml:space="preserve">. </w:t>
      </w:r>
      <w:r w:rsidR="00C056A6" w:rsidRPr="00DF01DB">
        <w:rPr>
          <w:rFonts w:ascii="Arial Narrow" w:hAnsi="Arial Narrow"/>
          <w:sz w:val="22"/>
          <w:szCs w:val="22"/>
        </w:rPr>
        <w:t xml:space="preserve">Uvedený počet listinných rovnopisov a ich rozdelenie sa rovnako vzťahuje aj na uzavretie každého dodatku k </w:t>
      </w:r>
      <w:r w:rsidR="00C056A6" w:rsidRPr="00DF01DB">
        <w:rPr>
          <w:rFonts w:ascii="Arial Narrow" w:hAnsi="Arial Narrow"/>
          <w:b/>
          <w:sz w:val="22"/>
          <w:szCs w:val="22"/>
        </w:rPr>
        <w:t>Zmluve</w:t>
      </w:r>
      <w:r w:rsidR="00C056A6" w:rsidRPr="00DF01DB">
        <w:rPr>
          <w:rFonts w:ascii="Arial Narrow" w:hAnsi="Arial Narrow"/>
          <w:sz w:val="22"/>
          <w:szCs w:val="22"/>
        </w:rPr>
        <w:t xml:space="preserve">. Dohoda </w:t>
      </w:r>
      <w:r w:rsidR="00C056A6" w:rsidRPr="00DF01DB">
        <w:rPr>
          <w:rFonts w:ascii="Arial Narrow" w:hAnsi="Arial Narrow"/>
          <w:b/>
          <w:sz w:val="22"/>
          <w:szCs w:val="22"/>
        </w:rPr>
        <w:t>zmluvných strán</w:t>
      </w:r>
      <w:r w:rsidR="00C056A6" w:rsidRPr="00DF01DB">
        <w:rPr>
          <w:rFonts w:ascii="Arial Narrow" w:hAnsi="Arial Narrow"/>
          <w:sz w:val="22"/>
          <w:szCs w:val="22"/>
        </w:rPr>
        <w:t xml:space="preserve"> </w:t>
      </w:r>
      <w:r w:rsidR="00725DB9" w:rsidRPr="00DF01DB">
        <w:rPr>
          <w:rFonts w:ascii="Arial Narrow" w:hAnsi="Arial Narrow"/>
          <w:sz w:val="22"/>
          <w:szCs w:val="22"/>
        </w:rPr>
        <w:t>o</w:t>
      </w:r>
      <w:r w:rsidR="00C056A6" w:rsidRPr="00DF01DB">
        <w:rPr>
          <w:rFonts w:ascii="Arial Narrow" w:hAnsi="Arial Narrow"/>
          <w:sz w:val="22"/>
          <w:szCs w:val="22"/>
        </w:rPr>
        <w:t xml:space="preserve"> počt</w:t>
      </w:r>
      <w:r w:rsidR="00725DB9" w:rsidRPr="00DF01DB">
        <w:rPr>
          <w:rFonts w:ascii="Arial Narrow" w:hAnsi="Arial Narrow"/>
          <w:sz w:val="22"/>
          <w:szCs w:val="22"/>
        </w:rPr>
        <w:t>e</w:t>
      </w:r>
      <w:r w:rsidR="00C056A6" w:rsidRPr="00DF01DB">
        <w:rPr>
          <w:rFonts w:ascii="Arial Narrow" w:hAnsi="Arial Narrow"/>
          <w:sz w:val="22"/>
          <w:szCs w:val="22"/>
        </w:rPr>
        <w:t xml:space="preserve"> rovnopisov sa neuplatní v prípade, ak k uzavretiu </w:t>
      </w:r>
      <w:r w:rsidR="00C056A6" w:rsidRPr="00DF01DB">
        <w:rPr>
          <w:rFonts w:ascii="Arial Narrow" w:hAnsi="Arial Narrow"/>
          <w:b/>
          <w:sz w:val="22"/>
          <w:szCs w:val="22"/>
        </w:rPr>
        <w:t>Zmluvy</w:t>
      </w:r>
      <w:r w:rsidR="00C056A6" w:rsidRPr="00DF01DB">
        <w:rPr>
          <w:rFonts w:ascii="Arial Narrow" w:hAnsi="Arial Narrow"/>
          <w:sz w:val="22"/>
          <w:szCs w:val="22"/>
        </w:rPr>
        <w:t xml:space="preserve"> (resp. dodatku k nej) dochádza elektronicky </w:t>
      </w:r>
      <w:r w:rsidR="00804138" w:rsidRPr="00DF01DB">
        <w:rPr>
          <w:rFonts w:ascii="Arial Narrow" w:hAnsi="Arial Narrow"/>
          <w:sz w:val="22"/>
          <w:szCs w:val="22"/>
        </w:rPr>
        <w:t>v súlade so zákonom č.</w:t>
      </w:r>
      <w:r w:rsidR="00725DB9" w:rsidRPr="00DF01DB">
        <w:rPr>
          <w:rFonts w:ascii="Arial Narrow" w:hAnsi="Arial Narrow"/>
          <w:sz w:val="22"/>
          <w:szCs w:val="22"/>
        </w:rPr>
        <w:t xml:space="preserve"> </w:t>
      </w:r>
      <w:r w:rsidR="00804138" w:rsidRPr="00DF01DB">
        <w:rPr>
          <w:rFonts w:ascii="Arial Narrow" w:hAnsi="Arial Narrow"/>
          <w:sz w:val="22"/>
          <w:szCs w:val="22"/>
        </w:rPr>
        <w:t xml:space="preserve">272/2016 Z. z. </w:t>
      </w:r>
      <w:r w:rsidR="00804138" w:rsidRPr="00DF01DB">
        <w:rPr>
          <w:rFonts w:ascii="Arial Narrow" w:hAnsi="Arial Narrow"/>
          <w:bCs/>
          <w:sz w:val="22"/>
          <w:szCs w:val="22"/>
        </w:rPr>
        <w:t>o dôveryhodných službách pre elektronické transakcie na vnútornom</w:t>
      </w:r>
      <w:r w:rsidR="00725DB9" w:rsidRPr="00DF01DB">
        <w:rPr>
          <w:rFonts w:ascii="Arial Narrow" w:hAnsi="Arial Narrow"/>
          <w:bCs/>
          <w:sz w:val="22"/>
          <w:szCs w:val="22"/>
        </w:rPr>
        <w:t xml:space="preserve"> </w:t>
      </w:r>
      <w:r w:rsidR="00804138" w:rsidRPr="00DF01DB">
        <w:rPr>
          <w:rFonts w:ascii="Arial Narrow" w:hAnsi="Arial Narrow"/>
          <w:bCs/>
          <w:sz w:val="22"/>
          <w:szCs w:val="22"/>
        </w:rPr>
        <w:t>trhu a o zmene a doplnení niektorých zákonov</w:t>
      </w:r>
      <w:r w:rsidR="00DF01DB">
        <w:rPr>
          <w:rFonts w:ascii="Arial Narrow" w:hAnsi="Arial Narrow"/>
          <w:bCs/>
          <w:sz w:val="22"/>
          <w:szCs w:val="22"/>
        </w:rPr>
        <w:t xml:space="preserve"> </w:t>
      </w:r>
      <w:r w:rsidR="00174905" w:rsidRPr="00DF01DB">
        <w:rPr>
          <w:rFonts w:ascii="Arial Narrow" w:hAnsi="Arial Narrow"/>
          <w:bCs/>
          <w:sz w:val="22"/>
          <w:szCs w:val="22"/>
        </w:rPr>
        <w:t xml:space="preserve">(zákon o dôveryhodných službách) </w:t>
      </w:r>
      <w:r w:rsidR="00804138" w:rsidRPr="00DF01DB">
        <w:rPr>
          <w:rFonts w:ascii="Arial Narrow" w:hAnsi="Arial Narrow"/>
          <w:bCs/>
          <w:sz w:val="22"/>
          <w:szCs w:val="22"/>
        </w:rPr>
        <w:t>v znení neskorších predpisov (ďalej len „zákon o dôveryhodných službách“)</w:t>
      </w:r>
      <w:r w:rsidR="00804138" w:rsidRPr="00DF01DB">
        <w:rPr>
          <w:rFonts w:ascii="Arial Narrow" w:hAnsi="Arial Narrow"/>
          <w:sz w:val="22"/>
          <w:szCs w:val="22"/>
        </w:rPr>
        <w:t>.</w:t>
      </w:r>
      <w:r w:rsidR="00C056A6" w:rsidRPr="00DF01DB">
        <w:rPr>
          <w:rFonts w:ascii="Arial Narrow" w:hAnsi="Arial Narrow"/>
          <w:sz w:val="22"/>
          <w:szCs w:val="22"/>
        </w:rPr>
        <w:t xml:space="preserve"> V</w:t>
      </w:r>
      <w:r w:rsidR="00804138" w:rsidRPr="00DF01DB">
        <w:rPr>
          <w:rFonts w:ascii="Arial Narrow" w:hAnsi="Arial Narrow"/>
          <w:sz w:val="22"/>
          <w:szCs w:val="22"/>
        </w:rPr>
        <w:t> </w:t>
      </w:r>
      <w:r w:rsidR="00C056A6" w:rsidRPr="00DF01DB">
        <w:rPr>
          <w:rFonts w:ascii="Arial Narrow" w:hAnsi="Arial Narrow"/>
          <w:sz w:val="22"/>
          <w:szCs w:val="22"/>
        </w:rPr>
        <w:t>prípade</w:t>
      </w:r>
      <w:r w:rsidR="00804138" w:rsidRPr="00DF01DB">
        <w:rPr>
          <w:rFonts w:ascii="Arial Narrow" w:hAnsi="Arial Narrow"/>
          <w:sz w:val="22"/>
          <w:szCs w:val="22"/>
        </w:rPr>
        <w:t>,</w:t>
      </w:r>
      <w:r w:rsidR="00C056A6" w:rsidRPr="00DF01DB">
        <w:rPr>
          <w:rFonts w:ascii="Arial Narrow" w:hAnsi="Arial Narrow"/>
          <w:sz w:val="22"/>
          <w:szCs w:val="22"/>
        </w:rPr>
        <w:t xml:space="preserve"> ak k uzavretiu </w:t>
      </w:r>
      <w:r w:rsidR="00C056A6" w:rsidRPr="00DF01DB">
        <w:rPr>
          <w:rFonts w:ascii="Arial Narrow" w:hAnsi="Arial Narrow"/>
          <w:b/>
          <w:sz w:val="22"/>
          <w:szCs w:val="22"/>
        </w:rPr>
        <w:t>Zmluvy</w:t>
      </w:r>
      <w:r w:rsidR="00C056A6" w:rsidRPr="00DF01DB">
        <w:rPr>
          <w:rFonts w:ascii="Arial Narrow" w:hAnsi="Arial Narrow"/>
          <w:sz w:val="22"/>
          <w:szCs w:val="22"/>
        </w:rPr>
        <w:t xml:space="preserve"> (resp. dodatku k nej) dochádza elektronicky, dátumy podpisov zmluvných strán sú uvedené pri </w:t>
      </w:r>
      <w:r w:rsidR="006B0CFA" w:rsidRPr="00DF01DB">
        <w:rPr>
          <w:rFonts w:ascii="Arial Narrow" w:hAnsi="Arial Narrow"/>
          <w:sz w:val="22"/>
          <w:szCs w:val="22"/>
        </w:rPr>
        <w:t xml:space="preserve">kvalifikovaných </w:t>
      </w:r>
      <w:r w:rsidR="00804138" w:rsidRPr="00DF01DB">
        <w:rPr>
          <w:rFonts w:ascii="Arial Narrow" w:hAnsi="Arial Narrow"/>
          <w:sz w:val="22"/>
          <w:szCs w:val="22"/>
        </w:rPr>
        <w:t xml:space="preserve">elektronických </w:t>
      </w:r>
      <w:r w:rsidR="00C056A6" w:rsidRPr="00DF01DB">
        <w:rPr>
          <w:rFonts w:ascii="Arial Narrow" w:hAnsi="Arial Narrow"/>
          <w:sz w:val="22"/>
          <w:szCs w:val="22"/>
        </w:rPr>
        <w:t>podpisoch</w:t>
      </w:r>
      <w:r w:rsidR="00804138" w:rsidRPr="00DF01DB">
        <w:rPr>
          <w:rFonts w:ascii="Arial Narrow" w:hAnsi="Arial Narrow"/>
          <w:sz w:val="22"/>
          <w:szCs w:val="22"/>
        </w:rPr>
        <w:t>/pečatiach</w:t>
      </w:r>
      <w:r w:rsidR="00804138" w:rsidRPr="00DF01DB">
        <w:rPr>
          <w:rFonts w:ascii="Arial Narrow" w:hAnsi="Arial Narrow"/>
          <w:b/>
          <w:sz w:val="22"/>
          <w:szCs w:val="22"/>
        </w:rPr>
        <w:t xml:space="preserve"> zmluvných strán</w:t>
      </w:r>
      <w:r w:rsidR="00804138" w:rsidRPr="00DF01DB">
        <w:rPr>
          <w:rFonts w:ascii="Arial Narrow" w:hAnsi="Arial Narrow"/>
          <w:sz w:val="22"/>
          <w:szCs w:val="22"/>
        </w:rPr>
        <w:t>, ak nie je použitá kvalifikovaná elektronická časová pečiatka podľa zákona o dôveryhodných službách.</w:t>
      </w:r>
      <w:r w:rsidR="00C056A6" w:rsidRPr="00DF01DB">
        <w:rPr>
          <w:rFonts w:ascii="Arial Narrow" w:hAnsi="Arial Narrow"/>
          <w:sz w:val="22"/>
          <w:szCs w:val="22"/>
        </w:rPr>
        <w:t xml:space="preserve"> </w:t>
      </w:r>
    </w:p>
    <w:p w14:paraId="7AC064E2" w14:textId="4F78DC91" w:rsidR="008900AE" w:rsidRDefault="0007039C" w:rsidP="0007039C">
      <w:pPr>
        <w:tabs>
          <w:tab w:val="left" w:pos="567"/>
        </w:tabs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12</w:t>
      </w:r>
      <w:r w:rsidR="001A5446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8900AE" w:rsidRPr="00DF01DB">
        <w:rPr>
          <w:rFonts w:ascii="Arial Narrow" w:hAnsi="Arial Narrow"/>
          <w:sz w:val="22"/>
          <w:szCs w:val="22"/>
        </w:rPr>
        <w:t>Neoddeliteľnou súčasťou</w:t>
      </w:r>
      <w:r w:rsidR="008900AE" w:rsidRPr="00DF01DB">
        <w:rPr>
          <w:rFonts w:ascii="Arial Narrow" w:hAnsi="Arial Narrow"/>
          <w:b/>
          <w:sz w:val="22"/>
          <w:szCs w:val="22"/>
        </w:rPr>
        <w:t xml:space="preserve"> Zmluvy </w:t>
      </w:r>
      <w:r w:rsidR="008900AE" w:rsidRPr="00DF01DB">
        <w:rPr>
          <w:rFonts w:ascii="Arial Narrow" w:hAnsi="Arial Narrow"/>
          <w:sz w:val="22"/>
          <w:szCs w:val="22"/>
        </w:rPr>
        <w:t>sú</w:t>
      </w:r>
      <w:r w:rsidR="008900AE" w:rsidRPr="00DF01DB">
        <w:rPr>
          <w:rFonts w:ascii="Arial Narrow" w:hAnsi="Arial Narrow"/>
          <w:b/>
          <w:sz w:val="22"/>
          <w:szCs w:val="22"/>
        </w:rPr>
        <w:t xml:space="preserve"> Prílohy</w:t>
      </w:r>
      <w:r w:rsidR="000629A4">
        <w:rPr>
          <w:rFonts w:ascii="Arial Narrow" w:hAnsi="Arial Narrow"/>
          <w:b/>
          <w:sz w:val="22"/>
          <w:szCs w:val="22"/>
        </w:rPr>
        <w:t>:</w:t>
      </w:r>
    </w:p>
    <w:p w14:paraId="41EB2BC9" w14:textId="77777777" w:rsidR="008900AE" w:rsidRDefault="008900AE">
      <w:pPr>
        <w:rPr>
          <w:rFonts w:ascii="Arial Narrow" w:hAnsi="Arial Narrow"/>
          <w:sz w:val="22"/>
          <w:szCs w:val="22"/>
        </w:rPr>
      </w:pPr>
    </w:p>
    <w:p w14:paraId="75FB9742" w14:textId="77777777" w:rsidR="008900AE" w:rsidRDefault="008900AE">
      <w:pPr>
        <w:tabs>
          <w:tab w:val="left" w:pos="1418"/>
        </w:tabs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ríloha č. 1</w:t>
      </w:r>
      <w:r>
        <w:rPr>
          <w:rFonts w:ascii="Arial Narrow" w:hAnsi="Arial Narrow"/>
          <w:b/>
          <w:sz w:val="22"/>
          <w:szCs w:val="22"/>
        </w:rPr>
        <w:t xml:space="preserve"> VZP </w:t>
      </w:r>
    </w:p>
    <w:p w14:paraId="4FE6A5A1" w14:textId="77777777" w:rsidR="008900AE" w:rsidRDefault="008900AE">
      <w:pPr>
        <w:tabs>
          <w:tab w:val="left" w:pos="1418"/>
        </w:tabs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ríloha č.</w:t>
      </w:r>
      <w:r w:rsidR="0012605E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>2</w:t>
      </w:r>
      <w:r>
        <w:rPr>
          <w:rFonts w:ascii="Arial Narrow" w:hAnsi="Arial Narrow"/>
          <w:b/>
          <w:sz w:val="22"/>
          <w:szCs w:val="22"/>
        </w:rPr>
        <w:t xml:space="preserve"> Opis Projektu  </w:t>
      </w:r>
    </w:p>
    <w:p w14:paraId="5E6CE5A2" w14:textId="77777777" w:rsidR="008900AE" w:rsidRDefault="008900AE">
      <w:pPr>
        <w:rPr>
          <w:rFonts w:ascii="Arial Narrow" w:hAnsi="Arial Narrow"/>
          <w:sz w:val="22"/>
          <w:szCs w:val="22"/>
        </w:rPr>
      </w:pPr>
    </w:p>
    <w:p w14:paraId="12B25105" w14:textId="77777777" w:rsidR="008900AE" w:rsidRDefault="008900AE">
      <w:pPr>
        <w:tabs>
          <w:tab w:val="center" w:pos="1701"/>
          <w:tab w:val="center" w:pos="7088"/>
        </w:tabs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V .......... dňa ........................................</w:t>
      </w:r>
      <w:r>
        <w:rPr>
          <w:rFonts w:ascii="Arial Narrow" w:hAnsi="Arial Narrow"/>
          <w:sz w:val="22"/>
          <w:szCs w:val="22"/>
        </w:rPr>
        <w:tab/>
        <w:t>V ................................. dňa .................</w:t>
      </w:r>
    </w:p>
    <w:p w14:paraId="5DDAE623" w14:textId="77777777" w:rsidR="008900AE" w:rsidRDefault="008900AE">
      <w:pPr>
        <w:rPr>
          <w:rFonts w:ascii="Arial Narrow" w:hAnsi="Arial Narrow"/>
          <w:sz w:val="22"/>
          <w:szCs w:val="22"/>
        </w:rPr>
      </w:pPr>
    </w:p>
    <w:p w14:paraId="31BBA4D5" w14:textId="77777777" w:rsidR="008900AE" w:rsidRDefault="008900AE">
      <w:pPr>
        <w:tabs>
          <w:tab w:val="center" w:pos="2127"/>
          <w:tab w:val="center" w:pos="7230"/>
        </w:tabs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...................................................................</w:t>
      </w:r>
      <w:r>
        <w:rPr>
          <w:rFonts w:ascii="Arial Narrow" w:hAnsi="Arial Narrow"/>
          <w:sz w:val="22"/>
          <w:szCs w:val="22"/>
        </w:rPr>
        <w:tab/>
        <w:t>.................................................................</w:t>
      </w:r>
    </w:p>
    <w:p w14:paraId="06AF4A3C" w14:textId="77777777" w:rsidR="008900AE" w:rsidRDefault="008900AE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/>
          <w:bCs/>
          <w:i w:val="0"/>
          <w:sz w:val="22"/>
          <w:szCs w:val="22"/>
        </w:rPr>
        <w:tab/>
        <w:t>názov Vykonávateľa</w:t>
      </w:r>
      <w:r>
        <w:rPr>
          <w:rFonts w:ascii="Arial Narrow" w:hAnsi="Arial Narrow"/>
          <w:bCs/>
          <w:i w:val="0"/>
          <w:sz w:val="22"/>
          <w:szCs w:val="22"/>
        </w:rPr>
        <w:tab/>
      </w:r>
      <w:r>
        <w:rPr>
          <w:rFonts w:ascii="Arial Narrow" w:hAnsi="Arial Narrow"/>
          <w:b/>
          <w:bCs/>
          <w:i w:val="0"/>
          <w:sz w:val="22"/>
          <w:szCs w:val="22"/>
        </w:rPr>
        <w:t>názov Prijímateľa</w:t>
      </w:r>
      <w:r>
        <w:rPr>
          <w:rFonts w:ascii="Arial Narrow" w:hAnsi="Arial Narrow"/>
          <w:bCs/>
          <w:i w:val="0"/>
          <w:sz w:val="22"/>
          <w:szCs w:val="22"/>
        </w:rPr>
        <w:t xml:space="preserve"> </w:t>
      </w:r>
    </w:p>
    <w:p w14:paraId="0DBFA4E2" w14:textId="77777777" w:rsidR="008900AE" w:rsidRDefault="008900AE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/>
          <w:bCs/>
          <w:i w:val="0"/>
          <w:sz w:val="22"/>
          <w:szCs w:val="22"/>
        </w:rPr>
        <w:tab/>
      </w:r>
      <w:r>
        <w:rPr>
          <w:rFonts w:ascii="Arial Narrow" w:hAnsi="Arial Narrow"/>
          <w:bCs/>
          <w:i w:val="0"/>
          <w:sz w:val="22"/>
          <w:szCs w:val="22"/>
        </w:rPr>
        <w:t>v zastúpení</w:t>
      </w:r>
      <w:r>
        <w:rPr>
          <w:rFonts w:ascii="Arial Narrow" w:hAnsi="Arial Narrow"/>
          <w:bCs/>
          <w:i w:val="0"/>
          <w:sz w:val="22"/>
          <w:szCs w:val="22"/>
        </w:rPr>
        <w:tab/>
        <w:t xml:space="preserve">v zastúpení </w:t>
      </w:r>
    </w:p>
    <w:p w14:paraId="0C2537B7" w14:textId="77777777" w:rsidR="008900AE" w:rsidRDefault="008900AE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Cs/>
          <w:i w:val="0"/>
          <w:sz w:val="22"/>
          <w:szCs w:val="22"/>
        </w:rPr>
        <w:tab/>
        <w:t>titul, meno a priezvisko</w:t>
      </w:r>
      <w:r>
        <w:rPr>
          <w:rFonts w:ascii="Arial Narrow" w:hAnsi="Arial Narrow"/>
          <w:bCs/>
          <w:i w:val="0"/>
          <w:sz w:val="22"/>
          <w:szCs w:val="22"/>
        </w:rPr>
        <w:tab/>
        <w:t>titul, meno a priezvisko</w:t>
      </w:r>
    </w:p>
    <w:p w14:paraId="0AD71125" w14:textId="77777777" w:rsidR="008900AE" w:rsidRDefault="008900AE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Cs/>
          <w:i w:val="0"/>
          <w:sz w:val="22"/>
          <w:szCs w:val="22"/>
        </w:rPr>
        <w:tab/>
        <w:t>funkcia</w:t>
      </w:r>
      <w:r>
        <w:rPr>
          <w:rFonts w:ascii="Arial Narrow" w:hAnsi="Arial Narrow"/>
          <w:bCs/>
          <w:i w:val="0"/>
          <w:sz w:val="22"/>
          <w:szCs w:val="22"/>
        </w:rPr>
        <w:tab/>
        <w:t>funkcia</w:t>
      </w:r>
    </w:p>
    <w:p w14:paraId="77B96B9D" w14:textId="77777777" w:rsidR="00BF521A" w:rsidRDefault="00BF521A" w:rsidP="00891255"/>
    <w:p w14:paraId="1F626890" w14:textId="77777777" w:rsidR="00BF521A" w:rsidRPr="00891255" w:rsidRDefault="00BF521A" w:rsidP="00891255">
      <w:pPr>
        <w:rPr>
          <w:rFonts w:ascii="Arial Narrow" w:hAnsi="Arial Narrow"/>
          <w:sz w:val="22"/>
          <w:szCs w:val="22"/>
        </w:rPr>
      </w:pPr>
    </w:p>
    <w:p w14:paraId="17B502C0" w14:textId="4CA49178" w:rsidR="00ED7BE1" w:rsidRPr="009E24DF" w:rsidRDefault="00ED7BE1" w:rsidP="00ED7BE1">
      <w:pPr>
        <w:jc w:val="both"/>
        <w:rPr>
          <w:rFonts w:ascii="Arial Narrow" w:hAnsi="Arial Narrow"/>
          <w:sz w:val="22"/>
          <w:szCs w:val="22"/>
        </w:rPr>
      </w:pPr>
      <w:r w:rsidRPr="009E24DF">
        <w:rPr>
          <w:rFonts w:ascii="Arial Narrow" w:hAnsi="Arial Narrow"/>
          <w:sz w:val="22"/>
          <w:szCs w:val="22"/>
        </w:rPr>
        <w:t>Táto Zmluva je podpísaná elektronicky podľa zákona č. 272/2016 Z. z. o dôveryhodných službách pre elektronické transakcie na vnútornom</w:t>
      </w:r>
      <w:r>
        <w:rPr>
          <w:rFonts w:ascii="Arial Narrow" w:hAnsi="Arial Narrow"/>
          <w:sz w:val="22"/>
          <w:szCs w:val="22"/>
        </w:rPr>
        <w:t xml:space="preserve"> </w:t>
      </w:r>
      <w:r w:rsidRPr="009E24DF">
        <w:rPr>
          <w:rFonts w:ascii="Arial Narrow" w:hAnsi="Arial Narrow"/>
          <w:sz w:val="22"/>
          <w:szCs w:val="22"/>
        </w:rPr>
        <w:t>trhu a o zmene a doplnení niektorých zákonov</w:t>
      </w:r>
    </w:p>
    <w:p w14:paraId="16373DF2" w14:textId="77777777" w:rsidR="00ED7BE1" w:rsidRPr="00BF521A" w:rsidRDefault="00ED7BE1" w:rsidP="00ED7BE1">
      <w:pPr>
        <w:jc w:val="both"/>
        <w:rPr>
          <w:rFonts w:ascii="Arial Narrow" w:hAnsi="Arial Narrow"/>
          <w:sz w:val="22"/>
          <w:szCs w:val="22"/>
        </w:rPr>
      </w:pPr>
      <w:r w:rsidRPr="009E24DF">
        <w:rPr>
          <w:rFonts w:ascii="Arial Narrow" w:hAnsi="Arial Narrow"/>
          <w:sz w:val="22"/>
          <w:szCs w:val="22"/>
        </w:rPr>
        <w:t xml:space="preserve">(zákon o dôveryhodných službách), </w:t>
      </w:r>
      <w:commentRangeStart w:id="8"/>
      <w:r w:rsidRPr="009E24DF">
        <w:rPr>
          <w:rFonts w:ascii="Arial Narrow" w:hAnsi="Arial Narrow"/>
          <w:sz w:val="22"/>
          <w:szCs w:val="22"/>
        </w:rPr>
        <w:t>dňa</w:t>
      </w:r>
      <w:commentRangeEnd w:id="8"/>
      <w:r w:rsidRPr="009E24DF">
        <w:rPr>
          <w:rStyle w:val="Odkaznakomentr"/>
          <w:szCs w:val="20"/>
        </w:rPr>
        <w:commentReference w:id="8"/>
      </w:r>
      <w:r w:rsidRPr="009E24DF">
        <w:rPr>
          <w:rFonts w:ascii="Arial Narrow" w:hAnsi="Arial Narrow"/>
          <w:sz w:val="22"/>
          <w:szCs w:val="22"/>
        </w:rPr>
        <w:t>...................</w:t>
      </w:r>
      <w:r w:rsidRPr="00891255">
        <w:rPr>
          <w:rFonts w:ascii="Arial Narrow" w:hAnsi="Arial Narrow"/>
          <w:sz w:val="22"/>
          <w:szCs w:val="22"/>
        </w:rPr>
        <w:t xml:space="preserve"> </w:t>
      </w:r>
    </w:p>
    <w:p w14:paraId="72A16E1E" w14:textId="77777777" w:rsidR="00D97D8F" w:rsidRDefault="00D97D8F">
      <w:pPr>
        <w:tabs>
          <w:tab w:val="center" w:pos="2127"/>
          <w:tab w:val="center" w:pos="7230"/>
        </w:tabs>
        <w:rPr>
          <w:rFonts w:ascii="Arial Narrow" w:hAnsi="Arial Narrow"/>
          <w:b/>
          <w:sz w:val="22"/>
          <w:szCs w:val="22"/>
          <w:lang w:eastAsia="cs-CZ"/>
        </w:rPr>
      </w:pPr>
    </w:p>
    <w:sectPr w:rsidR="00D97D8F" w:rsidSect="001F440C">
      <w:headerReference w:type="default" r:id="rId14"/>
      <w:footerReference w:type="default" r:id="rId15"/>
      <w:pgSz w:w="11906" w:h="16838" w:code="9"/>
      <w:pgMar w:top="1417" w:right="1417" w:bottom="1843" w:left="1417" w:header="1" w:footer="667" w:gutter="0"/>
      <w:pgNumType w:start="1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Autor" w:initials="A">
    <w:p w14:paraId="4C574DB4" w14:textId="77777777" w:rsidR="008F01B6" w:rsidRDefault="008F01B6" w:rsidP="007E43DF">
      <w:pPr>
        <w:pStyle w:val="Textkomentra"/>
      </w:pPr>
      <w:r>
        <w:rPr>
          <w:rStyle w:val="Odkaznakomentr"/>
        </w:rPr>
        <w:annotationRef/>
      </w:r>
      <w:r>
        <w:rPr>
          <w:sz w:val="22"/>
          <w:szCs w:val="22"/>
          <w:highlight w:val="lightGray"/>
        </w:rPr>
        <w:t>U</w:t>
      </w:r>
      <w:r w:rsidRPr="00AB6EA4">
        <w:rPr>
          <w:sz w:val="22"/>
          <w:szCs w:val="22"/>
          <w:highlight w:val="lightGray"/>
        </w:rPr>
        <w:t xml:space="preserve">vedie </w:t>
      </w:r>
      <w:r>
        <w:rPr>
          <w:sz w:val="22"/>
          <w:szCs w:val="22"/>
          <w:highlight w:val="lightGray"/>
        </w:rPr>
        <w:t>sa výška</w:t>
      </w:r>
      <w:r w:rsidRPr="00AB6EA4">
        <w:rPr>
          <w:sz w:val="22"/>
          <w:szCs w:val="22"/>
          <w:highlight w:val="lightGray"/>
        </w:rPr>
        <w:t xml:space="preserve"> </w:t>
      </w:r>
      <w:r>
        <w:rPr>
          <w:sz w:val="22"/>
          <w:szCs w:val="22"/>
          <w:highlight w:val="lightGray"/>
        </w:rPr>
        <w:t>Prostriedkov mechanizmu na Realizáciu P</w:t>
      </w:r>
      <w:r w:rsidRPr="00AB6EA4">
        <w:rPr>
          <w:sz w:val="22"/>
          <w:szCs w:val="22"/>
          <w:highlight w:val="lightGray"/>
        </w:rPr>
        <w:t xml:space="preserve">rojektu </w:t>
      </w:r>
      <w:r w:rsidRPr="0093319B">
        <w:rPr>
          <w:highlight w:val="lightGray"/>
        </w:rPr>
        <w:t>na základe Kladne posúdenej žiadosti o prostriedky mechanizmu</w:t>
      </w:r>
      <w:r>
        <w:rPr>
          <w:highlight w:val="lightGray"/>
        </w:rPr>
        <w:t xml:space="preserve"> číslom aj slovom.</w:t>
      </w:r>
    </w:p>
  </w:comment>
  <w:comment w:id="1" w:author="Autor" w:initials="A">
    <w:p w14:paraId="1C56B343" w14:textId="61D3F1FB" w:rsidR="008F01B6" w:rsidRDefault="008F01B6">
      <w:pPr>
        <w:pStyle w:val="Textkomentra"/>
      </w:pPr>
      <w:r>
        <w:rPr>
          <w:rStyle w:val="Odkaznakomentr"/>
        </w:rPr>
        <w:annotationRef/>
      </w:r>
      <w:r>
        <w:t>Ostane, ak sa uplatňuje inštitút partnerstva</w:t>
      </w:r>
    </w:p>
  </w:comment>
  <w:comment w:id="2" w:author="Autor" w:initials="A">
    <w:p w14:paraId="7ED398A0" w14:textId="26659071" w:rsidR="008F01B6" w:rsidRDefault="008F01B6">
      <w:pPr>
        <w:pStyle w:val="Textkomentra"/>
      </w:pPr>
      <w:r>
        <w:rPr>
          <w:rStyle w:val="Odkaznakomentr"/>
        </w:rPr>
        <w:annotationRef/>
      </w:r>
      <w:r w:rsidRPr="0093319B">
        <w:rPr>
          <w:highlight w:val="lightGray"/>
        </w:rPr>
        <w:t xml:space="preserve">Vykonávateľ doplní dátumy pre začiatok a koniec obdobia oprávnenosti výdavkov pre </w:t>
      </w:r>
      <w:r w:rsidRPr="00C067F0">
        <w:rPr>
          <w:highlight w:val="lightGray"/>
        </w:rPr>
        <w:t>Projekt v súlade s predmetnou výzvou</w:t>
      </w:r>
      <w:r>
        <w:t>.</w:t>
      </w:r>
    </w:p>
  </w:comment>
  <w:comment w:id="3" w:author="Autor" w:initials="A">
    <w:p w14:paraId="764E0C0C" w14:textId="6357087D" w:rsidR="008F01B6" w:rsidRDefault="008F01B6">
      <w:pPr>
        <w:pStyle w:val="Textkomentra"/>
      </w:pPr>
      <w:r>
        <w:rPr>
          <w:rStyle w:val="Odkaznakomentr"/>
        </w:rPr>
        <w:annotationRef/>
      </w:r>
      <w:r>
        <w:t>Upraví sa podľa štruktúry partnerov v projekte</w:t>
      </w:r>
    </w:p>
  </w:comment>
  <w:comment w:id="4" w:author="Autor" w:initials="A">
    <w:p w14:paraId="01B421B7" w14:textId="6223530A" w:rsidR="008F01B6" w:rsidRDefault="008F01B6">
      <w:pPr>
        <w:pStyle w:val="Textkomentra"/>
      </w:pPr>
      <w:r>
        <w:rPr>
          <w:rStyle w:val="Odkaznakomentr"/>
        </w:rPr>
        <w:annotationRef/>
      </w:r>
      <w:r>
        <w:t>Upraví sa podľa štruktúry partnerov v projekte</w:t>
      </w:r>
    </w:p>
  </w:comment>
  <w:comment w:id="5" w:author="Autor" w:initials="A">
    <w:p w14:paraId="17C50F52" w14:textId="272818B1" w:rsidR="008F01B6" w:rsidRDefault="008F01B6">
      <w:pPr>
        <w:pStyle w:val="Textkomentra"/>
      </w:pPr>
      <w:r>
        <w:rPr>
          <w:rStyle w:val="Odkaznakomentr"/>
        </w:rPr>
        <w:annotationRef/>
      </w:r>
      <w:r>
        <w:t>Ponechá sa v prípade, že poskytovaním prostriedkov mechanizmu na projekt nepôjde o poskytovanie štátnej pomoci – zmluva bude uzavretá so subjektom, ktorý nepredstavuje podnik v zmysle Zmluvy o fungovaní EÚ</w:t>
      </w:r>
    </w:p>
  </w:comment>
  <w:comment w:id="6" w:author="Autor" w:initials="A">
    <w:p w14:paraId="3EB12372" w14:textId="7FE0062E" w:rsidR="008F01B6" w:rsidRDefault="008F01B6">
      <w:pPr>
        <w:pStyle w:val="Textkomentra"/>
      </w:pPr>
      <w:r>
        <w:rPr>
          <w:rStyle w:val="Odkaznakomentr"/>
        </w:rPr>
        <w:annotationRef/>
      </w:r>
      <w:r>
        <w:t>Ponechá sa v prípade, že sa v súvislosti s projektom poskytuje štátna pomoc.</w:t>
      </w:r>
    </w:p>
  </w:comment>
  <w:comment w:id="7" w:author="Autor" w:initials="A">
    <w:p w14:paraId="41A3E7AA" w14:textId="6B3587A4" w:rsidR="008F01B6" w:rsidRDefault="008F01B6">
      <w:pPr>
        <w:pStyle w:val="Textkomentra"/>
      </w:pPr>
      <w:r>
        <w:rPr>
          <w:rStyle w:val="Odkaznakomentr"/>
        </w:rPr>
        <w:annotationRef/>
      </w:r>
      <w:r>
        <w:t>Upraví sa podľa štruktúry partnerov v projekte</w:t>
      </w:r>
    </w:p>
  </w:comment>
  <w:comment w:id="8" w:author="Autor" w:initials="A">
    <w:p w14:paraId="6050173F" w14:textId="77777777" w:rsidR="008F01B6" w:rsidRDefault="008F01B6" w:rsidP="00ED7BE1">
      <w:pPr>
        <w:pStyle w:val="Textkomentra"/>
      </w:pPr>
      <w:r w:rsidRPr="00F445C9">
        <w:rPr>
          <w:rStyle w:val="Odkaznakomentr"/>
          <w:highlight w:val="lightGray"/>
        </w:rPr>
        <w:annotationRef/>
      </w:r>
      <w:r w:rsidRPr="00F445C9">
        <w:rPr>
          <w:highlight w:val="lightGray"/>
        </w:rPr>
        <w:t>Dátum  elektronického podpisu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C574DB4" w15:done="0"/>
  <w15:commentEx w15:paraId="1C56B343" w15:done="0"/>
  <w15:commentEx w15:paraId="7ED398A0" w15:done="0"/>
  <w15:commentEx w15:paraId="764E0C0C" w15:done="0"/>
  <w15:commentEx w15:paraId="01B421B7" w15:done="0"/>
  <w15:commentEx w15:paraId="17C50F52" w15:done="0"/>
  <w15:commentEx w15:paraId="3EB12372" w15:done="0"/>
  <w15:commentEx w15:paraId="41A3E7AA" w15:done="0"/>
  <w15:commentEx w15:paraId="6050173F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C574DB4" w16cid:durableId="057D3B03"/>
  <w16cid:commentId w16cid:paraId="1C56B343" w16cid:durableId="4D499F2E"/>
  <w16cid:commentId w16cid:paraId="7ED398A0" w16cid:durableId="25C3D058"/>
  <w16cid:commentId w16cid:paraId="764E0C0C" w16cid:durableId="52B27919"/>
  <w16cid:commentId w16cid:paraId="01B421B7" w16cid:durableId="3E0909FA"/>
  <w16cid:commentId w16cid:paraId="17C50F52" w16cid:durableId="09A01A65"/>
  <w16cid:commentId w16cid:paraId="3EB12372" w16cid:durableId="65FC7727"/>
  <w16cid:commentId w16cid:paraId="41A3E7AA" w16cid:durableId="0C974B2E"/>
  <w16cid:commentId w16cid:paraId="6050173F" w16cid:durableId="5F3EB7F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2D8338" w14:textId="77777777" w:rsidR="00675B8B" w:rsidRDefault="00675B8B">
      <w:r>
        <w:separator/>
      </w:r>
    </w:p>
  </w:endnote>
  <w:endnote w:type="continuationSeparator" w:id="0">
    <w:p w14:paraId="556C26FC" w14:textId="77777777" w:rsidR="00675B8B" w:rsidRDefault="00675B8B">
      <w:r>
        <w:continuationSeparator/>
      </w:r>
    </w:p>
  </w:endnote>
  <w:endnote w:type="continuationNotice" w:id="1">
    <w:p w14:paraId="443D4134" w14:textId="77777777" w:rsidR="00675B8B" w:rsidRDefault="00675B8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44F06C" w14:textId="32E7C7F2" w:rsidR="008F01B6" w:rsidRDefault="008F01B6">
    <w:pPr>
      <w:pStyle w:val="Pta"/>
      <w:jc w:val="center"/>
      <w:rPr>
        <w:rFonts w:ascii="Arial Narrow" w:hAnsi="Arial Narrow"/>
        <w:sz w:val="20"/>
      </w:rPr>
    </w:pPr>
    <w:r>
      <w:rPr>
        <w:rFonts w:ascii="Arial Narrow" w:hAnsi="Arial Narrow"/>
        <w:sz w:val="20"/>
      </w:rPr>
      <w:t xml:space="preserve">Strana </w:t>
    </w:r>
    <w:r>
      <w:rPr>
        <w:rFonts w:ascii="Arial Narrow" w:hAnsi="Arial Narrow"/>
        <w:bCs/>
        <w:sz w:val="20"/>
        <w:szCs w:val="24"/>
      </w:rPr>
      <w:fldChar w:fldCharType="begin"/>
    </w:r>
    <w:r>
      <w:rPr>
        <w:rFonts w:ascii="Arial Narrow" w:hAnsi="Arial Narrow"/>
        <w:bCs/>
        <w:sz w:val="20"/>
      </w:rPr>
      <w:instrText>PAGE</w:instrText>
    </w:r>
    <w:r>
      <w:rPr>
        <w:rFonts w:ascii="Arial Narrow" w:hAnsi="Arial Narrow"/>
        <w:bCs/>
        <w:sz w:val="20"/>
        <w:szCs w:val="24"/>
      </w:rPr>
      <w:fldChar w:fldCharType="separate"/>
    </w:r>
    <w:r w:rsidR="00E268BE">
      <w:rPr>
        <w:rFonts w:ascii="Arial Narrow" w:hAnsi="Arial Narrow"/>
        <w:bCs/>
        <w:noProof/>
        <w:sz w:val="20"/>
      </w:rPr>
      <w:t>12</w:t>
    </w:r>
    <w:r>
      <w:rPr>
        <w:rFonts w:ascii="Arial Narrow" w:hAnsi="Arial Narrow"/>
        <w:bCs/>
        <w:sz w:val="20"/>
        <w:szCs w:val="24"/>
      </w:rPr>
      <w:fldChar w:fldCharType="end"/>
    </w:r>
    <w:r>
      <w:rPr>
        <w:rFonts w:ascii="Arial Narrow" w:hAnsi="Arial Narrow"/>
        <w:sz w:val="20"/>
      </w:rPr>
      <w:t xml:space="preserve"> z </w:t>
    </w:r>
    <w:r>
      <w:rPr>
        <w:rFonts w:ascii="Arial Narrow" w:hAnsi="Arial Narrow"/>
        <w:bCs/>
        <w:sz w:val="20"/>
        <w:szCs w:val="24"/>
      </w:rPr>
      <w:fldChar w:fldCharType="begin"/>
    </w:r>
    <w:r>
      <w:rPr>
        <w:rFonts w:ascii="Arial Narrow" w:hAnsi="Arial Narrow"/>
        <w:bCs/>
        <w:sz w:val="20"/>
      </w:rPr>
      <w:instrText>NUMPAGES</w:instrText>
    </w:r>
    <w:r>
      <w:rPr>
        <w:rFonts w:ascii="Arial Narrow" w:hAnsi="Arial Narrow"/>
        <w:bCs/>
        <w:sz w:val="20"/>
        <w:szCs w:val="24"/>
      </w:rPr>
      <w:fldChar w:fldCharType="separate"/>
    </w:r>
    <w:r w:rsidR="00E268BE">
      <w:rPr>
        <w:rFonts w:ascii="Arial Narrow" w:hAnsi="Arial Narrow"/>
        <w:bCs/>
        <w:noProof/>
        <w:sz w:val="20"/>
      </w:rPr>
      <w:t>12</w:t>
    </w:r>
    <w:r>
      <w:rPr>
        <w:rFonts w:ascii="Arial Narrow" w:hAnsi="Arial Narrow"/>
        <w:bCs/>
        <w:sz w:val="20"/>
        <w:szCs w:val="24"/>
      </w:rPr>
      <w:fldChar w:fldCharType="end"/>
    </w:r>
  </w:p>
  <w:p w14:paraId="15C83B66" w14:textId="77777777" w:rsidR="008F01B6" w:rsidRDefault="008F01B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03ED7C" w14:textId="77777777" w:rsidR="00675B8B" w:rsidRDefault="00675B8B">
      <w:r>
        <w:separator/>
      </w:r>
    </w:p>
  </w:footnote>
  <w:footnote w:type="continuationSeparator" w:id="0">
    <w:p w14:paraId="1CF5F5E3" w14:textId="77777777" w:rsidR="00675B8B" w:rsidRDefault="00675B8B">
      <w:r>
        <w:continuationSeparator/>
      </w:r>
    </w:p>
  </w:footnote>
  <w:footnote w:type="continuationNotice" w:id="1">
    <w:p w14:paraId="0C065C8C" w14:textId="77777777" w:rsidR="00675B8B" w:rsidRDefault="00675B8B"/>
  </w:footnote>
  <w:footnote w:id="2">
    <w:p w14:paraId="39A56F93" w14:textId="7A23E4BE" w:rsidR="00A276C6" w:rsidRDefault="00A276C6">
      <w:pPr>
        <w:pStyle w:val="Textpoznmkypodiarou"/>
      </w:pPr>
      <w:r>
        <w:rPr>
          <w:rStyle w:val="Odkaznapoznmkupodiarou"/>
        </w:rPr>
        <w:footnoteRef/>
      </w:r>
      <w:r>
        <w:t xml:space="preserve"> </w:t>
      </w:r>
      <w:hyperlink r:id="rId1" w:history="1">
        <w:r w:rsidRPr="00764CC3">
          <w:rPr>
            <w:rStyle w:val="Hypertextovprepojenie"/>
            <w:rFonts w:ascii="Arial Narrow" w:hAnsi="Arial Narrow"/>
            <w:sz w:val="18"/>
            <w:szCs w:val="18"/>
          </w:rPr>
          <w:t>Zmluva o vykonávaní časti úloh vykonávateľa sprostredkovateľom č. 863/2022</w:t>
        </w:r>
      </w:hyperlink>
    </w:p>
  </w:footnote>
  <w:footnote w:id="3">
    <w:p w14:paraId="203D8F9E" w14:textId="77777777" w:rsidR="008F01B6" w:rsidRDefault="008F01B6" w:rsidP="003363D8">
      <w:pPr>
        <w:pStyle w:val="Textpoznmkypodiarou"/>
      </w:pPr>
      <w:r>
        <w:rPr>
          <w:rStyle w:val="Odkaznapoznmkupodiarou"/>
        </w:rPr>
        <w:footnoteRef/>
      </w:r>
      <w:r>
        <w:t xml:space="preserve"> </w:t>
      </w:r>
      <w:r>
        <w:rPr>
          <w:rFonts w:ascii="Arial Narrow" w:hAnsi="Arial Narrow"/>
          <w:sz w:val="18"/>
        </w:rPr>
        <w:t>Vyplní sa v prípade, ak je poštová adresa (korešpondenčná adresa) zmluvnej strany odlišná od adresy jej sídla.</w:t>
      </w:r>
    </w:p>
  </w:footnote>
  <w:footnote w:id="4">
    <w:p w14:paraId="74BB5598" w14:textId="77777777" w:rsidR="008F01B6" w:rsidRPr="000701EA" w:rsidRDefault="008F01B6" w:rsidP="003363D8">
      <w:pPr>
        <w:pStyle w:val="Textpoznmkypodiarou"/>
        <w:rPr>
          <w:rFonts w:ascii="Arial Narrow" w:hAnsi="Arial Narrow"/>
        </w:rPr>
      </w:pPr>
      <w:r w:rsidRPr="000701EA">
        <w:rPr>
          <w:rStyle w:val="Odkaznapoznmkupodiarou"/>
          <w:rFonts w:ascii="Arial Narrow" w:hAnsi="Arial Narrow"/>
          <w:sz w:val="18"/>
        </w:rPr>
        <w:footnoteRef/>
      </w:r>
      <w:r w:rsidRPr="000701EA">
        <w:rPr>
          <w:rFonts w:ascii="Arial Narrow" w:hAnsi="Arial Narrow"/>
          <w:sz w:val="18"/>
        </w:rPr>
        <w:t xml:space="preserve"> Číslo účtu, na ktorý budú poskytnuté Prostriedky mechanizmu</w:t>
      </w:r>
      <w:r>
        <w:rPr>
          <w:rFonts w:ascii="Arial Narrow" w:hAnsi="Arial Narrow"/>
          <w:sz w:val="18"/>
        </w:rPr>
        <w:t>.</w:t>
      </w:r>
    </w:p>
  </w:footnote>
  <w:footnote w:id="5">
    <w:p w14:paraId="51CFA712" w14:textId="77777777" w:rsidR="008F01B6" w:rsidRPr="000701EA" w:rsidRDefault="008F01B6" w:rsidP="003363D8">
      <w:pPr>
        <w:pStyle w:val="Textpoznmkypodiarou"/>
        <w:rPr>
          <w:rFonts w:ascii="Arial Narrow" w:hAnsi="Arial Narrow"/>
          <w:sz w:val="18"/>
          <w:szCs w:val="18"/>
        </w:rPr>
      </w:pPr>
      <w:r w:rsidRPr="000701EA">
        <w:rPr>
          <w:rStyle w:val="Odkaznapoznmkupodiarou"/>
          <w:rFonts w:ascii="Arial Narrow" w:hAnsi="Arial Narrow"/>
          <w:sz w:val="18"/>
          <w:szCs w:val="18"/>
        </w:rPr>
        <w:footnoteRef/>
      </w:r>
      <w:r w:rsidRPr="000701EA">
        <w:rPr>
          <w:rFonts w:ascii="Arial Narrow" w:hAnsi="Arial Narrow"/>
          <w:sz w:val="18"/>
          <w:szCs w:val="18"/>
        </w:rPr>
        <w:t xml:space="preserve"> I</w:t>
      </w:r>
      <w:r>
        <w:rPr>
          <w:rFonts w:ascii="Arial Narrow" w:hAnsi="Arial Narrow"/>
          <w:sz w:val="18"/>
          <w:szCs w:val="18"/>
        </w:rPr>
        <w:t>dentifikácia banky</w:t>
      </w:r>
      <w:r w:rsidRPr="000701EA">
        <w:rPr>
          <w:rFonts w:ascii="Arial Narrow" w:hAnsi="Arial Narrow"/>
          <w:sz w:val="18"/>
          <w:szCs w:val="18"/>
        </w:rPr>
        <w:t>, v ktorej je vedený vyššie uvedený</w:t>
      </w:r>
      <w:r>
        <w:rPr>
          <w:rFonts w:ascii="Arial Narrow" w:hAnsi="Arial Narrow"/>
          <w:sz w:val="18"/>
          <w:szCs w:val="18"/>
        </w:rPr>
        <w:t xml:space="preserve"> </w:t>
      </w:r>
      <w:r w:rsidRPr="000701EA">
        <w:rPr>
          <w:rFonts w:ascii="Arial Narrow" w:hAnsi="Arial Narrow"/>
          <w:sz w:val="18"/>
          <w:szCs w:val="18"/>
        </w:rPr>
        <w:t>účet</w:t>
      </w:r>
      <w:r>
        <w:rPr>
          <w:rFonts w:ascii="Arial Narrow" w:hAnsi="Arial Narrow"/>
          <w:sz w:val="18"/>
          <w:szCs w:val="18"/>
        </w:rPr>
        <w:t>.</w:t>
      </w:r>
    </w:p>
  </w:footnote>
  <w:footnote w:id="6">
    <w:p w14:paraId="79924F24" w14:textId="77777777" w:rsidR="008F01B6" w:rsidRPr="00F00495" w:rsidRDefault="008F01B6" w:rsidP="00E60CD6">
      <w:pPr>
        <w:pStyle w:val="Textpoznmkypodiarou"/>
        <w:rPr>
          <w:rFonts w:ascii="Arial Narrow" w:hAnsi="Arial Narrow"/>
          <w:sz w:val="16"/>
          <w:szCs w:val="16"/>
        </w:rPr>
      </w:pPr>
      <w:r w:rsidRPr="00F00495">
        <w:rPr>
          <w:rStyle w:val="Odkaznapoznmkupodiarou"/>
          <w:rFonts w:ascii="Arial Narrow" w:hAnsi="Arial Narrow"/>
          <w:sz w:val="16"/>
          <w:szCs w:val="16"/>
        </w:rPr>
        <w:footnoteRef/>
      </w:r>
      <w:r w:rsidRPr="00F00495">
        <w:rPr>
          <w:rFonts w:ascii="Arial Narrow" w:hAnsi="Arial Narrow"/>
          <w:sz w:val="16"/>
          <w:szCs w:val="16"/>
        </w:rPr>
        <w:t xml:space="preserve"> Podnik v zmysle definície v čl. 107 Zmluvy o fungovaní EÚ</w:t>
      </w:r>
    </w:p>
  </w:footnote>
  <w:footnote w:id="7">
    <w:p w14:paraId="08B253EB" w14:textId="024256F1" w:rsidR="008F01B6" w:rsidRDefault="008F01B6">
      <w:pPr>
        <w:pStyle w:val="Textpoznmkypodiarou"/>
      </w:pPr>
      <w:r w:rsidRPr="00F00495">
        <w:rPr>
          <w:rStyle w:val="Odkaznapoznmkupodiarou"/>
          <w:rFonts w:ascii="Arial Narrow" w:hAnsi="Arial Narrow"/>
          <w:sz w:val="16"/>
          <w:szCs w:val="16"/>
        </w:rPr>
        <w:footnoteRef/>
      </w:r>
      <w:r w:rsidRPr="00F00495">
        <w:rPr>
          <w:rFonts w:ascii="Arial Narrow" w:hAnsi="Arial Narrow"/>
          <w:sz w:val="16"/>
          <w:szCs w:val="16"/>
        </w:rPr>
        <w:t xml:space="preserve"> </w:t>
      </w:r>
      <w:hyperlink r:id="rId2" w:history="1">
        <w:r w:rsidRPr="00A11719">
          <w:rPr>
            <w:rStyle w:val="Hypertextovprepojenie"/>
            <w:rFonts w:ascii="Arial Narrow" w:hAnsi="Arial Narrow"/>
            <w:sz w:val="16"/>
            <w:szCs w:val="16"/>
          </w:rPr>
          <w:t>https://vaia.gov.sk/wp-content/uploads/2023/03/Schema_SP_VVaI_K9POO-SA.106633.pdf</w:t>
        </w:r>
      </w:hyperlink>
      <w:r>
        <w:rPr>
          <w:rFonts w:ascii="Arial Narrow" w:hAnsi="Arial Narrow"/>
          <w:sz w:val="16"/>
          <w:szCs w:val="16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EF711B" w14:textId="77777777" w:rsidR="008F01B6" w:rsidRDefault="008F01B6">
    <w:pPr>
      <w:pStyle w:val="Hlavika"/>
      <w:rPr>
        <w:rFonts w:ascii="Calibri" w:hAnsi="Calibri"/>
        <w:sz w:val="22"/>
        <w:szCs w:val="22"/>
      </w:rPr>
    </w:pPr>
  </w:p>
  <w:p w14:paraId="28D2E3AA" w14:textId="77777777" w:rsidR="008F01B6" w:rsidRDefault="008F01B6">
    <w:pPr>
      <w:pStyle w:val="Hlavika"/>
      <w:rPr>
        <w:rFonts w:ascii="Calibri" w:hAnsi="Calibri"/>
        <w:sz w:val="22"/>
        <w:szCs w:val="22"/>
      </w:rPr>
    </w:pPr>
  </w:p>
  <w:p w14:paraId="3D74B5D8" w14:textId="77777777" w:rsidR="008F01B6" w:rsidRDefault="008F01B6">
    <w:pPr>
      <w:pStyle w:val="Hlavika"/>
      <w:rPr>
        <w:rFonts w:ascii="Arial Narrow" w:hAnsi="Arial Narrow"/>
        <w:sz w:val="20"/>
      </w:rPr>
    </w:pPr>
    <w:r>
      <w:rPr>
        <w:rFonts w:ascii="Arial Narrow" w:hAnsi="Arial Narrow"/>
        <w:sz w:val="20"/>
      </w:rPr>
      <w:tab/>
      <w:t xml:space="preserve">Číslo Zmluvy: </w:t>
    </w:r>
    <w:r>
      <w:rPr>
        <w:rFonts w:ascii="Arial Narrow" w:hAnsi="Arial Narrow"/>
        <w:sz w:val="20"/>
        <w:highlight w:val="yellow"/>
      </w:rPr>
      <w:t>xxx</w:t>
    </w:r>
    <w:r>
      <w:rPr>
        <w:rFonts w:ascii="Arial Narrow" w:hAnsi="Arial Narrow"/>
        <w:sz w:val="20"/>
      </w:rPr>
      <w:t>/</w:t>
    </w:r>
    <w:r>
      <w:rPr>
        <w:rFonts w:ascii="Arial Narrow" w:hAnsi="Arial Narrow"/>
        <w:sz w:val="20"/>
        <w:highlight w:val="yellow"/>
      </w:rPr>
      <w:t>202x</w:t>
    </w:r>
  </w:p>
  <w:p w14:paraId="4170E514" w14:textId="77777777" w:rsidR="008F01B6" w:rsidRDefault="008F01B6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34F5D"/>
    <w:multiLevelType w:val="multilevel"/>
    <w:tmpl w:val="AB5461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0E77255E"/>
    <w:multiLevelType w:val="hybridMultilevel"/>
    <w:tmpl w:val="A13E5878"/>
    <w:lvl w:ilvl="0" w:tplc="5FCC7342">
      <w:start w:val="1"/>
      <w:numFmt w:val="lowerLetter"/>
      <w:lvlText w:val="%1)"/>
      <w:lvlJc w:val="left"/>
      <w:pPr>
        <w:ind w:left="1290" w:hanging="360"/>
      </w:pPr>
      <w:rPr>
        <w:rFonts w:ascii="Arial Narrow" w:hAnsi="Arial Narrow" w:cs="Times New Roman" w:hint="default"/>
      </w:rPr>
    </w:lvl>
    <w:lvl w:ilvl="1" w:tplc="4440CF5C">
      <w:start w:val="1"/>
      <w:numFmt w:val="lowerLetter"/>
      <w:lvlText w:val="%2)"/>
      <w:lvlJc w:val="left"/>
      <w:pPr>
        <w:ind w:left="2010" w:hanging="360"/>
      </w:pPr>
      <w:rPr>
        <w:sz w:val="22"/>
      </w:rPr>
    </w:lvl>
    <w:lvl w:ilvl="2" w:tplc="041B001B" w:tentative="1">
      <w:start w:val="1"/>
      <w:numFmt w:val="lowerRoman"/>
      <w:lvlText w:val="%3."/>
      <w:lvlJc w:val="right"/>
      <w:pPr>
        <w:ind w:left="2730" w:hanging="180"/>
      </w:pPr>
    </w:lvl>
    <w:lvl w:ilvl="3" w:tplc="041B000F" w:tentative="1">
      <w:start w:val="1"/>
      <w:numFmt w:val="decimal"/>
      <w:lvlText w:val="%4."/>
      <w:lvlJc w:val="left"/>
      <w:pPr>
        <w:ind w:left="3450" w:hanging="360"/>
      </w:pPr>
    </w:lvl>
    <w:lvl w:ilvl="4" w:tplc="041B0019" w:tentative="1">
      <w:start w:val="1"/>
      <w:numFmt w:val="lowerLetter"/>
      <w:lvlText w:val="%5."/>
      <w:lvlJc w:val="left"/>
      <w:pPr>
        <w:ind w:left="4170" w:hanging="360"/>
      </w:pPr>
    </w:lvl>
    <w:lvl w:ilvl="5" w:tplc="041B001B" w:tentative="1">
      <w:start w:val="1"/>
      <w:numFmt w:val="lowerRoman"/>
      <w:lvlText w:val="%6."/>
      <w:lvlJc w:val="right"/>
      <w:pPr>
        <w:ind w:left="4890" w:hanging="180"/>
      </w:pPr>
    </w:lvl>
    <w:lvl w:ilvl="6" w:tplc="041B000F" w:tentative="1">
      <w:start w:val="1"/>
      <w:numFmt w:val="decimal"/>
      <w:lvlText w:val="%7."/>
      <w:lvlJc w:val="left"/>
      <w:pPr>
        <w:ind w:left="5610" w:hanging="360"/>
      </w:pPr>
    </w:lvl>
    <w:lvl w:ilvl="7" w:tplc="041B0019" w:tentative="1">
      <w:start w:val="1"/>
      <w:numFmt w:val="lowerLetter"/>
      <w:lvlText w:val="%8."/>
      <w:lvlJc w:val="left"/>
      <w:pPr>
        <w:ind w:left="6330" w:hanging="360"/>
      </w:pPr>
    </w:lvl>
    <w:lvl w:ilvl="8" w:tplc="041B001B" w:tentative="1">
      <w:start w:val="1"/>
      <w:numFmt w:val="lowerRoman"/>
      <w:lvlText w:val="%9."/>
      <w:lvlJc w:val="right"/>
      <w:pPr>
        <w:ind w:left="7050" w:hanging="180"/>
      </w:pPr>
    </w:lvl>
  </w:abstractNum>
  <w:abstractNum w:abstractNumId="2" w15:restartNumberingAfterBreak="0">
    <w:nsid w:val="11FB7640"/>
    <w:multiLevelType w:val="multilevel"/>
    <w:tmpl w:val="11FB7640"/>
    <w:lvl w:ilvl="0">
      <w:start w:val="1"/>
      <w:numFmt w:val="decimal"/>
      <w:pStyle w:val="tl3"/>
      <w:lvlText w:val="Článok %1."/>
      <w:lvlJc w:val="left"/>
      <w:pPr>
        <w:tabs>
          <w:tab w:val="num" w:pos="555"/>
        </w:tabs>
        <w:ind w:left="555" w:hanging="555"/>
      </w:pPr>
      <w:rPr>
        <w:rFonts w:ascii="Calibri" w:hAnsi="Calibri" w:cs="Times New Roman" w:hint="default"/>
        <w:b/>
        <w:i w:val="0"/>
        <w:caps/>
        <w:sz w:val="20"/>
        <w:szCs w:val="20"/>
      </w:rPr>
    </w:lvl>
    <w:lvl w:ilvl="1">
      <w:start w:val="1"/>
      <w:numFmt w:val="decimal"/>
      <w:pStyle w:val="tl4"/>
      <w:lvlText w:val="%1.%2."/>
      <w:lvlJc w:val="left"/>
      <w:pPr>
        <w:tabs>
          <w:tab w:val="num" w:pos="555"/>
        </w:tabs>
        <w:ind w:left="555" w:hanging="555"/>
      </w:pPr>
      <w:rPr>
        <w:rFonts w:cs="Times New Roman"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sz w:val="20"/>
        <w:szCs w:val="20"/>
      </w:rPr>
    </w:lvl>
    <w:lvl w:ilvl="3">
      <w:start w:val="1"/>
      <w:numFmt w:val="lowerLetter"/>
      <w:lvlText w:val="%4)"/>
      <w:lvlJc w:val="left"/>
      <w:pPr>
        <w:tabs>
          <w:tab w:val="num" w:pos="720"/>
        </w:tabs>
        <w:ind w:left="680" w:hanging="283"/>
      </w:pPr>
      <w:rPr>
        <w:rFonts w:ascii="Calibri" w:eastAsia="Times New Roman" w:hAnsi="Calibri" w:cs="Calibri"/>
        <w:b w:val="0"/>
        <w:color w:val="auto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" w15:restartNumberingAfterBreak="0">
    <w:nsid w:val="2105761E"/>
    <w:multiLevelType w:val="multilevel"/>
    <w:tmpl w:val="97DA1ECC"/>
    <w:lvl w:ilvl="0">
      <w:start w:val="3"/>
      <w:numFmt w:val="decimal"/>
      <w:lvlText w:val="Článok %1."/>
      <w:lvlJc w:val="center"/>
      <w:pPr>
        <w:tabs>
          <w:tab w:val="num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1"/>
      <w:numFmt w:val="decimal"/>
      <w:lvlText w:val="%1.%2."/>
      <w:lvlJc w:val="left"/>
      <w:pPr>
        <w:tabs>
          <w:tab w:val="num" w:pos="284"/>
        </w:tabs>
        <w:ind w:left="851" w:hanging="567"/>
      </w:pPr>
      <w:rPr>
        <w:rFonts w:ascii="Arial Narrow" w:hAnsi="Arial Narrow" w:cs="Times New Roman" w:hint="default"/>
        <w:b w:val="0"/>
        <w:color w:val="auto"/>
        <w:sz w:val="22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cs="Times New Roman" w:hint="default"/>
      </w:rPr>
    </w:lvl>
  </w:abstractNum>
  <w:abstractNum w:abstractNumId="4" w15:restartNumberingAfterBreak="0">
    <w:nsid w:val="270C2F09"/>
    <w:multiLevelType w:val="multilevel"/>
    <w:tmpl w:val="997CA310"/>
    <w:lvl w:ilvl="0">
      <w:start w:val="5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630" w:hanging="45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  <w:sz w:val="22"/>
      </w:rPr>
    </w:lvl>
    <w:lvl w:ilvl="3">
      <w:start w:val="1"/>
      <w:numFmt w:val="decimal"/>
      <w:lvlText w:val="%1.%2.%3.%4.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1440"/>
      </w:pPr>
      <w:rPr>
        <w:rFonts w:hint="default"/>
      </w:rPr>
    </w:lvl>
  </w:abstractNum>
  <w:abstractNum w:abstractNumId="5" w15:restartNumberingAfterBreak="0">
    <w:nsid w:val="2FD701AD"/>
    <w:multiLevelType w:val="hybridMultilevel"/>
    <w:tmpl w:val="34F4CCBA"/>
    <w:lvl w:ilvl="0" w:tplc="5D3085D2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FA2D79"/>
    <w:multiLevelType w:val="hybridMultilevel"/>
    <w:tmpl w:val="58006E12"/>
    <w:lvl w:ilvl="0" w:tplc="041B0017">
      <w:start w:val="1"/>
      <w:numFmt w:val="lowerLetter"/>
      <w:lvlText w:val="%1)"/>
      <w:lvlJc w:val="left"/>
      <w:pPr>
        <w:ind w:left="1364" w:hanging="360"/>
      </w:pPr>
    </w:lvl>
    <w:lvl w:ilvl="1" w:tplc="041B0019" w:tentative="1">
      <w:start w:val="1"/>
      <w:numFmt w:val="lowerLetter"/>
      <w:lvlText w:val="%2."/>
      <w:lvlJc w:val="left"/>
      <w:pPr>
        <w:ind w:left="2084" w:hanging="360"/>
      </w:pPr>
    </w:lvl>
    <w:lvl w:ilvl="2" w:tplc="041B001B" w:tentative="1">
      <w:start w:val="1"/>
      <w:numFmt w:val="lowerRoman"/>
      <w:lvlText w:val="%3."/>
      <w:lvlJc w:val="right"/>
      <w:pPr>
        <w:ind w:left="2804" w:hanging="180"/>
      </w:pPr>
    </w:lvl>
    <w:lvl w:ilvl="3" w:tplc="041B000F" w:tentative="1">
      <w:start w:val="1"/>
      <w:numFmt w:val="decimal"/>
      <w:lvlText w:val="%4."/>
      <w:lvlJc w:val="left"/>
      <w:pPr>
        <w:ind w:left="3524" w:hanging="360"/>
      </w:pPr>
    </w:lvl>
    <w:lvl w:ilvl="4" w:tplc="041B0019" w:tentative="1">
      <w:start w:val="1"/>
      <w:numFmt w:val="lowerLetter"/>
      <w:lvlText w:val="%5."/>
      <w:lvlJc w:val="left"/>
      <w:pPr>
        <w:ind w:left="4244" w:hanging="360"/>
      </w:pPr>
    </w:lvl>
    <w:lvl w:ilvl="5" w:tplc="041B001B" w:tentative="1">
      <w:start w:val="1"/>
      <w:numFmt w:val="lowerRoman"/>
      <w:lvlText w:val="%6."/>
      <w:lvlJc w:val="right"/>
      <w:pPr>
        <w:ind w:left="4964" w:hanging="180"/>
      </w:pPr>
    </w:lvl>
    <w:lvl w:ilvl="6" w:tplc="041B000F" w:tentative="1">
      <w:start w:val="1"/>
      <w:numFmt w:val="decimal"/>
      <w:lvlText w:val="%7."/>
      <w:lvlJc w:val="left"/>
      <w:pPr>
        <w:ind w:left="5684" w:hanging="360"/>
      </w:pPr>
    </w:lvl>
    <w:lvl w:ilvl="7" w:tplc="041B0019" w:tentative="1">
      <w:start w:val="1"/>
      <w:numFmt w:val="lowerLetter"/>
      <w:lvlText w:val="%8."/>
      <w:lvlJc w:val="left"/>
      <w:pPr>
        <w:ind w:left="6404" w:hanging="360"/>
      </w:pPr>
    </w:lvl>
    <w:lvl w:ilvl="8" w:tplc="041B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7" w15:restartNumberingAfterBreak="0">
    <w:nsid w:val="3CD9198F"/>
    <w:multiLevelType w:val="multilevel"/>
    <w:tmpl w:val="098A3A4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644" w:hanging="360"/>
      </w:pPr>
      <w:rPr>
        <w:rFonts w:hint="default"/>
        <w:b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2784" w:hanging="108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3712" w:hanging="1440"/>
      </w:pPr>
      <w:rPr>
        <w:rFonts w:hint="default"/>
        <w:b/>
      </w:rPr>
    </w:lvl>
  </w:abstractNum>
  <w:abstractNum w:abstractNumId="8" w15:restartNumberingAfterBreak="0">
    <w:nsid w:val="50CC5B2D"/>
    <w:multiLevelType w:val="multilevel"/>
    <w:tmpl w:val="50CC5B2D"/>
    <w:lvl w:ilvl="0">
      <w:start w:val="1"/>
      <w:numFmt w:val="decimal"/>
      <w:pStyle w:val="tl1"/>
      <w:lvlText w:val="%1."/>
      <w:lvlJc w:val="left"/>
      <w:pPr>
        <w:tabs>
          <w:tab w:val="num" w:pos="0"/>
        </w:tabs>
        <w:ind w:left="851" w:hanging="851"/>
      </w:pPr>
      <w:rPr>
        <w:rFonts w:cs="Times New Roman" w:hint="default"/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1644" w:hanging="1644"/>
      </w:pPr>
      <w:rPr>
        <w:rFonts w:cs="Times New Roman"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1224" w:hanging="504"/>
      </w:pPr>
      <w:rPr>
        <w:rFonts w:cs="Times New Roman" w:hint="default"/>
      </w:rPr>
    </w:lvl>
    <w:lvl w:ilvl="3">
      <w:start w:val="1"/>
      <w:numFmt w:val="decimal"/>
      <w:lvlText w:val="%4.1.1.1"/>
      <w:lvlJc w:val="left"/>
      <w:pPr>
        <w:tabs>
          <w:tab w:val="num" w:pos="1077"/>
        </w:tabs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cs="Times New Roman" w:hint="default"/>
      </w:rPr>
    </w:lvl>
  </w:abstractNum>
  <w:abstractNum w:abstractNumId="9" w15:restartNumberingAfterBreak="0">
    <w:nsid w:val="54E818F6"/>
    <w:multiLevelType w:val="multilevel"/>
    <w:tmpl w:val="54E818F6"/>
    <w:lvl w:ilvl="0">
      <w:start w:val="4"/>
      <w:numFmt w:val="decimal"/>
      <w:lvlText w:val="Článok %1."/>
      <w:lvlJc w:val="center"/>
      <w:pPr>
        <w:tabs>
          <w:tab w:val="num" w:pos="2552"/>
        </w:tabs>
        <w:ind w:left="3119" w:hanging="567"/>
      </w:pPr>
      <w:rPr>
        <w:rFonts w:hint="default"/>
        <w:b/>
        <w:i w:val="0"/>
        <w:caps w:val="0"/>
        <w:color w:val="1F3864"/>
      </w:rPr>
    </w:lvl>
    <w:lvl w:ilvl="1">
      <w:start w:val="6"/>
      <w:numFmt w:val="decimal"/>
      <w:lvlText w:val="%1.%2."/>
      <w:lvlJc w:val="left"/>
      <w:pPr>
        <w:tabs>
          <w:tab w:val="num" w:pos="284"/>
        </w:tabs>
        <w:ind w:left="851" w:hanging="567"/>
      </w:pPr>
      <w:rPr>
        <w:rFonts w:ascii="Arial Narrow" w:hAnsi="Arial Narrow" w:cs="Times New Roman" w:hint="default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cs="Times New Roman" w:hint="default"/>
      </w:rPr>
    </w:lvl>
  </w:abstractNum>
  <w:abstractNum w:abstractNumId="10" w15:restartNumberingAfterBreak="0">
    <w:nsid w:val="678937D6"/>
    <w:multiLevelType w:val="hybridMultilevel"/>
    <w:tmpl w:val="A406FF80"/>
    <w:lvl w:ilvl="0" w:tplc="041B0017">
      <w:start w:val="1"/>
      <w:numFmt w:val="lowerLetter"/>
      <w:lvlText w:val="%1)"/>
      <w:lvlJc w:val="left"/>
      <w:pPr>
        <w:ind w:left="1080" w:hanging="360"/>
      </w:pPr>
    </w:lvl>
    <w:lvl w:ilvl="1" w:tplc="041B0019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A8A7497"/>
    <w:multiLevelType w:val="multilevel"/>
    <w:tmpl w:val="B5BC5B7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Arial Narrow" w:hAnsi="Arial Narrow" w:cs="Times New Roman" w:hint="default"/>
        <w:sz w:val="22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6EAA3D5E"/>
    <w:multiLevelType w:val="multilevel"/>
    <w:tmpl w:val="6EAA3D5E"/>
    <w:lvl w:ilvl="0">
      <w:start w:val="1"/>
      <w:numFmt w:val="lowerLetter"/>
      <w:lvlText w:val="%1)"/>
      <w:lvlJc w:val="left"/>
      <w:pPr>
        <w:ind w:left="928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648" w:hanging="360"/>
      </w:pPr>
    </w:lvl>
    <w:lvl w:ilvl="2">
      <w:start w:val="1"/>
      <w:numFmt w:val="lowerRoman"/>
      <w:lvlText w:val="%3."/>
      <w:lvlJc w:val="right"/>
      <w:pPr>
        <w:ind w:left="2368" w:hanging="180"/>
      </w:pPr>
    </w:lvl>
    <w:lvl w:ilvl="3">
      <w:start w:val="1"/>
      <w:numFmt w:val="decimal"/>
      <w:lvlText w:val="%4."/>
      <w:lvlJc w:val="left"/>
      <w:pPr>
        <w:ind w:left="3088" w:hanging="360"/>
      </w:pPr>
    </w:lvl>
    <w:lvl w:ilvl="4">
      <w:start w:val="1"/>
      <w:numFmt w:val="lowerLetter"/>
      <w:lvlText w:val="%5."/>
      <w:lvlJc w:val="left"/>
      <w:pPr>
        <w:ind w:left="3808" w:hanging="360"/>
      </w:pPr>
    </w:lvl>
    <w:lvl w:ilvl="5">
      <w:start w:val="1"/>
      <w:numFmt w:val="lowerRoman"/>
      <w:lvlText w:val="%6."/>
      <w:lvlJc w:val="right"/>
      <w:pPr>
        <w:ind w:left="4528" w:hanging="180"/>
      </w:pPr>
    </w:lvl>
    <w:lvl w:ilvl="6">
      <w:start w:val="1"/>
      <w:numFmt w:val="decimal"/>
      <w:lvlText w:val="%7."/>
      <w:lvlJc w:val="left"/>
      <w:pPr>
        <w:ind w:left="5248" w:hanging="360"/>
      </w:pPr>
    </w:lvl>
    <w:lvl w:ilvl="7">
      <w:start w:val="1"/>
      <w:numFmt w:val="lowerLetter"/>
      <w:lvlText w:val="%8."/>
      <w:lvlJc w:val="left"/>
      <w:pPr>
        <w:ind w:left="5968" w:hanging="360"/>
      </w:pPr>
    </w:lvl>
    <w:lvl w:ilvl="8">
      <w:start w:val="1"/>
      <w:numFmt w:val="lowerRoman"/>
      <w:lvlText w:val="%9."/>
      <w:lvlJc w:val="right"/>
      <w:pPr>
        <w:ind w:left="6688" w:hanging="180"/>
      </w:pPr>
    </w:lvl>
  </w:abstractNum>
  <w:abstractNum w:abstractNumId="13" w15:restartNumberingAfterBreak="0">
    <w:nsid w:val="719B15CE"/>
    <w:multiLevelType w:val="multilevel"/>
    <w:tmpl w:val="2F5AE8BC"/>
    <w:lvl w:ilvl="0">
      <w:start w:val="1"/>
      <w:numFmt w:val="decimal"/>
      <w:lvlText w:val="Článok %1."/>
      <w:lvlJc w:val="center"/>
      <w:pPr>
        <w:tabs>
          <w:tab w:val="num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567" w:hanging="567"/>
      </w:pPr>
      <w:rPr>
        <w:rFonts w:ascii="Arial Narrow" w:hAnsi="Arial Narrow" w:cs="Times New Roman" w:hint="default"/>
        <w:b w:val="0"/>
        <w:color w:val="auto"/>
        <w:sz w:val="22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cs="Times New Roman" w:hint="default"/>
      </w:rPr>
    </w:lvl>
  </w:abstractNum>
  <w:abstractNum w:abstractNumId="14" w15:restartNumberingAfterBreak="0">
    <w:nsid w:val="71C25D5B"/>
    <w:multiLevelType w:val="multilevel"/>
    <w:tmpl w:val="9390767C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644" w:hanging="360"/>
      </w:pPr>
      <w:rPr>
        <w:rFonts w:hint="default"/>
        <w:b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2784" w:hanging="108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3712" w:hanging="1440"/>
      </w:pPr>
      <w:rPr>
        <w:rFonts w:hint="default"/>
        <w:b/>
      </w:rPr>
    </w:lvl>
  </w:abstractNum>
  <w:abstractNum w:abstractNumId="15" w15:restartNumberingAfterBreak="0">
    <w:nsid w:val="7CF21162"/>
    <w:multiLevelType w:val="multilevel"/>
    <w:tmpl w:val="9BDAA19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4"/>
      <w:numFmt w:val="decimal"/>
      <w:lvlText w:val="%1.%2."/>
      <w:lvlJc w:val="left"/>
      <w:pPr>
        <w:ind w:left="644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2784" w:hanging="108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3712" w:hanging="1440"/>
      </w:pPr>
      <w:rPr>
        <w:rFonts w:hint="default"/>
        <w:b/>
      </w:rPr>
    </w:lvl>
  </w:abstractNum>
  <w:abstractNum w:abstractNumId="16" w15:restartNumberingAfterBreak="0">
    <w:nsid w:val="7DC4134F"/>
    <w:multiLevelType w:val="multilevel"/>
    <w:tmpl w:val="36C229B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0" w:hanging="360"/>
      </w:pPr>
      <w:rPr>
        <w:rFonts w:hint="default"/>
        <w:sz w:val="22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sz w:val="22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608079756">
    <w:abstractNumId w:val="8"/>
  </w:num>
  <w:num w:numId="2" w16cid:durableId="563830264">
    <w:abstractNumId w:val="2"/>
  </w:num>
  <w:num w:numId="3" w16cid:durableId="1292899489">
    <w:abstractNumId w:val="13"/>
  </w:num>
  <w:num w:numId="4" w16cid:durableId="854344326">
    <w:abstractNumId w:val="3"/>
  </w:num>
  <w:num w:numId="5" w16cid:durableId="1582719295">
    <w:abstractNumId w:val="12"/>
  </w:num>
  <w:num w:numId="6" w16cid:durableId="932012649">
    <w:abstractNumId w:val="9"/>
  </w:num>
  <w:num w:numId="7" w16cid:durableId="1598324229">
    <w:abstractNumId w:val="4"/>
  </w:num>
  <w:num w:numId="8" w16cid:durableId="1320961458">
    <w:abstractNumId w:val="16"/>
  </w:num>
  <w:num w:numId="9" w16cid:durableId="1665165614">
    <w:abstractNumId w:val="7"/>
  </w:num>
  <w:num w:numId="10" w16cid:durableId="674693945">
    <w:abstractNumId w:val="15"/>
  </w:num>
  <w:num w:numId="11" w16cid:durableId="555974072">
    <w:abstractNumId w:val="6"/>
  </w:num>
  <w:num w:numId="12" w16cid:durableId="1536382477">
    <w:abstractNumId w:val="11"/>
  </w:num>
  <w:num w:numId="13" w16cid:durableId="1817605957">
    <w:abstractNumId w:val="1"/>
  </w:num>
  <w:num w:numId="14" w16cid:durableId="1294749696">
    <w:abstractNumId w:val="14"/>
  </w:num>
  <w:num w:numId="15" w16cid:durableId="1023822752">
    <w:abstractNumId w:val="10"/>
  </w:num>
  <w:num w:numId="16" w16cid:durableId="1285766026">
    <w:abstractNumId w:val="5"/>
  </w:num>
  <w:num w:numId="17" w16cid:durableId="927035639">
    <w:abstractNumId w:val="0"/>
  </w:num>
  <w:num w:numId="18" w16cid:durableId="4190987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6582612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94229428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85284107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86509107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20021545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characterSpacingControl w:val="doNotCompress"/>
  <w:hdrShapeDefaults>
    <o:shapedefaults v:ext="edit" spidmax="10241" fillcolor="white">
      <v:fill color="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3NDGwMLY0MrEwMzZX0lEKTi0uzszPAymwqAUAPesrfiwAAAA="/>
  </w:docVars>
  <w:rsids>
    <w:rsidRoot w:val="00B933FE"/>
    <w:rsid w:val="00000021"/>
    <w:rsid w:val="00001155"/>
    <w:rsid w:val="000012DD"/>
    <w:rsid w:val="00001686"/>
    <w:rsid w:val="00001810"/>
    <w:rsid w:val="00001F3E"/>
    <w:rsid w:val="00002308"/>
    <w:rsid w:val="000033E6"/>
    <w:rsid w:val="0000384C"/>
    <w:rsid w:val="00003B47"/>
    <w:rsid w:val="00003D66"/>
    <w:rsid w:val="0000405E"/>
    <w:rsid w:val="00004448"/>
    <w:rsid w:val="00004E96"/>
    <w:rsid w:val="00004FDA"/>
    <w:rsid w:val="000050F8"/>
    <w:rsid w:val="000056FA"/>
    <w:rsid w:val="00005E84"/>
    <w:rsid w:val="00006201"/>
    <w:rsid w:val="0000721A"/>
    <w:rsid w:val="00007444"/>
    <w:rsid w:val="000074C6"/>
    <w:rsid w:val="000079E2"/>
    <w:rsid w:val="0001077C"/>
    <w:rsid w:val="00011327"/>
    <w:rsid w:val="0001149B"/>
    <w:rsid w:val="00011680"/>
    <w:rsid w:val="000119AE"/>
    <w:rsid w:val="00011CDA"/>
    <w:rsid w:val="00011E4F"/>
    <w:rsid w:val="00011FA7"/>
    <w:rsid w:val="0001214C"/>
    <w:rsid w:val="00012A70"/>
    <w:rsid w:val="00012B0F"/>
    <w:rsid w:val="00012C99"/>
    <w:rsid w:val="00013A99"/>
    <w:rsid w:val="00013BC9"/>
    <w:rsid w:val="000149EA"/>
    <w:rsid w:val="00014ACC"/>
    <w:rsid w:val="0001557B"/>
    <w:rsid w:val="0001570B"/>
    <w:rsid w:val="00015AB2"/>
    <w:rsid w:val="000162CE"/>
    <w:rsid w:val="00016712"/>
    <w:rsid w:val="00016B21"/>
    <w:rsid w:val="0001758E"/>
    <w:rsid w:val="000175E9"/>
    <w:rsid w:val="00017987"/>
    <w:rsid w:val="00017C47"/>
    <w:rsid w:val="0002006D"/>
    <w:rsid w:val="000205A3"/>
    <w:rsid w:val="00020785"/>
    <w:rsid w:val="00020CC3"/>
    <w:rsid w:val="00020D67"/>
    <w:rsid w:val="00021240"/>
    <w:rsid w:val="00021577"/>
    <w:rsid w:val="00021646"/>
    <w:rsid w:val="00021810"/>
    <w:rsid w:val="0002451F"/>
    <w:rsid w:val="000246C5"/>
    <w:rsid w:val="00024975"/>
    <w:rsid w:val="000252D8"/>
    <w:rsid w:val="00025893"/>
    <w:rsid w:val="000262FC"/>
    <w:rsid w:val="000275DE"/>
    <w:rsid w:val="0002791B"/>
    <w:rsid w:val="00027AB3"/>
    <w:rsid w:val="00027E1C"/>
    <w:rsid w:val="00027EB4"/>
    <w:rsid w:val="0003003D"/>
    <w:rsid w:val="00030507"/>
    <w:rsid w:val="00030589"/>
    <w:rsid w:val="00030707"/>
    <w:rsid w:val="0003076A"/>
    <w:rsid w:val="00030E2E"/>
    <w:rsid w:val="00031F2C"/>
    <w:rsid w:val="00032533"/>
    <w:rsid w:val="00032894"/>
    <w:rsid w:val="00032896"/>
    <w:rsid w:val="00032AAE"/>
    <w:rsid w:val="00032B18"/>
    <w:rsid w:val="00032EFD"/>
    <w:rsid w:val="00033B16"/>
    <w:rsid w:val="00034A55"/>
    <w:rsid w:val="00034CEA"/>
    <w:rsid w:val="0003506C"/>
    <w:rsid w:val="0003548D"/>
    <w:rsid w:val="00035878"/>
    <w:rsid w:val="00035CC1"/>
    <w:rsid w:val="00035DCC"/>
    <w:rsid w:val="000364E7"/>
    <w:rsid w:val="00036ACE"/>
    <w:rsid w:val="00036BF7"/>
    <w:rsid w:val="00036F71"/>
    <w:rsid w:val="0003724D"/>
    <w:rsid w:val="000374A7"/>
    <w:rsid w:val="000376C7"/>
    <w:rsid w:val="00037C26"/>
    <w:rsid w:val="00037C40"/>
    <w:rsid w:val="00037D7B"/>
    <w:rsid w:val="00040130"/>
    <w:rsid w:val="0004037F"/>
    <w:rsid w:val="00040824"/>
    <w:rsid w:val="00040C93"/>
    <w:rsid w:val="0004183F"/>
    <w:rsid w:val="000418C8"/>
    <w:rsid w:val="00042108"/>
    <w:rsid w:val="00042A43"/>
    <w:rsid w:val="00042C13"/>
    <w:rsid w:val="00043092"/>
    <w:rsid w:val="000430B9"/>
    <w:rsid w:val="00043323"/>
    <w:rsid w:val="00043BFB"/>
    <w:rsid w:val="00044B5E"/>
    <w:rsid w:val="00044D41"/>
    <w:rsid w:val="00045C23"/>
    <w:rsid w:val="00045F6F"/>
    <w:rsid w:val="00046E77"/>
    <w:rsid w:val="00047181"/>
    <w:rsid w:val="000474BE"/>
    <w:rsid w:val="00047781"/>
    <w:rsid w:val="000503EB"/>
    <w:rsid w:val="00050821"/>
    <w:rsid w:val="00050859"/>
    <w:rsid w:val="00051062"/>
    <w:rsid w:val="00051335"/>
    <w:rsid w:val="00051359"/>
    <w:rsid w:val="000513BF"/>
    <w:rsid w:val="00051BB3"/>
    <w:rsid w:val="00053462"/>
    <w:rsid w:val="00053851"/>
    <w:rsid w:val="00054590"/>
    <w:rsid w:val="00054F0A"/>
    <w:rsid w:val="000554A0"/>
    <w:rsid w:val="00056B27"/>
    <w:rsid w:val="00057516"/>
    <w:rsid w:val="00057811"/>
    <w:rsid w:val="00057EF6"/>
    <w:rsid w:val="0006023C"/>
    <w:rsid w:val="00060605"/>
    <w:rsid w:val="000613B5"/>
    <w:rsid w:val="000615B9"/>
    <w:rsid w:val="00061662"/>
    <w:rsid w:val="00061AAF"/>
    <w:rsid w:val="00061D0E"/>
    <w:rsid w:val="000629A4"/>
    <w:rsid w:val="00062BF0"/>
    <w:rsid w:val="00063F1C"/>
    <w:rsid w:val="00063F60"/>
    <w:rsid w:val="00064071"/>
    <w:rsid w:val="0006414D"/>
    <w:rsid w:val="0006513D"/>
    <w:rsid w:val="00065A29"/>
    <w:rsid w:val="00065AD8"/>
    <w:rsid w:val="00065BA5"/>
    <w:rsid w:val="00065D18"/>
    <w:rsid w:val="00065FCD"/>
    <w:rsid w:val="00065FE2"/>
    <w:rsid w:val="00066645"/>
    <w:rsid w:val="00066A97"/>
    <w:rsid w:val="00066AB6"/>
    <w:rsid w:val="00067727"/>
    <w:rsid w:val="00067EC6"/>
    <w:rsid w:val="0007039C"/>
    <w:rsid w:val="00070620"/>
    <w:rsid w:val="00070695"/>
    <w:rsid w:val="00070860"/>
    <w:rsid w:val="000709F8"/>
    <w:rsid w:val="00070FD2"/>
    <w:rsid w:val="0007168B"/>
    <w:rsid w:val="00071D3B"/>
    <w:rsid w:val="00071E5F"/>
    <w:rsid w:val="00072B06"/>
    <w:rsid w:val="00073C5E"/>
    <w:rsid w:val="00073E47"/>
    <w:rsid w:val="000747DA"/>
    <w:rsid w:val="00074DFA"/>
    <w:rsid w:val="0007536F"/>
    <w:rsid w:val="000762C5"/>
    <w:rsid w:val="0007671E"/>
    <w:rsid w:val="0007682D"/>
    <w:rsid w:val="00076C5E"/>
    <w:rsid w:val="0007717A"/>
    <w:rsid w:val="000774EC"/>
    <w:rsid w:val="00077EA3"/>
    <w:rsid w:val="00077F69"/>
    <w:rsid w:val="000805D5"/>
    <w:rsid w:val="000805E1"/>
    <w:rsid w:val="00080B8B"/>
    <w:rsid w:val="000813B0"/>
    <w:rsid w:val="000813BE"/>
    <w:rsid w:val="00081D5D"/>
    <w:rsid w:val="00082158"/>
    <w:rsid w:val="000824FE"/>
    <w:rsid w:val="00082643"/>
    <w:rsid w:val="000828D4"/>
    <w:rsid w:val="00082E91"/>
    <w:rsid w:val="0008337F"/>
    <w:rsid w:val="000837D7"/>
    <w:rsid w:val="00083CF7"/>
    <w:rsid w:val="00083E8C"/>
    <w:rsid w:val="00084075"/>
    <w:rsid w:val="00084253"/>
    <w:rsid w:val="000842B7"/>
    <w:rsid w:val="00084653"/>
    <w:rsid w:val="00084D24"/>
    <w:rsid w:val="00084E42"/>
    <w:rsid w:val="0008548C"/>
    <w:rsid w:val="00085645"/>
    <w:rsid w:val="0008566F"/>
    <w:rsid w:val="00085A00"/>
    <w:rsid w:val="00085F54"/>
    <w:rsid w:val="000867A6"/>
    <w:rsid w:val="00086DED"/>
    <w:rsid w:val="00087318"/>
    <w:rsid w:val="0008774B"/>
    <w:rsid w:val="00087973"/>
    <w:rsid w:val="000901B4"/>
    <w:rsid w:val="00090321"/>
    <w:rsid w:val="0009055D"/>
    <w:rsid w:val="000915B2"/>
    <w:rsid w:val="00092175"/>
    <w:rsid w:val="000921CE"/>
    <w:rsid w:val="00092489"/>
    <w:rsid w:val="000926A6"/>
    <w:rsid w:val="000927A6"/>
    <w:rsid w:val="000934DF"/>
    <w:rsid w:val="00094608"/>
    <w:rsid w:val="000957C0"/>
    <w:rsid w:val="00095D06"/>
    <w:rsid w:val="00095FF4"/>
    <w:rsid w:val="000961A3"/>
    <w:rsid w:val="000963DA"/>
    <w:rsid w:val="0009676E"/>
    <w:rsid w:val="00096E27"/>
    <w:rsid w:val="0009742A"/>
    <w:rsid w:val="0009758E"/>
    <w:rsid w:val="0009768B"/>
    <w:rsid w:val="000A049F"/>
    <w:rsid w:val="000A0505"/>
    <w:rsid w:val="000A0581"/>
    <w:rsid w:val="000A06B6"/>
    <w:rsid w:val="000A14EB"/>
    <w:rsid w:val="000A174C"/>
    <w:rsid w:val="000A1B3B"/>
    <w:rsid w:val="000A1BD3"/>
    <w:rsid w:val="000A2B61"/>
    <w:rsid w:val="000A2F30"/>
    <w:rsid w:val="000A310F"/>
    <w:rsid w:val="000A313D"/>
    <w:rsid w:val="000A34CB"/>
    <w:rsid w:val="000A3BBE"/>
    <w:rsid w:val="000A477A"/>
    <w:rsid w:val="000A5C16"/>
    <w:rsid w:val="000A6291"/>
    <w:rsid w:val="000A6ED6"/>
    <w:rsid w:val="000A7033"/>
    <w:rsid w:val="000A714C"/>
    <w:rsid w:val="000A71A7"/>
    <w:rsid w:val="000B09ED"/>
    <w:rsid w:val="000B0D1F"/>
    <w:rsid w:val="000B0F76"/>
    <w:rsid w:val="000B15DA"/>
    <w:rsid w:val="000B2335"/>
    <w:rsid w:val="000B2B40"/>
    <w:rsid w:val="000B2C10"/>
    <w:rsid w:val="000B2D38"/>
    <w:rsid w:val="000B2FDC"/>
    <w:rsid w:val="000B366D"/>
    <w:rsid w:val="000B37C5"/>
    <w:rsid w:val="000B3F44"/>
    <w:rsid w:val="000B5701"/>
    <w:rsid w:val="000B59DA"/>
    <w:rsid w:val="000B5A0C"/>
    <w:rsid w:val="000B5E8F"/>
    <w:rsid w:val="000B6025"/>
    <w:rsid w:val="000B655A"/>
    <w:rsid w:val="000B67A1"/>
    <w:rsid w:val="000B69CC"/>
    <w:rsid w:val="000B6B2C"/>
    <w:rsid w:val="000B7F9C"/>
    <w:rsid w:val="000C022F"/>
    <w:rsid w:val="000C0359"/>
    <w:rsid w:val="000C04A3"/>
    <w:rsid w:val="000C0AA5"/>
    <w:rsid w:val="000C174C"/>
    <w:rsid w:val="000C22A8"/>
    <w:rsid w:val="000C27B8"/>
    <w:rsid w:val="000C3299"/>
    <w:rsid w:val="000C3DE0"/>
    <w:rsid w:val="000C40A0"/>
    <w:rsid w:val="000C44CB"/>
    <w:rsid w:val="000C4918"/>
    <w:rsid w:val="000C4B2A"/>
    <w:rsid w:val="000C560A"/>
    <w:rsid w:val="000C5640"/>
    <w:rsid w:val="000C5C9B"/>
    <w:rsid w:val="000C5CBA"/>
    <w:rsid w:val="000C5D0C"/>
    <w:rsid w:val="000C7075"/>
    <w:rsid w:val="000C77E0"/>
    <w:rsid w:val="000C79A6"/>
    <w:rsid w:val="000D194D"/>
    <w:rsid w:val="000D196D"/>
    <w:rsid w:val="000D1C5B"/>
    <w:rsid w:val="000D1CC2"/>
    <w:rsid w:val="000D2BB9"/>
    <w:rsid w:val="000D30E4"/>
    <w:rsid w:val="000D352D"/>
    <w:rsid w:val="000D370C"/>
    <w:rsid w:val="000D3792"/>
    <w:rsid w:val="000D3EAC"/>
    <w:rsid w:val="000D48FF"/>
    <w:rsid w:val="000D4B4A"/>
    <w:rsid w:val="000D519C"/>
    <w:rsid w:val="000D593D"/>
    <w:rsid w:val="000D675F"/>
    <w:rsid w:val="000D678C"/>
    <w:rsid w:val="000D747A"/>
    <w:rsid w:val="000E0024"/>
    <w:rsid w:val="000E0443"/>
    <w:rsid w:val="000E0848"/>
    <w:rsid w:val="000E1189"/>
    <w:rsid w:val="000E1226"/>
    <w:rsid w:val="000E17C4"/>
    <w:rsid w:val="000E1816"/>
    <w:rsid w:val="000E2347"/>
    <w:rsid w:val="000E2374"/>
    <w:rsid w:val="000E25C7"/>
    <w:rsid w:val="000E2E12"/>
    <w:rsid w:val="000E3804"/>
    <w:rsid w:val="000E3AAB"/>
    <w:rsid w:val="000E3FD3"/>
    <w:rsid w:val="000E42CF"/>
    <w:rsid w:val="000E4950"/>
    <w:rsid w:val="000E4C6D"/>
    <w:rsid w:val="000E4D7F"/>
    <w:rsid w:val="000E5613"/>
    <w:rsid w:val="000E65A2"/>
    <w:rsid w:val="000E68F3"/>
    <w:rsid w:val="000E6A2D"/>
    <w:rsid w:val="000E6CEC"/>
    <w:rsid w:val="000E7AC8"/>
    <w:rsid w:val="000E7B9A"/>
    <w:rsid w:val="000E7EA2"/>
    <w:rsid w:val="000F028B"/>
    <w:rsid w:val="000F080A"/>
    <w:rsid w:val="000F0848"/>
    <w:rsid w:val="000F0B53"/>
    <w:rsid w:val="000F0BD6"/>
    <w:rsid w:val="000F1BAA"/>
    <w:rsid w:val="000F1BBB"/>
    <w:rsid w:val="000F1CAB"/>
    <w:rsid w:val="000F2786"/>
    <w:rsid w:val="000F2A75"/>
    <w:rsid w:val="000F2ED5"/>
    <w:rsid w:val="000F2EED"/>
    <w:rsid w:val="000F3287"/>
    <w:rsid w:val="000F4814"/>
    <w:rsid w:val="000F4850"/>
    <w:rsid w:val="000F52BE"/>
    <w:rsid w:val="000F59E1"/>
    <w:rsid w:val="000F5C3D"/>
    <w:rsid w:val="000F65B9"/>
    <w:rsid w:val="000F694B"/>
    <w:rsid w:val="000F6ECE"/>
    <w:rsid w:val="000F7649"/>
    <w:rsid w:val="000F77C4"/>
    <w:rsid w:val="000F7B71"/>
    <w:rsid w:val="00100602"/>
    <w:rsid w:val="00100E9C"/>
    <w:rsid w:val="00101269"/>
    <w:rsid w:val="0010194F"/>
    <w:rsid w:val="0010195C"/>
    <w:rsid w:val="00102A64"/>
    <w:rsid w:val="00102EAD"/>
    <w:rsid w:val="001036DC"/>
    <w:rsid w:val="001046F4"/>
    <w:rsid w:val="0010494B"/>
    <w:rsid w:val="001054B4"/>
    <w:rsid w:val="00105684"/>
    <w:rsid w:val="0010583E"/>
    <w:rsid w:val="001058C8"/>
    <w:rsid w:val="00105913"/>
    <w:rsid w:val="00106934"/>
    <w:rsid w:val="00106E9C"/>
    <w:rsid w:val="00107316"/>
    <w:rsid w:val="001076D5"/>
    <w:rsid w:val="00107F5F"/>
    <w:rsid w:val="001104EB"/>
    <w:rsid w:val="00110B8B"/>
    <w:rsid w:val="0011116D"/>
    <w:rsid w:val="001117D4"/>
    <w:rsid w:val="00111D76"/>
    <w:rsid w:val="001127B4"/>
    <w:rsid w:val="001129AA"/>
    <w:rsid w:val="00112D12"/>
    <w:rsid w:val="0011396E"/>
    <w:rsid w:val="00113C15"/>
    <w:rsid w:val="00113E17"/>
    <w:rsid w:val="00114407"/>
    <w:rsid w:val="00114428"/>
    <w:rsid w:val="00114532"/>
    <w:rsid w:val="00114B5C"/>
    <w:rsid w:val="00115241"/>
    <w:rsid w:val="00115F82"/>
    <w:rsid w:val="00116838"/>
    <w:rsid w:val="001171D1"/>
    <w:rsid w:val="001174E7"/>
    <w:rsid w:val="001175C8"/>
    <w:rsid w:val="00117892"/>
    <w:rsid w:val="00117BC3"/>
    <w:rsid w:val="00117C0C"/>
    <w:rsid w:val="001211A8"/>
    <w:rsid w:val="0012135D"/>
    <w:rsid w:val="00121819"/>
    <w:rsid w:val="00121900"/>
    <w:rsid w:val="00121BE1"/>
    <w:rsid w:val="00121E01"/>
    <w:rsid w:val="0012280D"/>
    <w:rsid w:val="00122D39"/>
    <w:rsid w:val="00123715"/>
    <w:rsid w:val="0012374E"/>
    <w:rsid w:val="00123A48"/>
    <w:rsid w:val="00123ABC"/>
    <w:rsid w:val="00123C69"/>
    <w:rsid w:val="00124599"/>
    <w:rsid w:val="00124956"/>
    <w:rsid w:val="0012559C"/>
    <w:rsid w:val="0012605E"/>
    <w:rsid w:val="001262A4"/>
    <w:rsid w:val="00126593"/>
    <w:rsid w:val="00126EC1"/>
    <w:rsid w:val="00127082"/>
    <w:rsid w:val="001279AA"/>
    <w:rsid w:val="00127A77"/>
    <w:rsid w:val="00127B03"/>
    <w:rsid w:val="001300A3"/>
    <w:rsid w:val="00130541"/>
    <w:rsid w:val="00130A66"/>
    <w:rsid w:val="00131AC6"/>
    <w:rsid w:val="00132148"/>
    <w:rsid w:val="00132419"/>
    <w:rsid w:val="00132D47"/>
    <w:rsid w:val="00133668"/>
    <w:rsid w:val="00133B8B"/>
    <w:rsid w:val="001342C2"/>
    <w:rsid w:val="001344C6"/>
    <w:rsid w:val="001345BB"/>
    <w:rsid w:val="00134868"/>
    <w:rsid w:val="00134906"/>
    <w:rsid w:val="00134C3E"/>
    <w:rsid w:val="00135849"/>
    <w:rsid w:val="00135B4F"/>
    <w:rsid w:val="00135E4E"/>
    <w:rsid w:val="0013607B"/>
    <w:rsid w:val="001366B7"/>
    <w:rsid w:val="00136ED6"/>
    <w:rsid w:val="00137DCB"/>
    <w:rsid w:val="0014092E"/>
    <w:rsid w:val="00140EAC"/>
    <w:rsid w:val="0014144B"/>
    <w:rsid w:val="00141605"/>
    <w:rsid w:val="00141760"/>
    <w:rsid w:val="00141B3F"/>
    <w:rsid w:val="001428DC"/>
    <w:rsid w:val="00142928"/>
    <w:rsid w:val="00142B60"/>
    <w:rsid w:val="00142FE6"/>
    <w:rsid w:val="00144412"/>
    <w:rsid w:val="001446BB"/>
    <w:rsid w:val="00144CBC"/>
    <w:rsid w:val="00144EB3"/>
    <w:rsid w:val="001455F4"/>
    <w:rsid w:val="001465FB"/>
    <w:rsid w:val="0014697F"/>
    <w:rsid w:val="00146AD8"/>
    <w:rsid w:val="00146E43"/>
    <w:rsid w:val="0014711C"/>
    <w:rsid w:val="00147A66"/>
    <w:rsid w:val="00147D5F"/>
    <w:rsid w:val="00151116"/>
    <w:rsid w:val="00151426"/>
    <w:rsid w:val="001518AB"/>
    <w:rsid w:val="0015303D"/>
    <w:rsid w:val="00153884"/>
    <w:rsid w:val="00153E48"/>
    <w:rsid w:val="001545C5"/>
    <w:rsid w:val="001554BE"/>
    <w:rsid w:val="001565D8"/>
    <w:rsid w:val="00156C0A"/>
    <w:rsid w:val="00156EBF"/>
    <w:rsid w:val="00156F9F"/>
    <w:rsid w:val="001571D9"/>
    <w:rsid w:val="00157346"/>
    <w:rsid w:val="00157470"/>
    <w:rsid w:val="0015790D"/>
    <w:rsid w:val="001607ED"/>
    <w:rsid w:val="00160810"/>
    <w:rsid w:val="00160BB3"/>
    <w:rsid w:val="00160CB8"/>
    <w:rsid w:val="00161A0F"/>
    <w:rsid w:val="00162644"/>
    <w:rsid w:val="00162676"/>
    <w:rsid w:val="00163B5E"/>
    <w:rsid w:val="00163B8F"/>
    <w:rsid w:val="00163D7D"/>
    <w:rsid w:val="00164011"/>
    <w:rsid w:val="001641B1"/>
    <w:rsid w:val="001641CF"/>
    <w:rsid w:val="001642F0"/>
    <w:rsid w:val="001658D5"/>
    <w:rsid w:val="00165B51"/>
    <w:rsid w:val="00165D20"/>
    <w:rsid w:val="00165DEB"/>
    <w:rsid w:val="001662F5"/>
    <w:rsid w:val="00166ECF"/>
    <w:rsid w:val="0016724E"/>
    <w:rsid w:val="001677AC"/>
    <w:rsid w:val="00167820"/>
    <w:rsid w:val="00167CBD"/>
    <w:rsid w:val="001705EE"/>
    <w:rsid w:val="00170E0D"/>
    <w:rsid w:val="00170FEC"/>
    <w:rsid w:val="001718EF"/>
    <w:rsid w:val="001719F2"/>
    <w:rsid w:val="00171BA5"/>
    <w:rsid w:val="00171E17"/>
    <w:rsid w:val="001721B8"/>
    <w:rsid w:val="00172297"/>
    <w:rsid w:val="001722AD"/>
    <w:rsid w:val="001727F1"/>
    <w:rsid w:val="0017299D"/>
    <w:rsid w:val="00172A4D"/>
    <w:rsid w:val="00172D6B"/>
    <w:rsid w:val="00172E35"/>
    <w:rsid w:val="00173123"/>
    <w:rsid w:val="001731D1"/>
    <w:rsid w:val="00173A90"/>
    <w:rsid w:val="00174019"/>
    <w:rsid w:val="001742AC"/>
    <w:rsid w:val="00174905"/>
    <w:rsid w:val="001756C5"/>
    <w:rsid w:val="00176EA4"/>
    <w:rsid w:val="0017701F"/>
    <w:rsid w:val="001773F4"/>
    <w:rsid w:val="00177A1E"/>
    <w:rsid w:val="00177B73"/>
    <w:rsid w:val="00177BB9"/>
    <w:rsid w:val="00180CC8"/>
    <w:rsid w:val="0018155B"/>
    <w:rsid w:val="00181650"/>
    <w:rsid w:val="00181C21"/>
    <w:rsid w:val="00181E58"/>
    <w:rsid w:val="00182165"/>
    <w:rsid w:val="00182A7D"/>
    <w:rsid w:val="00182B64"/>
    <w:rsid w:val="00183059"/>
    <w:rsid w:val="001832FD"/>
    <w:rsid w:val="00183A29"/>
    <w:rsid w:val="00183F6E"/>
    <w:rsid w:val="00184F59"/>
    <w:rsid w:val="00185ABE"/>
    <w:rsid w:val="00185ACF"/>
    <w:rsid w:val="00186062"/>
    <w:rsid w:val="00186540"/>
    <w:rsid w:val="001869BC"/>
    <w:rsid w:val="00186A38"/>
    <w:rsid w:val="00186EB7"/>
    <w:rsid w:val="00187389"/>
    <w:rsid w:val="001874E7"/>
    <w:rsid w:val="00187C6A"/>
    <w:rsid w:val="001902FA"/>
    <w:rsid w:val="0019049D"/>
    <w:rsid w:val="001907E1"/>
    <w:rsid w:val="001909F4"/>
    <w:rsid w:val="00190AF3"/>
    <w:rsid w:val="00191857"/>
    <w:rsid w:val="00192678"/>
    <w:rsid w:val="001929FB"/>
    <w:rsid w:val="0019379B"/>
    <w:rsid w:val="00193D58"/>
    <w:rsid w:val="00193D5A"/>
    <w:rsid w:val="00194951"/>
    <w:rsid w:val="00194A30"/>
    <w:rsid w:val="00194AFC"/>
    <w:rsid w:val="00194CAD"/>
    <w:rsid w:val="001950CB"/>
    <w:rsid w:val="00195871"/>
    <w:rsid w:val="00195FAE"/>
    <w:rsid w:val="001962A9"/>
    <w:rsid w:val="00196C78"/>
    <w:rsid w:val="00197213"/>
    <w:rsid w:val="00197264"/>
    <w:rsid w:val="001A0372"/>
    <w:rsid w:val="001A111A"/>
    <w:rsid w:val="001A126E"/>
    <w:rsid w:val="001A13EA"/>
    <w:rsid w:val="001A185E"/>
    <w:rsid w:val="001A24CF"/>
    <w:rsid w:val="001A2744"/>
    <w:rsid w:val="001A2F0E"/>
    <w:rsid w:val="001A4581"/>
    <w:rsid w:val="001A4830"/>
    <w:rsid w:val="001A4EAD"/>
    <w:rsid w:val="001A5446"/>
    <w:rsid w:val="001A63B3"/>
    <w:rsid w:val="001A678A"/>
    <w:rsid w:val="001A6FC6"/>
    <w:rsid w:val="001A7525"/>
    <w:rsid w:val="001A7CCA"/>
    <w:rsid w:val="001B0370"/>
    <w:rsid w:val="001B0A32"/>
    <w:rsid w:val="001B1BE4"/>
    <w:rsid w:val="001B21DA"/>
    <w:rsid w:val="001B2AF3"/>
    <w:rsid w:val="001B2B8A"/>
    <w:rsid w:val="001B36CB"/>
    <w:rsid w:val="001B3D8F"/>
    <w:rsid w:val="001B44A3"/>
    <w:rsid w:val="001B4557"/>
    <w:rsid w:val="001B5924"/>
    <w:rsid w:val="001B5C3E"/>
    <w:rsid w:val="001B5E36"/>
    <w:rsid w:val="001B5EAF"/>
    <w:rsid w:val="001B6263"/>
    <w:rsid w:val="001B6C66"/>
    <w:rsid w:val="001B6EB8"/>
    <w:rsid w:val="001B796D"/>
    <w:rsid w:val="001B7C4C"/>
    <w:rsid w:val="001B7EF2"/>
    <w:rsid w:val="001B7FBD"/>
    <w:rsid w:val="001C16D6"/>
    <w:rsid w:val="001C1AC7"/>
    <w:rsid w:val="001C1DF9"/>
    <w:rsid w:val="001C1F0B"/>
    <w:rsid w:val="001C2027"/>
    <w:rsid w:val="001C2B95"/>
    <w:rsid w:val="001C2DD7"/>
    <w:rsid w:val="001C2EE7"/>
    <w:rsid w:val="001C2EE8"/>
    <w:rsid w:val="001C3080"/>
    <w:rsid w:val="001C369A"/>
    <w:rsid w:val="001C3EF1"/>
    <w:rsid w:val="001C44AC"/>
    <w:rsid w:val="001C497C"/>
    <w:rsid w:val="001C5CDD"/>
    <w:rsid w:val="001C5D22"/>
    <w:rsid w:val="001C61ED"/>
    <w:rsid w:val="001C627C"/>
    <w:rsid w:val="001D05A2"/>
    <w:rsid w:val="001D0951"/>
    <w:rsid w:val="001D15C6"/>
    <w:rsid w:val="001D1D0E"/>
    <w:rsid w:val="001D1F3F"/>
    <w:rsid w:val="001D25D0"/>
    <w:rsid w:val="001D25F0"/>
    <w:rsid w:val="001D2F30"/>
    <w:rsid w:val="001D391E"/>
    <w:rsid w:val="001D3C4C"/>
    <w:rsid w:val="001D3FB3"/>
    <w:rsid w:val="001D41ED"/>
    <w:rsid w:val="001D45CB"/>
    <w:rsid w:val="001D51D3"/>
    <w:rsid w:val="001D62F4"/>
    <w:rsid w:val="001D63E2"/>
    <w:rsid w:val="001D672A"/>
    <w:rsid w:val="001D675C"/>
    <w:rsid w:val="001D6E6A"/>
    <w:rsid w:val="001D77D8"/>
    <w:rsid w:val="001D7DF4"/>
    <w:rsid w:val="001E009A"/>
    <w:rsid w:val="001E0356"/>
    <w:rsid w:val="001E081B"/>
    <w:rsid w:val="001E0925"/>
    <w:rsid w:val="001E0C28"/>
    <w:rsid w:val="001E0F79"/>
    <w:rsid w:val="001E1BDF"/>
    <w:rsid w:val="001E1C20"/>
    <w:rsid w:val="001E2B55"/>
    <w:rsid w:val="001E2CCB"/>
    <w:rsid w:val="001E2D75"/>
    <w:rsid w:val="001E33C1"/>
    <w:rsid w:val="001E3689"/>
    <w:rsid w:val="001E37E9"/>
    <w:rsid w:val="001E3BCD"/>
    <w:rsid w:val="001E3BD2"/>
    <w:rsid w:val="001E44D7"/>
    <w:rsid w:val="001E4901"/>
    <w:rsid w:val="001E4C96"/>
    <w:rsid w:val="001E52BF"/>
    <w:rsid w:val="001E541B"/>
    <w:rsid w:val="001E55E2"/>
    <w:rsid w:val="001E61C6"/>
    <w:rsid w:val="001E75A4"/>
    <w:rsid w:val="001E7965"/>
    <w:rsid w:val="001E7FA9"/>
    <w:rsid w:val="001F0076"/>
    <w:rsid w:val="001F0468"/>
    <w:rsid w:val="001F098D"/>
    <w:rsid w:val="001F0D37"/>
    <w:rsid w:val="001F1867"/>
    <w:rsid w:val="001F1A84"/>
    <w:rsid w:val="001F1CDD"/>
    <w:rsid w:val="001F2350"/>
    <w:rsid w:val="001F2875"/>
    <w:rsid w:val="001F30FB"/>
    <w:rsid w:val="001F324E"/>
    <w:rsid w:val="001F340F"/>
    <w:rsid w:val="001F3731"/>
    <w:rsid w:val="001F4356"/>
    <w:rsid w:val="001F440C"/>
    <w:rsid w:val="001F450F"/>
    <w:rsid w:val="001F522B"/>
    <w:rsid w:val="001F62E0"/>
    <w:rsid w:val="001F665B"/>
    <w:rsid w:val="001F6C29"/>
    <w:rsid w:val="001F73A6"/>
    <w:rsid w:val="001F74AC"/>
    <w:rsid w:val="001F74E4"/>
    <w:rsid w:val="001F769F"/>
    <w:rsid w:val="001F7829"/>
    <w:rsid w:val="001F789A"/>
    <w:rsid w:val="001F7C0D"/>
    <w:rsid w:val="00200FB8"/>
    <w:rsid w:val="00201E38"/>
    <w:rsid w:val="0020245C"/>
    <w:rsid w:val="00202887"/>
    <w:rsid w:val="00202932"/>
    <w:rsid w:val="00202DD2"/>
    <w:rsid w:val="00203079"/>
    <w:rsid w:val="00204154"/>
    <w:rsid w:val="002041B0"/>
    <w:rsid w:val="00204ED4"/>
    <w:rsid w:val="00205909"/>
    <w:rsid w:val="00205C96"/>
    <w:rsid w:val="00206A17"/>
    <w:rsid w:val="00206B83"/>
    <w:rsid w:val="002073D6"/>
    <w:rsid w:val="00207FA5"/>
    <w:rsid w:val="00210431"/>
    <w:rsid w:val="0021048C"/>
    <w:rsid w:val="0021068A"/>
    <w:rsid w:val="002115FB"/>
    <w:rsid w:val="0021184C"/>
    <w:rsid w:val="002119BD"/>
    <w:rsid w:val="00211C65"/>
    <w:rsid w:val="00211E84"/>
    <w:rsid w:val="00211EC0"/>
    <w:rsid w:val="00212019"/>
    <w:rsid w:val="00212032"/>
    <w:rsid w:val="002124EF"/>
    <w:rsid w:val="002141F4"/>
    <w:rsid w:val="002152D3"/>
    <w:rsid w:val="00215356"/>
    <w:rsid w:val="00215A31"/>
    <w:rsid w:val="00215CCC"/>
    <w:rsid w:val="002174C9"/>
    <w:rsid w:val="00220059"/>
    <w:rsid w:val="00220C11"/>
    <w:rsid w:val="00220D5F"/>
    <w:rsid w:val="0022187C"/>
    <w:rsid w:val="002219F0"/>
    <w:rsid w:val="00221AA3"/>
    <w:rsid w:val="00222372"/>
    <w:rsid w:val="00222967"/>
    <w:rsid w:val="00222B23"/>
    <w:rsid w:val="00222FB9"/>
    <w:rsid w:val="0022333E"/>
    <w:rsid w:val="002234A0"/>
    <w:rsid w:val="00223669"/>
    <w:rsid w:val="002237E2"/>
    <w:rsid w:val="00224963"/>
    <w:rsid w:val="00225351"/>
    <w:rsid w:val="00225AB8"/>
    <w:rsid w:val="0022619D"/>
    <w:rsid w:val="00227CF8"/>
    <w:rsid w:val="002304FA"/>
    <w:rsid w:val="00230CB7"/>
    <w:rsid w:val="00230CF1"/>
    <w:rsid w:val="00230ED7"/>
    <w:rsid w:val="00232807"/>
    <w:rsid w:val="0023304A"/>
    <w:rsid w:val="00233A79"/>
    <w:rsid w:val="00234284"/>
    <w:rsid w:val="00234BDB"/>
    <w:rsid w:val="00234E29"/>
    <w:rsid w:val="00234FB3"/>
    <w:rsid w:val="002352A4"/>
    <w:rsid w:val="002352E2"/>
    <w:rsid w:val="0023540D"/>
    <w:rsid w:val="002358EA"/>
    <w:rsid w:val="00235903"/>
    <w:rsid w:val="00235BE3"/>
    <w:rsid w:val="00237A20"/>
    <w:rsid w:val="00237BBB"/>
    <w:rsid w:val="00237F94"/>
    <w:rsid w:val="00240120"/>
    <w:rsid w:val="002401FF"/>
    <w:rsid w:val="00240657"/>
    <w:rsid w:val="00241BA3"/>
    <w:rsid w:val="00241E55"/>
    <w:rsid w:val="00241ED4"/>
    <w:rsid w:val="002424C0"/>
    <w:rsid w:val="0024296C"/>
    <w:rsid w:val="00243241"/>
    <w:rsid w:val="00243A66"/>
    <w:rsid w:val="00243AC0"/>
    <w:rsid w:val="00243B66"/>
    <w:rsid w:val="00243C30"/>
    <w:rsid w:val="002442F5"/>
    <w:rsid w:val="00244868"/>
    <w:rsid w:val="00244A07"/>
    <w:rsid w:val="00244CE5"/>
    <w:rsid w:val="002453CE"/>
    <w:rsid w:val="00245B50"/>
    <w:rsid w:val="002460DF"/>
    <w:rsid w:val="00246331"/>
    <w:rsid w:val="0024693A"/>
    <w:rsid w:val="00246E92"/>
    <w:rsid w:val="002470B0"/>
    <w:rsid w:val="00247DA0"/>
    <w:rsid w:val="002504BE"/>
    <w:rsid w:val="002508AF"/>
    <w:rsid w:val="0025090B"/>
    <w:rsid w:val="0025135A"/>
    <w:rsid w:val="00251515"/>
    <w:rsid w:val="00251B0F"/>
    <w:rsid w:val="00251B33"/>
    <w:rsid w:val="00251BA1"/>
    <w:rsid w:val="002520C7"/>
    <w:rsid w:val="00253B7F"/>
    <w:rsid w:val="002548BF"/>
    <w:rsid w:val="00254FD3"/>
    <w:rsid w:val="00255834"/>
    <w:rsid w:val="00255A78"/>
    <w:rsid w:val="00255CB2"/>
    <w:rsid w:val="002569DF"/>
    <w:rsid w:val="00256D4F"/>
    <w:rsid w:val="00257313"/>
    <w:rsid w:val="0025769A"/>
    <w:rsid w:val="00257909"/>
    <w:rsid w:val="0025795E"/>
    <w:rsid w:val="00257A48"/>
    <w:rsid w:val="00260042"/>
    <w:rsid w:val="00260099"/>
    <w:rsid w:val="00260704"/>
    <w:rsid w:val="002608AC"/>
    <w:rsid w:val="00260BC3"/>
    <w:rsid w:val="00260E6D"/>
    <w:rsid w:val="002619AA"/>
    <w:rsid w:val="00262C71"/>
    <w:rsid w:val="0026323E"/>
    <w:rsid w:val="002637E2"/>
    <w:rsid w:val="00263D0F"/>
    <w:rsid w:val="0026419E"/>
    <w:rsid w:val="002641DF"/>
    <w:rsid w:val="0026446B"/>
    <w:rsid w:val="00264A88"/>
    <w:rsid w:val="00264F8D"/>
    <w:rsid w:val="00265250"/>
    <w:rsid w:val="002659AD"/>
    <w:rsid w:val="00265D2A"/>
    <w:rsid w:val="00266744"/>
    <w:rsid w:val="0026681A"/>
    <w:rsid w:val="002668E1"/>
    <w:rsid w:val="00266D1F"/>
    <w:rsid w:val="002708B0"/>
    <w:rsid w:val="0027096B"/>
    <w:rsid w:val="00270CEE"/>
    <w:rsid w:val="00270D60"/>
    <w:rsid w:val="00270EE7"/>
    <w:rsid w:val="00272057"/>
    <w:rsid w:val="0027207B"/>
    <w:rsid w:val="002728BA"/>
    <w:rsid w:val="0027314B"/>
    <w:rsid w:val="00273466"/>
    <w:rsid w:val="002745AA"/>
    <w:rsid w:val="00274860"/>
    <w:rsid w:val="00274F99"/>
    <w:rsid w:val="002758F5"/>
    <w:rsid w:val="00276077"/>
    <w:rsid w:val="002760A8"/>
    <w:rsid w:val="00276BC3"/>
    <w:rsid w:val="00277C39"/>
    <w:rsid w:val="00277D16"/>
    <w:rsid w:val="0028001E"/>
    <w:rsid w:val="00280144"/>
    <w:rsid w:val="00280563"/>
    <w:rsid w:val="002808A6"/>
    <w:rsid w:val="0028111A"/>
    <w:rsid w:val="00281274"/>
    <w:rsid w:val="002816DA"/>
    <w:rsid w:val="00281B0B"/>
    <w:rsid w:val="00281E18"/>
    <w:rsid w:val="00282707"/>
    <w:rsid w:val="00282DBC"/>
    <w:rsid w:val="002833FF"/>
    <w:rsid w:val="002835DC"/>
    <w:rsid w:val="002839E8"/>
    <w:rsid w:val="00283C42"/>
    <w:rsid w:val="00283ECD"/>
    <w:rsid w:val="00284A19"/>
    <w:rsid w:val="00285182"/>
    <w:rsid w:val="002854AA"/>
    <w:rsid w:val="00285F05"/>
    <w:rsid w:val="00285F9B"/>
    <w:rsid w:val="00287A5E"/>
    <w:rsid w:val="00290488"/>
    <w:rsid w:val="00290617"/>
    <w:rsid w:val="0029082E"/>
    <w:rsid w:val="00290C25"/>
    <w:rsid w:val="00290DC7"/>
    <w:rsid w:val="002913BF"/>
    <w:rsid w:val="00291710"/>
    <w:rsid w:val="00292786"/>
    <w:rsid w:val="00292A59"/>
    <w:rsid w:val="00292B53"/>
    <w:rsid w:val="00293142"/>
    <w:rsid w:val="0029454C"/>
    <w:rsid w:val="00295119"/>
    <w:rsid w:val="00295582"/>
    <w:rsid w:val="0029562C"/>
    <w:rsid w:val="00296020"/>
    <w:rsid w:val="00296722"/>
    <w:rsid w:val="00296AAB"/>
    <w:rsid w:val="00296B15"/>
    <w:rsid w:val="0029701F"/>
    <w:rsid w:val="00297A78"/>
    <w:rsid w:val="00297DA1"/>
    <w:rsid w:val="00297F4C"/>
    <w:rsid w:val="002A0019"/>
    <w:rsid w:val="002A041C"/>
    <w:rsid w:val="002A1758"/>
    <w:rsid w:val="002A2544"/>
    <w:rsid w:val="002A2F25"/>
    <w:rsid w:val="002A3213"/>
    <w:rsid w:val="002A332E"/>
    <w:rsid w:val="002A3664"/>
    <w:rsid w:val="002A3A7F"/>
    <w:rsid w:val="002A408C"/>
    <w:rsid w:val="002A4457"/>
    <w:rsid w:val="002A4DF5"/>
    <w:rsid w:val="002A5720"/>
    <w:rsid w:val="002A5758"/>
    <w:rsid w:val="002A580F"/>
    <w:rsid w:val="002A5853"/>
    <w:rsid w:val="002A68F8"/>
    <w:rsid w:val="002A7BFA"/>
    <w:rsid w:val="002A7C0D"/>
    <w:rsid w:val="002B01C5"/>
    <w:rsid w:val="002B2171"/>
    <w:rsid w:val="002B3626"/>
    <w:rsid w:val="002B37B5"/>
    <w:rsid w:val="002B3938"/>
    <w:rsid w:val="002B3FBE"/>
    <w:rsid w:val="002B4DD3"/>
    <w:rsid w:val="002B59DB"/>
    <w:rsid w:val="002B5FC8"/>
    <w:rsid w:val="002B618A"/>
    <w:rsid w:val="002B6368"/>
    <w:rsid w:val="002B6A30"/>
    <w:rsid w:val="002B6A64"/>
    <w:rsid w:val="002B6C58"/>
    <w:rsid w:val="002B752F"/>
    <w:rsid w:val="002B76D5"/>
    <w:rsid w:val="002B7717"/>
    <w:rsid w:val="002B7ACF"/>
    <w:rsid w:val="002C1FD1"/>
    <w:rsid w:val="002C2063"/>
    <w:rsid w:val="002C21DE"/>
    <w:rsid w:val="002C27A9"/>
    <w:rsid w:val="002C3042"/>
    <w:rsid w:val="002C3139"/>
    <w:rsid w:val="002C3855"/>
    <w:rsid w:val="002C4089"/>
    <w:rsid w:val="002C4616"/>
    <w:rsid w:val="002C46F6"/>
    <w:rsid w:val="002C481B"/>
    <w:rsid w:val="002C4EBD"/>
    <w:rsid w:val="002C5023"/>
    <w:rsid w:val="002C5148"/>
    <w:rsid w:val="002C518A"/>
    <w:rsid w:val="002C52B9"/>
    <w:rsid w:val="002C56E7"/>
    <w:rsid w:val="002C586F"/>
    <w:rsid w:val="002C5C02"/>
    <w:rsid w:val="002C5DAD"/>
    <w:rsid w:val="002C5FE0"/>
    <w:rsid w:val="002C604F"/>
    <w:rsid w:val="002C6602"/>
    <w:rsid w:val="002C668E"/>
    <w:rsid w:val="002C6789"/>
    <w:rsid w:val="002C6F0B"/>
    <w:rsid w:val="002C6F3D"/>
    <w:rsid w:val="002C70C4"/>
    <w:rsid w:val="002C72CA"/>
    <w:rsid w:val="002C7CB5"/>
    <w:rsid w:val="002C7CC7"/>
    <w:rsid w:val="002C7D09"/>
    <w:rsid w:val="002D047E"/>
    <w:rsid w:val="002D09D4"/>
    <w:rsid w:val="002D0CB3"/>
    <w:rsid w:val="002D0E42"/>
    <w:rsid w:val="002D1676"/>
    <w:rsid w:val="002D2163"/>
    <w:rsid w:val="002D2CED"/>
    <w:rsid w:val="002D330B"/>
    <w:rsid w:val="002D381E"/>
    <w:rsid w:val="002D41E1"/>
    <w:rsid w:val="002D48E3"/>
    <w:rsid w:val="002D4E01"/>
    <w:rsid w:val="002D5819"/>
    <w:rsid w:val="002D6FA2"/>
    <w:rsid w:val="002D705A"/>
    <w:rsid w:val="002D7DAF"/>
    <w:rsid w:val="002E0159"/>
    <w:rsid w:val="002E01C5"/>
    <w:rsid w:val="002E0293"/>
    <w:rsid w:val="002E02CA"/>
    <w:rsid w:val="002E0347"/>
    <w:rsid w:val="002E0774"/>
    <w:rsid w:val="002E11F4"/>
    <w:rsid w:val="002E12A6"/>
    <w:rsid w:val="002E283F"/>
    <w:rsid w:val="002E2BBB"/>
    <w:rsid w:val="002E3B09"/>
    <w:rsid w:val="002E46D6"/>
    <w:rsid w:val="002E4E55"/>
    <w:rsid w:val="002E5533"/>
    <w:rsid w:val="002E5571"/>
    <w:rsid w:val="002E5889"/>
    <w:rsid w:val="002E662E"/>
    <w:rsid w:val="002E697C"/>
    <w:rsid w:val="002E6C9F"/>
    <w:rsid w:val="002E7217"/>
    <w:rsid w:val="002F0619"/>
    <w:rsid w:val="002F16A6"/>
    <w:rsid w:val="002F1A1A"/>
    <w:rsid w:val="002F1D69"/>
    <w:rsid w:val="002F1F4F"/>
    <w:rsid w:val="002F2236"/>
    <w:rsid w:val="002F24B9"/>
    <w:rsid w:val="002F2B06"/>
    <w:rsid w:val="002F2CBD"/>
    <w:rsid w:val="002F3908"/>
    <w:rsid w:val="002F438C"/>
    <w:rsid w:val="002F4BDC"/>
    <w:rsid w:val="002F4F3F"/>
    <w:rsid w:val="002F54E6"/>
    <w:rsid w:val="002F5AA5"/>
    <w:rsid w:val="002F6374"/>
    <w:rsid w:val="002F6DFA"/>
    <w:rsid w:val="002F75F3"/>
    <w:rsid w:val="00300124"/>
    <w:rsid w:val="00300BA4"/>
    <w:rsid w:val="00301AB5"/>
    <w:rsid w:val="00301CC9"/>
    <w:rsid w:val="00301CF5"/>
    <w:rsid w:val="00302E52"/>
    <w:rsid w:val="003032A5"/>
    <w:rsid w:val="00303820"/>
    <w:rsid w:val="00303A28"/>
    <w:rsid w:val="00303D0F"/>
    <w:rsid w:val="00304CB9"/>
    <w:rsid w:val="00304D4F"/>
    <w:rsid w:val="0030507F"/>
    <w:rsid w:val="003051FE"/>
    <w:rsid w:val="0030615C"/>
    <w:rsid w:val="0030645E"/>
    <w:rsid w:val="003065AA"/>
    <w:rsid w:val="00306B64"/>
    <w:rsid w:val="00306C3F"/>
    <w:rsid w:val="00307CE8"/>
    <w:rsid w:val="00307D48"/>
    <w:rsid w:val="00310D1F"/>
    <w:rsid w:val="00310FBD"/>
    <w:rsid w:val="0031112D"/>
    <w:rsid w:val="00311242"/>
    <w:rsid w:val="00311E32"/>
    <w:rsid w:val="003122CF"/>
    <w:rsid w:val="003125E8"/>
    <w:rsid w:val="003127D0"/>
    <w:rsid w:val="00312E5C"/>
    <w:rsid w:val="00313354"/>
    <w:rsid w:val="0031381E"/>
    <w:rsid w:val="00313BF1"/>
    <w:rsid w:val="00313F7C"/>
    <w:rsid w:val="00313FDF"/>
    <w:rsid w:val="0031440D"/>
    <w:rsid w:val="003146E8"/>
    <w:rsid w:val="00314AEC"/>
    <w:rsid w:val="00314B15"/>
    <w:rsid w:val="00314E42"/>
    <w:rsid w:val="00315AB7"/>
    <w:rsid w:val="00316852"/>
    <w:rsid w:val="003168E3"/>
    <w:rsid w:val="00316A1B"/>
    <w:rsid w:val="0031786D"/>
    <w:rsid w:val="00317A73"/>
    <w:rsid w:val="00320700"/>
    <w:rsid w:val="003207E8"/>
    <w:rsid w:val="00322266"/>
    <w:rsid w:val="00322A60"/>
    <w:rsid w:val="003231D3"/>
    <w:rsid w:val="0032418A"/>
    <w:rsid w:val="00324FBB"/>
    <w:rsid w:val="003256F4"/>
    <w:rsid w:val="00325CF7"/>
    <w:rsid w:val="00325E0C"/>
    <w:rsid w:val="00326C75"/>
    <w:rsid w:val="00326F0B"/>
    <w:rsid w:val="003276A3"/>
    <w:rsid w:val="00327BDE"/>
    <w:rsid w:val="00327CAE"/>
    <w:rsid w:val="00330C6B"/>
    <w:rsid w:val="00331728"/>
    <w:rsid w:val="003317FC"/>
    <w:rsid w:val="003319FB"/>
    <w:rsid w:val="00332094"/>
    <w:rsid w:val="003329A9"/>
    <w:rsid w:val="003329B9"/>
    <w:rsid w:val="003329FF"/>
    <w:rsid w:val="00332CE0"/>
    <w:rsid w:val="00333337"/>
    <w:rsid w:val="003333E0"/>
    <w:rsid w:val="00333CE4"/>
    <w:rsid w:val="00333E18"/>
    <w:rsid w:val="00334409"/>
    <w:rsid w:val="003347BA"/>
    <w:rsid w:val="00334F52"/>
    <w:rsid w:val="003356C0"/>
    <w:rsid w:val="0033570E"/>
    <w:rsid w:val="0033604B"/>
    <w:rsid w:val="003363D8"/>
    <w:rsid w:val="0033677F"/>
    <w:rsid w:val="00336DCA"/>
    <w:rsid w:val="00337A0B"/>
    <w:rsid w:val="0034008C"/>
    <w:rsid w:val="00340542"/>
    <w:rsid w:val="00340629"/>
    <w:rsid w:val="00340B57"/>
    <w:rsid w:val="00341234"/>
    <w:rsid w:val="00341274"/>
    <w:rsid w:val="0034189B"/>
    <w:rsid w:val="00341AAF"/>
    <w:rsid w:val="00341EFB"/>
    <w:rsid w:val="00342302"/>
    <w:rsid w:val="003424EC"/>
    <w:rsid w:val="00342617"/>
    <w:rsid w:val="00343A6E"/>
    <w:rsid w:val="00343D7A"/>
    <w:rsid w:val="0034497E"/>
    <w:rsid w:val="00344B90"/>
    <w:rsid w:val="00344DD4"/>
    <w:rsid w:val="0034591A"/>
    <w:rsid w:val="00345C81"/>
    <w:rsid w:val="00345EB1"/>
    <w:rsid w:val="0034656A"/>
    <w:rsid w:val="00346816"/>
    <w:rsid w:val="0034690E"/>
    <w:rsid w:val="00346DC6"/>
    <w:rsid w:val="003470A1"/>
    <w:rsid w:val="003474DC"/>
    <w:rsid w:val="00347B68"/>
    <w:rsid w:val="00347E95"/>
    <w:rsid w:val="00350509"/>
    <w:rsid w:val="003507FD"/>
    <w:rsid w:val="003508D1"/>
    <w:rsid w:val="00350C45"/>
    <w:rsid w:val="00350D5A"/>
    <w:rsid w:val="003512EA"/>
    <w:rsid w:val="00351A50"/>
    <w:rsid w:val="00351E12"/>
    <w:rsid w:val="00352792"/>
    <w:rsid w:val="003528A2"/>
    <w:rsid w:val="00352F34"/>
    <w:rsid w:val="00353099"/>
    <w:rsid w:val="00353514"/>
    <w:rsid w:val="003543B9"/>
    <w:rsid w:val="00354692"/>
    <w:rsid w:val="00354995"/>
    <w:rsid w:val="00354BA7"/>
    <w:rsid w:val="00354D95"/>
    <w:rsid w:val="003555AB"/>
    <w:rsid w:val="00355C56"/>
    <w:rsid w:val="00356332"/>
    <w:rsid w:val="003566DF"/>
    <w:rsid w:val="00356F49"/>
    <w:rsid w:val="00357D2C"/>
    <w:rsid w:val="003602DD"/>
    <w:rsid w:val="00360929"/>
    <w:rsid w:val="003610F1"/>
    <w:rsid w:val="00361ADC"/>
    <w:rsid w:val="00362428"/>
    <w:rsid w:val="003626C1"/>
    <w:rsid w:val="00362A31"/>
    <w:rsid w:val="003636D3"/>
    <w:rsid w:val="00363AE2"/>
    <w:rsid w:val="00363E45"/>
    <w:rsid w:val="003650AB"/>
    <w:rsid w:val="0036525B"/>
    <w:rsid w:val="00365523"/>
    <w:rsid w:val="00365933"/>
    <w:rsid w:val="00365BCB"/>
    <w:rsid w:val="00366B5B"/>
    <w:rsid w:val="00367053"/>
    <w:rsid w:val="00367087"/>
    <w:rsid w:val="003673FC"/>
    <w:rsid w:val="00367963"/>
    <w:rsid w:val="00367CCF"/>
    <w:rsid w:val="00370124"/>
    <w:rsid w:val="003707B7"/>
    <w:rsid w:val="00370881"/>
    <w:rsid w:val="0037092C"/>
    <w:rsid w:val="00370A60"/>
    <w:rsid w:val="00370DA7"/>
    <w:rsid w:val="0037152F"/>
    <w:rsid w:val="003726C3"/>
    <w:rsid w:val="003733C3"/>
    <w:rsid w:val="003736CA"/>
    <w:rsid w:val="00373D51"/>
    <w:rsid w:val="00374C70"/>
    <w:rsid w:val="0037506C"/>
    <w:rsid w:val="00375771"/>
    <w:rsid w:val="00375A20"/>
    <w:rsid w:val="003764F5"/>
    <w:rsid w:val="00376A57"/>
    <w:rsid w:val="0037707D"/>
    <w:rsid w:val="0037711B"/>
    <w:rsid w:val="0037721C"/>
    <w:rsid w:val="0037739E"/>
    <w:rsid w:val="0038015E"/>
    <w:rsid w:val="0038065C"/>
    <w:rsid w:val="00380D4D"/>
    <w:rsid w:val="003813AB"/>
    <w:rsid w:val="003813DC"/>
    <w:rsid w:val="00382177"/>
    <w:rsid w:val="0038285C"/>
    <w:rsid w:val="00382D14"/>
    <w:rsid w:val="003831D2"/>
    <w:rsid w:val="003832EF"/>
    <w:rsid w:val="003839D3"/>
    <w:rsid w:val="003842B7"/>
    <w:rsid w:val="003859CB"/>
    <w:rsid w:val="003860B5"/>
    <w:rsid w:val="0038699D"/>
    <w:rsid w:val="00386CEA"/>
    <w:rsid w:val="00386F76"/>
    <w:rsid w:val="00387396"/>
    <w:rsid w:val="0038769E"/>
    <w:rsid w:val="003902BA"/>
    <w:rsid w:val="00390582"/>
    <w:rsid w:val="003905A0"/>
    <w:rsid w:val="0039107F"/>
    <w:rsid w:val="00391310"/>
    <w:rsid w:val="00391BDF"/>
    <w:rsid w:val="00391DC7"/>
    <w:rsid w:val="00391FA5"/>
    <w:rsid w:val="00392427"/>
    <w:rsid w:val="00393030"/>
    <w:rsid w:val="00393644"/>
    <w:rsid w:val="003938D1"/>
    <w:rsid w:val="0039392E"/>
    <w:rsid w:val="00393DDF"/>
    <w:rsid w:val="00393DF4"/>
    <w:rsid w:val="00394CC8"/>
    <w:rsid w:val="00395231"/>
    <w:rsid w:val="003959FF"/>
    <w:rsid w:val="00395B0D"/>
    <w:rsid w:val="00395C9F"/>
    <w:rsid w:val="003963AD"/>
    <w:rsid w:val="0039677F"/>
    <w:rsid w:val="003969D9"/>
    <w:rsid w:val="003972D4"/>
    <w:rsid w:val="00397432"/>
    <w:rsid w:val="00397650"/>
    <w:rsid w:val="0039778F"/>
    <w:rsid w:val="00397892"/>
    <w:rsid w:val="00397990"/>
    <w:rsid w:val="00397E48"/>
    <w:rsid w:val="003A05F5"/>
    <w:rsid w:val="003A14D5"/>
    <w:rsid w:val="003A219C"/>
    <w:rsid w:val="003A288C"/>
    <w:rsid w:val="003A2AC9"/>
    <w:rsid w:val="003A2CFD"/>
    <w:rsid w:val="003A3202"/>
    <w:rsid w:val="003A343B"/>
    <w:rsid w:val="003A4245"/>
    <w:rsid w:val="003A4CF4"/>
    <w:rsid w:val="003A504D"/>
    <w:rsid w:val="003A523A"/>
    <w:rsid w:val="003A56C5"/>
    <w:rsid w:val="003A5D79"/>
    <w:rsid w:val="003A6066"/>
    <w:rsid w:val="003A724A"/>
    <w:rsid w:val="003A7734"/>
    <w:rsid w:val="003A7BBF"/>
    <w:rsid w:val="003A7E90"/>
    <w:rsid w:val="003A7E96"/>
    <w:rsid w:val="003B0AF2"/>
    <w:rsid w:val="003B0CA6"/>
    <w:rsid w:val="003B141F"/>
    <w:rsid w:val="003B26EC"/>
    <w:rsid w:val="003B31ED"/>
    <w:rsid w:val="003B46F5"/>
    <w:rsid w:val="003B471A"/>
    <w:rsid w:val="003B4C2D"/>
    <w:rsid w:val="003B4D44"/>
    <w:rsid w:val="003B4E4A"/>
    <w:rsid w:val="003B4EA5"/>
    <w:rsid w:val="003B5305"/>
    <w:rsid w:val="003B5B42"/>
    <w:rsid w:val="003B63D0"/>
    <w:rsid w:val="003B6B97"/>
    <w:rsid w:val="003B7230"/>
    <w:rsid w:val="003B7476"/>
    <w:rsid w:val="003B7C64"/>
    <w:rsid w:val="003C0186"/>
    <w:rsid w:val="003C03EC"/>
    <w:rsid w:val="003C0D78"/>
    <w:rsid w:val="003C0F0A"/>
    <w:rsid w:val="003C101A"/>
    <w:rsid w:val="003C22F8"/>
    <w:rsid w:val="003C3CE0"/>
    <w:rsid w:val="003C4E7A"/>
    <w:rsid w:val="003C642D"/>
    <w:rsid w:val="003C66DB"/>
    <w:rsid w:val="003C696E"/>
    <w:rsid w:val="003D04D5"/>
    <w:rsid w:val="003D0551"/>
    <w:rsid w:val="003D119B"/>
    <w:rsid w:val="003D1771"/>
    <w:rsid w:val="003D192B"/>
    <w:rsid w:val="003D22A2"/>
    <w:rsid w:val="003D2496"/>
    <w:rsid w:val="003D292F"/>
    <w:rsid w:val="003D2A0E"/>
    <w:rsid w:val="003D348A"/>
    <w:rsid w:val="003D362B"/>
    <w:rsid w:val="003D3639"/>
    <w:rsid w:val="003D443B"/>
    <w:rsid w:val="003D4626"/>
    <w:rsid w:val="003D4FFF"/>
    <w:rsid w:val="003D5E9F"/>
    <w:rsid w:val="003D6866"/>
    <w:rsid w:val="003D6AAA"/>
    <w:rsid w:val="003D6E19"/>
    <w:rsid w:val="003D7494"/>
    <w:rsid w:val="003D7957"/>
    <w:rsid w:val="003D7B0F"/>
    <w:rsid w:val="003E05D7"/>
    <w:rsid w:val="003E0B90"/>
    <w:rsid w:val="003E0EB5"/>
    <w:rsid w:val="003E177B"/>
    <w:rsid w:val="003E1D5F"/>
    <w:rsid w:val="003E2465"/>
    <w:rsid w:val="003E2601"/>
    <w:rsid w:val="003E26A9"/>
    <w:rsid w:val="003E2DD8"/>
    <w:rsid w:val="003E3B86"/>
    <w:rsid w:val="003E480D"/>
    <w:rsid w:val="003E5A6B"/>
    <w:rsid w:val="003E5C63"/>
    <w:rsid w:val="003E63D4"/>
    <w:rsid w:val="003E7135"/>
    <w:rsid w:val="003E72FA"/>
    <w:rsid w:val="003E7DA9"/>
    <w:rsid w:val="003F0096"/>
    <w:rsid w:val="003F0B0A"/>
    <w:rsid w:val="003F0BA9"/>
    <w:rsid w:val="003F20BB"/>
    <w:rsid w:val="003F2E85"/>
    <w:rsid w:val="003F3386"/>
    <w:rsid w:val="003F39D9"/>
    <w:rsid w:val="003F3C87"/>
    <w:rsid w:val="003F3E45"/>
    <w:rsid w:val="003F417D"/>
    <w:rsid w:val="003F4564"/>
    <w:rsid w:val="003F496E"/>
    <w:rsid w:val="003F4ABA"/>
    <w:rsid w:val="003F6038"/>
    <w:rsid w:val="003F635A"/>
    <w:rsid w:val="003F6D7F"/>
    <w:rsid w:val="003F6FA3"/>
    <w:rsid w:val="003F787D"/>
    <w:rsid w:val="003F7FDB"/>
    <w:rsid w:val="00400120"/>
    <w:rsid w:val="004005F2"/>
    <w:rsid w:val="0040061C"/>
    <w:rsid w:val="00400AA0"/>
    <w:rsid w:val="00401118"/>
    <w:rsid w:val="00401B24"/>
    <w:rsid w:val="00402192"/>
    <w:rsid w:val="00402522"/>
    <w:rsid w:val="00402E7E"/>
    <w:rsid w:val="004034F3"/>
    <w:rsid w:val="00403B9D"/>
    <w:rsid w:val="00405040"/>
    <w:rsid w:val="0040508E"/>
    <w:rsid w:val="00405978"/>
    <w:rsid w:val="00405AB1"/>
    <w:rsid w:val="00406103"/>
    <w:rsid w:val="00406387"/>
    <w:rsid w:val="004069D7"/>
    <w:rsid w:val="00406DE6"/>
    <w:rsid w:val="00407126"/>
    <w:rsid w:val="00407477"/>
    <w:rsid w:val="00407DAA"/>
    <w:rsid w:val="0041009C"/>
    <w:rsid w:val="00411099"/>
    <w:rsid w:val="00411352"/>
    <w:rsid w:val="00411B73"/>
    <w:rsid w:val="00411DD9"/>
    <w:rsid w:val="00412314"/>
    <w:rsid w:val="00412AF1"/>
    <w:rsid w:val="00412C01"/>
    <w:rsid w:val="00413C48"/>
    <w:rsid w:val="004153EC"/>
    <w:rsid w:val="0041556E"/>
    <w:rsid w:val="00416477"/>
    <w:rsid w:val="00416803"/>
    <w:rsid w:val="00416A37"/>
    <w:rsid w:val="00416C00"/>
    <w:rsid w:val="00416C9F"/>
    <w:rsid w:val="00416E6F"/>
    <w:rsid w:val="004172B4"/>
    <w:rsid w:val="00417590"/>
    <w:rsid w:val="00417F3D"/>
    <w:rsid w:val="00420D0A"/>
    <w:rsid w:val="00421B3B"/>
    <w:rsid w:val="00421C38"/>
    <w:rsid w:val="00421FF4"/>
    <w:rsid w:val="004220D6"/>
    <w:rsid w:val="00422348"/>
    <w:rsid w:val="00422EFB"/>
    <w:rsid w:val="004232C5"/>
    <w:rsid w:val="004234AE"/>
    <w:rsid w:val="004243A0"/>
    <w:rsid w:val="0042447B"/>
    <w:rsid w:val="00424CD3"/>
    <w:rsid w:val="004252BE"/>
    <w:rsid w:val="004259DE"/>
    <w:rsid w:val="00426111"/>
    <w:rsid w:val="004263BA"/>
    <w:rsid w:val="0042643C"/>
    <w:rsid w:val="004266D7"/>
    <w:rsid w:val="0042683D"/>
    <w:rsid w:val="00426BA0"/>
    <w:rsid w:val="0042785B"/>
    <w:rsid w:val="00427999"/>
    <w:rsid w:val="00427BF3"/>
    <w:rsid w:val="00430235"/>
    <w:rsid w:val="0043036D"/>
    <w:rsid w:val="00430A9D"/>
    <w:rsid w:val="00430BE4"/>
    <w:rsid w:val="004312C7"/>
    <w:rsid w:val="004319FF"/>
    <w:rsid w:val="00431E34"/>
    <w:rsid w:val="00432076"/>
    <w:rsid w:val="0043249E"/>
    <w:rsid w:val="00432614"/>
    <w:rsid w:val="00432627"/>
    <w:rsid w:val="00434453"/>
    <w:rsid w:val="00434702"/>
    <w:rsid w:val="004347A3"/>
    <w:rsid w:val="00434ACA"/>
    <w:rsid w:val="00435353"/>
    <w:rsid w:val="0043560E"/>
    <w:rsid w:val="00435664"/>
    <w:rsid w:val="0043604C"/>
    <w:rsid w:val="00436CC6"/>
    <w:rsid w:val="00436FF1"/>
    <w:rsid w:val="00437155"/>
    <w:rsid w:val="004374D1"/>
    <w:rsid w:val="0043773A"/>
    <w:rsid w:val="0043778F"/>
    <w:rsid w:val="00440023"/>
    <w:rsid w:val="0044008D"/>
    <w:rsid w:val="0044067E"/>
    <w:rsid w:val="00441167"/>
    <w:rsid w:val="00441CE9"/>
    <w:rsid w:val="00441DFC"/>
    <w:rsid w:val="0044245D"/>
    <w:rsid w:val="00442635"/>
    <w:rsid w:val="0044293D"/>
    <w:rsid w:val="00442FA7"/>
    <w:rsid w:val="0044301F"/>
    <w:rsid w:val="00443067"/>
    <w:rsid w:val="004432A9"/>
    <w:rsid w:val="0044331B"/>
    <w:rsid w:val="0044344A"/>
    <w:rsid w:val="004438E5"/>
    <w:rsid w:val="00443C10"/>
    <w:rsid w:val="00443C48"/>
    <w:rsid w:val="00444003"/>
    <w:rsid w:val="00444051"/>
    <w:rsid w:val="0044507A"/>
    <w:rsid w:val="0044534C"/>
    <w:rsid w:val="004453C3"/>
    <w:rsid w:val="00445B83"/>
    <w:rsid w:val="00445C06"/>
    <w:rsid w:val="00445E3B"/>
    <w:rsid w:val="00446556"/>
    <w:rsid w:val="00447312"/>
    <w:rsid w:val="00450135"/>
    <w:rsid w:val="004504A5"/>
    <w:rsid w:val="00450B85"/>
    <w:rsid w:val="00450BC6"/>
    <w:rsid w:val="00451371"/>
    <w:rsid w:val="00451421"/>
    <w:rsid w:val="0045180B"/>
    <w:rsid w:val="00451CB3"/>
    <w:rsid w:val="004522CC"/>
    <w:rsid w:val="00452645"/>
    <w:rsid w:val="00452F7D"/>
    <w:rsid w:val="00453360"/>
    <w:rsid w:val="00453510"/>
    <w:rsid w:val="00453C17"/>
    <w:rsid w:val="004542A3"/>
    <w:rsid w:val="00454846"/>
    <w:rsid w:val="00454D71"/>
    <w:rsid w:val="00454E50"/>
    <w:rsid w:val="00454F3F"/>
    <w:rsid w:val="00455BB3"/>
    <w:rsid w:val="00455C8C"/>
    <w:rsid w:val="004564C0"/>
    <w:rsid w:val="00456995"/>
    <w:rsid w:val="004576DB"/>
    <w:rsid w:val="00457EA2"/>
    <w:rsid w:val="00457EC2"/>
    <w:rsid w:val="00457F96"/>
    <w:rsid w:val="004601C6"/>
    <w:rsid w:val="00460371"/>
    <w:rsid w:val="004606E6"/>
    <w:rsid w:val="00460955"/>
    <w:rsid w:val="00460996"/>
    <w:rsid w:val="00461BA7"/>
    <w:rsid w:val="004628ED"/>
    <w:rsid w:val="004630DE"/>
    <w:rsid w:val="004635E1"/>
    <w:rsid w:val="004644DF"/>
    <w:rsid w:val="00464595"/>
    <w:rsid w:val="004645A9"/>
    <w:rsid w:val="00464AEF"/>
    <w:rsid w:val="00464AF3"/>
    <w:rsid w:val="0046508E"/>
    <w:rsid w:val="004654A2"/>
    <w:rsid w:val="00465822"/>
    <w:rsid w:val="004661DF"/>
    <w:rsid w:val="004663F7"/>
    <w:rsid w:val="004666B1"/>
    <w:rsid w:val="00466C82"/>
    <w:rsid w:val="00467C5B"/>
    <w:rsid w:val="00470952"/>
    <w:rsid w:val="00470C5E"/>
    <w:rsid w:val="00470F0B"/>
    <w:rsid w:val="00471284"/>
    <w:rsid w:val="00471C4B"/>
    <w:rsid w:val="00471FEA"/>
    <w:rsid w:val="00472D7E"/>
    <w:rsid w:val="0047314A"/>
    <w:rsid w:val="0047316C"/>
    <w:rsid w:val="00473D4B"/>
    <w:rsid w:val="00473D9E"/>
    <w:rsid w:val="004747EF"/>
    <w:rsid w:val="00474C9C"/>
    <w:rsid w:val="00474FE7"/>
    <w:rsid w:val="0047534F"/>
    <w:rsid w:val="0047651C"/>
    <w:rsid w:val="00476AFD"/>
    <w:rsid w:val="004773F7"/>
    <w:rsid w:val="00477511"/>
    <w:rsid w:val="0047769E"/>
    <w:rsid w:val="004776A4"/>
    <w:rsid w:val="00477762"/>
    <w:rsid w:val="00477C6D"/>
    <w:rsid w:val="00480610"/>
    <w:rsid w:val="00480A89"/>
    <w:rsid w:val="0048215A"/>
    <w:rsid w:val="004822BA"/>
    <w:rsid w:val="00482672"/>
    <w:rsid w:val="004829BA"/>
    <w:rsid w:val="004829C5"/>
    <w:rsid w:val="00482AFE"/>
    <w:rsid w:val="00482E69"/>
    <w:rsid w:val="00484739"/>
    <w:rsid w:val="004847CD"/>
    <w:rsid w:val="004848E8"/>
    <w:rsid w:val="00485397"/>
    <w:rsid w:val="004853C7"/>
    <w:rsid w:val="00485595"/>
    <w:rsid w:val="004859D2"/>
    <w:rsid w:val="00486637"/>
    <w:rsid w:val="0048664D"/>
    <w:rsid w:val="0048671F"/>
    <w:rsid w:val="00486A56"/>
    <w:rsid w:val="00487540"/>
    <w:rsid w:val="004877C4"/>
    <w:rsid w:val="00490115"/>
    <w:rsid w:val="00490D0A"/>
    <w:rsid w:val="00490D1F"/>
    <w:rsid w:val="00490E55"/>
    <w:rsid w:val="00491195"/>
    <w:rsid w:val="00491442"/>
    <w:rsid w:val="00491616"/>
    <w:rsid w:val="0049180C"/>
    <w:rsid w:val="00491859"/>
    <w:rsid w:val="00491B84"/>
    <w:rsid w:val="00491D11"/>
    <w:rsid w:val="00491DFA"/>
    <w:rsid w:val="00492A81"/>
    <w:rsid w:val="00492E6D"/>
    <w:rsid w:val="00492F59"/>
    <w:rsid w:val="00493076"/>
    <w:rsid w:val="004932BE"/>
    <w:rsid w:val="00493812"/>
    <w:rsid w:val="00493F23"/>
    <w:rsid w:val="00494310"/>
    <w:rsid w:val="004943BF"/>
    <w:rsid w:val="00494C21"/>
    <w:rsid w:val="004961FB"/>
    <w:rsid w:val="00496B71"/>
    <w:rsid w:val="00496EB7"/>
    <w:rsid w:val="004973A3"/>
    <w:rsid w:val="0049774F"/>
    <w:rsid w:val="00497A2C"/>
    <w:rsid w:val="004A067B"/>
    <w:rsid w:val="004A0D52"/>
    <w:rsid w:val="004A1A3B"/>
    <w:rsid w:val="004A1E70"/>
    <w:rsid w:val="004A2254"/>
    <w:rsid w:val="004A27BC"/>
    <w:rsid w:val="004A2B68"/>
    <w:rsid w:val="004A2D70"/>
    <w:rsid w:val="004A2EE3"/>
    <w:rsid w:val="004A3C31"/>
    <w:rsid w:val="004A4291"/>
    <w:rsid w:val="004A446F"/>
    <w:rsid w:val="004A447E"/>
    <w:rsid w:val="004A4667"/>
    <w:rsid w:val="004A4BBE"/>
    <w:rsid w:val="004A4F87"/>
    <w:rsid w:val="004A56D0"/>
    <w:rsid w:val="004A5AD6"/>
    <w:rsid w:val="004A6338"/>
    <w:rsid w:val="004A7152"/>
    <w:rsid w:val="004A7682"/>
    <w:rsid w:val="004B00FF"/>
    <w:rsid w:val="004B0132"/>
    <w:rsid w:val="004B027E"/>
    <w:rsid w:val="004B0DB3"/>
    <w:rsid w:val="004B0E65"/>
    <w:rsid w:val="004B0EF6"/>
    <w:rsid w:val="004B0FB2"/>
    <w:rsid w:val="004B142F"/>
    <w:rsid w:val="004B22EA"/>
    <w:rsid w:val="004B269B"/>
    <w:rsid w:val="004B2DB2"/>
    <w:rsid w:val="004B3025"/>
    <w:rsid w:val="004B30E2"/>
    <w:rsid w:val="004B32F1"/>
    <w:rsid w:val="004B357F"/>
    <w:rsid w:val="004B3602"/>
    <w:rsid w:val="004B376C"/>
    <w:rsid w:val="004B3DEF"/>
    <w:rsid w:val="004B4546"/>
    <w:rsid w:val="004B4957"/>
    <w:rsid w:val="004B4A16"/>
    <w:rsid w:val="004B4B69"/>
    <w:rsid w:val="004B4F94"/>
    <w:rsid w:val="004B54EE"/>
    <w:rsid w:val="004B5A79"/>
    <w:rsid w:val="004B5B91"/>
    <w:rsid w:val="004B5E6A"/>
    <w:rsid w:val="004B667B"/>
    <w:rsid w:val="004B7428"/>
    <w:rsid w:val="004B788F"/>
    <w:rsid w:val="004B7CA0"/>
    <w:rsid w:val="004C013A"/>
    <w:rsid w:val="004C136B"/>
    <w:rsid w:val="004C2344"/>
    <w:rsid w:val="004C25A2"/>
    <w:rsid w:val="004C26BD"/>
    <w:rsid w:val="004C3B58"/>
    <w:rsid w:val="004C3CFD"/>
    <w:rsid w:val="004C5447"/>
    <w:rsid w:val="004C6195"/>
    <w:rsid w:val="004C6422"/>
    <w:rsid w:val="004C671D"/>
    <w:rsid w:val="004C6749"/>
    <w:rsid w:val="004C7022"/>
    <w:rsid w:val="004C711D"/>
    <w:rsid w:val="004C7903"/>
    <w:rsid w:val="004D03C2"/>
    <w:rsid w:val="004D05FC"/>
    <w:rsid w:val="004D158D"/>
    <w:rsid w:val="004D1889"/>
    <w:rsid w:val="004D240C"/>
    <w:rsid w:val="004D2625"/>
    <w:rsid w:val="004D26F1"/>
    <w:rsid w:val="004D303F"/>
    <w:rsid w:val="004D3D50"/>
    <w:rsid w:val="004D406B"/>
    <w:rsid w:val="004D42F0"/>
    <w:rsid w:val="004D538D"/>
    <w:rsid w:val="004D6002"/>
    <w:rsid w:val="004D60AA"/>
    <w:rsid w:val="004D625F"/>
    <w:rsid w:val="004D66D4"/>
    <w:rsid w:val="004D6998"/>
    <w:rsid w:val="004D7657"/>
    <w:rsid w:val="004D79D4"/>
    <w:rsid w:val="004D7B20"/>
    <w:rsid w:val="004D7E0B"/>
    <w:rsid w:val="004E03B0"/>
    <w:rsid w:val="004E054A"/>
    <w:rsid w:val="004E0E25"/>
    <w:rsid w:val="004E104A"/>
    <w:rsid w:val="004E117F"/>
    <w:rsid w:val="004E168D"/>
    <w:rsid w:val="004E207E"/>
    <w:rsid w:val="004E20A5"/>
    <w:rsid w:val="004E2517"/>
    <w:rsid w:val="004E28AA"/>
    <w:rsid w:val="004E32ED"/>
    <w:rsid w:val="004E37F0"/>
    <w:rsid w:val="004E3A9E"/>
    <w:rsid w:val="004E4159"/>
    <w:rsid w:val="004E43B0"/>
    <w:rsid w:val="004E4EBB"/>
    <w:rsid w:val="004E5326"/>
    <w:rsid w:val="004E537A"/>
    <w:rsid w:val="004E5801"/>
    <w:rsid w:val="004E5C70"/>
    <w:rsid w:val="004E63A5"/>
    <w:rsid w:val="004E6477"/>
    <w:rsid w:val="004E6A1B"/>
    <w:rsid w:val="004E6C9F"/>
    <w:rsid w:val="004E6E27"/>
    <w:rsid w:val="004E702E"/>
    <w:rsid w:val="004E7D51"/>
    <w:rsid w:val="004F039C"/>
    <w:rsid w:val="004F06B4"/>
    <w:rsid w:val="004F0919"/>
    <w:rsid w:val="004F0934"/>
    <w:rsid w:val="004F0FE8"/>
    <w:rsid w:val="004F1177"/>
    <w:rsid w:val="004F1F21"/>
    <w:rsid w:val="004F26BC"/>
    <w:rsid w:val="004F2A7B"/>
    <w:rsid w:val="004F2DC2"/>
    <w:rsid w:val="004F31BC"/>
    <w:rsid w:val="004F35B3"/>
    <w:rsid w:val="004F391A"/>
    <w:rsid w:val="004F3E16"/>
    <w:rsid w:val="004F4523"/>
    <w:rsid w:val="004F4B15"/>
    <w:rsid w:val="004F4D9F"/>
    <w:rsid w:val="004F5009"/>
    <w:rsid w:val="004F5077"/>
    <w:rsid w:val="004F5251"/>
    <w:rsid w:val="004F53EF"/>
    <w:rsid w:val="004F5C1A"/>
    <w:rsid w:val="004F5D82"/>
    <w:rsid w:val="004F5E23"/>
    <w:rsid w:val="004F718F"/>
    <w:rsid w:val="004F73C7"/>
    <w:rsid w:val="004F7ECA"/>
    <w:rsid w:val="005001FE"/>
    <w:rsid w:val="005004B2"/>
    <w:rsid w:val="00500970"/>
    <w:rsid w:val="00500F09"/>
    <w:rsid w:val="0050135F"/>
    <w:rsid w:val="0050162A"/>
    <w:rsid w:val="005018FB"/>
    <w:rsid w:val="005019A8"/>
    <w:rsid w:val="00502623"/>
    <w:rsid w:val="00502684"/>
    <w:rsid w:val="00502CF3"/>
    <w:rsid w:val="00502F97"/>
    <w:rsid w:val="0050344B"/>
    <w:rsid w:val="00503A06"/>
    <w:rsid w:val="005041A3"/>
    <w:rsid w:val="005047AB"/>
    <w:rsid w:val="00504C5E"/>
    <w:rsid w:val="00504E70"/>
    <w:rsid w:val="0050598D"/>
    <w:rsid w:val="0050626A"/>
    <w:rsid w:val="005065F6"/>
    <w:rsid w:val="00510784"/>
    <w:rsid w:val="00510E62"/>
    <w:rsid w:val="00511273"/>
    <w:rsid w:val="005115E2"/>
    <w:rsid w:val="005120B4"/>
    <w:rsid w:val="00512730"/>
    <w:rsid w:val="005130E1"/>
    <w:rsid w:val="00513CC3"/>
    <w:rsid w:val="00513D82"/>
    <w:rsid w:val="005142B1"/>
    <w:rsid w:val="00514BC8"/>
    <w:rsid w:val="00514DFC"/>
    <w:rsid w:val="00514EE2"/>
    <w:rsid w:val="00514FD9"/>
    <w:rsid w:val="00514FEF"/>
    <w:rsid w:val="00515D53"/>
    <w:rsid w:val="00515E1C"/>
    <w:rsid w:val="00515FC2"/>
    <w:rsid w:val="00516C08"/>
    <w:rsid w:val="00516D08"/>
    <w:rsid w:val="005170BA"/>
    <w:rsid w:val="00517510"/>
    <w:rsid w:val="0051757E"/>
    <w:rsid w:val="00520210"/>
    <w:rsid w:val="005205CB"/>
    <w:rsid w:val="00520B6D"/>
    <w:rsid w:val="00520D77"/>
    <w:rsid w:val="005210CB"/>
    <w:rsid w:val="0052169A"/>
    <w:rsid w:val="00521AE9"/>
    <w:rsid w:val="0052264C"/>
    <w:rsid w:val="0052292A"/>
    <w:rsid w:val="0052292E"/>
    <w:rsid w:val="00522D7E"/>
    <w:rsid w:val="00522EBF"/>
    <w:rsid w:val="005232E0"/>
    <w:rsid w:val="005240DA"/>
    <w:rsid w:val="00524A96"/>
    <w:rsid w:val="00526348"/>
    <w:rsid w:val="00526C96"/>
    <w:rsid w:val="005270B1"/>
    <w:rsid w:val="005271B0"/>
    <w:rsid w:val="005273E8"/>
    <w:rsid w:val="00527496"/>
    <w:rsid w:val="0053062C"/>
    <w:rsid w:val="00530B06"/>
    <w:rsid w:val="00530F9B"/>
    <w:rsid w:val="00531A5A"/>
    <w:rsid w:val="00533A3F"/>
    <w:rsid w:val="00533A48"/>
    <w:rsid w:val="00533C99"/>
    <w:rsid w:val="005340A3"/>
    <w:rsid w:val="005346E8"/>
    <w:rsid w:val="0053484B"/>
    <w:rsid w:val="00534C79"/>
    <w:rsid w:val="005368D3"/>
    <w:rsid w:val="00536A5F"/>
    <w:rsid w:val="00536A7C"/>
    <w:rsid w:val="00536B8C"/>
    <w:rsid w:val="00536FD3"/>
    <w:rsid w:val="00537350"/>
    <w:rsid w:val="005378BC"/>
    <w:rsid w:val="00540149"/>
    <w:rsid w:val="00540F05"/>
    <w:rsid w:val="00541739"/>
    <w:rsid w:val="0054186F"/>
    <w:rsid w:val="00541C7A"/>
    <w:rsid w:val="00541E96"/>
    <w:rsid w:val="0054239F"/>
    <w:rsid w:val="0054249C"/>
    <w:rsid w:val="00542E9F"/>
    <w:rsid w:val="00543B70"/>
    <w:rsid w:val="00544B47"/>
    <w:rsid w:val="0054553A"/>
    <w:rsid w:val="00545C85"/>
    <w:rsid w:val="00546DFB"/>
    <w:rsid w:val="00547F61"/>
    <w:rsid w:val="00550375"/>
    <w:rsid w:val="005503D8"/>
    <w:rsid w:val="005505AD"/>
    <w:rsid w:val="00550A8E"/>
    <w:rsid w:val="00551125"/>
    <w:rsid w:val="00551719"/>
    <w:rsid w:val="005521EB"/>
    <w:rsid w:val="005524ED"/>
    <w:rsid w:val="00552532"/>
    <w:rsid w:val="00552B5A"/>
    <w:rsid w:val="00553345"/>
    <w:rsid w:val="005534E1"/>
    <w:rsid w:val="00553942"/>
    <w:rsid w:val="00553AA2"/>
    <w:rsid w:val="00553CD0"/>
    <w:rsid w:val="00553EE5"/>
    <w:rsid w:val="00554793"/>
    <w:rsid w:val="0055490E"/>
    <w:rsid w:val="005550A6"/>
    <w:rsid w:val="00555EF9"/>
    <w:rsid w:val="0055607B"/>
    <w:rsid w:val="0055618B"/>
    <w:rsid w:val="0055631E"/>
    <w:rsid w:val="0055640F"/>
    <w:rsid w:val="00556951"/>
    <w:rsid w:val="0055724D"/>
    <w:rsid w:val="00560696"/>
    <w:rsid w:val="005607DD"/>
    <w:rsid w:val="00560B75"/>
    <w:rsid w:val="00560C07"/>
    <w:rsid w:val="005610A0"/>
    <w:rsid w:val="00561996"/>
    <w:rsid w:val="00561B9E"/>
    <w:rsid w:val="00561BC3"/>
    <w:rsid w:val="00561D23"/>
    <w:rsid w:val="00562299"/>
    <w:rsid w:val="005625EB"/>
    <w:rsid w:val="0056263B"/>
    <w:rsid w:val="00562767"/>
    <w:rsid w:val="00563617"/>
    <w:rsid w:val="0056364F"/>
    <w:rsid w:val="00563865"/>
    <w:rsid w:val="0056417D"/>
    <w:rsid w:val="005642F8"/>
    <w:rsid w:val="00564F98"/>
    <w:rsid w:val="00565A67"/>
    <w:rsid w:val="00566275"/>
    <w:rsid w:val="00566446"/>
    <w:rsid w:val="005669A0"/>
    <w:rsid w:val="005677AF"/>
    <w:rsid w:val="00567B14"/>
    <w:rsid w:val="00567B1E"/>
    <w:rsid w:val="00567B9A"/>
    <w:rsid w:val="00570273"/>
    <w:rsid w:val="00570C22"/>
    <w:rsid w:val="00570EFE"/>
    <w:rsid w:val="00571814"/>
    <w:rsid w:val="00571972"/>
    <w:rsid w:val="005719B9"/>
    <w:rsid w:val="005721D3"/>
    <w:rsid w:val="005724C4"/>
    <w:rsid w:val="00572632"/>
    <w:rsid w:val="0057272B"/>
    <w:rsid w:val="00573BB7"/>
    <w:rsid w:val="00573FFD"/>
    <w:rsid w:val="005744C7"/>
    <w:rsid w:val="005749C1"/>
    <w:rsid w:val="00574B0D"/>
    <w:rsid w:val="00575E99"/>
    <w:rsid w:val="00580172"/>
    <w:rsid w:val="005803A3"/>
    <w:rsid w:val="00580BA2"/>
    <w:rsid w:val="00580DA4"/>
    <w:rsid w:val="005816B1"/>
    <w:rsid w:val="0058269F"/>
    <w:rsid w:val="0058417E"/>
    <w:rsid w:val="00584781"/>
    <w:rsid w:val="00584B24"/>
    <w:rsid w:val="00584D52"/>
    <w:rsid w:val="005855CE"/>
    <w:rsid w:val="00585D72"/>
    <w:rsid w:val="00586739"/>
    <w:rsid w:val="00586FE6"/>
    <w:rsid w:val="00587AAB"/>
    <w:rsid w:val="005902E2"/>
    <w:rsid w:val="00590D25"/>
    <w:rsid w:val="005913B9"/>
    <w:rsid w:val="00592E77"/>
    <w:rsid w:val="00594F14"/>
    <w:rsid w:val="00595400"/>
    <w:rsid w:val="00595518"/>
    <w:rsid w:val="00595DE9"/>
    <w:rsid w:val="00596321"/>
    <w:rsid w:val="00596E3E"/>
    <w:rsid w:val="0059701C"/>
    <w:rsid w:val="00597210"/>
    <w:rsid w:val="00597356"/>
    <w:rsid w:val="005979CF"/>
    <w:rsid w:val="005A01DA"/>
    <w:rsid w:val="005A0689"/>
    <w:rsid w:val="005A27E4"/>
    <w:rsid w:val="005A2D64"/>
    <w:rsid w:val="005A3721"/>
    <w:rsid w:val="005A393E"/>
    <w:rsid w:val="005A395E"/>
    <w:rsid w:val="005A397D"/>
    <w:rsid w:val="005A3B3E"/>
    <w:rsid w:val="005A4793"/>
    <w:rsid w:val="005A516B"/>
    <w:rsid w:val="005A52D7"/>
    <w:rsid w:val="005A5ED7"/>
    <w:rsid w:val="005A5F7A"/>
    <w:rsid w:val="005A7361"/>
    <w:rsid w:val="005A756B"/>
    <w:rsid w:val="005A7632"/>
    <w:rsid w:val="005A7A2C"/>
    <w:rsid w:val="005A7CE8"/>
    <w:rsid w:val="005A7F40"/>
    <w:rsid w:val="005A7F53"/>
    <w:rsid w:val="005B0B81"/>
    <w:rsid w:val="005B0D56"/>
    <w:rsid w:val="005B11BB"/>
    <w:rsid w:val="005B18BC"/>
    <w:rsid w:val="005B29AE"/>
    <w:rsid w:val="005B2A35"/>
    <w:rsid w:val="005B2AEE"/>
    <w:rsid w:val="005B2FFD"/>
    <w:rsid w:val="005B3855"/>
    <w:rsid w:val="005B3A39"/>
    <w:rsid w:val="005B3EFC"/>
    <w:rsid w:val="005B4EBC"/>
    <w:rsid w:val="005B4F90"/>
    <w:rsid w:val="005B5598"/>
    <w:rsid w:val="005B5965"/>
    <w:rsid w:val="005B5DEB"/>
    <w:rsid w:val="005B5DEF"/>
    <w:rsid w:val="005B6BEB"/>
    <w:rsid w:val="005B79EF"/>
    <w:rsid w:val="005B7F0A"/>
    <w:rsid w:val="005C044C"/>
    <w:rsid w:val="005C0647"/>
    <w:rsid w:val="005C0823"/>
    <w:rsid w:val="005C1453"/>
    <w:rsid w:val="005C178E"/>
    <w:rsid w:val="005C1A7A"/>
    <w:rsid w:val="005C2147"/>
    <w:rsid w:val="005C2259"/>
    <w:rsid w:val="005C2958"/>
    <w:rsid w:val="005C2DB5"/>
    <w:rsid w:val="005C2F15"/>
    <w:rsid w:val="005C31C1"/>
    <w:rsid w:val="005C3581"/>
    <w:rsid w:val="005C4DED"/>
    <w:rsid w:val="005C560E"/>
    <w:rsid w:val="005C56A2"/>
    <w:rsid w:val="005C5FE0"/>
    <w:rsid w:val="005C6A2C"/>
    <w:rsid w:val="005C6C0C"/>
    <w:rsid w:val="005C6CC6"/>
    <w:rsid w:val="005C7073"/>
    <w:rsid w:val="005C7424"/>
    <w:rsid w:val="005C794C"/>
    <w:rsid w:val="005D0033"/>
    <w:rsid w:val="005D0161"/>
    <w:rsid w:val="005D05BD"/>
    <w:rsid w:val="005D0A42"/>
    <w:rsid w:val="005D10C9"/>
    <w:rsid w:val="005D1233"/>
    <w:rsid w:val="005D1E10"/>
    <w:rsid w:val="005D1E1A"/>
    <w:rsid w:val="005D20AD"/>
    <w:rsid w:val="005D23F1"/>
    <w:rsid w:val="005D2575"/>
    <w:rsid w:val="005D25EA"/>
    <w:rsid w:val="005D27A6"/>
    <w:rsid w:val="005D2DB4"/>
    <w:rsid w:val="005D3122"/>
    <w:rsid w:val="005D32FD"/>
    <w:rsid w:val="005D3C4D"/>
    <w:rsid w:val="005D3ED2"/>
    <w:rsid w:val="005D43D9"/>
    <w:rsid w:val="005D5697"/>
    <w:rsid w:val="005D5D3F"/>
    <w:rsid w:val="005D6032"/>
    <w:rsid w:val="005D6C56"/>
    <w:rsid w:val="005D6E9A"/>
    <w:rsid w:val="005D7B01"/>
    <w:rsid w:val="005D7BF1"/>
    <w:rsid w:val="005E020A"/>
    <w:rsid w:val="005E0570"/>
    <w:rsid w:val="005E07A7"/>
    <w:rsid w:val="005E0AA1"/>
    <w:rsid w:val="005E0E32"/>
    <w:rsid w:val="005E103E"/>
    <w:rsid w:val="005E2705"/>
    <w:rsid w:val="005E283E"/>
    <w:rsid w:val="005E29DC"/>
    <w:rsid w:val="005E2CD5"/>
    <w:rsid w:val="005E3B80"/>
    <w:rsid w:val="005E3B87"/>
    <w:rsid w:val="005E3B8B"/>
    <w:rsid w:val="005E3D8B"/>
    <w:rsid w:val="005E3F35"/>
    <w:rsid w:val="005E40BF"/>
    <w:rsid w:val="005E417E"/>
    <w:rsid w:val="005E4270"/>
    <w:rsid w:val="005E4558"/>
    <w:rsid w:val="005E50FA"/>
    <w:rsid w:val="005E572A"/>
    <w:rsid w:val="005E5767"/>
    <w:rsid w:val="005E5853"/>
    <w:rsid w:val="005E5F72"/>
    <w:rsid w:val="005E66CE"/>
    <w:rsid w:val="005E687C"/>
    <w:rsid w:val="005E6DA5"/>
    <w:rsid w:val="005E797F"/>
    <w:rsid w:val="005F082E"/>
    <w:rsid w:val="005F0B3D"/>
    <w:rsid w:val="005F11C6"/>
    <w:rsid w:val="005F127E"/>
    <w:rsid w:val="005F1385"/>
    <w:rsid w:val="005F1718"/>
    <w:rsid w:val="005F200C"/>
    <w:rsid w:val="005F231D"/>
    <w:rsid w:val="005F2515"/>
    <w:rsid w:val="005F25F7"/>
    <w:rsid w:val="005F3660"/>
    <w:rsid w:val="005F3CF1"/>
    <w:rsid w:val="005F3D61"/>
    <w:rsid w:val="005F4196"/>
    <w:rsid w:val="005F4D25"/>
    <w:rsid w:val="005F4E5C"/>
    <w:rsid w:val="005F515F"/>
    <w:rsid w:val="005F5340"/>
    <w:rsid w:val="005F56D9"/>
    <w:rsid w:val="005F576C"/>
    <w:rsid w:val="005F5DD1"/>
    <w:rsid w:val="005F60B7"/>
    <w:rsid w:val="005F60C8"/>
    <w:rsid w:val="005F6851"/>
    <w:rsid w:val="005F68C9"/>
    <w:rsid w:val="005F7533"/>
    <w:rsid w:val="005F79A5"/>
    <w:rsid w:val="005F79FA"/>
    <w:rsid w:val="005F7DD7"/>
    <w:rsid w:val="005F7F12"/>
    <w:rsid w:val="00600CDD"/>
    <w:rsid w:val="00600E10"/>
    <w:rsid w:val="00601578"/>
    <w:rsid w:val="006021B6"/>
    <w:rsid w:val="00602811"/>
    <w:rsid w:val="0060328C"/>
    <w:rsid w:val="00603D4B"/>
    <w:rsid w:val="006041CE"/>
    <w:rsid w:val="00604477"/>
    <w:rsid w:val="006053E6"/>
    <w:rsid w:val="0060557E"/>
    <w:rsid w:val="0060559D"/>
    <w:rsid w:val="00605DEA"/>
    <w:rsid w:val="00606375"/>
    <w:rsid w:val="00606973"/>
    <w:rsid w:val="006071F3"/>
    <w:rsid w:val="006074AA"/>
    <w:rsid w:val="006074B1"/>
    <w:rsid w:val="00607C09"/>
    <w:rsid w:val="00607DC9"/>
    <w:rsid w:val="00610826"/>
    <w:rsid w:val="00611273"/>
    <w:rsid w:val="00611A09"/>
    <w:rsid w:val="00611EA8"/>
    <w:rsid w:val="00613990"/>
    <w:rsid w:val="00613A0B"/>
    <w:rsid w:val="00613D72"/>
    <w:rsid w:val="0061406A"/>
    <w:rsid w:val="006145B4"/>
    <w:rsid w:val="006154B1"/>
    <w:rsid w:val="00615593"/>
    <w:rsid w:val="006157FD"/>
    <w:rsid w:val="006161AA"/>
    <w:rsid w:val="00616D42"/>
    <w:rsid w:val="006175B4"/>
    <w:rsid w:val="006179EA"/>
    <w:rsid w:val="006201BD"/>
    <w:rsid w:val="006204E9"/>
    <w:rsid w:val="00620D2D"/>
    <w:rsid w:val="0062146E"/>
    <w:rsid w:val="00621BC0"/>
    <w:rsid w:val="00622061"/>
    <w:rsid w:val="0062230B"/>
    <w:rsid w:val="00622592"/>
    <w:rsid w:val="00622896"/>
    <w:rsid w:val="00622919"/>
    <w:rsid w:val="006229D2"/>
    <w:rsid w:val="00623325"/>
    <w:rsid w:val="006233E3"/>
    <w:rsid w:val="00623919"/>
    <w:rsid w:val="006239BD"/>
    <w:rsid w:val="00624624"/>
    <w:rsid w:val="00624C9B"/>
    <w:rsid w:val="0062524A"/>
    <w:rsid w:val="0062543C"/>
    <w:rsid w:val="00625C5C"/>
    <w:rsid w:val="00626243"/>
    <w:rsid w:val="00626676"/>
    <w:rsid w:val="00626BA1"/>
    <w:rsid w:val="00626D12"/>
    <w:rsid w:val="00627191"/>
    <w:rsid w:val="0062725D"/>
    <w:rsid w:val="00631268"/>
    <w:rsid w:val="00631B3F"/>
    <w:rsid w:val="0063252F"/>
    <w:rsid w:val="00632901"/>
    <w:rsid w:val="00632C99"/>
    <w:rsid w:val="00632CE8"/>
    <w:rsid w:val="00632ED1"/>
    <w:rsid w:val="00633300"/>
    <w:rsid w:val="006335F6"/>
    <w:rsid w:val="00633940"/>
    <w:rsid w:val="00634169"/>
    <w:rsid w:val="00634F03"/>
    <w:rsid w:val="00634FB6"/>
    <w:rsid w:val="00635442"/>
    <w:rsid w:val="00635F68"/>
    <w:rsid w:val="006368F1"/>
    <w:rsid w:val="006373E4"/>
    <w:rsid w:val="00637745"/>
    <w:rsid w:val="00637778"/>
    <w:rsid w:val="006407B6"/>
    <w:rsid w:val="00640AFF"/>
    <w:rsid w:val="00641585"/>
    <w:rsid w:val="006418B2"/>
    <w:rsid w:val="00641CF4"/>
    <w:rsid w:val="00641DB9"/>
    <w:rsid w:val="0064241D"/>
    <w:rsid w:val="00642C2E"/>
    <w:rsid w:val="0064331A"/>
    <w:rsid w:val="0064383F"/>
    <w:rsid w:val="00643A00"/>
    <w:rsid w:val="00643C4F"/>
    <w:rsid w:val="00643ED7"/>
    <w:rsid w:val="0064422E"/>
    <w:rsid w:val="006445B8"/>
    <w:rsid w:val="00644AFB"/>
    <w:rsid w:val="00644FEF"/>
    <w:rsid w:val="006458B9"/>
    <w:rsid w:val="00645B09"/>
    <w:rsid w:val="00645CE7"/>
    <w:rsid w:val="00645D2A"/>
    <w:rsid w:val="00645E82"/>
    <w:rsid w:val="00646284"/>
    <w:rsid w:val="006466DF"/>
    <w:rsid w:val="006469C0"/>
    <w:rsid w:val="00646C75"/>
    <w:rsid w:val="00647E3A"/>
    <w:rsid w:val="006519E9"/>
    <w:rsid w:val="00651C36"/>
    <w:rsid w:val="00653131"/>
    <w:rsid w:val="006531BC"/>
    <w:rsid w:val="006532AA"/>
    <w:rsid w:val="006540A2"/>
    <w:rsid w:val="0065430D"/>
    <w:rsid w:val="00654A04"/>
    <w:rsid w:val="006554D8"/>
    <w:rsid w:val="00655E70"/>
    <w:rsid w:val="00656325"/>
    <w:rsid w:val="00656E35"/>
    <w:rsid w:val="006572B0"/>
    <w:rsid w:val="00657A81"/>
    <w:rsid w:val="0066011A"/>
    <w:rsid w:val="00660C74"/>
    <w:rsid w:val="00660F58"/>
    <w:rsid w:val="00661599"/>
    <w:rsid w:val="0066170A"/>
    <w:rsid w:val="00661CE4"/>
    <w:rsid w:val="0066270C"/>
    <w:rsid w:val="006629D6"/>
    <w:rsid w:val="00662E59"/>
    <w:rsid w:val="006631D4"/>
    <w:rsid w:val="00663703"/>
    <w:rsid w:val="00663D58"/>
    <w:rsid w:val="006649A0"/>
    <w:rsid w:val="006653D6"/>
    <w:rsid w:val="00665E42"/>
    <w:rsid w:val="00665FAF"/>
    <w:rsid w:val="0066628F"/>
    <w:rsid w:val="00666517"/>
    <w:rsid w:val="00666804"/>
    <w:rsid w:val="006668C7"/>
    <w:rsid w:val="006669EC"/>
    <w:rsid w:val="00666DB6"/>
    <w:rsid w:val="00666E95"/>
    <w:rsid w:val="00666EFE"/>
    <w:rsid w:val="00667329"/>
    <w:rsid w:val="00667478"/>
    <w:rsid w:val="006674A3"/>
    <w:rsid w:val="00667805"/>
    <w:rsid w:val="00667D0F"/>
    <w:rsid w:val="006717E0"/>
    <w:rsid w:val="00671A7C"/>
    <w:rsid w:val="00672070"/>
    <w:rsid w:val="006726CD"/>
    <w:rsid w:val="00672EAB"/>
    <w:rsid w:val="006730EE"/>
    <w:rsid w:val="00674A9A"/>
    <w:rsid w:val="0067531C"/>
    <w:rsid w:val="0067550A"/>
    <w:rsid w:val="0067592E"/>
    <w:rsid w:val="00675B8B"/>
    <w:rsid w:val="00675E17"/>
    <w:rsid w:val="00676A3D"/>
    <w:rsid w:val="0067719E"/>
    <w:rsid w:val="0067745A"/>
    <w:rsid w:val="0067799C"/>
    <w:rsid w:val="00680162"/>
    <w:rsid w:val="0068052D"/>
    <w:rsid w:val="00680599"/>
    <w:rsid w:val="006805FC"/>
    <w:rsid w:val="006806E6"/>
    <w:rsid w:val="00680C38"/>
    <w:rsid w:val="00680DBF"/>
    <w:rsid w:val="006812F9"/>
    <w:rsid w:val="00681426"/>
    <w:rsid w:val="006818AA"/>
    <w:rsid w:val="00681A04"/>
    <w:rsid w:val="00682F55"/>
    <w:rsid w:val="00683152"/>
    <w:rsid w:val="0068375F"/>
    <w:rsid w:val="006839EB"/>
    <w:rsid w:val="00684325"/>
    <w:rsid w:val="00685A74"/>
    <w:rsid w:val="00686AB5"/>
    <w:rsid w:val="006870C9"/>
    <w:rsid w:val="0068733F"/>
    <w:rsid w:val="00687C10"/>
    <w:rsid w:val="006905BD"/>
    <w:rsid w:val="0069081C"/>
    <w:rsid w:val="00690C1A"/>
    <w:rsid w:val="00691130"/>
    <w:rsid w:val="00691239"/>
    <w:rsid w:val="0069129A"/>
    <w:rsid w:val="006914BE"/>
    <w:rsid w:val="006914D2"/>
    <w:rsid w:val="0069222F"/>
    <w:rsid w:val="006924E5"/>
    <w:rsid w:val="006925DF"/>
    <w:rsid w:val="00692715"/>
    <w:rsid w:val="006929EB"/>
    <w:rsid w:val="00692C49"/>
    <w:rsid w:val="006935D7"/>
    <w:rsid w:val="00694BA5"/>
    <w:rsid w:val="00695727"/>
    <w:rsid w:val="00696F5C"/>
    <w:rsid w:val="00696F7A"/>
    <w:rsid w:val="00697066"/>
    <w:rsid w:val="00697A28"/>
    <w:rsid w:val="00697C5C"/>
    <w:rsid w:val="00697DE3"/>
    <w:rsid w:val="006A0D14"/>
    <w:rsid w:val="006A0D25"/>
    <w:rsid w:val="006A0D4C"/>
    <w:rsid w:val="006A15C5"/>
    <w:rsid w:val="006A1C35"/>
    <w:rsid w:val="006A215F"/>
    <w:rsid w:val="006A24EC"/>
    <w:rsid w:val="006A2A7E"/>
    <w:rsid w:val="006A2D3D"/>
    <w:rsid w:val="006A3251"/>
    <w:rsid w:val="006A3787"/>
    <w:rsid w:val="006A40E4"/>
    <w:rsid w:val="006A43A3"/>
    <w:rsid w:val="006A45F0"/>
    <w:rsid w:val="006A4F95"/>
    <w:rsid w:val="006A52F2"/>
    <w:rsid w:val="006A5316"/>
    <w:rsid w:val="006A5626"/>
    <w:rsid w:val="006A573A"/>
    <w:rsid w:val="006A5877"/>
    <w:rsid w:val="006A5CA0"/>
    <w:rsid w:val="006A5E04"/>
    <w:rsid w:val="006A6249"/>
    <w:rsid w:val="006A6619"/>
    <w:rsid w:val="006A6AD8"/>
    <w:rsid w:val="006A6C45"/>
    <w:rsid w:val="006A6E73"/>
    <w:rsid w:val="006A7151"/>
    <w:rsid w:val="006A7F4C"/>
    <w:rsid w:val="006A7FF3"/>
    <w:rsid w:val="006B01FC"/>
    <w:rsid w:val="006B083F"/>
    <w:rsid w:val="006B0B72"/>
    <w:rsid w:val="006B0CFA"/>
    <w:rsid w:val="006B10CA"/>
    <w:rsid w:val="006B1258"/>
    <w:rsid w:val="006B13CE"/>
    <w:rsid w:val="006B17C6"/>
    <w:rsid w:val="006B1987"/>
    <w:rsid w:val="006B1A11"/>
    <w:rsid w:val="006B1BFB"/>
    <w:rsid w:val="006B217A"/>
    <w:rsid w:val="006B258F"/>
    <w:rsid w:val="006B26F2"/>
    <w:rsid w:val="006B2D23"/>
    <w:rsid w:val="006B3175"/>
    <w:rsid w:val="006B3254"/>
    <w:rsid w:val="006B3670"/>
    <w:rsid w:val="006B3ED0"/>
    <w:rsid w:val="006B4257"/>
    <w:rsid w:val="006B4770"/>
    <w:rsid w:val="006B5AEC"/>
    <w:rsid w:val="006B6886"/>
    <w:rsid w:val="006B6EAC"/>
    <w:rsid w:val="006B7584"/>
    <w:rsid w:val="006B7C52"/>
    <w:rsid w:val="006B7CF1"/>
    <w:rsid w:val="006C0557"/>
    <w:rsid w:val="006C05E9"/>
    <w:rsid w:val="006C0BC3"/>
    <w:rsid w:val="006C13B8"/>
    <w:rsid w:val="006C14C6"/>
    <w:rsid w:val="006C15D9"/>
    <w:rsid w:val="006C182D"/>
    <w:rsid w:val="006C1919"/>
    <w:rsid w:val="006C2045"/>
    <w:rsid w:val="006C20FB"/>
    <w:rsid w:val="006C2BA4"/>
    <w:rsid w:val="006C2F3D"/>
    <w:rsid w:val="006C3E76"/>
    <w:rsid w:val="006C4042"/>
    <w:rsid w:val="006C425D"/>
    <w:rsid w:val="006C43C8"/>
    <w:rsid w:val="006C48B6"/>
    <w:rsid w:val="006C4B89"/>
    <w:rsid w:val="006C560E"/>
    <w:rsid w:val="006C593E"/>
    <w:rsid w:val="006C5DD1"/>
    <w:rsid w:val="006C620E"/>
    <w:rsid w:val="006C625C"/>
    <w:rsid w:val="006C62E5"/>
    <w:rsid w:val="006C6500"/>
    <w:rsid w:val="006C73AA"/>
    <w:rsid w:val="006C73CC"/>
    <w:rsid w:val="006C779B"/>
    <w:rsid w:val="006C7CF4"/>
    <w:rsid w:val="006C7E6A"/>
    <w:rsid w:val="006D080C"/>
    <w:rsid w:val="006D11FF"/>
    <w:rsid w:val="006D1581"/>
    <w:rsid w:val="006D17BF"/>
    <w:rsid w:val="006D1B79"/>
    <w:rsid w:val="006D305E"/>
    <w:rsid w:val="006D348C"/>
    <w:rsid w:val="006D3A68"/>
    <w:rsid w:val="006D462A"/>
    <w:rsid w:val="006D4875"/>
    <w:rsid w:val="006D495E"/>
    <w:rsid w:val="006D4BBD"/>
    <w:rsid w:val="006D4BC8"/>
    <w:rsid w:val="006D5ABB"/>
    <w:rsid w:val="006D5D53"/>
    <w:rsid w:val="006D6584"/>
    <w:rsid w:val="006D6BF0"/>
    <w:rsid w:val="006D6C32"/>
    <w:rsid w:val="006D7A00"/>
    <w:rsid w:val="006D7C2A"/>
    <w:rsid w:val="006E05F1"/>
    <w:rsid w:val="006E11B7"/>
    <w:rsid w:val="006E11E0"/>
    <w:rsid w:val="006E14A7"/>
    <w:rsid w:val="006E15AE"/>
    <w:rsid w:val="006E175E"/>
    <w:rsid w:val="006E1A16"/>
    <w:rsid w:val="006E1F98"/>
    <w:rsid w:val="006E2062"/>
    <w:rsid w:val="006E279C"/>
    <w:rsid w:val="006E33C1"/>
    <w:rsid w:val="006E365D"/>
    <w:rsid w:val="006E3991"/>
    <w:rsid w:val="006E39E0"/>
    <w:rsid w:val="006E402D"/>
    <w:rsid w:val="006E4252"/>
    <w:rsid w:val="006E4903"/>
    <w:rsid w:val="006E4937"/>
    <w:rsid w:val="006E4C42"/>
    <w:rsid w:val="006E4DAD"/>
    <w:rsid w:val="006E5BCC"/>
    <w:rsid w:val="006E5EDF"/>
    <w:rsid w:val="006E6523"/>
    <w:rsid w:val="006E6E6F"/>
    <w:rsid w:val="006E72F2"/>
    <w:rsid w:val="006E749B"/>
    <w:rsid w:val="006E758C"/>
    <w:rsid w:val="006E7DD0"/>
    <w:rsid w:val="006E7E6D"/>
    <w:rsid w:val="006F012E"/>
    <w:rsid w:val="006F06F6"/>
    <w:rsid w:val="006F0D0F"/>
    <w:rsid w:val="006F168C"/>
    <w:rsid w:val="006F23CE"/>
    <w:rsid w:val="006F26C6"/>
    <w:rsid w:val="006F31F1"/>
    <w:rsid w:val="006F3699"/>
    <w:rsid w:val="006F3B4E"/>
    <w:rsid w:val="006F45D5"/>
    <w:rsid w:val="006F4739"/>
    <w:rsid w:val="006F4E4A"/>
    <w:rsid w:val="006F4EDD"/>
    <w:rsid w:val="006F554C"/>
    <w:rsid w:val="006F5A06"/>
    <w:rsid w:val="006F5F5E"/>
    <w:rsid w:val="006F655F"/>
    <w:rsid w:val="006F6B73"/>
    <w:rsid w:val="006F6B9F"/>
    <w:rsid w:val="006F7173"/>
    <w:rsid w:val="006F7E5F"/>
    <w:rsid w:val="0070021D"/>
    <w:rsid w:val="0070041C"/>
    <w:rsid w:val="0070075B"/>
    <w:rsid w:val="007007D8"/>
    <w:rsid w:val="00701320"/>
    <w:rsid w:val="00701625"/>
    <w:rsid w:val="007016B1"/>
    <w:rsid w:val="00701A2D"/>
    <w:rsid w:val="00701AE2"/>
    <w:rsid w:val="00701C50"/>
    <w:rsid w:val="00702ADA"/>
    <w:rsid w:val="00702E30"/>
    <w:rsid w:val="00703ABA"/>
    <w:rsid w:val="00703B83"/>
    <w:rsid w:val="00703BF3"/>
    <w:rsid w:val="007048D2"/>
    <w:rsid w:val="00704ED6"/>
    <w:rsid w:val="00705281"/>
    <w:rsid w:val="007052CB"/>
    <w:rsid w:val="00705567"/>
    <w:rsid w:val="007058B8"/>
    <w:rsid w:val="00706FAC"/>
    <w:rsid w:val="0070704C"/>
    <w:rsid w:val="0070707A"/>
    <w:rsid w:val="007073BC"/>
    <w:rsid w:val="00707550"/>
    <w:rsid w:val="00707617"/>
    <w:rsid w:val="00707923"/>
    <w:rsid w:val="007079D9"/>
    <w:rsid w:val="00707AFF"/>
    <w:rsid w:val="00707B37"/>
    <w:rsid w:val="0071006B"/>
    <w:rsid w:val="0071030E"/>
    <w:rsid w:val="00710DB7"/>
    <w:rsid w:val="00710FF0"/>
    <w:rsid w:val="00711543"/>
    <w:rsid w:val="007121CC"/>
    <w:rsid w:val="00712687"/>
    <w:rsid w:val="00712719"/>
    <w:rsid w:val="007132BC"/>
    <w:rsid w:val="00713C95"/>
    <w:rsid w:val="00713CD2"/>
    <w:rsid w:val="00713E68"/>
    <w:rsid w:val="00715790"/>
    <w:rsid w:val="00715A01"/>
    <w:rsid w:val="00715ACF"/>
    <w:rsid w:val="00715B65"/>
    <w:rsid w:val="0071679D"/>
    <w:rsid w:val="007167A6"/>
    <w:rsid w:val="00717081"/>
    <w:rsid w:val="007208CC"/>
    <w:rsid w:val="00720940"/>
    <w:rsid w:val="00720B0A"/>
    <w:rsid w:val="00720FFD"/>
    <w:rsid w:val="007212DC"/>
    <w:rsid w:val="00721384"/>
    <w:rsid w:val="0072144F"/>
    <w:rsid w:val="00722FD5"/>
    <w:rsid w:val="0072342C"/>
    <w:rsid w:val="00723CB3"/>
    <w:rsid w:val="007244CF"/>
    <w:rsid w:val="00724543"/>
    <w:rsid w:val="007247FE"/>
    <w:rsid w:val="00724863"/>
    <w:rsid w:val="00724A38"/>
    <w:rsid w:val="007259CF"/>
    <w:rsid w:val="00725A1D"/>
    <w:rsid w:val="00725DB9"/>
    <w:rsid w:val="00725E38"/>
    <w:rsid w:val="00725F84"/>
    <w:rsid w:val="00726427"/>
    <w:rsid w:val="00726B2A"/>
    <w:rsid w:val="00726F22"/>
    <w:rsid w:val="00726F96"/>
    <w:rsid w:val="00726FF0"/>
    <w:rsid w:val="0072770B"/>
    <w:rsid w:val="007301E7"/>
    <w:rsid w:val="0073027F"/>
    <w:rsid w:val="007302AA"/>
    <w:rsid w:val="00730593"/>
    <w:rsid w:val="00730AB6"/>
    <w:rsid w:val="00730F40"/>
    <w:rsid w:val="00731105"/>
    <w:rsid w:val="00731674"/>
    <w:rsid w:val="007318BC"/>
    <w:rsid w:val="00732304"/>
    <w:rsid w:val="007328D6"/>
    <w:rsid w:val="00732B21"/>
    <w:rsid w:val="0073319F"/>
    <w:rsid w:val="00733812"/>
    <w:rsid w:val="00733CD1"/>
    <w:rsid w:val="007344C3"/>
    <w:rsid w:val="00734E30"/>
    <w:rsid w:val="00737668"/>
    <w:rsid w:val="00737858"/>
    <w:rsid w:val="00737ED7"/>
    <w:rsid w:val="007401C3"/>
    <w:rsid w:val="007402E9"/>
    <w:rsid w:val="0074051A"/>
    <w:rsid w:val="0074088D"/>
    <w:rsid w:val="00740BE1"/>
    <w:rsid w:val="007417D9"/>
    <w:rsid w:val="00741913"/>
    <w:rsid w:val="00741B36"/>
    <w:rsid w:val="00742928"/>
    <w:rsid w:val="00742B1B"/>
    <w:rsid w:val="00742D08"/>
    <w:rsid w:val="007441E0"/>
    <w:rsid w:val="00744370"/>
    <w:rsid w:val="007445F0"/>
    <w:rsid w:val="0074493C"/>
    <w:rsid w:val="00744B67"/>
    <w:rsid w:val="00744C5D"/>
    <w:rsid w:val="00744EDA"/>
    <w:rsid w:val="00745685"/>
    <w:rsid w:val="00745CD6"/>
    <w:rsid w:val="00746479"/>
    <w:rsid w:val="0074665B"/>
    <w:rsid w:val="00746B0B"/>
    <w:rsid w:val="00746B49"/>
    <w:rsid w:val="00746B81"/>
    <w:rsid w:val="00747395"/>
    <w:rsid w:val="0074746B"/>
    <w:rsid w:val="00747679"/>
    <w:rsid w:val="00747809"/>
    <w:rsid w:val="007478D1"/>
    <w:rsid w:val="00747924"/>
    <w:rsid w:val="007508E4"/>
    <w:rsid w:val="007509A6"/>
    <w:rsid w:val="00750C99"/>
    <w:rsid w:val="0075161E"/>
    <w:rsid w:val="007522B8"/>
    <w:rsid w:val="007523A3"/>
    <w:rsid w:val="00752810"/>
    <w:rsid w:val="00752F79"/>
    <w:rsid w:val="007530F6"/>
    <w:rsid w:val="00753593"/>
    <w:rsid w:val="007537AD"/>
    <w:rsid w:val="007544F5"/>
    <w:rsid w:val="0075496D"/>
    <w:rsid w:val="00754CAA"/>
    <w:rsid w:val="007552FB"/>
    <w:rsid w:val="00755720"/>
    <w:rsid w:val="00755B45"/>
    <w:rsid w:val="00755C41"/>
    <w:rsid w:val="00756226"/>
    <w:rsid w:val="0075773A"/>
    <w:rsid w:val="00757BF2"/>
    <w:rsid w:val="007600D6"/>
    <w:rsid w:val="0076036B"/>
    <w:rsid w:val="00760976"/>
    <w:rsid w:val="0076152D"/>
    <w:rsid w:val="00761835"/>
    <w:rsid w:val="0076194B"/>
    <w:rsid w:val="00761CCB"/>
    <w:rsid w:val="00761D96"/>
    <w:rsid w:val="00763947"/>
    <w:rsid w:val="007645F1"/>
    <w:rsid w:val="00764E31"/>
    <w:rsid w:val="00766776"/>
    <w:rsid w:val="00766942"/>
    <w:rsid w:val="00766B8F"/>
    <w:rsid w:val="00766ED3"/>
    <w:rsid w:val="00767028"/>
    <w:rsid w:val="007676D8"/>
    <w:rsid w:val="00767E7F"/>
    <w:rsid w:val="00770118"/>
    <w:rsid w:val="007704CF"/>
    <w:rsid w:val="00770E93"/>
    <w:rsid w:val="00770E9B"/>
    <w:rsid w:val="00771571"/>
    <w:rsid w:val="00771D66"/>
    <w:rsid w:val="00772129"/>
    <w:rsid w:val="00772417"/>
    <w:rsid w:val="00772613"/>
    <w:rsid w:val="007732E3"/>
    <w:rsid w:val="00773685"/>
    <w:rsid w:val="00773BC8"/>
    <w:rsid w:val="00774907"/>
    <w:rsid w:val="00774AA1"/>
    <w:rsid w:val="007750D7"/>
    <w:rsid w:val="00775686"/>
    <w:rsid w:val="00775833"/>
    <w:rsid w:val="007758E8"/>
    <w:rsid w:val="00775E19"/>
    <w:rsid w:val="00776C6A"/>
    <w:rsid w:val="00776DD1"/>
    <w:rsid w:val="00776F22"/>
    <w:rsid w:val="00777275"/>
    <w:rsid w:val="0077731A"/>
    <w:rsid w:val="00777858"/>
    <w:rsid w:val="0077793B"/>
    <w:rsid w:val="007804BE"/>
    <w:rsid w:val="00781FBF"/>
    <w:rsid w:val="00782097"/>
    <w:rsid w:val="00782202"/>
    <w:rsid w:val="007823A8"/>
    <w:rsid w:val="007823AD"/>
    <w:rsid w:val="007823DC"/>
    <w:rsid w:val="007825C0"/>
    <w:rsid w:val="0078284D"/>
    <w:rsid w:val="00782B7D"/>
    <w:rsid w:val="00783047"/>
    <w:rsid w:val="0078308F"/>
    <w:rsid w:val="007832D6"/>
    <w:rsid w:val="00783341"/>
    <w:rsid w:val="007837B8"/>
    <w:rsid w:val="00783944"/>
    <w:rsid w:val="00784149"/>
    <w:rsid w:val="007841FD"/>
    <w:rsid w:val="0078579D"/>
    <w:rsid w:val="00785B82"/>
    <w:rsid w:val="00786198"/>
    <w:rsid w:val="00786315"/>
    <w:rsid w:val="0078637B"/>
    <w:rsid w:val="00786495"/>
    <w:rsid w:val="00786507"/>
    <w:rsid w:val="00786E31"/>
    <w:rsid w:val="00786ED7"/>
    <w:rsid w:val="00786F5A"/>
    <w:rsid w:val="00787249"/>
    <w:rsid w:val="0079076E"/>
    <w:rsid w:val="007909C8"/>
    <w:rsid w:val="00791254"/>
    <w:rsid w:val="007917DE"/>
    <w:rsid w:val="00792DFC"/>
    <w:rsid w:val="00793140"/>
    <w:rsid w:val="00793AAC"/>
    <w:rsid w:val="0079450A"/>
    <w:rsid w:val="007947E5"/>
    <w:rsid w:val="00795D19"/>
    <w:rsid w:val="00795F0B"/>
    <w:rsid w:val="007961E5"/>
    <w:rsid w:val="007966F3"/>
    <w:rsid w:val="00796B4E"/>
    <w:rsid w:val="00796BB7"/>
    <w:rsid w:val="007A0B7F"/>
    <w:rsid w:val="007A10AD"/>
    <w:rsid w:val="007A2474"/>
    <w:rsid w:val="007A2BBA"/>
    <w:rsid w:val="007A2F7A"/>
    <w:rsid w:val="007A3193"/>
    <w:rsid w:val="007A38ED"/>
    <w:rsid w:val="007A3C10"/>
    <w:rsid w:val="007A41DB"/>
    <w:rsid w:val="007A5742"/>
    <w:rsid w:val="007A6D43"/>
    <w:rsid w:val="007A7FF5"/>
    <w:rsid w:val="007B0A55"/>
    <w:rsid w:val="007B1061"/>
    <w:rsid w:val="007B11E2"/>
    <w:rsid w:val="007B1444"/>
    <w:rsid w:val="007B160E"/>
    <w:rsid w:val="007B2225"/>
    <w:rsid w:val="007B2774"/>
    <w:rsid w:val="007B2DCE"/>
    <w:rsid w:val="007B31CD"/>
    <w:rsid w:val="007B3823"/>
    <w:rsid w:val="007B3BB1"/>
    <w:rsid w:val="007B3C42"/>
    <w:rsid w:val="007B3D6E"/>
    <w:rsid w:val="007B41E8"/>
    <w:rsid w:val="007B46F5"/>
    <w:rsid w:val="007B4C0E"/>
    <w:rsid w:val="007B4C38"/>
    <w:rsid w:val="007B5116"/>
    <w:rsid w:val="007B5708"/>
    <w:rsid w:val="007B5AF8"/>
    <w:rsid w:val="007B68F4"/>
    <w:rsid w:val="007B730B"/>
    <w:rsid w:val="007C08B4"/>
    <w:rsid w:val="007C0B6E"/>
    <w:rsid w:val="007C0CCA"/>
    <w:rsid w:val="007C0E24"/>
    <w:rsid w:val="007C1238"/>
    <w:rsid w:val="007C1757"/>
    <w:rsid w:val="007C2437"/>
    <w:rsid w:val="007C2C2B"/>
    <w:rsid w:val="007C2F8F"/>
    <w:rsid w:val="007C31C6"/>
    <w:rsid w:val="007C34A4"/>
    <w:rsid w:val="007C4611"/>
    <w:rsid w:val="007C4AD2"/>
    <w:rsid w:val="007C4B5D"/>
    <w:rsid w:val="007C4BE4"/>
    <w:rsid w:val="007C58AD"/>
    <w:rsid w:val="007C5CF3"/>
    <w:rsid w:val="007C5E88"/>
    <w:rsid w:val="007C6050"/>
    <w:rsid w:val="007C6D16"/>
    <w:rsid w:val="007C6E6A"/>
    <w:rsid w:val="007C6FB0"/>
    <w:rsid w:val="007C6FC8"/>
    <w:rsid w:val="007C7B53"/>
    <w:rsid w:val="007C7EEC"/>
    <w:rsid w:val="007D06F3"/>
    <w:rsid w:val="007D142C"/>
    <w:rsid w:val="007D17A5"/>
    <w:rsid w:val="007D1F81"/>
    <w:rsid w:val="007D263E"/>
    <w:rsid w:val="007D26D1"/>
    <w:rsid w:val="007D3060"/>
    <w:rsid w:val="007D3232"/>
    <w:rsid w:val="007D3381"/>
    <w:rsid w:val="007D3482"/>
    <w:rsid w:val="007D3671"/>
    <w:rsid w:val="007D37B0"/>
    <w:rsid w:val="007D3BC8"/>
    <w:rsid w:val="007D3BCD"/>
    <w:rsid w:val="007D3EE2"/>
    <w:rsid w:val="007D4137"/>
    <w:rsid w:val="007D454E"/>
    <w:rsid w:val="007D4E7B"/>
    <w:rsid w:val="007D5395"/>
    <w:rsid w:val="007D53CA"/>
    <w:rsid w:val="007D5A56"/>
    <w:rsid w:val="007D5AB1"/>
    <w:rsid w:val="007D62EC"/>
    <w:rsid w:val="007D6603"/>
    <w:rsid w:val="007D7316"/>
    <w:rsid w:val="007D7C09"/>
    <w:rsid w:val="007D7E1B"/>
    <w:rsid w:val="007D7FE1"/>
    <w:rsid w:val="007E03F2"/>
    <w:rsid w:val="007E055E"/>
    <w:rsid w:val="007E0C6B"/>
    <w:rsid w:val="007E167E"/>
    <w:rsid w:val="007E1781"/>
    <w:rsid w:val="007E17B6"/>
    <w:rsid w:val="007E1C33"/>
    <w:rsid w:val="007E1CD5"/>
    <w:rsid w:val="007E1D2E"/>
    <w:rsid w:val="007E212A"/>
    <w:rsid w:val="007E2423"/>
    <w:rsid w:val="007E2560"/>
    <w:rsid w:val="007E394F"/>
    <w:rsid w:val="007E3DBC"/>
    <w:rsid w:val="007E41B2"/>
    <w:rsid w:val="007E433F"/>
    <w:rsid w:val="007E43DF"/>
    <w:rsid w:val="007E4B84"/>
    <w:rsid w:val="007E4E0E"/>
    <w:rsid w:val="007E4EA6"/>
    <w:rsid w:val="007E5236"/>
    <w:rsid w:val="007E561C"/>
    <w:rsid w:val="007E5737"/>
    <w:rsid w:val="007E6346"/>
    <w:rsid w:val="007E6721"/>
    <w:rsid w:val="007E7492"/>
    <w:rsid w:val="007E783A"/>
    <w:rsid w:val="007E7BC4"/>
    <w:rsid w:val="007F140C"/>
    <w:rsid w:val="007F18DA"/>
    <w:rsid w:val="007F1E5C"/>
    <w:rsid w:val="007F2934"/>
    <w:rsid w:val="007F2A10"/>
    <w:rsid w:val="007F3627"/>
    <w:rsid w:val="007F3A40"/>
    <w:rsid w:val="007F3C1D"/>
    <w:rsid w:val="007F4101"/>
    <w:rsid w:val="007F42D5"/>
    <w:rsid w:val="007F52D2"/>
    <w:rsid w:val="007F540A"/>
    <w:rsid w:val="007F54F5"/>
    <w:rsid w:val="007F607E"/>
    <w:rsid w:val="007F64D7"/>
    <w:rsid w:val="007F6CE8"/>
    <w:rsid w:val="007F70D1"/>
    <w:rsid w:val="007F71D9"/>
    <w:rsid w:val="007F76F9"/>
    <w:rsid w:val="007F7930"/>
    <w:rsid w:val="007F7DC8"/>
    <w:rsid w:val="007F7E80"/>
    <w:rsid w:val="007F7F11"/>
    <w:rsid w:val="0080090F"/>
    <w:rsid w:val="00800B4F"/>
    <w:rsid w:val="00800F0D"/>
    <w:rsid w:val="008010FC"/>
    <w:rsid w:val="00801A00"/>
    <w:rsid w:val="00802484"/>
    <w:rsid w:val="008026B5"/>
    <w:rsid w:val="00802702"/>
    <w:rsid w:val="0080290D"/>
    <w:rsid w:val="00802F64"/>
    <w:rsid w:val="00803DE9"/>
    <w:rsid w:val="00803E0C"/>
    <w:rsid w:val="00804138"/>
    <w:rsid w:val="008042B1"/>
    <w:rsid w:val="00804920"/>
    <w:rsid w:val="00804982"/>
    <w:rsid w:val="00805311"/>
    <w:rsid w:val="00805638"/>
    <w:rsid w:val="00805A2F"/>
    <w:rsid w:val="00805CA2"/>
    <w:rsid w:val="008060A3"/>
    <w:rsid w:val="00806B97"/>
    <w:rsid w:val="00807322"/>
    <w:rsid w:val="00807476"/>
    <w:rsid w:val="00807820"/>
    <w:rsid w:val="00807AB0"/>
    <w:rsid w:val="00807BD5"/>
    <w:rsid w:val="00810098"/>
    <w:rsid w:val="008101D5"/>
    <w:rsid w:val="008102AB"/>
    <w:rsid w:val="00810C13"/>
    <w:rsid w:val="00810CC8"/>
    <w:rsid w:val="00810F44"/>
    <w:rsid w:val="00811972"/>
    <w:rsid w:val="00811F0D"/>
    <w:rsid w:val="008125E4"/>
    <w:rsid w:val="00812BEB"/>
    <w:rsid w:val="00812C00"/>
    <w:rsid w:val="00812C6B"/>
    <w:rsid w:val="008131E5"/>
    <w:rsid w:val="00813619"/>
    <w:rsid w:val="00813FDC"/>
    <w:rsid w:val="0081479B"/>
    <w:rsid w:val="008157A0"/>
    <w:rsid w:val="00815DC5"/>
    <w:rsid w:val="00816A2D"/>
    <w:rsid w:val="00820997"/>
    <w:rsid w:val="00820C19"/>
    <w:rsid w:val="00820E96"/>
    <w:rsid w:val="00821418"/>
    <w:rsid w:val="00821B29"/>
    <w:rsid w:val="00822B86"/>
    <w:rsid w:val="008231DE"/>
    <w:rsid w:val="00823A3C"/>
    <w:rsid w:val="00823AFE"/>
    <w:rsid w:val="00823BD9"/>
    <w:rsid w:val="0082445F"/>
    <w:rsid w:val="008255B5"/>
    <w:rsid w:val="00825A8B"/>
    <w:rsid w:val="00825F92"/>
    <w:rsid w:val="008265EB"/>
    <w:rsid w:val="00826824"/>
    <w:rsid w:val="00826BB7"/>
    <w:rsid w:val="00826D0F"/>
    <w:rsid w:val="00826D88"/>
    <w:rsid w:val="00826E1A"/>
    <w:rsid w:val="0082724A"/>
    <w:rsid w:val="00827321"/>
    <w:rsid w:val="00827603"/>
    <w:rsid w:val="00827884"/>
    <w:rsid w:val="008279B4"/>
    <w:rsid w:val="00827C0A"/>
    <w:rsid w:val="00830C57"/>
    <w:rsid w:val="00831037"/>
    <w:rsid w:val="00831237"/>
    <w:rsid w:val="008319FC"/>
    <w:rsid w:val="00832138"/>
    <w:rsid w:val="0083215C"/>
    <w:rsid w:val="0083262E"/>
    <w:rsid w:val="00832694"/>
    <w:rsid w:val="0083319E"/>
    <w:rsid w:val="00833F39"/>
    <w:rsid w:val="00833F66"/>
    <w:rsid w:val="00834436"/>
    <w:rsid w:val="00834628"/>
    <w:rsid w:val="00834A93"/>
    <w:rsid w:val="00834DCD"/>
    <w:rsid w:val="00834F2A"/>
    <w:rsid w:val="0083505B"/>
    <w:rsid w:val="00835C3B"/>
    <w:rsid w:val="008369FD"/>
    <w:rsid w:val="00836C2A"/>
    <w:rsid w:val="00837413"/>
    <w:rsid w:val="00837561"/>
    <w:rsid w:val="00837A0F"/>
    <w:rsid w:val="00840013"/>
    <w:rsid w:val="0084051B"/>
    <w:rsid w:val="00840E3E"/>
    <w:rsid w:val="0084149E"/>
    <w:rsid w:val="008414D0"/>
    <w:rsid w:val="008417BB"/>
    <w:rsid w:val="008432C1"/>
    <w:rsid w:val="008437F2"/>
    <w:rsid w:val="00844614"/>
    <w:rsid w:val="0084480D"/>
    <w:rsid w:val="0084485A"/>
    <w:rsid w:val="00844871"/>
    <w:rsid w:val="00844E5B"/>
    <w:rsid w:val="00845113"/>
    <w:rsid w:val="00845229"/>
    <w:rsid w:val="0084581F"/>
    <w:rsid w:val="00845D82"/>
    <w:rsid w:val="00845FF9"/>
    <w:rsid w:val="00846030"/>
    <w:rsid w:val="00846DC6"/>
    <w:rsid w:val="00847440"/>
    <w:rsid w:val="00850057"/>
    <w:rsid w:val="00850461"/>
    <w:rsid w:val="00850648"/>
    <w:rsid w:val="00850A40"/>
    <w:rsid w:val="00850E82"/>
    <w:rsid w:val="00851192"/>
    <w:rsid w:val="008511B8"/>
    <w:rsid w:val="00851502"/>
    <w:rsid w:val="00851C02"/>
    <w:rsid w:val="008521DD"/>
    <w:rsid w:val="00852245"/>
    <w:rsid w:val="00852719"/>
    <w:rsid w:val="00852BC9"/>
    <w:rsid w:val="00855739"/>
    <w:rsid w:val="00855AA7"/>
    <w:rsid w:val="00856062"/>
    <w:rsid w:val="0085666F"/>
    <w:rsid w:val="00856832"/>
    <w:rsid w:val="00857336"/>
    <w:rsid w:val="00857B30"/>
    <w:rsid w:val="00857D99"/>
    <w:rsid w:val="00860BB4"/>
    <w:rsid w:val="00860EF0"/>
    <w:rsid w:val="0086155F"/>
    <w:rsid w:val="008628DE"/>
    <w:rsid w:val="00862981"/>
    <w:rsid w:val="008630AC"/>
    <w:rsid w:val="008630BB"/>
    <w:rsid w:val="00863516"/>
    <w:rsid w:val="00863994"/>
    <w:rsid w:val="00863DF2"/>
    <w:rsid w:val="00864114"/>
    <w:rsid w:val="00864FC9"/>
    <w:rsid w:val="00865155"/>
    <w:rsid w:val="0086542E"/>
    <w:rsid w:val="00865E2D"/>
    <w:rsid w:val="008676C4"/>
    <w:rsid w:val="00867D9B"/>
    <w:rsid w:val="00867EAA"/>
    <w:rsid w:val="00870326"/>
    <w:rsid w:val="0087042A"/>
    <w:rsid w:val="00870506"/>
    <w:rsid w:val="008705A3"/>
    <w:rsid w:val="00870FF1"/>
    <w:rsid w:val="00871150"/>
    <w:rsid w:val="00872203"/>
    <w:rsid w:val="0087221E"/>
    <w:rsid w:val="0087235C"/>
    <w:rsid w:val="00872586"/>
    <w:rsid w:val="00872602"/>
    <w:rsid w:val="00872851"/>
    <w:rsid w:val="00872CC5"/>
    <w:rsid w:val="00872DA8"/>
    <w:rsid w:val="00873256"/>
    <w:rsid w:val="0087398D"/>
    <w:rsid w:val="00873AAF"/>
    <w:rsid w:val="00874341"/>
    <w:rsid w:val="00874AB3"/>
    <w:rsid w:val="008754F0"/>
    <w:rsid w:val="00875F9F"/>
    <w:rsid w:val="0087604A"/>
    <w:rsid w:val="00876DFA"/>
    <w:rsid w:val="00877291"/>
    <w:rsid w:val="008773E5"/>
    <w:rsid w:val="008774FA"/>
    <w:rsid w:val="0087788F"/>
    <w:rsid w:val="00877CAC"/>
    <w:rsid w:val="00877DAE"/>
    <w:rsid w:val="00877E2D"/>
    <w:rsid w:val="00880200"/>
    <w:rsid w:val="008806A4"/>
    <w:rsid w:val="00881260"/>
    <w:rsid w:val="00882978"/>
    <w:rsid w:val="00882E11"/>
    <w:rsid w:val="00882F08"/>
    <w:rsid w:val="0088385A"/>
    <w:rsid w:val="008840E4"/>
    <w:rsid w:val="00884671"/>
    <w:rsid w:val="00884D1F"/>
    <w:rsid w:val="0088595A"/>
    <w:rsid w:val="00886854"/>
    <w:rsid w:val="00886D1E"/>
    <w:rsid w:val="0088789B"/>
    <w:rsid w:val="008900AE"/>
    <w:rsid w:val="008904BE"/>
    <w:rsid w:val="0089089F"/>
    <w:rsid w:val="00890B50"/>
    <w:rsid w:val="00890EC9"/>
    <w:rsid w:val="00891255"/>
    <w:rsid w:val="008923BA"/>
    <w:rsid w:val="0089272F"/>
    <w:rsid w:val="00892F5F"/>
    <w:rsid w:val="0089401C"/>
    <w:rsid w:val="008940F8"/>
    <w:rsid w:val="0089428A"/>
    <w:rsid w:val="008946FB"/>
    <w:rsid w:val="00894B19"/>
    <w:rsid w:val="0089532B"/>
    <w:rsid w:val="0089668F"/>
    <w:rsid w:val="008966AE"/>
    <w:rsid w:val="0089683B"/>
    <w:rsid w:val="00897540"/>
    <w:rsid w:val="00897CF6"/>
    <w:rsid w:val="00897D0E"/>
    <w:rsid w:val="00897E8A"/>
    <w:rsid w:val="00897F62"/>
    <w:rsid w:val="008A067B"/>
    <w:rsid w:val="008A12E8"/>
    <w:rsid w:val="008A136A"/>
    <w:rsid w:val="008A22A5"/>
    <w:rsid w:val="008A2F01"/>
    <w:rsid w:val="008A30D2"/>
    <w:rsid w:val="008A3A29"/>
    <w:rsid w:val="008A3BFA"/>
    <w:rsid w:val="008A47D8"/>
    <w:rsid w:val="008A570A"/>
    <w:rsid w:val="008A585B"/>
    <w:rsid w:val="008A5B56"/>
    <w:rsid w:val="008A7614"/>
    <w:rsid w:val="008A773F"/>
    <w:rsid w:val="008B03ED"/>
    <w:rsid w:val="008B087C"/>
    <w:rsid w:val="008B0C65"/>
    <w:rsid w:val="008B1154"/>
    <w:rsid w:val="008B1995"/>
    <w:rsid w:val="008B1D5F"/>
    <w:rsid w:val="008B1EC1"/>
    <w:rsid w:val="008B2124"/>
    <w:rsid w:val="008B21EE"/>
    <w:rsid w:val="008B2D2A"/>
    <w:rsid w:val="008B2DFA"/>
    <w:rsid w:val="008B3266"/>
    <w:rsid w:val="008B3274"/>
    <w:rsid w:val="008B3BB5"/>
    <w:rsid w:val="008B4EFD"/>
    <w:rsid w:val="008B583F"/>
    <w:rsid w:val="008B5BC0"/>
    <w:rsid w:val="008B6FA0"/>
    <w:rsid w:val="008B768B"/>
    <w:rsid w:val="008C0F17"/>
    <w:rsid w:val="008C138F"/>
    <w:rsid w:val="008C14A4"/>
    <w:rsid w:val="008C1A17"/>
    <w:rsid w:val="008C27AD"/>
    <w:rsid w:val="008C286A"/>
    <w:rsid w:val="008C2C73"/>
    <w:rsid w:val="008C35A8"/>
    <w:rsid w:val="008C396E"/>
    <w:rsid w:val="008C5D04"/>
    <w:rsid w:val="008C5E4F"/>
    <w:rsid w:val="008C65B1"/>
    <w:rsid w:val="008C6AC7"/>
    <w:rsid w:val="008C796F"/>
    <w:rsid w:val="008C7B8D"/>
    <w:rsid w:val="008C7C22"/>
    <w:rsid w:val="008D0035"/>
    <w:rsid w:val="008D0074"/>
    <w:rsid w:val="008D06A9"/>
    <w:rsid w:val="008D06EA"/>
    <w:rsid w:val="008D075B"/>
    <w:rsid w:val="008D11A7"/>
    <w:rsid w:val="008D20BF"/>
    <w:rsid w:val="008D2E77"/>
    <w:rsid w:val="008D312A"/>
    <w:rsid w:val="008D4A73"/>
    <w:rsid w:val="008D4AC5"/>
    <w:rsid w:val="008D53EC"/>
    <w:rsid w:val="008D57DB"/>
    <w:rsid w:val="008D60DE"/>
    <w:rsid w:val="008D67FF"/>
    <w:rsid w:val="008D7C5E"/>
    <w:rsid w:val="008D7D2A"/>
    <w:rsid w:val="008D7D78"/>
    <w:rsid w:val="008E0A57"/>
    <w:rsid w:val="008E0C1A"/>
    <w:rsid w:val="008E0E3D"/>
    <w:rsid w:val="008E1A4F"/>
    <w:rsid w:val="008E1FE3"/>
    <w:rsid w:val="008E25CE"/>
    <w:rsid w:val="008E3A2A"/>
    <w:rsid w:val="008E3C8E"/>
    <w:rsid w:val="008E3E43"/>
    <w:rsid w:val="008E54ED"/>
    <w:rsid w:val="008E5891"/>
    <w:rsid w:val="008E5913"/>
    <w:rsid w:val="008E5AB9"/>
    <w:rsid w:val="008E64E9"/>
    <w:rsid w:val="008E69F4"/>
    <w:rsid w:val="008E6B22"/>
    <w:rsid w:val="008E73F4"/>
    <w:rsid w:val="008E771A"/>
    <w:rsid w:val="008E7834"/>
    <w:rsid w:val="008E79D4"/>
    <w:rsid w:val="008E7DFF"/>
    <w:rsid w:val="008E7E00"/>
    <w:rsid w:val="008E7EA1"/>
    <w:rsid w:val="008F01B6"/>
    <w:rsid w:val="008F023D"/>
    <w:rsid w:val="008F053B"/>
    <w:rsid w:val="008F0848"/>
    <w:rsid w:val="008F09CB"/>
    <w:rsid w:val="008F1425"/>
    <w:rsid w:val="008F1462"/>
    <w:rsid w:val="008F19D5"/>
    <w:rsid w:val="008F1DA5"/>
    <w:rsid w:val="008F3A04"/>
    <w:rsid w:val="008F47C2"/>
    <w:rsid w:val="008F5227"/>
    <w:rsid w:val="008F53E4"/>
    <w:rsid w:val="008F554C"/>
    <w:rsid w:val="008F5837"/>
    <w:rsid w:val="008F5A78"/>
    <w:rsid w:val="008F5FF6"/>
    <w:rsid w:val="008F62D6"/>
    <w:rsid w:val="008F65E0"/>
    <w:rsid w:val="00900271"/>
    <w:rsid w:val="00900598"/>
    <w:rsid w:val="0090070F"/>
    <w:rsid w:val="009007AE"/>
    <w:rsid w:val="00900A4E"/>
    <w:rsid w:val="00900DEA"/>
    <w:rsid w:val="00900ECD"/>
    <w:rsid w:val="00901060"/>
    <w:rsid w:val="00901820"/>
    <w:rsid w:val="00902AD5"/>
    <w:rsid w:val="00902E22"/>
    <w:rsid w:val="00903A1C"/>
    <w:rsid w:val="009041C3"/>
    <w:rsid w:val="0090475E"/>
    <w:rsid w:val="00905532"/>
    <w:rsid w:val="00905563"/>
    <w:rsid w:val="00905AB4"/>
    <w:rsid w:val="00905D6A"/>
    <w:rsid w:val="00905F5F"/>
    <w:rsid w:val="00906C56"/>
    <w:rsid w:val="00906FCA"/>
    <w:rsid w:val="009073FE"/>
    <w:rsid w:val="00907585"/>
    <w:rsid w:val="00907AF4"/>
    <w:rsid w:val="0091062B"/>
    <w:rsid w:val="00910724"/>
    <w:rsid w:val="00910DAE"/>
    <w:rsid w:val="0091192A"/>
    <w:rsid w:val="00911C9E"/>
    <w:rsid w:val="00911DEB"/>
    <w:rsid w:val="0091283E"/>
    <w:rsid w:val="0091290C"/>
    <w:rsid w:val="00912C3E"/>
    <w:rsid w:val="00913391"/>
    <w:rsid w:val="0091412D"/>
    <w:rsid w:val="009142E5"/>
    <w:rsid w:val="00914375"/>
    <w:rsid w:val="0091463C"/>
    <w:rsid w:val="009148E6"/>
    <w:rsid w:val="00914C28"/>
    <w:rsid w:val="00915092"/>
    <w:rsid w:val="00915884"/>
    <w:rsid w:val="009159F8"/>
    <w:rsid w:val="009162FD"/>
    <w:rsid w:val="00916555"/>
    <w:rsid w:val="0091684E"/>
    <w:rsid w:val="00916D22"/>
    <w:rsid w:val="00917148"/>
    <w:rsid w:val="0091729E"/>
    <w:rsid w:val="00917917"/>
    <w:rsid w:val="00920444"/>
    <w:rsid w:val="009216FA"/>
    <w:rsid w:val="0092212C"/>
    <w:rsid w:val="009221FE"/>
    <w:rsid w:val="009227B4"/>
    <w:rsid w:val="009238CC"/>
    <w:rsid w:val="00923E15"/>
    <w:rsid w:val="00924A28"/>
    <w:rsid w:val="00924A9C"/>
    <w:rsid w:val="00924AB7"/>
    <w:rsid w:val="00924FAA"/>
    <w:rsid w:val="0092570F"/>
    <w:rsid w:val="0092572D"/>
    <w:rsid w:val="00925846"/>
    <w:rsid w:val="00925890"/>
    <w:rsid w:val="00925CC4"/>
    <w:rsid w:val="00925D90"/>
    <w:rsid w:val="0092710D"/>
    <w:rsid w:val="00927A4A"/>
    <w:rsid w:val="00930697"/>
    <w:rsid w:val="00931463"/>
    <w:rsid w:val="009319E9"/>
    <w:rsid w:val="00932BF0"/>
    <w:rsid w:val="00932F2F"/>
    <w:rsid w:val="0093319B"/>
    <w:rsid w:val="009333B3"/>
    <w:rsid w:val="00933882"/>
    <w:rsid w:val="00933B32"/>
    <w:rsid w:val="00933B34"/>
    <w:rsid w:val="00934583"/>
    <w:rsid w:val="00934590"/>
    <w:rsid w:val="0093477A"/>
    <w:rsid w:val="0093487D"/>
    <w:rsid w:val="009348D5"/>
    <w:rsid w:val="00934DD5"/>
    <w:rsid w:val="00935189"/>
    <w:rsid w:val="00935EC8"/>
    <w:rsid w:val="00936651"/>
    <w:rsid w:val="00937020"/>
    <w:rsid w:val="009400B9"/>
    <w:rsid w:val="0094043C"/>
    <w:rsid w:val="00940E61"/>
    <w:rsid w:val="00940F64"/>
    <w:rsid w:val="0094255D"/>
    <w:rsid w:val="0094287D"/>
    <w:rsid w:val="00942CB0"/>
    <w:rsid w:val="009448DE"/>
    <w:rsid w:val="00944BBA"/>
    <w:rsid w:val="009451E9"/>
    <w:rsid w:val="00945506"/>
    <w:rsid w:val="009455AD"/>
    <w:rsid w:val="00945876"/>
    <w:rsid w:val="0094588D"/>
    <w:rsid w:val="00945ACE"/>
    <w:rsid w:val="00945C96"/>
    <w:rsid w:val="0094606C"/>
    <w:rsid w:val="009463E1"/>
    <w:rsid w:val="00946605"/>
    <w:rsid w:val="00946703"/>
    <w:rsid w:val="009467B6"/>
    <w:rsid w:val="00946872"/>
    <w:rsid w:val="00946BA6"/>
    <w:rsid w:val="00946CE9"/>
    <w:rsid w:val="00947057"/>
    <w:rsid w:val="0094791D"/>
    <w:rsid w:val="00947A3C"/>
    <w:rsid w:val="00947E48"/>
    <w:rsid w:val="00950ED2"/>
    <w:rsid w:val="00951A46"/>
    <w:rsid w:val="00951A5C"/>
    <w:rsid w:val="00951BC9"/>
    <w:rsid w:val="009522B6"/>
    <w:rsid w:val="0095263D"/>
    <w:rsid w:val="00952FB0"/>
    <w:rsid w:val="00953574"/>
    <w:rsid w:val="00953D8E"/>
    <w:rsid w:val="009556B3"/>
    <w:rsid w:val="00955D3A"/>
    <w:rsid w:val="00955E00"/>
    <w:rsid w:val="00955E91"/>
    <w:rsid w:val="00956055"/>
    <w:rsid w:val="00956410"/>
    <w:rsid w:val="0095684B"/>
    <w:rsid w:val="00957178"/>
    <w:rsid w:val="00957223"/>
    <w:rsid w:val="009578C1"/>
    <w:rsid w:val="00957A08"/>
    <w:rsid w:val="00957DD6"/>
    <w:rsid w:val="00960308"/>
    <w:rsid w:val="00961623"/>
    <w:rsid w:val="009616C2"/>
    <w:rsid w:val="009617F7"/>
    <w:rsid w:val="00961E05"/>
    <w:rsid w:val="009637D4"/>
    <w:rsid w:val="009641D2"/>
    <w:rsid w:val="009641F0"/>
    <w:rsid w:val="009644A2"/>
    <w:rsid w:val="009647B4"/>
    <w:rsid w:val="009649B2"/>
    <w:rsid w:val="00964B37"/>
    <w:rsid w:val="00964BAF"/>
    <w:rsid w:val="009651BC"/>
    <w:rsid w:val="00965290"/>
    <w:rsid w:val="0096532D"/>
    <w:rsid w:val="0096535A"/>
    <w:rsid w:val="009659A5"/>
    <w:rsid w:val="00965AE2"/>
    <w:rsid w:val="00965BC4"/>
    <w:rsid w:val="00965C26"/>
    <w:rsid w:val="009660E5"/>
    <w:rsid w:val="009667FD"/>
    <w:rsid w:val="00966900"/>
    <w:rsid w:val="009669E6"/>
    <w:rsid w:val="00966EF2"/>
    <w:rsid w:val="009674D6"/>
    <w:rsid w:val="00967F42"/>
    <w:rsid w:val="0097037F"/>
    <w:rsid w:val="009706AA"/>
    <w:rsid w:val="00970D2E"/>
    <w:rsid w:val="00970E82"/>
    <w:rsid w:val="0097152B"/>
    <w:rsid w:val="009716BC"/>
    <w:rsid w:val="00971BB8"/>
    <w:rsid w:val="00971C66"/>
    <w:rsid w:val="00971CA5"/>
    <w:rsid w:val="00972329"/>
    <w:rsid w:val="009723F5"/>
    <w:rsid w:val="00972519"/>
    <w:rsid w:val="009726D3"/>
    <w:rsid w:val="009728BC"/>
    <w:rsid w:val="009729C8"/>
    <w:rsid w:val="00973582"/>
    <w:rsid w:val="00973782"/>
    <w:rsid w:val="00973E8A"/>
    <w:rsid w:val="0097495D"/>
    <w:rsid w:val="00975A83"/>
    <w:rsid w:val="00975B72"/>
    <w:rsid w:val="009762FF"/>
    <w:rsid w:val="009765FC"/>
    <w:rsid w:val="00976B67"/>
    <w:rsid w:val="00976FE8"/>
    <w:rsid w:val="0098093B"/>
    <w:rsid w:val="00980B47"/>
    <w:rsid w:val="00980C97"/>
    <w:rsid w:val="00981003"/>
    <w:rsid w:val="009813F2"/>
    <w:rsid w:val="009814BE"/>
    <w:rsid w:val="00981573"/>
    <w:rsid w:val="0098165C"/>
    <w:rsid w:val="009817AB"/>
    <w:rsid w:val="00982276"/>
    <w:rsid w:val="0098244F"/>
    <w:rsid w:val="00982A45"/>
    <w:rsid w:val="00982ADD"/>
    <w:rsid w:val="009831CE"/>
    <w:rsid w:val="00983C30"/>
    <w:rsid w:val="00983E00"/>
    <w:rsid w:val="00983E9B"/>
    <w:rsid w:val="00983F20"/>
    <w:rsid w:val="00984217"/>
    <w:rsid w:val="00984404"/>
    <w:rsid w:val="009845E9"/>
    <w:rsid w:val="00984964"/>
    <w:rsid w:val="00984B62"/>
    <w:rsid w:val="00984C61"/>
    <w:rsid w:val="0098549C"/>
    <w:rsid w:val="0098578A"/>
    <w:rsid w:val="00985B2B"/>
    <w:rsid w:val="00986111"/>
    <w:rsid w:val="00987F63"/>
    <w:rsid w:val="0099032A"/>
    <w:rsid w:val="00991364"/>
    <w:rsid w:val="00991959"/>
    <w:rsid w:val="00991C49"/>
    <w:rsid w:val="009920CF"/>
    <w:rsid w:val="009923B6"/>
    <w:rsid w:val="00992468"/>
    <w:rsid w:val="00992661"/>
    <w:rsid w:val="0099278D"/>
    <w:rsid w:val="00992FB3"/>
    <w:rsid w:val="009931E0"/>
    <w:rsid w:val="009932A0"/>
    <w:rsid w:val="009953F2"/>
    <w:rsid w:val="00995438"/>
    <w:rsid w:val="0099589F"/>
    <w:rsid w:val="009962E8"/>
    <w:rsid w:val="00996301"/>
    <w:rsid w:val="00996C68"/>
    <w:rsid w:val="00996D73"/>
    <w:rsid w:val="00997705"/>
    <w:rsid w:val="00997828"/>
    <w:rsid w:val="00997C90"/>
    <w:rsid w:val="009A05BD"/>
    <w:rsid w:val="009A0622"/>
    <w:rsid w:val="009A0B2D"/>
    <w:rsid w:val="009A0D92"/>
    <w:rsid w:val="009A0DDA"/>
    <w:rsid w:val="009A14A8"/>
    <w:rsid w:val="009A168B"/>
    <w:rsid w:val="009A184C"/>
    <w:rsid w:val="009A18EE"/>
    <w:rsid w:val="009A1B38"/>
    <w:rsid w:val="009A1DD7"/>
    <w:rsid w:val="009A216B"/>
    <w:rsid w:val="009A243F"/>
    <w:rsid w:val="009A2642"/>
    <w:rsid w:val="009A2A08"/>
    <w:rsid w:val="009A2FD0"/>
    <w:rsid w:val="009A316D"/>
    <w:rsid w:val="009A4B94"/>
    <w:rsid w:val="009A4CD2"/>
    <w:rsid w:val="009A5C34"/>
    <w:rsid w:val="009A6303"/>
    <w:rsid w:val="009A6602"/>
    <w:rsid w:val="009A6ACE"/>
    <w:rsid w:val="009A72F2"/>
    <w:rsid w:val="009B0008"/>
    <w:rsid w:val="009B00BE"/>
    <w:rsid w:val="009B02C8"/>
    <w:rsid w:val="009B072C"/>
    <w:rsid w:val="009B0ED9"/>
    <w:rsid w:val="009B290C"/>
    <w:rsid w:val="009B346A"/>
    <w:rsid w:val="009B3474"/>
    <w:rsid w:val="009B34C8"/>
    <w:rsid w:val="009B3CB6"/>
    <w:rsid w:val="009B498B"/>
    <w:rsid w:val="009B49E4"/>
    <w:rsid w:val="009B508D"/>
    <w:rsid w:val="009B5196"/>
    <w:rsid w:val="009B6C67"/>
    <w:rsid w:val="009B7A67"/>
    <w:rsid w:val="009C078B"/>
    <w:rsid w:val="009C10A7"/>
    <w:rsid w:val="009C1508"/>
    <w:rsid w:val="009C1745"/>
    <w:rsid w:val="009C17C8"/>
    <w:rsid w:val="009C2253"/>
    <w:rsid w:val="009C25F4"/>
    <w:rsid w:val="009C2995"/>
    <w:rsid w:val="009C2A29"/>
    <w:rsid w:val="009C2AA9"/>
    <w:rsid w:val="009C34A2"/>
    <w:rsid w:val="009C42CA"/>
    <w:rsid w:val="009C44BB"/>
    <w:rsid w:val="009C4B99"/>
    <w:rsid w:val="009C57BE"/>
    <w:rsid w:val="009C6768"/>
    <w:rsid w:val="009C691F"/>
    <w:rsid w:val="009C703B"/>
    <w:rsid w:val="009C73A3"/>
    <w:rsid w:val="009C74E5"/>
    <w:rsid w:val="009C7E3D"/>
    <w:rsid w:val="009D018F"/>
    <w:rsid w:val="009D022C"/>
    <w:rsid w:val="009D02C3"/>
    <w:rsid w:val="009D100B"/>
    <w:rsid w:val="009D1150"/>
    <w:rsid w:val="009D1885"/>
    <w:rsid w:val="009D194B"/>
    <w:rsid w:val="009D1F85"/>
    <w:rsid w:val="009D24EF"/>
    <w:rsid w:val="009D2BB9"/>
    <w:rsid w:val="009D3AFB"/>
    <w:rsid w:val="009D3B89"/>
    <w:rsid w:val="009D3C19"/>
    <w:rsid w:val="009D3C72"/>
    <w:rsid w:val="009D3CA4"/>
    <w:rsid w:val="009D41C7"/>
    <w:rsid w:val="009D4310"/>
    <w:rsid w:val="009D4430"/>
    <w:rsid w:val="009D4E9B"/>
    <w:rsid w:val="009D4F32"/>
    <w:rsid w:val="009D5663"/>
    <w:rsid w:val="009D5F97"/>
    <w:rsid w:val="009D636B"/>
    <w:rsid w:val="009D6C06"/>
    <w:rsid w:val="009D7529"/>
    <w:rsid w:val="009E065A"/>
    <w:rsid w:val="009E0F56"/>
    <w:rsid w:val="009E11E7"/>
    <w:rsid w:val="009E175A"/>
    <w:rsid w:val="009E19D8"/>
    <w:rsid w:val="009E1C1A"/>
    <w:rsid w:val="009E2180"/>
    <w:rsid w:val="009E24E4"/>
    <w:rsid w:val="009E2AFF"/>
    <w:rsid w:val="009E3900"/>
    <w:rsid w:val="009E3923"/>
    <w:rsid w:val="009E3A2F"/>
    <w:rsid w:val="009E3FE9"/>
    <w:rsid w:val="009E4270"/>
    <w:rsid w:val="009E4EC9"/>
    <w:rsid w:val="009E50AB"/>
    <w:rsid w:val="009E5D84"/>
    <w:rsid w:val="009E5E6E"/>
    <w:rsid w:val="009E6739"/>
    <w:rsid w:val="009E675D"/>
    <w:rsid w:val="009E6C4C"/>
    <w:rsid w:val="009E7957"/>
    <w:rsid w:val="009E7A3F"/>
    <w:rsid w:val="009E7B88"/>
    <w:rsid w:val="009E7E0B"/>
    <w:rsid w:val="009F0296"/>
    <w:rsid w:val="009F0603"/>
    <w:rsid w:val="009F0F84"/>
    <w:rsid w:val="009F1272"/>
    <w:rsid w:val="009F135C"/>
    <w:rsid w:val="009F1F64"/>
    <w:rsid w:val="009F1FF5"/>
    <w:rsid w:val="009F28B6"/>
    <w:rsid w:val="009F2E1B"/>
    <w:rsid w:val="009F3442"/>
    <w:rsid w:val="009F3825"/>
    <w:rsid w:val="009F3841"/>
    <w:rsid w:val="009F3CD1"/>
    <w:rsid w:val="009F4470"/>
    <w:rsid w:val="009F448A"/>
    <w:rsid w:val="009F4962"/>
    <w:rsid w:val="009F4A3B"/>
    <w:rsid w:val="009F4CF6"/>
    <w:rsid w:val="009F524B"/>
    <w:rsid w:val="009F55AE"/>
    <w:rsid w:val="009F561F"/>
    <w:rsid w:val="009F5725"/>
    <w:rsid w:val="009F59EE"/>
    <w:rsid w:val="009F5C2A"/>
    <w:rsid w:val="009F5FD6"/>
    <w:rsid w:val="009F700B"/>
    <w:rsid w:val="009F7DA1"/>
    <w:rsid w:val="00A00197"/>
    <w:rsid w:val="00A001A8"/>
    <w:rsid w:val="00A0031C"/>
    <w:rsid w:val="00A0123B"/>
    <w:rsid w:val="00A0127C"/>
    <w:rsid w:val="00A02B20"/>
    <w:rsid w:val="00A02F1C"/>
    <w:rsid w:val="00A02FCC"/>
    <w:rsid w:val="00A036BA"/>
    <w:rsid w:val="00A03785"/>
    <w:rsid w:val="00A03FFC"/>
    <w:rsid w:val="00A04050"/>
    <w:rsid w:val="00A043E5"/>
    <w:rsid w:val="00A05118"/>
    <w:rsid w:val="00A05456"/>
    <w:rsid w:val="00A056EB"/>
    <w:rsid w:val="00A05FC6"/>
    <w:rsid w:val="00A06885"/>
    <w:rsid w:val="00A06B2D"/>
    <w:rsid w:val="00A06E23"/>
    <w:rsid w:val="00A078B6"/>
    <w:rsid w:val="00A10829"/>
    <w:rsid w:val="00A11137"/>
    <w:rsid w:val="00A1144C"/>
    <w:rsid w:val="00A128B9"/>
    <w:rsid w:val="00A12E58"/>
    <w:rsid w:val="00A13161"/>
    <w:rsid w:val="00A138BE"/>
    <w:rsid w:val="00A139F0"/>
    <w:rsid w:val="00A14E8E"/>
    <w:rsid w:val="00A157D8"/>
    <w:rsid w:val="00A15CB2"/>
    <w:rsid w:val="00A169CB"/>
    <w:rsid w:val="00A16D10"/>
    <w:rsid w:val="00A206D7"/>
    <w:rsid w:val="00A20717"/>
    <w:rsid w:val="00A21349"/>
    <w:rsid w:val="00A22965"/>
    <w:rsid w:val="00A229F1"/>
    <w:rsid w:val="00A22B54"/>
    <w:rsid w:val="00A22BD3"/>
    <w:rsid w:val="00A234E3"/>
    <w:rsid w:val="00A2412D"/>
    <w:rsid w:val="00A24274"/>
    <w:rsid w:val="00A244DA"/>
    <w:rsid w:val="00A2463E"/>
    <w:rsid w:val="00A24A03"/>
    <w:rsid w:val="00A2549C"/>
    <w:rsid w:val="00A2569F"/>
    <w:rsid w:val="00A2576B"/>
    <w:rsid w:val="00A25A7D"/>
    <w:rsid w:val="00A26908"/>
    <w:rsid w:val="00A26ACE"/>
    <w:rsid w:val="00A26DA6"/>
    <w:rsid w:val="00A270BF"/>
    <w:rsid w:val="00A270F1"/>
    <w:rsid w:val="00A276C6"/>
    <w:rsid w:val="00A3033C"/>
    <w:rsid w:val="00A30580"/>
    <w:rsid w:val="00A31524"/>
    <w:rsid w:val="00A31634"/>
    <w:rsid w:val="00A32B8D"/>
    <w:rsid w:val="00A32EDA"/>
    <w:rsid w:val="00A331C8"/>
    <w:rsid w:val="00A33380"/>
    <w:rsid w:val="00A339FF"/>
    <w:rsid w:val="00A343F1"/>
    <w:rsid w:val="00A3457A"/>
    <w:rsid w:val="00A35500"/>
    <w:rsid w:val="00A35D27"/>
    <w:rsid w:val="00A3753B"/>
    <w:rsid w:val="00A377DE"/>
    <w:rsid w:val="00A37843"/>
    <w:rsid w:val="00A378EC"/>
    <w:rsid w:val="00A37F8D"/>
    <w:rsid w:val="00A4075E"/>
    <w:rsid w:val="00A4082E"/>
    <w:rsid w:val="00A4087D"/>
    <w:rsid w:val="00A40F6C"/>
    <w:rsid w:val="00A419F1"/>
    <w:rsid w:val="00A41B3B"/>
    <w:rsid w:val="00A41CE5"/>
    <w:rsid w:val="00A42600"/>
    <w:rsid w:val="00A42E76"/>
    <w:rsid w:val="00A43091"/>
    <w:rsid w:val="00A43140"/>
    <w:rsid w:val="00A4325E"/>
    <w:rsid w:val="00A43424"/>
    <w:rsid w:val="00A43AAC"/>
    <w:rsid w:val="00A43CDE"/>
    <w:rsid w:val="00A44024"/>
    <w:rsid w:val="00A4460E"/>
    <w:rsid w:val="00A44A4B"/>
    <w:rsid w:val="00A44F0A"/>
    <w:rsid w:val="00A4543A"/>
    <w:rsid w:val="00A46042"/>
    <w:rsid w:val="00A460B6"/>
    <w:rsid w:val="00A461D7"/>
    <w:rsid w:val="00A463AF"/>
    <w:rsid w:val="00A4641F"/>
    <w:rsid w:val="00A46FF5"/>
    <w:rsid w:val="00A473E8"/>
    <w:rsid w:val="00A47772"/>
    <w:rsid w:val="00A47A23"/>
    <w:rsid w:val="00A50BB6"/>
    <w:rsid w:val="00A50F59"/>
    <w:rsid w:val="00A51160"/>
    <w:rsid w:val="00A51C11"/>
    <w:rsid w:val="00A522CD"/>
    <w:rsid w:val="00A5232F"/>
    <w:rsid w:val="00A5293B"/>
    <w:rsid w:val="00A5382B"/>
    <w:rsid w:val="00A53A6D"/>
    <w:rsid w:val="00A53F87"/>
    <w:rsid w:val="00A54215"/>
    <w:rsid w:val="00A54754"/>
    <w:rsid w:val="00A54837"/>
    <w:rsid w:val="00A54D3E"/>
    <w:rsid w:val="00A5590E"/>
    <w:rsid w:val="00A55ABE"/>
    <w:rsid w:val="00A5638A"/>
    <w:rsid w:val="00A56855"/>
    <w:rsid w:val="00A56975"/>
    <w:rsid w:val="00A56E02"/>
    <w:rsid w:val="00A57343"/>
    <w:rsid w:val="00A5743C"/>
    <w:rsid w:val="00A577B5"/>
    <w:rsid w:val="00A57C2E"/>
    <w:rsid w:val="00A57E29"/>
    <w:rsid w:val="00A57F18"/>
    <w:rsid w:val="00A57F2B"/>
    <w:rsid w:val="00A60D80"/>
    <w:rsid w:val="00A60EF8"/>
    <w:rsid w:val="00A6159E"/>
    <w:rsid w:val="00A61641"/>
    <w:rsid w:val="00A616AF"/>
    <w:rsid w:val="00A61819"/>
    <w:rsid w:val="00A62266"/>
    <w:rsid w:val="00A62542"/>
    <w:rsid w:val="00A626BE"/>
    <w:rsid w:val="00A62A52"/>
    <w:rsid w:val="00A62D74"/>
    <w:rsid w:val="00A63423"/>
    <w:rsid w:val="00A64B9B"/>
    <w:rsid w:val="00A64D9D"/>
    <w:rsid w:val="00A64E17"/>
    <w:rsid w:val="00A65C2F"/>
    <w:rsid w:val="00A65F2E"/>
    <w:rsid w:val="00A66A70"/>
    <w:rsid w:val="00A670C6"/>
    <w:rsid w:val="00A6719D"/>
    <w:rsid w:val="00A673F1"/>
    <w:rsid w:val="00A67444"/>
    <w:rsid w:val="00A675E9"/>
    <w:rsid w:val="00A6774F"/>
    <w:rsid w:val="00A67F76"/>
    <w:rsid w:val="00A7019B"/>
    <w:rsid w:val="00A70DFB"/>
    <w:rsid w:val="00A70F41"/>
    <w:rsid w:val="00A72F04"/>
    <w:rsid w:val="00A73ACD"/>
    <w:rsid w:val="00A74A4C"/>
    <w:rsid w:val="00A75F41"/>
    <w:rsid w:val="00A76718"/>
    <w:rsid w:val="00A769C3"/>
    <w:rsid w:val="00A76BB1"/>
    <w:rsid w:val="00A76BD6"/>
    <w:rsid w:val="00A770BA"/>
    <w:rsid w:val="00A776F5"/>
    <w:rsid w:val="00A77E84"/>
    <w:rsid w:val="00A80EE4"/>
    <w:rsid w:val="00A816C9"/>
    <w:rsid w:val="00A816E4"/>
    <w:rsid w:val="00A81B4A"/>
    <w:rsid w:val="00A81B80"/>
    <w:rsid w:val="00A81E61"/>
    <w:rsid w:val="00A83F2B"/>
    <w:rsid w:val="00A83FCF"/>
    <w:rsid w:val="00A8439E"/>
    <w:rsid w:val="00A844BF"/>
    <w:rsid w:val="00A84765"/>
    <w:rsid w:val="00A84951"/>
    <w:rsid w:val="00A84AB0"/>
    <w:rsid w:val="00A84EEF"/>
    <w:rsid w:val="00A855D9"/>
    <w:rsid w:val="00A856C0"/>
    <w:rsid w:val="00A858C9"/>
    <w:rsid w:val="00A8599E"/>
    <w:rsid w:val="00A86093"/>
    <w:rsid w:val="00A871E6"/>
    <w:rsid w:val="00A8734A"/>
    <w:rsid w:val="00A875B4"/>
    <w:rsid w:val="00A906CE"/>
    <w:rsid w:val="00A906F3"/>
    <w:rsid w:val="00A9078C"/>
    <w:rsid w:val="00A9086F"/>
    <w:rsid w:val="00A908AA"/>
    <w:rsid w:val="00A90D30"/>
    <w:rsid w:val="00A90F33"/>
    <w:rsid w:val="00A922AE"/>
    <w:rsid w:val="00A92668"/>
    <w:rsid w:val="00A9338A"/>
    <w:rsid w:val="00A933B6"/>
    <w:rsid w:val="00A93AB7"/>
    <w:rsid w:val="00A93EE5"/>
    <w:rsid w:val="00A93F36"/>
    <w:rsid w:val="00A942A0"/>
    <w:rsid w:val="00A949EC"/>
    <w:rsid w:val="00A94C52"/>
    <w:rsid w:val="00A95043"/>
    <w:rsid w:val="00A95734"/>
    <w:rsid w:val="00A95ACA"/>
    <w:rsid w:val="00A95FDA"/>
    <w:rsid w:val="00A965A0"/>
    <w:rsid w:val="00A96656"/>
    <w:rsid w:val="00A96942"/>
    <w:rsid w:val="00A96D73"/>
    <w:rsid w:val="00A96DF1"/>
    <w:rsid w:val="00A974AE"/>
    <w:rsid w:val="00A97EF8"/>
    <w:rsid w:val="00AA06B3"/>
    <w:rsid w:val="00AA0BDB"/>
    <w:rsid w:val="00AA1379"/>
    <w:rsid w:val="00AA1A0F"/>
    <w:rsid w:val="00AA1F91"/>
    <w:rsid w:val="00AA314D"/>
    <w:rsid w:val="00AA33B9"/>
    <w:rsid w:val="00AA3505"/>
    <w:rsid w:val="00AA3CAC"/>
    <w:rsid w:val="00AA4AE8"/>
    <w:rsid w:val="00AA4D84"/>
    <w:rsid w:val="00AA4DA4"/>
    <w:rsid w:val="00AA4F37"/>
    <w:rsid w:val="00AA574F"/>
    <w:rsid w:val="00AA5BAD"/>
    <w:rsid w:val="00AA688B"/>
    <w:rsid w:val="00AA7958"/>
    <w:rsid w:val="00AA7B9C"/>
    <w:rsid w:val="00AB098B"/>
    <w:rsid w:val="00AB1EE1"/>
    <w:rsid w:val="00AB2098"/>
    <w:rsid w:val="00AB26F0"/>
    <w:rsid w:val="00AB280C"/>
    <w:rsid w:val="00AB2919"/>
    <w:rsid w:val="00AB2A76"/>
    <w:rsid w:val="00AB3035"/>
    <w:rsid w:val="00AB3799"/>
    <w:rsid w:val="00AB3D5A"/>
    <w:rsid w:val="00AB40AC"/>
    <w:rsid w:val="00AB4943"/>
    <w:rsid w:val="00AB4F59"/>
    <w:rsid w:val="00AB52A7"/>
    <w:rsid w:val="00AB5383"/>
    <w:rsid w:val="00AB56A4"/>
    <w:rsid w:val="00AB5827"/>
    <w:rsid w:val="00AB6BDA"/>
    <w:rsid w:val="00AB6EA4"/>
    <w:rsid w:val="00AB6ECC"/>
    <w:rsid w:val="00AB7253"/>
    <w:rsid w:val="00AB7512"/>
    <w:rsid w:val="00AB75F0"/>
    <w:rsid w:val="00AC056F"/>
    <w:rsid w:val="00AC0D5D"/>
    <w:rsid w:val="00AC1B3D"/>
    <w:rsid w:val="00AC1DDC"/>
    <w:rsid w:val="00AC1E13"/>
    <w:rsid w:val="00AC238A"/>
    <w:rsid w:val="00AC2589"/>
    <w:rsid w:val="00AC275F"/>
    <w:rsid w:val="00AC2879"/>
    <w:rsid w:val="00AC2CA6"/>
    <w:rsid w:val="00AC316C"/>
    <w:rsid w:val="00AC3218"/>
    <w:rsid w:val="00AC399B"/>
    <w:rsid w:val="00AC40DC"/>
    <w:rsid w:val="00AC444E"/>
    <w:rsid w:val="00AC4B6F"/>
    <w:rsid w:val="00AC4BB3"/>
    <w:rsid w:val="00AC58AA"/>
    <w:rsid w:val="00AC5F5D"/>
    <w:rsid w:val="00AC62D7"/>
    <w:rsid w:val="00AC6A54"/>
    <w:rsid w:val="00AC70F8"/>
    <w:rsid w:val="00AC724B"/>
    <w:rsid w:val="00AC7657"/>
    <w:rsid w:val="00AC7953"/>
    <w:rsid w:val="00AD02BB"/>
    <w:rsid w:val="00AD064B"/>
    <w:rsid w:val="00AD0A7B"/>
    <w:rsid w:val="00AD0B72"/>
    <w:rsid w:val="00AD0D61"/>
    <w:rsid w:val="00AD0EC2"/>
    <w:rsid w:val="00AD1D1A"/>
    <w:rsid w:val="00AD241B"/>
    <w:rsid w:val="00AD2467"/>
    <w:rsid w:val="00AD25F8"/>
    <w:rsid w:val="00AD2811"/>
    <w:rsid w:val="00AD2DEE"/>
    <w:rsid w:val="00AD3164"/>
    <w:rsid w:val="00AD31AE"/>
    <w:rsid w:val="00AD44A0"/>
    <w:rsid w:val="00AD46A9"/>
    <w:rsid w:val="00AD491B"/>
    <w:rsid w:val="00AD57F7"/>
    <w:rsid w:val="00AD5A18"/>
    <w:rsid w:val="00AD5B8B"/>
    <w:rsid w:val="00AD68A7"/>
    <w:rsid w:val="00AD68F0"/>
    <w:rsid w:val="00AD73EC"/>
    <w:rsid w:val="00AE0218"/>
    <w:rsid w:val="00AE0230"/>
    <w:rsid w:val="00AE04A3"/>
    <w:rsid w:val="00AE08EA"/>
    <w:rsid w:val="00AE0AAE"/>
    <w:rsid w:val="00AE247E"/>
    <w:rsid w:val="00AE24DC"/>
    <w:rsid w:val="00AE2AB3"/>
    <w:rsid w:val="00AE2AC0"/>
    <w:rsid w:val="00AE3112"/>
    <w:rsid w:val="00AE3633"/>
    <w:rsid w:val="00AE39C7"/>
    <w:rsid w:val="00AE3FE9"/>
    <w:rsid w:val="00AE4044"/>
    <w:rsid w:val="00AE424D"/>
    <w:rsid w:val="00AE4329"/>
    <w:rsid w:val="00AE446C"/>
    <w:rsid w:val="00AE45FD"/>
    <w:rsid w:val="00AE47CF"/>
    <w:rsid w:val="00AE4871"/>
    <w:rsid w:val="00AE54DD"/>
    <w:rsid w:val="00AE577D"/>
    <w:rsid w:val="00AE61D8"/>
    <w:rsid w:val="00AE6689"/>
    <w:rsid w:val="00AE7914"/>
    <w:rsid w:val="00AF0275"/>
    <w:rsid w:val="00AF043A"/>
    <w:rsid w:val="00AF084B"/>
    <w:rsid w:val="00AF0BD0"/>
    <w:rsid w:val="00AF14C4"/>
    <w:rsid w:val="00AF1AE3"/>
    <w:rsid w:val="00AF256F"/>
    <w:rsid w:val="00AF27A3"/>
    <w:rsid w:val="00AF2896"/>
    <w:rsid w:val="00AF2905"/>
    <w:rsid w:val="00AF2A0E"/>
    <w:rsid w:val="00AF32EE"/>
    <w:rsid w:val="00AF364A"/>
    <w:rsid w:val="00AF3861"/>
    <w:rsid w:val="00AF3FA6"/>
    <w:rsid w:val="00AF44BB"/>
    <w:rsid w:val="00AF5410"/>
    <w:rsid w:val="00AF580C"/>
    <w:rsid w:val="00AF5977"/>
    <w:rsid w:val="00AF5989"/>
    <w:rsid w:val="00AF5FCE"/>
    <w:rsid w:val="00AF6269"/>
    <w:rsid w:val="00AF6D3C"/>
    <w:rsid w:val="00AF6FFF"/>
    <w:rsid w:val="00AF7535"/>
    <w:rsid w:val="00AF7F58"/>
    <w:rsid w:val="00B00246"/>
    <w:rsid w:val="00B002BF"/>
    <w:rsid w:val="00B00CFB"/>
    <w:rsid w:val="00B00D40"/>
    <w:rsid w:val="00B00D73"/>
    <w:rsid w:val="00B00E6A"/>
    <w:rsid w:val="00B018A7"/>
    <w:rsid w:val="00B01CC8"/>
    <w:rsid w:val="00B02B65"/>
    <w:rsid w:val="00B02DAD"/>
    <w:rsid w:val="00B03252"/>
    <w:rsid w:val="00B033A4"/>
    <w:rsid w:val="00B03900"/>
    <w:rsid w:val="00B03A5A"/>
    <w:rsid w:val="00B03B38"/>
    <w:rsid w:val="00B0421B"/>
    <w:rsid w:val="00B049F4"/>
    <w:rsid w:val="00B0575A"/>
    <w:rsid w:val="00B05BC7"/>
    <w:rsid w:val="00B06382"/>
    <w:rsid w:val="00B0673F"/>
    <w:rsid w:val="00B074BB"/>
    <w:rsid w:val="00B11E51"/>
    <w:rsid w:val="00B13088"/>
    <w:rsid w:val="00B13460"/>
    <w:rsid w:val="00B1388B"/>
    <w:rsid w:val="00B13D2D"/>
    <w:rsid w:val="00B14964"/>
    <w:rsid w:val="00B157D9"/>
    <w:rsid w:val="00B16460"/>
    <w:rsid w:val="00B170DB"/>
    <w:rsid w:val="00B17548"/>
    <w:rsid w:val="00B17A4D"/>
    <w:rsid w:val="00B17ADC"/>
    <w:rsid w:val="00B17BCB"/>
    <w:rsid w:val="00B211C7"/>
    <w:rsid w:val="00B21440"/>
    <w:rsid w:val="00B21B41"/>
    <w:rsid w:val="00B21BC8"/>
    <w:rsid w:val="00B223BC"/>
    <w:rsid w:val="00B22981"/>
    <w:rsid w:val="00B22C3E"/>
    <w:rsid w:val="00B22DFD"/>
    <w:rsid w:val="00B232A7"/>
    <w:rsid w:val="00B2361F"/>
    <w:rsid w:val="00B2391F"/>
    <w:rsid w:val="00B2447B"/>
    <w:rsid w:val="00B2476B"/>
    <w:rsid w:val="00B254D2"/>
    <w:rsid w:val="00B256B6"/>
    <w:rsid w:val="00B25895"/>
    <w:rsid w:val="00B25F11"/>
    <w:rsid w:val="00B26166"/>
    <w:rsid w:val="00B266AF"/>
    <w:rsid w:val="00B267A6"/>
    <w:rsid w:val="00B2681A"/>
    <w:rsid w:val="00B26D61"/>
    <w:rsid w:val="00B27135"/>
    <w:rsid w:val="00B273AE"/>
    <w:rsid w:val="00B2765B"/>
    <w:rsid w:val="00B27728"/>
    <w:rsid w:val="00B2778C"/>
    <w:rsid w:val="00B27973"/>
    <w:rsid w:val="00B27B24"/>
    <w:rsid w:val="00B3020D"/>
    <w:rsid w:val="00B30609"/>
    <w:rsid w:val="00B30804"/>
    <w:rsid w:val="00B30A55"/>
    <w:rsid w:val="00B30E92"/>
    <w:rsid w:val="00B3238A"/>
    <w:rsid w:val="00B32973"/>
    <w:rsid w:val="00B3442B"/>
    <w:rsid w:val="00B3444A"/>
    <w:rsid w:val="00B34582"/>
    <w:rsid w:val="00B346E7"/>
    <w:rsid w:val="00B35A91"/>
    <w:rsid w:val="00B35D58"/>
    <w:rsid w:val="00B36135"/>
    <w:rsid w:val="00B366F6"/>
    <w:rsid w:val="00B37486"/>
    <w:rsid w:val="00B374F3"/>
    <w:rsid w:val="00B37EC5"/>
    <w:rsid w:val="00B40024"/>
    <w:rsid w:val="00B40772"/>
    <w:rsid w:val="00B40A48"/>
    <w:rsid w:val="00B40AE5"/>
    <w:rsid w:val="00B410F1"/>
    <w:rsid w:val="00B412F4"/>
    <w:rsid w:val="00B417F9"/>
    <w:rsid w:val="00B41805"/>
    <w:rsid w:val="00B4182E"/>
    <w:rsid w:val="00B4205C"/>
    <w:rsid w:val="00B4210B"/>
    <w:rsid w:val="00B4294F"/>
    <w:rsid w:val="00B42C7A"/>
    <w:rsid w:val="00B42F6D"/>
    <w:rsid w:val="00B435C1"/>
    <w:rsid w:val="00B43C0F"/>
    <w:rsid w:val="00B445D5"/>
    <w:rsid w:val="00B447BC"/>
    <w:rsid w:val="00B45225"/>
    <w:rsid w:val="00B454DC"/>
    <w:rsid w:val="00B45C1D"/>
    <w:rsid w:val="00B46078"/>
    <w:rsid w:val="00B4616D"/>
    <w:rsid w:val="00B46464"/>
    <w:rsid w:val="00B46999"/>
    <w:rsid w:val="00B46FF7"/>
    <w:rsid w:val="00B478BA"/>
    <w:rsid w:val="00B50033"/>
    <w:rsid w:val="00B507A8"/>
    <w:rsid w:val="00B50E41"/>
    <w:rsid w:val="00B50F78"/>
    <w:rsid w:val="00B51CA0"/>
    <w:rsid w:val="00B51F19"/>
    <w:rsid w:val="00B52C8E"/>
    <w:rsid w:val="00B52D3D"/>
    <w:rsid w:val="00B531BE"/>
    <w:rsid w:val="00B53815"/>
    <w:rsid w:val="00B53B8E"/>
    <w:rsid w:val="00B53C74"/>
    <w:rsid w:val="00B54245"/>
    <w:rsid w:val="00B545BA"/>
    <w:rsid w:val="00B54848"/>
    <w:rsid w:val="00B55994"/>
    <w:rsid w:val="00B55A8C"/>
    <w:rsid w:val="00B55BE3"/>
    <w:rsid w:val="00B55D77"/>
    <w:rsid w:val="00B55FAF"/>
    <w:rsid w:val="00B567B0"/>
    <w:rsid w:val="00B600E0"/>
    <w:rsid w:val="00B60380"/>
    <w:rsid w:val="00B60844"/>
    <w:rsid w:val="00B60D61"/>
    <w:rsid w:val="00B61388"/>
    <w:rsid w:val="00B61F12"/>
    <w:rsid w:val="00B628F6"/>
    <w:rsid w:val="00B62BBC"/>
    <w:rsid w:val="00B630AD"/>
    <w:rsid w:val="00B63AE1"/>
    <w:rsid w:val="00B63DCE"/>
    <w:rsid w:val="00B63FA1"/>
    <w:rsid w:val="00B64726"/>
    <w:rsid w:val="00B647A7"/>
    <w:rsid w:val="00B648B2"/>
    <w:rsid w:val="00B64E33"/>
    <w:rsid w:val="00B652B6"/>
    <w:rsid w:val="00B6545F"/>
    <w:rsid w:val="00B65BE5"/>
    <w:rsid w:val="00B666C5"/>
    <w:rsid w:val="00B66DEA"/>
    <w:rsid w:val="00B66FBD"/>
    <w:rsid w:val="00B66FC3"/>
    <w:rsid w:val="00B67257"/>
    <w:rsid w:val="00B67BA3"/>
    <w:rsid w:val="00B700DF"/>
    <w:rsid w:val="00B70222"/>
    <w:rsid w:val="00B705AE"/>
    <w:rsid w:val="00B70B16"/>
    <w:rsid w:val="00B70B31"/>
    <w:rsid w:val="00B72066"/>
    <w:rsid w:val="00B72213"/>
    <w:rsid w:val="00B72438"/>
    <w:rsid w:val="00B72608"/>
    <w:rsid w:val="00B7368F"/>
    <w:rsid w:val="00B742C7"/>
    <w:rsid w:val="00B743B2"/>
    <w:rsid w:val="00B75811"/>
    <w:rsid w:val="00B75A9E"/>
    <w:rsid w:val="00B760E1"/>
    <w:rsid w:val="00B7643E"/>
    <w:rsid w:val="00B76F78"/>
    <w:rsid w:val="00B775F2"/>
    <w:rsid w:val="00B77DBB"/>
    <w:rsid w:val="00B77E2A"/>
    <w:rsid w:val="00B80381"/>
    <w:rsid w:val="00B80BFD"/>
    <w:rsid w:val="00B80C06"/>
    <w:rsid w:val="00B80D14"/>
    <w:rsid w:val="00B80E4F"/>
    <w:rsid w:val="00B810EC"/>
    <w:rsid w:val="00B81360"/>
    <w:rsid w:val="00B81D61"/>
    <w:rsid w:val="00B82320"/>
    <w:rsid w:val="00B82C98"/>
    <w:rsid w:val="00B83579"/>
    <w:rsid w:val="00B83582"/>
    <w:rsid w:val="00B83888"/>
    <w:rsid w:val="00B83AB8"/>
    <w:rsid w:val="00B83CDD"/>
    <w:rsid w:val="00B840D2"/>
    <w:rsid w:val="00B845A7"/>
    <w:rsid w:val="00B84C39"/>
    <w:rsid w:val="00B853A4"/>
    <w:rsid w:val="00B8592A"/>
    <w:rsid w:val="00B859AC"/>
    <w:rsid w:val="00B85DCE"/>
    <w:rsid w:val="00B85F83"/>
    <w:rsid w:val="00B86CA4"/>
    <w:rsid w:val="00B8777E"/>
    <w:rsid w:val="00B87C37"/>
    <w:rsid w:val="00B87E04"/>
    <w:rsid w:val="00B900C9"/>
    <w:rsid w:val="00B90E47"/>
    <w:rsid w:val="00B91645"/>
    <w:rsid w:val="00B917AB"/>
    <w:rsid w:val="00B926E9"/>
    <w:rsid w:val="00B9270D"/>
    <w:rsid w:val="00B930FC"/>
    <w:rsid w:val="00B93253"/>
    <w:rsid w:val="00B933FE"/>
    <w:rsid w:val="00B934FF"/>
    <w:rsid w:val="00B94260"/>
    <w:rsid w:val="00B94394"/>
    <w:rsid w:val="00B9451A"/>
    <w:rsid w:val="00B94BFC"/>
    <w:rsid w:val="00B94DD0"/>
    <w:rsid w:val="00B96340"/>
    <w:rsid w:val="00B965A5"/>
    <w:rsid w:val="00B96E3B"/>
    <w:rsid w:val="00B97024"/>
    <w:rsid w:val="00B975B1"/>
    <w:rsid w:val="00B977E9"/>
    <w:rsid w:val="00BA0122"/>
    <w:rsid w:val="00BA0534"/>
    <w:rsid w:val="00BA1503"/>
    <w:rsid w:val="00BA2EC0"/>
    <w:rsid w:val="00BA2F0D"/>
    <w:rsid w:val="00BA3A15"/>
    <w:rsid w:val="00BA4ABB"/>
    <w:rsid w:val="00BA4B97"/>
    <w:rsid w:val="00BA4CD5"/>
    <w:rsid w:val="00BA5011"/>
    <w:rsid w:val="00BA57C3"/>
    <w:rsid w:val="00BA5AA6"/>
    <w:rsid w:val="00BA65A7"/>
    <w:rsid w:val="00BA6B3B"/>
    <w:rsid w:val="00BA7015"/>
    <w:rsid w:val="00BA72C3"/>
    <w:rsid w:val="00BA7669"/>
    <w:rsid w:val="00BB0256"/>
    <w:rsid w:val="00BB0573"/>
    <w:rsid w:val="00BB0739"/>
    <w:rsid w:val="00BB0D13"/>
    <w:rsid w:val="00BB24F1"/>
    <w:rsid w:val="00BB271B"/>
    <w:rsid w:val="00BB36B6"/>
    <w:rsid w:val="00BB3B83"/>
    <w:rsid w:val="00BB3EA4"/>
    <w:rsid w:val="00BB4D01"/>
    <w:rsid w:val="00BB4D98"/>
    <w:rsid w:val="00BB4DAB"/>
    <w:rsid w:val="00BB4DC7"/>
    <w:rsid w:val="00BB4E4A"/>
    <w:rsid w:val="00BB4F08"/>
    <w:rsid w:val="00BB5565"/>
    <w:rsid w:val="00BB5D9F"/>
    <w:rsid w:val="00BC0156"/>
    <w:rsid w:val="00BC06C5"/>
    <w:rsid w:val="00BC0712"/>
    <w:rsid w:val="00BC0933"/>
    <w:rsid w:val="00BC0F96"/>
    <w:rsid w:val="00BC129D"/>
    <w:rsid w:val="00BC1BBE"/>
    <w:rsid w:val="00BC2359"/>
    <w:rsid w:val="00BC35E2"/>
    <w:rsid w:val="00BC3A15"/>
    <w:rsid w:val="00BC40F3"/>
    <w:rsid w:val="00BC5ED2"/>
    <w:rsid w:val="00BC635B"/>
    <w:rsid w:val="00BC63FE"/>
    <w:rsid w:val="00BC7270"/>
    <w:rsid w:val="00BC7453"/>
    <w:rsid w:val="00BC7473"/>
    <w:rsid w:val="00BC772D"/>
    <w:rsid w:val="00BD00E5"/>
    <w:rsid w:val="00BD032E"/>
    <w:rsid w:val="00BD0889"/>
    <w:rsid w:val="00BD224B"/>
    <w:rsid w:val="00BD22E8"/>
    <w:rsid w:val="00BD2A85"/>
    <w:rsid w:val="00BD304B"/>
    <w:rsid w:val="00BD31BA"/>
    <w:rsid w:val="00BD3B37"/>
    <w:rsid w:val="00BD4104"/>
    <w:rsid w:val="00BD42DA"/>
    <w:rsid w:val="00BD431C"/>
    <w:rsid w:val="00BD4F68"/>
    <w:rsid w:val="00BD5414"/>
    <w:rsid w:val="00BD58B4"/>
    <w:rsid w:val="00BD6332"/>
    <w:rsid w:val="00BD7515"/>
    <w:rsid w:val="00BD7A5F"/>
    <w:rsid w:val="00BD7EC8"/>
    <w:rsid w:val="00BD7FCA"/>
    <w:rsid w:val="00BE01C6"/>
    <w:rsid w:val="00BE02B7"/>
    <w:rsid w:val="00BE033D"/>
    <w:rsid w:val="00BE03CC"/>
    <w:rsid w:val="00BE08B0"/>
    <w:rsid w:val="00BE0F7D"/>
    <w:rsid w:val="00BE0FED"/>
    <w:rsid w:val="00BE11F0"/>
    <w:rsid w:val="00BE1638"/>
    <w:rsid w:val="00BE1837"/>
    <w:rsid w:val="00BE23E2"/>
    <w:rsid w:val="00BE294E"/>
    <w:rsid w:val="00BE296C"/>
    <w:rsid w:val="00BE3A4F"/>
    <w:rsid w:val="00BE4348"/>
    <w:rsid w:val="00BE5729"/>
    <w:rsid w:val="00BE57EB"/>
    <w:rsid w:val="00BE6348"/>
    <w:rsid w:val="00BE6D1D"/>
    <w:rsid w:val="00BE6D90"/>
    <w:rsid w:val="00BE7FEB"/>
    <w:rsid w:val="00BF0678"/>
    <w:rsid w:val="00BF0B44"/>
    <w:rsid w:val="00BF0CFC"/>
    <w:rsid w:val="00BF1079"/>
    <w:rsid w:val="00BF11B7"/>
    <w:rsid w:val="00BF11CA"/>
    <w:rsid w:val="00BF127E"/>
    <w:rsid w:val="00BF1349"/>
    <w:rsid w:val="00BF1616"/>
    <w:rsid w:val="00BF2875"/>
    <w:rsid w:val="00BF3012"/>
    <w:rsid w:val="00BF301F"/>
    <w:rsid w:val="00BF3075"/>
    <w:rsid w:val="00BF3EC9"/>
    <w:rsid w:val="00BF49C9"/>
    <w:rsid w:val="00BF5156"/>
    <w:rsid w:val="00BF51B7"/>
    <w:rsid w:val="00BF521A"/>
    <w:rsid w:val="00BF5323"/>
    <w:rsid w:val="00BF6255"/>
    <w:rsid w:val="00BF676C"/>
    <w:rsid w:val="00BF6798"/>
    <w:rsid w:val="00BF71E8"/>
    <w:rsid w:val="00C000DA"/>
    <w:rsid w:val="00C00230"/>
    <w:rsid w:val="00C00323"/>
    <w:rsid w:val="00C003BE"/>
    <w:rsid w:val="00C00984"/>
    <w:rsid w:val="00C01404"/>
    <w:rsid w:val="00C01474"/>
    <w:rsid w:val="00C01BF0"/>
    <w:rsid w:val="00C01C85"/>
    <w:rsid w:val="00C023D0"/>
    <w:rsid w:val="00C02438"/>
    <w:rsid w:val="00C026E9"/>
    <w:rsid w:val="00C033D6"/>
    <w:rsid w:val="00C03572"/>
    <w:rsid w:val="00C037AD"/>
    <w:rsid w:val="00C03CEF"/>
    <w:rsid w:val="00C050B2"/>
    <w:rsid w:val="00C05152"/>
    <w:rsid w:val="00C056A6"/>
    <w:rsid w:val="00C05C00"/>
    <w:rsid w:val="00C067F0"/>
    <w:rsid w:val="00C06C7A"/>
    <w:rsid w:val="00C06CB6"/>
    <w:rsid w:val="00C075E7"/>
    <w:rsid w:val="00C07752"/>
    <w:rsid w:val="00C10240"/>
    <w:rsid w:val="00C10918"/>
    <w:rsid w:val="00C11424"/>
    <w:rsid w:val="00C118D0"/>
    <w:rsid w:val="00C11D44"/>
    <w:rsid w:val="00C125FB"/>
    <w:rsid w:val="00C12B06"/>
    <w:rsid w:val="00C13A6B"/>
    <w:rsid w:val="00C13C8F"/>
    <w:rsid w:val="00C143C2"/>
    <w:rsid w:val="00C1446E"/>
    <w:rsid w:val="00C157F7"/>
    <w:rsid w:val="00C162AD"/>
    <w:rsid w:val="00C166AB"/>
    <w:rsid w:val="00C16B2C"/>
    <w:rsid w:val="00C16D21"/>
    <w:rsid w:val="00C17054"/>
    <w:rsid w:val="00C170A7"/>
    <w:rsid w:val="00C17195"/>
    <w:rsid w:val="00C17457"/>
    <w:rsid w:val="00C177CC"/>
    <w:rsid w:val="00C17AEB"/>
    <w:rsid w:val="00C17C3F"/>
    <w:rsid w:val="00C17FA1"/>
    <w:rsid w:val="00C20018"/>
    <w:rsid w:val="00C2004B"/>
    <w:rsid w:val="00C21C7B"/>
    <w:rsid w:val="00C21FC5"/>
    <w:rsid w:val="00C228D1"/>
    <w:rsid w:val="00C2307A"/>
    <w:rsid w:val="00C23CAF"/>
    <w:rsid w:val="00C24276"/>
    <w:rsid w:val="00C248EA"/>
    <w:rsid w:val="00C24FFA"/>
    <w:rsid w:val="00C25132"/>
    <w:rsid w:val="00C25327"/>
    <w:rsid w:val="00C2621A"/>
    <w:rsid w:val="00C26237"/>
    <w:rsid w:val="00C2688B"/>
    <w:rsid w:val="00C26DEB"/>
    <w:rsid w:val="00C27021"/>
    <w:rsid w:val="00C27374"/>
    <w:rsid w:val="00C3015A"/>
    <w:rsid w:val="00C30998"/>
    <w:rsid w:val="00C30A41"/>
    <w:rsid w:val="00C31595"/>
    <w:rsid w:val="00C315EC"/>
    <w:rsid w:val="00C31C19"/>
    <w:rsid w:val="00C31FBD"/>
    <w:rsid w:val="00C323B8"/>
    <w:rsid w:val="00C3248B"/>
    <w:rsid w:val="00C326D3"/>
    <w:rsid w:val="00C32752"/>
    <w:rsid w:val="00C32DE9"/>
    <w:rsid w:val="00C33E12"/>
    <w:rsid w:val="00C33E18"/>
    <w:rsid w:val="00C34185"/>
    <w:rsid w:val="00C343E8"/>
    <w:rsid w:val="00C35EF8"/>
    <w:rsid w:val="00C360AD"/>
    <w:rsid w:val="00C363F6"/>
    <w:rsid w:val="00C364F9"/>
    <w:rsid w:val="00C36C2C"/>
    <w:rsid w:val="00C36C44"/>
    <w:rsid w:val="00C36C97"/>
    <w:rsid w:val="00C36D98"/>
    <w:rsid w:val="00C37C79"/>
    <w:rsid w:val="00C37D47"/>
    <w:rsid w:val="00C37EDA"/>
    <w:rsid w:val="00C4018B"/>
    <w:rsid w:val="00C40296"/>
    <w:rsid w:val="00C40982"/>
    <w:rsid w:val="00C40B17"/>
    <w:rsid w:val="00C40B4F"/>
    <w:rsid w:val="00C413C9"/>
    <w:rsid w:val="00C41521"/>
    <w:rsid w:val="00C41EF4"/>
    <w:rsid w:val="00C4273F"/>
    <w:rsid w:val="00C4274C"/>
    <w:rsid w:val="00C4337A"/>
    <w:rsid w:val="00C4377C"/>
    <w:rsid w:val="00C43D15"/>
    <w:rsid w:val="00C43D19"/>
    <w:rsid w:val="00C43F40"/>
    <w:rsid w:val="00C44FED"/>
    <w:rsid w:val="00C45C61"/>
    <w:rsid w:val="00C463C6"/>
    <w:rsid w:val="00C468BC"/>
    <w:rsid w:val="00C468E8"/>
    <w:rsid w:val="00C4771F"/>
    <w:rsid w:val="00C47C73"/>
    <w:rsid w:val="00C47F2E"/>
    <w:rsid w:val="00C50A7D"/>
    <w:rsid w:val="00C50B4D"/>
    <w:rsid w:val="00C50D64"/>
    <w:rsid w:val="00C50DE0"/>
    <w:rsid w:val="00C50ED1"/>
    <w:rsid w:val="00C50FC9"/>
    <w:rsid w:val="00C51308"/>
    <w:rsid w:val="00C51C22"/>
    <w:rsid w:val="00C51EE2"/>
    <w:rsid w:val="00C520C1"/>
    <w:rsid w:val="00C5233C"/>
    <w:rsid w:val="00C53611"/>
    <w:rsid w:val="00C5371C"/>
    <w:rsid w:val="00C5376B"/>
    <w:rsid w:val="00C53879"/>
    <w:rsid w:val="00C53B48"/>
    <w:rsid w:val="00C53BC5"/>
    <w:rsid w:val="00C53FEF"/>
    <w:rsid w:val="00C5481E"/>
    <w:rsid w:val="00C54D55"/>
    <w:rsid w:val="00C55307"/>
    <w:rsid w:val="00C5714E"/>
    <w:rsid w:val="00C57CA0"/>
    <w:rsid w:val="00C57F68"/>
    <w:rsid w:val="00C60168"/>
    <w:rsid w:val="00C60D04"/>
    <w:rsid w:val="00C6112D"/>
    <w:rsid w:val="00C611C1"/>
    <w:rsid w:val="00C6194B"/>
    <w:rsid w:val="00C61A52"/>
    <w:rsid w:val="00C62B04"/>
    <w:rsid w:val="00C62EB0"/>
    <w:rsid w:val="00C633BF"/>
    <w:rsid w:val="00C637A2"/>
    <w:rsid w:val="00C6390C"/>
    <w:rsid w:val="00C64365"/>
    <w:rsid w:val="00C64486"/>
    <w:rsid w:val="00C645D0"/>
    <w:rsid w:val="00C64E24"/>
    <w:rsid w:val="00C65875"/>
    <w:rsid w:val="00C65B52"/>
    <w:rsid w:val="00C663F0"/>
    <w:rsid w:val="00C665E6"/>
    <w:rsid w:val="00C6702E"/>
    <w:rsid w:val="00C67514"/>
    <w:rsid w:val="00C67824"/>
    <w:rsid w:val="00C67B86"/>
    <w:rsid w:val="00C67CBC"/>
    <w:rsid w:val="00C67F5B"/>
    <w:rsid w:val="00C703DE"/>
    <w:rsid w:val="00C708CF"/>
    <w:rsid w:val="00C70F5D"/>
    <w:rsid w:val="00C711CD"/>
    <w:rsid w:val="00C712E2"/>
    <w:rsid w:val="00C715F9"/>
    <w:rsid w:val="00C72352"/>
    <w:rsid w:val="00C730D5"/>
    <w:rsid w:val="00C738B4"/>
    <w:rsid w:val="00C740FB"/>
    <w:rsid w:val="00C74B4D"/>
    <w:rsid w:val="00C750D1"/>
    <w:rsid w:val="00C75CB4"/>
    <w:rsid w:val="00C75E3D"/>
    <w:rsid w:val="00C763BB"/>
    <w:rsid w:val="00C76730"/>
    <w:rsid w:val="00C76840"/>
    <w:rsid w:val="00C76A91"/>
    <w:rsid w:val="00C774CE"/>
    <w:rsid w:val="00C775D4"/>
    <w:rsid w:val="00C77A3F"/>
    <w:rsid w:val="00C77D15"/>
    <w:rsid w:val="00C81C07"/>
    <w:rsid w:val="00C82106"/>
    <w:rsid w:val="00C82671"/>
    <w:rsid w:val="00C82BA2"/>
    <w:rsid w:val="00C82E25"/>
    <w:rsid w:val="00C832CA"/>
    <w:rsid w:val="00C837AB"/>
    <w:rsid w:val="00C83EBF"/>
    <w:rsid w:val="00C8415D"/>
    <w:rsid w:val="00C84D1D"/>
    <w:rsid w:val="00C85207"/>
    <w:rsid w:val="00C8550C"/>
    <w:rsid w:val="00C85588"/>
    <w:rsid w:val="00C85712"/>
    <w:rsid w:val="00C8654E"/>
    <w:rsid w:val="00C9007B"/>
    <w:rsid w:val="00C90231"/>
    <w:rsid w:val="00C90B85"/>
    <w:rsid w:val="00C90C9E"/>
    <w:rsid w:val="00C90FA8"/>
    <w:rsid w:val="00C912CF"/>
    <w:rsid w:val="00C9145E"/>
    <w:rsid w:val="00C91A30"/>
    <w:rsid w:val="00C91AD2"/>
    <w:rsid w:val="00C9268B"/>
    <w:rsid w:val="00C92C76"/>
    <w:rsid w:val="00C932B4"/>
    <w:rsid w:val="00C93AE2"/>
    <w:rsid w:val="00C93B22"/>
    <w:rsid w:val="00C94A14"/>
    <w:rsid w:val="00C94EA4"/>
    <w:rsid w:val="00C9521A"/>
    <w:rsid w:val="00C955A0"/>
    <w:rsid w:val="00C964EC"/>
    <w:rsid w:val="00C96B2A"/>
    <w:rsid w:val="00C96E70"/>
    <w:rsid w:val="00C9765B"/>
    <w:rsid w:val="00C97EEA"/>
    <w:rsid w:val="00CA039F"/>
    <w:rsid w:val="00CA041C"/>
    <w:rsid w:val="00CA0586"/>
    <w:rsid w:val="00CA071E"/>
    <w:rsid w:val="00CA0D2E"/>
    <w:rsid w:val="00CA0D7A"/>
    <w:rsid w:val="00CA0F95"/>
    <w:rsid w:val="00CA164E"/>
    <w:rsid w:val="00CA23A0"/>
    <w:rsid w:val="00CA30EE"/>
    <w:rsid w:val="00CA3144"/>
    <w:rsid w:val="00CA3401"/>
    <w:rsid w:val="00CA3A38"/>
    <w:rsid w:val="00CA3A3A"/>
    <w:rsid w:val="00CA3E22"/>
    <w:rsid w:val="00CA3F37"/>
    <w:rsid w:val="00CA428D"/>
    <w:rsid w:val="00CA4A8F"/>
    <w:rsid w:val="00CA4F72"/>
    <w:rsid w:val="00CA54B2"/>
    <w:rsid w:val="00CA58DF"/>
    <w:rsid w:val="00CA6C43"/>
    <w:rsid w:val="00CA6F36"/>
    <w:rsid w:val="00CA7169"/>
    <w:rsid w:val="00CA78A0"/>
    <w:rsid w:val="00CA7CEC"/>
    <w:rsid w:val="00CA7D8A"/>
    <w:rsid w:val="00CB016A"/>
    <w:rsid w:val="00CB0216"/>
    <w:rsid w:val="00CB026E"/>
    <w:rsid w:val="00CB0311"/>
    <w:rsid w:val="00CB0758"/>
    <w:rsid w:val="00CB0FBE"/>
    <w:rsid w:val="00CB113C"/>
    <w:rsid w:val="00CB11AC"/>
    <w:rsid w:val="00CB11E7"/>
    <w:rsid w:val="00CB12B4"/>
    <w:rsid w:val="00CB1452"/>
    <w:rsid w:val="00CB187E"/>
    <w:rsid w:val="00CB1CC2"/>
    <w:rsid w:val="00CB24A6"/>
    <w:rsid w:val="00CB272B"/>
    <w:rsid w:val="00CB374F"/>
    <w:rsid w:val="00CB3AEF"/>
    <w:rsid w:val="00CB4454"/>
    <w:rsid w:val="00CB4B79"/>
    <w:rsid w:val="00CB4E1B"/>
    <w:rsid w:val="00CB4EFC"/>
    <w:rsid w:val="00CB50F8"/>
    <w:rsid w:val="00CB5193"/>
    <w:rsid w:val="00CB57E7"/>
    <w:rsid w:val="00CB663C"/>
    <w:rsid w:val="00CB7388"/>
    <w:rsid w:val="00CB75CB"/>
    <w:rsid w:val="00CB79E0"/>
    <w:rsid w:val="00CC0477"/>
    <w:rsid w:val="00CC0939"/>
    <w:rsid w:val="00CC17A3"/>
    <w:rsid w:val="00CC2072"/>
    <w:rsid w:val="00CC221B"/>
    <w:rsid w:val="00CC2A0C"/>
    <w:rsid w:val="00CC336A"/>
    <w:rsid w:val="00CC37D1"/>
    <w:rsid w:val="00CC3A90"/>
    <w:rsid w:val="00CC401A"/>
    <w:rsid w:val="00CC41D0"/>
    <w:rsid w:val="00CC44EC"/>
    <w:rsid w:val="00CC536C"/>
    <w:rsid w:val="00CC55A8"/>
    <w:rsid w:val="00CC56D6"/>
    <w:rsid w:val="00CC599C"/>
    <w:rsid w:val="00CC5F6C"/>
    <w:rsid w:val="00CC7B2F"/>
    <w:rsid w:val="00CD0889"/>
    <w:rsid w:val="00CD0A83"/>
    <w:rsid w:val="00CD0AA1"/>
    <w:rsid w:val="00CD14A0"/>
    <w:rsid w:val="00CD1DBC"/>
    <w:rsid w:val="00CD1EB3"/>
    <w:rsid w:val="00CD2471"/>
    <w:rsid w:val="00CD287A"/>
    <w:rsid w:val="00CD2FAE"/>
    <w:rsid w:val="00CD32EA"/>
    <w:rsid w:val="00CD342A"/>
    <w:rsid w:val="00CD38C3"/>
    <w:rsid w:val="00CD4560"/>
    <w:rsid w:val="00CD5822"/>
    <w:rsid w:val="00CD5B6A"/>
    <w:rsid w:val="00CD5C64"/>
    <w:rsid w:val="00CD5F69"/>
    <w:rsid w:val="00CD5FA5"/>
    <w:rsid w:val="00CD675A"/>
    <w:rsid w:val="00CD7797"/>
    <w:rsid w:val="00CE0015"/>
    <w:rsid w:val="00CE02A8"/>
    <w:rsid w:val="00CE02C3"/>
    <w:rsid w:val="00CE0576"/>
    <w:rsid w:val="00CE0B61"/>
    <w:rsid w:val="00CE0F75"/>
    <w:rsid w:val="00CE118A"/>
    <w:rsid w:val="00CE1960"/>
    <w:rsid w:val="00CE1D2F"/>
    <w:rsid w:val="00CE23EB"/>
    <w:rsid w:val="00CE24B8"/>
    <w:rsid w:val="00CE2942"/>
    <w:rsid w:val="00CE371B"/>
    <w:rsid w:val="00CE4579"/>
    <w:rsid w:val="00CE473A"/>
    <w:rsid w:val="00CE4B75"/>
    <w:rsid w:val="00CE5116"/>
    <w:rsid w:val="00CE56C0"/>
    <w:rsid w:val="00CE5E14"/>
    <w:rsid w:val="00CE658B"/>
    <w:rsid w:val="00CE6A8A"/>
    <w:rsid w:val="00CE6B07"/>
    <w:rsid w:val="00CE7558"/>
    <w:rsid w:val="00CE7A26"/>
    <w:rsid w:val="00CF0721"/>
    <w:rsid w:val="00CF1809"/>
    <w:rsid w:val="00CF2A24"/>
    <w:rsid w:val="00CF4F1C"/>
    <w:rsid w:val="00CF50C7"/>
    <w:rsid w:val="00CF5217"/>
    <w:rsid w:val="00CF561D"/>
    <w:rsid w:val="00CF5C69"/>
    <w:rsid w:val="00CF6AA9"/>
    <w:rsid w:val="00CF6B03"/>
    <w:rsid w:val="00CF6C8F"/>
    <w:rsid w:val="00D00184"/>
    <w:rsid w:val="00D00B9A"/>
    <w:rsid w:val="00D00D85"/>
    <w:rsid w:val="00D00DA6"/>
    <w:rsid w:val="00D00E93"/>
    <w:rsid w:val="00D00EBD"/>
    <w:rsid w:val="00D01651"/>
    <w:rsid w:val="00D02707"/>
    <w:rsid w:val="00D02AE3"/>
    <w:rsid w:val="00D0369D"/>
    <w:rsid w:val="00D03D11"/>
    <w:rsid w:val="00D03F3B"/>
    <w:rsid w:val="00D0412D"/>
    <w:rsid w:val="00D057BC"/>
    <w:rsid w:val="00D10081"/>
    <w:rsid w:val="00D1091E"/>
    <w:rsid w:val="00D10BEE"/>
    <w:rsid w:val="00D10D5D"/>
    <w:rsid w:val="00D113F1"/>
    <w:rsid w:val="00D11896"/>
    <w:rsid w:val="00D11B93"/>
    <w:rsid w:val="00D11CB8"/>
    <w:rsid w:val="00D1207D"/>
    <w:rsid w:val="00D122D0"/>
    <w:rsid w:val="00D12937"/>
    <w:rsid w:val="00D13162"/>
    <w:rsid w:val="00D14A5D"/>
    <w:rsid w:val="00D155DF"/>
    <w:rsid w:val="00D166EA"/>
    <w:rsid w:val="00D16ED9"/>
    <w:rsid w:val="00D16F05"/>
    <w:rsid w:val="00D17255"/>
    <w:rsid w:val="00D204E8"/>
    <w:rsid w:val="00D207DD"/>
    <w:rsid w:val="00D20AEB"/>
    <w:rsid w:val="00D20BA8"/>
    <w:rsid w:val="00D20BFA"/>
    <w:rsid w:val="00D2144D"/>
    <w:rsid w:val="00D214B5"/>
    <w:rsid w:val="00D21694"/>
    <w:rsid w:val="00D217BA"/>
    <w:rsid w:val="00D217FB"/>
    <w:rsid w:val="00D221C2"/>
    <w:rsid w:val="00D22691"/>
    <w:rsid w:val="00D228BE"/>
    <w:rsid w:val="00D22A7F"/>
    <w:rsid w:val="00D233A3"/>
    <w:rsid w:val="00D23493"/>
    <w:rsid w:val="00D23F76"/>
    <w:rsid w:val="00D24071"/>
    <w:rsid w:val="00D254D0"/>
    <w:rsid w:val="00D2589E"/>
    <w:rsid w:val="00D25E43"/>
    <w:rsid w:val="00D25FA1"/>
    <w:rsid w:val="00D26EBB"/>
    <w:rsid w:val="00D27790"/>
    <w:rsid w:val="00D277C7"/>
    <w:rsid w:val="00D2798F"/>
    <w:rsid w:val="00D27CC2"/>
    <w:rsid w:val="00D302FE"/>
    <w:rsid w:val="00D3048D"/>
    <w:rsid w:val="00D304CA"/>
    <w:rsid w:val="00D3168F"/>
    <w:rsid w:val="00D31721"/>
    <w:rsid w:val="00D33777"/>
    <w:rsid w:val="00D3449D"/>
    <w:rsid w:val="00D34B00"/>
    <w:rsid w:val="00D3662E"/>
    <w:rsid w:val="00D36731"/>
    <w:rsid w:val="00D377E2"/>
    <w:rsid w:val="00D4018C"/>
    <w:rsid w:val="00D405A3"/>
    <w:rsid w:val="00D40631"/>
    <w:rsid w:val="00D40633"/>
    <w:rsid w:val="00D40D56"/>
    <w:rsid w:val="00D40EA0"/>
    <w:rsid w:val="00D412A0"/>
    <w:rsid w:val="00D41C1D"/>
    <w:rsid w:val="00D41C2C"/>
    <w:rsid w:val="00D4275A"/>
    <w:rsid w:val="00D43899"/>
    <w:rsid w:val="00D438D3"/>
    <w:rsid w:val="00D439D2"/>
    <w:rsid w:val="00D43E27"/>
    <w:rsid w:val="00D44003"/>
    <w:rsid w:val="00D4431E"/>
    <w:rsid w:val="00D448C1"/>
    <w:rsid w:val="00D44934"/>
    <w:rsid w:val="00D449A1"/>
    <w:rsid w:val="00D44AF4"/>
    <w:rsid w:val="00D45958"/>
    <w:rsid w:val="00D45BD5"/>
    <w:rsid w:val="00D46F14"/>
    <w:rsid w:val="00D47036"/>
    <w:rsid w:val="00D47790"/>
    <w:rsid w:val="00D479B3"/>
    <w:rsid w:val="00D47AEF"/>
    <w:rsid w:val="00D47D99"/>
    <w:rsid w:val="00D47FF6"/>
    <w:rsid w:val="00D5036D"/>
    <w:rsid w:val="00D5059A"/>
    <w:rsid w:val="00D509A1"/>
    <w:rsid w:val="00D50A09"/>
    <w:rsid w:val="00D50A3D"/>
    <w:rsid w:val="00D50BF2"/>
    <w:rsid w:val="00D51A6B"/>
    <w:rsid w:val="00D51ACB"/>
    <w:rsid w:val="00D51B7C"/>
    <w:rsid w:val="00D51E04"/>
    <w:rsid w:val="00D52252"/>
    <w:rsid w:val="00D52599"/>
    <w:rsid w:val="00D527D7"/>
    <w:rsid w:val="00D528FD"/>
    <w:rsid w:val="00D5334F"/>
    <w:rsid w:val="00D53A77"/>
    <w:rsid w:val="00D5422A"/>
    <w:rsid w:val="00D546F8"/>
    <w:rsid w:val="00D54A5E"/>
    <w:rsid w:val="00D54A7B"/>
    <w:rsid w:val="00D55A03"/>
    <w:rsid w:val="00D560CB"/>
    <w:rsid w:val="00D56B9A"/>
    <w:rsid w:val="00D56C6F"/>
    <w:rsid w:val="00D57681"/>
    <w:rsid w:val="00D6072B"/>
    <w:rsid w:val="00D608D6"/>
    <w:rsid w:val="00D60D89"/>
    <w:rsid w:val="00D60DBC"/>
    <w:rsid w:val="00D613D6"/>
    <w:rsid w:val="00D624FD"/>
    <w:rsid w:val="00D62A82"/>
    <w:rsid w:val="00D62D3F"/>
    <w:rsid w:val="00D6400E"/>
    <w:rsid w:val="00D64128"/>
    <w:rsid w:val="00D6427C"/>
    <w:rsid w:val="00D64E88"/>
    <w:rsid w:val="00D64EF8"/>
    <w:rsid w:val="00D6509E"/>
    <w:rsid w:val="00D65142"/>
    <w:rsid w:val="00D65216"/>
    <w:rsid w:val="00D657F7"/>
    <w:rsid w:val="00D65C63"/>
    <w:rsid w:val="00D65DFE"/>
    <w:rsid w:val="00D665E7"/>
    <w:rsid w:val="00D66747"/>
    <w:rsid w:val="00D66875"/>
    <w:rsid w:val="00D66C62"/>
    <w:rsid w:val="00D66C8F"/>
    <w:rsid w:val="00D66E58"/>
    <w:rsid w:val="00D6759B"/>
    <w:rsid w:val="00D67E02"/>
    <w:rsid w:val="00D67FA0"/>
    <w:rsid w:val="00D70BED"/>
    <w:rsid w:val="00D70DC0"/>
    <w:rsid w:val="00D71640"/>
    <w:rsid w:val="00D71D66"/>
    <w:rsid w:val="00D73143"/>
    <w:rsid w:val="00D7368C"/>
    <w:rsid w:val="00D73841"/>
    <w:rsid w:val="00D73F52"/>
    <w:rsid w:val="00D75823"/>
    <w:rsid w:val="00D75A7A"/>
    <w:rsid w:val="00D75B56"/>
    <w:rsid w:val="00D75E2F"/>
    <w:rsid w:val="00D75F69"/>
    <w:rsid w:val="00D75F97"/>
    <w:rsid w:val="00D7661F"/>
    <w:rsid w:val="00D76620"/>
    <w:rsid w:val="00D776FC"/>
    <w:rsid w:val="00D800DF"/>
    <w:rsid w:val="00D8049C"/>
    <w:rsid w:val="00D8069D"/>
    <w:rsid w:val="00D807F7"/>
    <w:rsid w:val="00D81ACD"/>
    <w:rsid w:val="00D8224D"/>
    <w:rsid w:val="00D82256"/>
    <w:rsid w:val="00D82628"/>
    <w:rsid w:val="00D82A21"/>
    <w:rsid w:val="00D83520"/>
    <w:rsid w:val="00D83D76"/>
    <w:rsid w:val="00D83ED1"/>
    <w:rsid w:val="00D841C5"/>
    <w:rsid w:val="00D8477E"/>
    <w:rsid w:val="00D84EA9"/>
    <w:rsid w:val="00D8545A"/>
    <w:rsid w:val="00D85461"/>
    <w:rsid w:val="00D85B31"/>
    <w:rsid w:val="00D85B8E"/>
    <w:rsid w:val="00D862D0"/>
    <w:rsid w:val="00D8749A"/>
    <w:rsid w:val="00D87E14"/>
    <w:rsid w:val="00D90297"/>
    <w:rsid w:val="00D902A6"/>
    <w:rsid w:val="00D905D6"/>
    <w:rsid w:val="00D908A2"/>
    <w:rsid w:val="00D90945"/>
    <w:rsid w:val="00D90E60"/>
    <w:rsid w:val="00D90EF2"/>
    <w:rsid w:val="00D91033"/>
    <w:rsid w:val="00D91272"/>
    <w:rsid w:val="00D91385"/>
    <w:rsid w:val="00D91462"/>
    <w:rsid w:val="00D9161D"/>
    <w:rsid w:val="00D91AAC"/>
    <w:rsid w:val="00D91D43"/>
    <w:rsid w:val="00D92027"/>
    <w:rsid w:val="00D92712"/>
    <w:rsid w:val="00D92B8A"/>
    <w:rsid w:val="00D93024"/>
    <w:rsid w:val="00D932EF"/>
    <w:rsid w:val="00D93AC3"/>
    <w:rsid w:val="00D942D2"/>
    <w:rsid w:val="00D944CA"/>
    <w:rsid w:val="00D94D23"/>
    <w:rsid w:val="00D94EC2"/>
    <w:rsid w:val="00D9519E"/>
    <w:rsid w:val="00D95573"/>
    <w:rsid w:val="00D95B7A"/>
    <w:rsid w:val="00D9628D"/>
    <w:rsid w:val="00D96A28"/>
    <w:rsid w:val="00D97589"/>
    <w:rsid w:val="00D975FF"/>
    <w:rsid w:val="00D9763A"/>
    <w:rsid w:val="00D9780F"/>
    <w:rsid w:val="00D97A1A"/>
    <w:rsid w:val="00D97D8F"/>
    <w:rsid w:val="00DA048E"/>
    <w:rsid w:val="00DA071C"/>
    <w:rsid w:val="00DA0A3C"/>
    <w:rsid w:val="00DA0B40"/>
    <w:rsid w:val="00DA10A8"/>
    <w:rsid w:val="00DA158F"/>
    <w:rsid w:val="00DA18F8"/>
    <w:rsid w:val="00DA1B35"/>
    <w:rsid w:val="00DA1F3F"/>
    <w:rsid w:val="00DA3CC9"/>
    <w:rsid w:val="00DA3EAA"/>
    <w:rsid w:val="00DA3F31"/>
    <w:rsid w:val="00DA4102"/>
    <w:rsid w:val="00DA43D8"/>
    <w:rsid w:val="00DA4602"/>
    <w:rsid w:val="00DA4CDC"/>
    <w:rsid w:val="00DA54AE"/>
    <w:rsid w:val="00DA5669"/>
    <w:rsid w:val="00DA57E5"/>
    <w:rsid w:val="00DA5E70"/>
    <w:rsid w:val="00DA68B0"/>
    <w:rsid w:val="00DA6A43"/>
    <w:rsid w:val="00DA6F00"/>
    <w:rsid w:val="00DA72E6"/>
    <w:rsid w:val="00DA773F"/>
    <w:rsid w:val="00DA7755"/>
    <w:rsid w:val="00DA78CE"/>
    <w:rsid w:val="00DA7A5D"/>
    <w:rsid w:val="00DB021E"/>
    <w:rsid w:val="00DB0486"/>
    <w:rsid w:val="00DB0DD5"/>
    <w:rsid w:val="00DB15B3"/>
    <w:rsid w:val="00DB372F"/>
    <w:rsid w:val="00DB3806"/>
    <w:rsid w:val="00DB3D90"/>
    <w:rsid w:val="00DB4441"/>
    <w:rsid w:val="00DB44A3"/>
    <w:rsid w:val="00DB54EE"/>
    <w:rsid w:val="00DB55C5"/>
    <w:rsid w:val="00DB58F4"/>
    <w:rsid w:val="00DB5B91"/>
    <w:rsid w:val="00DB72C9"/>
    <w:rsid w:val="00DB7792"/>
    <w:rsid w:val="00DB77B6"/>
    <w:rsid w:val="00DB7B7D"/>
    <w:rsid w:val="00DC07E3"/>
    <w:rsid w:val="00DC0BDC"/>
    <w:rsid w:val="00DC1BDC"/>
    <w:rsid w:val="00DC270B"/>
    <w:rsid w:val="00DC2CD0"/>
    <w:rsid w:val="00DC30C9"/>
    <w:rsid w:val="00DC37F0"/>
    <w:rsid w:val="00DC4026"/>
    <w:rsid w:val="00DC4145"/>
    <w:rsid w:val="00DC4402"/>
    <w:rsid w:val="00DC461A"/>
    <w:rsid w:val="00DC534A"/>
    <w:rsid w:val="00DC5666"/>
    <w:rsid w:val="00DC5F75"/>
    <w:rsid w:val="00DC6AD1"/>
    <w:rsid w:val="00DC77E7"/>
    <w:rsid w:val="00DC7886"/>
    <w:rsid w:val="00DC78EF"/>
    <w:rsid w:val="00DC7A41"/>
    <w:rsid w:val="00DD0359"/>
    <w:rsid w:val="00DD0467"/>
    <w:rsid w:val="00DD112A"/>
    <w:rsid w:val="00DD1681"/>
    <w:rsid w:val="00DD1694"/>
    <w:rsid w:val="00DD1B1A"/>
    <w:rsid w:val="00DD1DA1"/>
    <w:rsid w:val="00DD225C"/>
    <w:rsid w:val="00DD2834"/>
    <w:rsid w:val="00DD28F7"/>
    <w:rsid w:val="00DD2DC4"/>
    <w:rsid w:val="00DD354C"/>
    <w:rsid w:val="00DD4802"/>
    <w:rsid w:val="00DD4A7F"/>
    <w:rsid w:val="00DD4BA5"/>
    <w:rsid w:val="00DD51F4"/>
    <w:rsid w:val="00DD55C2"/>
    <w:rsid w:val="00DD581D"/>
    <w:rsid w:val="00DD621E"/>
    <w:rsid w:val="00DD6457"/>
    <w:rsid w:val="00DD6487"/>
    <w:rsid w:val="00DD67FC"/>
    <w:rsid w:val="00DD727E"/>
    <w:rsid w:val="00DD75FB"/>
    <w:rsid w:val="00DE050A"/>
    <w:rsid w:val="00DE09A9"/>
    <w:rsid w:val="00DE0EAC"/>
    <w:rsid w:val="00DE1119"/>
    <w:rsid w:val="00DE12A5"/>
    <w:rsid w:val="00DE16F3"/>
    <w:rsid w:val="00DE1BC4"/>
    <w:rsid w:val="00DE1F1E"/>
    <w:rsid w:val="00DE23CA"/>
    <w:rsid w:val="00DE2774"/>
    <w:rsid w:val="00DE2B83"/>
    <w:rsid w:val="00DE32FA"/>
    <w:rsid w:val="00DE3353"/>
    <w:rsid w:val="00DE350C"/>
    <w:rsid w:val="00DE3545"/>
    <w:rsid w:val="00DE42E6"/>
    <w:rsid w:val="00DE4536"/>
    <w:rsid w:val="00DE473D"/>
    <w:rsid w:val="00DE4F33"/>
    <w:rsid w:val="00DE531B"/>
    <w:rsid w:val="00DE574E"/>
    <w:rsid w:val="00DE5EE8"/>
    <w:rsid w:val="00DE7194"/>
    <w:rsid w:val="00DE7354"/>
    <w:rsid w:val="00DE7791"/>
    <w:rsid w:val="00DE79A8"/>
    <w:rsid w:val="00DE7CA6"/>
    <w:rsid w:val="00DE7FB7"/>
    <w:rsid w:val="00DF00AA"/>
    <w:rsid w:val="00DF01DB"/>
    <w:rsid w:val="00DF0C3E"/>
    <w:rsid w:val="00DF0D56"/>
    <w:rsid w:val="00DF192D"/>
    <w:rsid w:val="00DF19D5"/>
    <w:rsid w:val="00DF1CCE"/>
    <w:rsid w:val="00DF1F52"/>
    <w:rsid w:val="00DF203B"/>
    <w:rsid w:val="00DF2815"/>
    <w:rsid w:val="00DF31BD"/>
    <w:rsid w:val="00DF3B1D"/>
    <w:rsid w:val="00DF4280"/>
    <w:rsid w:val="00DF4887"/>
    <w:rsid w:val="00DF48C1"/>
    <w:rsid w:val="00DF542C"/>
    <w:rsid w:val="00DF552A"/>
    <w:rsid w:val="00DF6362"/>
    <w:rsid w:val="00DF6A33"/>
    <w:rsid w:val="00DF6C95"/>
    <w:rsid w:val="00DF6F2A"/>
    <w:rsid w:val="00DF7071"/>
    <w:rsid w:val="00DF7140"/>
    <w:rsid w:val="00DF729C"/>
    <w:rsid w:val="00DF7335"/>
    <w:rsid w:val="00DF7487"/>
    <w:rsid w:val="00DF7DE1"/>
    <w:rsid w:val="00E00085"/>
    <w:rsid w:val="00E0023C"/>
    <w:rsid w:val="00E00352"/>
    <w:rsid w:val="00E00417"/>
    <w:rsid w:val="00E00712"/>
    <w:rsid w:val="00E007D6"/>
    <w:rsid w:val="00E00EE0"/>
    <w:rsid w:val="00E014EE"/>
    <w:rsid w:val="00E01620"/>
    <w:rsid w:val="00E019C7"/>
    <w:rsid w:val="00E01A50"/>
    <w:rsid w:val="00E01CCE"/>
    <w:rsid w:val="00E01F29"/>
    <w:rsid w:val="00E02387"/>
    <w:rsid w:val="00E03143"/>
    <w:rsid w:val="00E03210"/>
    <w:rsid w:val="00E0322C"/>
    <w:rsid w:val="00E0401F"/>
    <w:rsid w:val="00E048FB"/>
    <w:rsid w:val="00E05033"/>
    <w:rsid w:val="00E056CE"/>
    <w:rsid w:val="00E0578A"/>
    <w:rsid w:val="00E06096"/>
    <w:rsid w:val="00E06576"/>
    <w:rsid w:val="00E07A47"/>
    <w:rsid w:val="00E07D87"/>
    <w:rsid w:val="00E07E37"/>
    <w:rsid w:val="00E10106"/>
    <w:rsid w:val="00E1027F"/>
    <w:rsid w:val="00E10281"/>
    <w:rsid w:val="00E10739"/>
    <w:rsid w:val="00E11148"/>
    <w:rsid w:val="00E111D3"/>
    <w:rsid w:val="00E118F2"/>
    <w:rsid w:val="00E120E4"/>
    <w:rsid w:val="00E12128"/>
    <w:rsid w:val="00E12610"/>
    <w:rsid w:val="00E133D5"/>
    <w:rsid w:val="00E13750"/>
    <w:rsid w:val="00E13C8C"/>
    <w:rsid w:val="00E13EE4"/>
    <w:rsid w:val="00E14253"/>
    <w:rsid w:val="00E144C3"/>
    <w:rsid w:val="00E14872"/>
    <w:rsid w:val="00E14B67"/>
    <w:rsid w:val="00E14D11"/>
    <w:rsid w:val="00E14FDF"/>
    <w:rsid w:val="00E152E0"/>
    <w:rsid w:val="00E154D6"/>
    <w:rsid w:val="00E1554B"/>
    <w:rsid w:val="00E163E0"/>
    <w:rsid w:val="00E16868"/>
    <w:rsid w:val="00E17040"/>
    <w:rsid w:val="00E2115B"/>
    <w:rsid w:val="00E21487"/>
    <w:rsid w:val="00E21B11"/>
    <w:rsid w:val="00E21C96"/>
    <w:rsid w:val="00E2236A"/>
    <w:rsid w:val="00E22E50"/>
    <w:rsid w:val="00E23ACA"/>
    <w:rsid w:val="00E23C33"/>
    <w:rsid w:val="00E24076"/>
    <w:rsid w:val="00E240DD"/>
    <w:rsid w:val="00E24963"/>
    <w:rsid w:val="00E24D0B"/>
    <w:rsid w:val="00E25111"/>
    <w:rsid w:val="00E2530C"/>
    <w:rsid w:val="00E25A17"/>
    <w:rsid w:val="00E25ADA"/>
    <w:rsid w:val="00E2665D"/>
    <w:rsid w:val="00E267B0"/>
    <w:rsid w:val="00E268BE"/>
    <w:rsid w:val="00E2706F"/>
    <w:rsid w:val="00E27487"/>
    <w:rsid w:val="00E2793F"/>
    <w:rsid w:val="00E30CB6"/>
    <w:rsid w:val="00E30D97"/>
    <w:rsid w:val="00E3145B"/>
    <w:rsid w:val="00E31489"/>
    <w:rsid w:val="00E318C2"/>
    <w:rsid w:val="00E31BCC"/>
    <w:rsid w:val="00E32736"/>
    <w:rsid w:val="00E32850"/>
    <w:rsid w:val="00E3350D"/>
    <w:rsid w:val="00E335E8"/>
    <w:rsid w:val="00E33798"/>
    <w:rsid w:val="00E33E4A"/>
    <w:rsid w:val="00E33E73"/>
    <w:rsid w:val="00E343DE"/>
    <w:rsid w:val="00E34E2B"/>
    <w:rsid w:val="00E3507F"/>
    <w:rsid w:val="00E35641"/>
    <w:rsid w:val="00E35AB1"/>
    <w:rsid w:val="00E36AB2"/>
    <w:rsid w:val="00E36CA0"/>
    <w:rsid w:val="00E36F6C"/>
    <w:rsid w:val="00E3783C"/>
    <w:rsid w:val="00E37A73"/>
    <w:rsid w:val="00E400B6"/>
    <w:rsid w:val="00E40463"/>
    <w:rsid w:val="00E40768"/>
    <w:rsid w:val="00E40E0C"/>
    <w:rsid w:val="00E415D9"/>
    <w:rsid w:val="00E42EAC"/>
    <w:rsid w:val="00E4306B"/>
    <w:rsid w:val="00E43338"/>
    <w:rsid w:val="00E43690"/>
    <w:rsid w:val="00E43A84"/>
    <w:rsid w:val="00E43B55"/>
    <w:rsid w:val="00E43D0A"/>
    <w:rsid w:val="00E4494E"/>
    <w:rsid w:val="00E452EC"/>
    <w:rsid w:val="00E4574D"/>
    <w:rsid w:val="00E4580B"/>
    <w:rsid w:val="00E45D1F"/>
    <w:rsid w:val="00E4609C"/>
    <w:rsid w:val="00E4658B"/>
    <w:rsid w:val="00E46B58"/>
    <w:rsid w:val="00E46CFB"/>
    <w:rsid w:val="00E4734B"/>
    <w:rsid w:val="00E5064D"/>
    <w:rsid w:val="00E50A13"/>
    <w:rsid w:val="00E510D7"/>
    <w:rsid w:val="00E51B1E"/>
    <w:rsid w:val="00E520C6"/>
    <w:rsid w:val="00E529BB"/>
    <w:rsid w:val="00E52D9B"/>
    <w:rsid w:val="00E5340D"/>
    <w:rsid w:val="00E53C5B"/>
    <w:rsid w:val="00E54C19"/>
    <w:rsid w:val="00E550DF"/>
    <w:rsid w:val="00E5605D"/>
    <w:rsid w:val="00E5675F"/>
    <w:rsid w:val="00E567D1"/>
    <w:rsid w:val="00E57305"/>
    <w:rsid w:val="00E57BCC"/>
    <w:rsid w:val="00E57F4A"/>
    <w:rsid w:val="00E60721"/>
    <w:rsid w:val="00E6082B"/>
    <w:rsid w:val="00E6099E"/>
    <w:rsid w:val="00E60CD6"/>
    <w:rsid w:val="00E61614"/>
    <w:rsid w:val="00E61A1E"/>
    <w:rsid w:val="00E61A24"/>
    <w:rsid w:val="00E61C8D"/>
    <w:rsid w:val="00E61DA9"/>
    <w:rsid w:val="00E620EE"/>
    <w:rsid w:val="00E62654"/>
    <w:rsid w:val="00E62730"/>
    <w:rsid w:val="00E63994"/>
    <w:rsid w:val="00E63A1A"/>
    <w:rsid w:val="00E63D33"/>
    <w:rsid w:val="00E642E6"/>
    <w:rsid w:val="00E64849"/>
    <w:rsid w:val="00E64B5B"/>
    <w:rsid w:val="00E64CE5"/>
    <w:rsid w:val="00E64FBD"/>
    <w:rsid w:val="00E65016"/>
    <w:rsid w:val="00E6505B"/>
    <w:rsid w:val="00E65605"/>
    <w:rsid w:val="00E6585E"/>
    <w:rsid w:val="00E66EE3"/>
    <w:rsid w:val="00E67302"/>
    <w:rsid w:val="00E70450"/>
    <w:rsid w:val="00E7133A"/>
    <w:rsid w:val="00E71461"/>
    <w:rsid w:val="00E71A4A"/>
    <w:rsid w:val="00E72228"/>
    <w:rsid w:val="00E72963"/>
    <w:rsid w:val="00E72F4F"/>
    <w:rsid w:val="00E7321E"/>
    <w:rsid w:val="00E735B3"/>
    <w:rsid w:val="00E735BA"/>
    <w:rsid w:val="00E73859"/>
    <w:rsid w:val="00E73B28"/>
    <w:rsid w:val="00E75D43"/>
    <w:rsid w:val="00E75E46"/>
    <w:rsid w:val="00E7633A"/>
    <w:rsid w:val="00E76948"/>
    <w:rsid w:val="00E7698A"/>
    <w:rsid w:val="00E76EA3"/>
    <w:rsid w:val="00E77167"/>
    <w:rsid w:val="00E77D6B"/>
    <w:rsid w:val="00E77E7F"/>
    <w:rsid w:val="00E77EFE"/>
    <w:rsid w:val="00E80FA4"/>
    <w:rsid w:val="00E81BA7"/>
    <w:rsid w:val="00E81C5C"/>
    <w:rsid w:val="00E82531"/>
    <w:rsid w:val="00E827C0"/>
    <w:rsid w:val="00E82B66"/>
    <w:rsid w:val="00E82E02"/>
    <w:rsid w:val="00E83752"/>
    <w:rsid w:val="00E8383D"/>
    <w:rsid w:val="00E83ED4"/>
    <w:rsid w:val="00E8509B"/>
    <w:rsid w:val="00E8525D"/>
    <w:rsid w:val="00E85530"/>
    <w:rsid w:val="00E85E13"/>
    <w:rsid w:val="00E85F4F"/>
    <w:rsid w:val="00E860FC"/>
    <w:rsid w:val="00E86748"/>
    <w:rsid w:val="00E86B63"/>
    <w:rsid w:val="00E86C79"/>
    <w:rsid w:val="00E87437"/>
    <w:rsid w:val="00E875CD"/>
    <w:rsid w:val="00E87874"/>
    <w:rsid w:val="00E87A79"/>
    <w:rsid w:val="00E908BE"/>
    <w:rsid w:val="00E9115D"/>
    <w:rsid w:val="00E91703"/>
    <w:rsid w:val="00E91F9A"/>
    <w:rsid w:val="00E920BD"/>
    <w:rsid w:val="00E92169"/>
    <w:rsid w:val="00E93182"/>
    <w:rsid w:val="00E934BF"/>
    <w:rsid w:val="00E9388F"/>
    <w:rsid w:val="00E943A6"/>
    <w:rsid w:val="00E94548"/>
    <w:rsid w:val="00E946C7"/>
    <w:rsid w:val="00E9503C"/>
    <w:rsid w:val="00E95799"/>
    <w:rsid w:val="00E95BC2"/>
    <w:rsid w:val="00E9604C"/>
    <w:rsid w:val="00E9632D"/>
    <w:rsid w:val="00E96F12"/>
    <w:rsid w:val="00E97626"/>
    <w:rsid w:val="00E97B82"/>
    <w:rsid w:val="00E97CC0"/>
    <w:rsid w:val="00EA0091"/>
    <w:rsid w:val="00EA070C"/>
    <w:rsid w:val="00EA181E"/>
    <w:rsid w:val="00EA1D01"/>
    <w:rsid w:val="00EA2E8B"/>
    <w:rsid w:val="00EA304C"/>
    <w:rsid w:val="00EA3280"/>
    <w:rsid w:val="00EA3E57"/>
    <w:rsid w:val="00EA46E1"/>
    <w:rsid w:val="00EA4AC4"/>
    <w:rsid w:val="00EA4E45"/>
    <w:rsid w:val="00EA6B18"/>
    <w:rsid w:val="00EA6C16"/>
    <w:rsid w:val="00EA724D"/>
    <w:rsid w:val="00EA7B76"/>
    <w:rsid w:val="00EB0EFA"/>
    <w:rsid w:val="00EB1010"/>
    <w:rsid w:val="00EB12D8"/>
    <w:rsid w:val="00EB191C"/>
    <w:rsid w:val="00EB1FF6"/>
    <w:rsid w:val="00EB2ADC"/>
    <w:rsid w:val="00EB2B6D"/>
    <w:rsid w:val="00EB3AB1"/>
    <w:rsid w:val="00EB47A7"/>
    <w:rsid w:val="00EB5035"/>
    <w:rsid w:val="00EB5429"/>
    <w:rsid w:val="00EB545D"/>
    <w:rsid w:val="00EB5A6B"/>
    <w:rsid w:val="00EB6201"/>
    <w:rsid w:val="00EB6712"/>
    <w:rsid w:val="00EB7142"/>
    <w:rsid w:val="00EB76ED"/>
    <w:rsid w:val="00EB7CD9"/>
    <w:rsid w:val="00EC028D"/>
    <w:rsid w:val="00EC07CE"/>
    <w:rsid w:val="00EC0E21"/>
    <w:rsid w:val="00EC135D"/>
    <w:rsid w:val="00EC1433"/>
    <w:rsid w:val="00EC14AB"/>
    <w:rsid w:val="00EC2033"/>
    <w:rsid w:val="00EC2053"/>
    <w:rsid w:val="00EC20E5"/>
    <w:rsid w:val="00EC2169"/>
    <w:rsid w:val="00EC2A41"/>
    <w:rsid w:val="00EC2BCB"/>
    <w:rsid w:val="00EC2DC6"/>
    <w:rsid w:val="00EC30A5"/>
    <w:rsid w:val="00EC3229"/>
    <w:rsid w:val="00EC3437"/>
    <w:rsid w:val="00EC4373"/>
    <w:rsid w:val="00EC4384"/>
    <w:rsid w:val="00EC4459"/>
    <w:rsid w:val="00EC471E"/>
    <w:rsid w:val="00EC494A"/>
    <w:rsid w:val="00EC536C"/>
    <w:rsid w:val="00EC5F86"/>
    <w:rsid w:val="00EC7C46"/>
    <w:rsid w:val="00EC7E09"/>
    <w:rsid w:val="00EC7F5E"/>
    <w:rsid w:val="00ED0216"/>
    <w:rsid w:val="00ED02D9"/>
    <w:rsid w:val="00ED0703"/>
    <w:rsid w:val="00ED0DCD"/>
    <w:rsid w:val="00ED1A70"/>
    <w:rsid w:val="00ED1B7A"/>
    <w:rsid w:val="00ED1CCB"/>
    <w:rsid w:val="00ED2E69"/>
    <w:rsid w:val="00ED2F53"/>
    <w:rsid w:val="00ED31A3"/>
    <w:rsid w:val="00ED31B1"/>
    <w:rsid w:val="00ED33EE"/>
    <w:rsid w:val="00ED4FFE"/>
    <w:rsid w:val="00ED5BB8"/>
    <w:rsid w:val="00ED6781"/>
    <w:rsid w:val="00ED6C3B"/>
    <w:rsid w:val="00ED6F0A"/>
    <w:rsid w:val="00ED774A"/>
    <w:rsid w:val="00ED7BE1"/>
    <w:rsid w:val="00ED7CB0"/>
    <w:rsid w:val="00ED7F41"/>
    <w:rsid w:val="00ED7F61"/>
    <w:rsid w:val="00ED7F7A"/>
    <w:rsid w:val="00EE1011"/>
    <w:rsid w:val="00EE1311"/>
    <w:rsid w:val="00EE1A0E"/>
    <w:rsid w:val="00EE2115"/>
    <w:rsid w:val="00EE215B"/>
    <w:rsid w:val="00EE27BB"/>
    <w:rsid w:val="00EE2CFD"/>
    <w:rsid w:val="00EE2DD6"/>
    <w:rsid w:val="00EE2E76"/>
    <w:rsid w:val="00EE2EDC"/>
    <w:rsid w:val="00EE3664"/>
    <w:rsid w:val="00EE3968"/>
    <w:rsid w:val="00EE3B1C"/>
    <w:rsid w:val="00EE4190"/>
    <w:rsid w:val="00EE5159"/>
    <w:rsid w:val="00EE5513"/>
    <w:rsid w:val="00EE5AEA"/>
    <w:rsid w:val="00EE66F1"/>
    <w:rsid w:val="00EE764C"/>
    <w:rsid w:val="00EE7A60"/>
    <w:rsid w:val="00EE7C95"/>
    <w:rsid w:val="00EF0695"/>
    <w:rsid w:val="00EF0F1C"/>
    <w:rsid w:val="00EF1067"/>
    <w:rsid w:val="00EF12C8"/>
    <w:rsid w:val="00EF1828"/>
    <w:rsid w:val="00EF1E5F"/>
    <w:rsid w:val="00EF1FE4"/>
    <w:rsid w:val="00EF2149"/>
    <w:rsid w:val="00EF22E8"/>
    <w:rsid w:val="00EF27BA"/>
    <w:rsid w:val="00EF2C59"/>
    <w:rsid w:val="00EF2FEB"/>
    <w:rsid w:val="00EF345E"/>
    <w:rsid w:val="00EF3AFB"/>
    <w:rsid w:val="00EF423D"/>
    <w:rsid w:val="00EF4A04"/>
    <w:rsid w:val="00EF4B38"/>
    <w:rsid w:val="00EF4C03"/>
    <w:rsid w:val="00EF4F67"/>
    <w:rsid w:val="00EF5F15"/>
    <w:rsid w:val="00EF605D"/>
    <w:rsid w:val="00EF607C"/>
    <w:rsid w:val="00EF6195"/>
    <w:rsid w:val="00EF61BA"/>
    <w:rsid w:val="00EF639D"/>
    <w:rsid w:val="00EF7092"/>
    <w:rsid w:val="00EF728C"/>
    <w:rsid w:val="00EF778B"/>
    <w:rsid w:val="00F003D1"/>
    <w:rsid w:val="00F00495"/>
    <w:rsid w:val="00F004DA"/>
    <w:rsid w:val="00F00995"/>
    <w:rsid w:val="00F00BEC"/>
    <w:rsid w:val="00F0132E"/>
    <w:rsid w:val="00F01652"/>
    <w:rsid w:val="00F02352"/>
    <w:rsid w:val="00F0263E"/>
    <w:rsid w:val="00F03367"/>
    <w:rsid w:val="00F037D5"/>
    <w:rsid w:val="00F04810"/>
    <w:rsid w:val="00F04E8C"/>
    <w:rsid w:val="00F056C1"/>
    <w:rsid w:val="00F067BF"/>
    <w:rsid w:val="00F06909"/>
    <w:rsid w:val="00F06E89"/>
    <w:rsid w:val="00F071E8"/>
    <w:rsid w:val="00F07374"/>
    <w:rsid w:val="00F07D66"/>
    <w:rsid w:val="00F1041E"/>
    <w:rsid w:val="00F1096F"/>
    <w:rsid w:val="00F1127D"/>
    <w:rsid w:val="00F11E68"/>
    <w:rsid w:val="00F1349C"/>
    <w:rsid w:val="00F14489"/>
    <w:rsid w:val="00F14BA3"/>
    <w:rsid w:val="00F14EF0"/>
    <w:rsid w:val="00F15158"/>
    <w:rsid w:val="00F154F4"/>
    <w:rsid w:val="00F15568"/>
    <w:rsid w:val="00F15EEF"/>
    <w:rsid w:val="00F16380"/>
    <w:rsid w:val="00F16A4A"/>
    <w:rsid w:val="00F174CA"/>
    <w:rsid w:val="00F17566"/>
    <w:rsid w:val="00F175C5"/>
    <w:rsid w:val="00F1797A"/>
    <w:rsid w:val="00F17B88"/>
    <w:rsid w:val="00F2057A"/>
    <w:rsid w:val="00F209EA"/>
    <w:rsid w:val="00F20B36"/>
    <w:rsid w:val="00F20CCD"/>
    <w:rsid w:val="00F2179B"/>
    <w:rsid w:val="00F217E9"/>
    <w:rsid w:val="00F2186D"/>
    <w:rsid w:val="00F2192A"/>
    <w:rsid w:val="00F21A08"/>
    <w:rsid w:val="00F223E8"/>
    <w:rsid w:val="00F23C88"/>
    <w:rsid w:val="00F240B9"/>
    <w:rsid w:val="00F24460"/>
    <w:rsid w:val="00F24A42"/>
    <w:rsid w:val="00F24ADB"/>
    <w:rsid w:val="00F25417"/>
    <w:rsid w:val="00F257BB"/>
    <w:rsid w:val="00F257F1"/>
    <w:rsid w:val="00F25E36"/>
    <w:rsid w:val="00F25FA3"/>
    <w:rsid w:val="00F25FF4"/>
    <w:rsid w:val="00F2605F"/>
    <w:rsid w:val="00F260D6"/>
    <w:rsid w:val="00F2628C"/>
    <w:rsid w:val="00F265EC"/>
    <w:rsid w:val="00F26DF2"/>
    <w:rsid w:val="00F27E81"/>
    <w:rsid w:val="00F30246"/>
    <w:rsid w:val="00F30838"/>
    <w:rsid w:val="00F31334"/>
    <w:rsid w:val="00F31388"/>
    <w:rsid w:val="00F32078"/>
    <w:rsid w:val="00F329A8"/>
    <w:rsid w:val="00F32A7B"/>
    <w:rsid w:val="00F3389C"/>
    <w:rsid w:val="00F34847"/>
    <w:rsid w:val="00F34B0E"/>
    <w:rsid w:val="00F3515C"/>
    <w:rsid w:val="00F352E3"/>
    <w:rsid w:val="00F362AA"/>
    <w:rsid w:val="00F36725"/>
    <w:rsid w:val="00F3678F"/>
    <w:rsid w:val="00F3789C"/>
    <w:rsid w:val="00F37AD4"/>
    <w:rsid w:val="00F37F68"/>
    <w:rsid w:val="00F40033"/>
    <w:rsid w:val="00F404C7"/>
    <w:rsid w:val="00F40A9F"/>
    <w:rsid w:val="00F40E8F"/>
    <w:rsid w:val="00F41E2F"/>
    <w:rsid w:val="00F4218E"/>
    <w:rsid w:val="00F441B5"/>
    <w:rsid w:val="00F445C9"/>
    <w:rsid w:val="00F45068"/>
    <w:rsid w:val="00F452B1"/>
    <w:rsid w:val="00F45489"/>
    <w:rsid w:val="00F45FBC"/>
    <w:rsid w:val="00F45FEA"/>
    <w:rsid w:val="00F47527"/>
    <w:rsid w:val="00F4775B"/>
    <w:rsid w:val="00F47AE5"/>
    <w:rsid w:val="00F47B7C"/>
    <w:rsid w:val="00F47B84"/>
    <w:rsid w:val="00F47EE9"/>
    <w:rsid w:val="00F5009E"/>
    <w:rsid w:val="00F502CE"/>
    <w:rsid w:val="00F5062F"/>
    <w:rsid w:val="00F51406"/>
    <w:rsid w:val="00F5214F"/>
    <w:rsid w:val="00F5282F"/>
    <w:rsid w:val="00F52CC1"/>
    <w:rsid w:val="00F53393"/>
    <w:rsid w:val="00F535ED"/>
    <w:rsid w:val="00F53606"/>
    <w:rsid w:val="00F548AA"/>
    <w:rsid w:val="00F55142"/>
    <w:rsid w:val="00F5557B"/>
    <w:rsid w:val="00F55950"/>
    <w:rsid w:val="00F56C89"/>
    <w:rsid w:val="00F56CA8"/>
    <w:rsid w:val="00F5736A"/>
    <w:rsid w:val="00F60142"/>
    <w:rsid w:val="00F6105C"/>
    <w:rsid w:val="00F616C4"/>
    <w:rsid w:val="00F62824"/>
    <w:rsid w:val="00F62CC3"/>
    <w:rsid w:val="00F62E74"/>
    <w:rsid w:val="00F62EFC"/>
    <w:rsid w:val="00F631BE"/>
    <w:rsid w:val="00F63A56"/>
    <w:rsid w:val="00F63C8D"/>
    <w:rsid w:val="00F63FEF"/>
    <w:rsid w:val="00F645C9"/>
    <w:rsid w:val="00F64DB2"/>
    <w:rsid w:val="00F6573F"/>
    <w:rsid w:val="00F65A66"/>
    <w:rsid w:val="00F65B37"/>
    <w:rsid w:val="00F65CE6"/>
    <w:rsid w:val="00F66B77"/>
    <w:rsid w:val="00F66C8D"/>
    <w:rsid w:val="00F66CDA"/>
    <w:rsid w:val="00F66ED2"/>
    <w:rsid w:val="00F67A38"/>
    <w:rsid w:val="00F67B4F"/>
    <w:rsid w:val="00F70BB1"/>
    <w:rsid w:val="00F70C91"/>
    <w:rsid w:val="00F70EED"/>
    <w:rsid w:val="00F7146B"/>
    <w:rsid w:val="00F71706"/>
    <w:rsid w:val="00F71BA1"/>
    <w:rsid w:val="00F71D52"/>
    <w:rsid w:val="00F726BE"/>
    <w:rsid w:val="00F72968"/>
    <w:rsid w:val="00F72A59"/>
    <w:rsid w:val="00F72F42"/>
    <w:rsid w:val="00F74071"/>
    <w:rsid w:val="00F74152"/>
    <w:rsid w:val="00F74441"/>
    <w:rsid w:val="00F74B36"/>
    <w:rsid w:val="00F7517E"/>
    <w:rsid w:val="00F754C2"/>
    <w:rsid w:val="00F75A47"/>
    <w:rsid w:val="00F75F6C"/>
    <w:rsid w:val="00F76023"/>
    <w:rsid w:val="00F7693E"/>
    <w:rsid w:val="00F76B0C"/>
    <w:rsid w:val="00F76E80"/>
    <w:rsid w:val="00F77604"/>
    <w:rsid w:val="00F77774"/>
    <w:rsid w:val="00F77AA2"/>
    <w:rsid w:val="00F800E8"/>
    <w:rsid w:val="00F80904"/>
    <w:rsid w:val="00F8097C"/>
    <w:rsid w:val="00F81A1C"/>
    <w:rsid w:val="00F8302F"/>
    <w:rsid w:val="00F83B16"/>
    <w:rsid w:val="00F83C08"/>
    <w:rsid w:val="00F83EB8"/>
    <w:rsid w:val="00F83F94"/>
    <w:rsid w:val="00F849BD"/>
    <w:rsid w:val="00F8505A"/>
    <w:rsid w:val="00F856C0"/>
    <w:rsid w:val="00F85EA2"/>
    <w:rsid w:val="00F8621B"/>
    <w:rsid w:val="00F86A67"/>
    <w:rsid w:val="00F8708B"/>
    <w:rsid w:val="00F872E0"/>
    <w:rsid w:val="00F87E97"/>
    <w:rsid w:val="00F87FF7"/>
    <w:rsid w:val="00F90A3D"/>
    <w:rsid w:val="00F90E69"/>
    <w:rsid w:val="00F916AD"/>
    <w:rsid w:val="00F91EBC"/>
    <w:rsid w:val="00F929F4"/>
    <w:rsid w:val="00F92B38"/>
    <w:rsid w:val="00F93D55"/>
    <w:rsid w:val="00F93E18"/>
    <w:rsid w:val="00F93EE7"/>
    <w:rsid w:val="00F9479B"/>
    <w:rsid w:val="00F94E69"/>
    <w:rsid w:val="00F94E7C"/>
    <w:rsid w:val="00F94F10"/>
    <w:rsid w:val="00F94FAC"/>
    <w:rsid w:val="00F9559E"/>
    <w:rsid w:val="00F95E2E"/>
    <w:rsid w:val="00F9656F"/>
    <w:rsid w:val="00F96799"/>
    <w:rsid w:val="00F96CAF"/>
    <w:rsid w:val="00F974CE"/>
    <w:rsid w:val="00F9782A"/>
    <w:rsid w:val="00F97AFE"/>
    <w:rsid w:val="00F97E32"/>
    <w:rsid w:val="00FA1ACB"/>
    <w:rsid w:val="00FA1B2D"/>
    <w:rsid w:val="00FA1F73"/>
    <w:rsid w:val="00FA20CF"/>
    <w:rsid w:val="00FA21A0"/>
    <w:rsid w:val="00FA2B77"/>
    <w:rsid w:val="00FA2DBE"/>
    <w:rsid w:val="00FA30AC"/>
    <w:rsid w:val="00FA34FC"/>
    <w:rsid w:val="00FA3A5F"/>
    <w:rsid w:val="00FA4334"/>
    <w:rsid w:val="00FA43AA"/>
    <w:rsid w:val="00FA4C0E"/>
    <w:rsid w:val="00FA5068"/>
    <w:rsid w:val="00FA5310"/>
    <w:rsid w:val="00FA5415"/>
    <w:rsid w:val="00FA65C7"/>
    <w:rsid w:val="00FA6B4B"/>
    <w:rsid w:val="00FA6CB0"/>
    <w:rsid w:val="00FA728F"/>
    <w:rsid w:val="00FA75FA"/>
    <w:rsid w:val="00FA78EE"/>
    <w:rsid w:val="00FA7CE3"/>
    <w:rsid w:val="00FB0CD1"/>
    <w:rsid w:val="00FB0D17"/>
    <w:rsid w:val="00FB16EA"/>
    <w:rsid w:val="00FB1D99"/>
    <w:rsid w:val="00FB2884"/>
    <w:rsid w:val="00FB2C08"/>
    <w:rsid w:val="00FB3541"/>
    <w:rsid w:val="00FB381C"/>
    <w:rsid w:val="00FB3937"/>
    <w:rsid w:val="00FB39D1"/>
    <w:rsid w:val="00FB3F08"/>
    <w:rsid w:val="00FB43CA"/>
    <w:rsid w:val="00FB577B"/>
    <w:rsid w:val="00FB599D"/>
    <w:rsid w:val="00FB6581"/>
    <w:rsid w:val="00FB65E5"/>
    <w:rsid w:val="00FB69C8"/>
    <w:rsid w:val="00FB6B6D"/>
    <w:rsid w:val="00FB7BC3"/>
    <w:rsid w:val="00FB7D67"/>
    <w:rsid w:val="00FC0026"/>
    <w:rsid w:val="00FC0ED2"/>
    <w:rsid w:val="00FC0F2F"/>
    <w:rsid w:val="00FC105B"/>
    <w:rsid w:val="00FC2508"/>
    <w:rsid w:val="00FC2661"/>
    <w:rsid w:val="00FC2F0B"/>
    <w:rsid w:val="00FC41CA"/>
    <w:rsid w:val="00FC4B4F"/>
    <w:rsid w:val="00FC506F"/>
    <w:rsid w:val="00FC5359"/>
    <w:rsid w:val="00FC57DA"/>
    <w:rsid w:val="00FC5832"/>
    <w:rsid w:val="00FC590E"/>
    <w:rsid w:val="00FC6880"/>
    <w:rsid w:val="00FC6EB9"/>
    <w:rsid w:val="00FC79C9"/>
    <w:rsid w:val="00FC7DA5"/>
    <w:rsid w:val="00FD014E"/>
    <w:rsid w:val="00FD0386"/>
    <w:rsid w:val="00FD0B8D"/>
    <w:rsid w:val="00FD0EE2"/>
    <w:rsid w:val="00FD0F47"/>
    <w:rsid w:val="00FD13B3"/>
    <w:rsid w:val="00FD175D"/>
    <w:rsid w:val="00FD1A0A"/>
    <w:rsid w:val="00FD1B02"/>
    <w:rsid w:val="00FD218C"/>
    <w:rsid w:val="00FD2950"/>
    <w:rsid w:val="00FD2E0C"/>
    <w:rsid w:val="00FD3CB3"/>
    <w:rsid w:val="00FD3CC2"/>
    <w:rsid w:val="00FD3E11"/>
    <w:rsid w:val="00FD41A3"/>
    <w:rsid w:val="00FD4609"/>
    <w:rsid w:val="00FD4CA6"/>
    <w:rsid w:val="00FD673A"/>
    <w:rsid w:val="00FD78A9"/>
    <w:rsid w:val="00FD7ADC"/>
    <w:rsid w:val="00FD7FB0"/>
    <w:rsid w:val="00FE1993"/>
    <w:rsid w:val="00FE1F6B"/>
    <w:rsid w:val="00FE2336"/>
    <w:rsid w:val="00FE2673"/>
    <w:rsid w:val="00FE326D"/>
    <w:rsid w:val="00FE3A62"/>
    <w:rsid w:val="00FE41C4"/>
    <w:rsid w:val="00FE473A"/>
    <w:rsid w:val="00FE4B49"/>
    <w:rsid w:val="00FE4E98"/>
    <w:rsid w:val="00FE504C"/>
    <w:rsid w:val="00FE52A3"/>
    <w:rsid w:val="00FE5DCF"/>
    <w:rsid w:val="00FE5F73"/>
    <w:rsid w:val="00FE62D4"/>
    <w:rsid w:val="00FE66A5"/>
    <w:rsid w:val="00FE6C44"/>
    <w:rsid w:val="00FE7B22"/>
    <w:rsid w:val="00FF0C89"/>
    <w:rsid w:val="00FF0F2D"/>
    <w:rsid w:val="00FF1433"/>
    <w:rsid w:val="00FF1FBE"/>
    <w:rsid w:val="00FF2B28"/>
    <w:rsid w:val="00FF2C37"/>
    <w:rsid w:val="00FF2DF2"/>
    <w:rsid w:val="00FF2E9F"/>
    <w:rsid w:val="00FF3E28"/>
    <w:rsid w:val="00FF3E9D"/>
    <w:rsid w:val="00FF3F1C"/>
    <w:rsid w:val="00FF4709"/>
    <w:rsid w:val="00FF5290"/>
    <w:rsid w:val="00FF556E"/>
    <w:rsid w:val="00FF581B"/>
    <w:rsid w:val="00FF5916"/>
    <w:rsid w:val="00FF5AC0"/>
    <w:rsid w:val="00FF5C2B"/>
    <w:rsid w:val="00FF5C2F"/>
    <w:rsid w:val="00FF5DD7"/>
    <w:rsid w:val="00FF60D2"/>
    <w:rsid w:val="00FF6156"/>
    <w:rsid w:val="00FF6816"/>
    <w:rsid w:val="00FF79D1"/>
    <w:rsid w:val="00FF7F36"/>
    <w:rsid w:val="018B5540"/>
    <w:rsid w:val="03D72210"/>
    <w:rsid w:val="09EA52B3"/>
    <w:rsid w:val="19E71FE4"/>
    <w:rsid w:val="1E727FA0"/>
    <w:rsid w:val="1FFF60E2"/>
    <w:rsid w:val="204A489E"/>
    <w:rsid w:val="219C6612"/>
    <w:rsid w:val="21D36104"/>
    <w:rsid w:val="24820C58"/>
    <w:rsid w:val="25017F64"/>
    <w:rsid w:val="2A0C02FD"/>
    <w:rsid w:val="2C0859D5"/>
    <w:rsid w:val="2C392250"/>
    <w:rsid w:val="2C590496"/>
    <w:rsid w:val="2DA264AC"/>
    <w:rsid w:val="2E4B29B8"/>
    <w:rsid w:val="2EEA1F3A"/>
    <w:rsid w:val="2F765324"/>
    <w:rsid w:val="301B4C19"/>
    <w:rsid w:val="31B61A49"/>
    <w:rsid w:val="3BA639BE"/>
    <w:rsid w:val="3BB24CA5"/>
    <w:rsid w:val="3D7A4888"/>
    <w:rsid w:val="41555A2B"/>
    <w:rsid w:val="4274540F"/>
    <w:rsid w:val="432D60D6"/>
    <w:rsid w:val="49570E92"/>
    <w:rsid w:val="4C2A7956"/>
    <w:rsid w:val="500F621A"/>
    <w:rsid w:val="515022CC"/>
    <w:rsid w:val="517346DE"/>
    <w:rsid w:val="55996A62"/>
    <w:rsid w:val="572F3194"/>
    <w:rsid w:val="645305A5"/>
    <w:rsid w:val="68D81FAD"/>
    <w:rsid w:val="6C8A41A9"/>
    <w:rsid w:val="6DDD5694"/>
    <w:rsid w:val="6E720521"/>
    <w:rsid w:val="715926C5"/>
    <w:rsid w:val="780A4979"/>
    <w:rsid w:val="7841565D"/>
    <w:rsid w:val="7863206A"/>
    <w:rsid w:val="7C229D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 fillcolor="white">
      <v:fill color="white"/>
    </o:shapedefaults>
    <o:shapelayout v:ext="edit">
      <o:idmap v:ext="edit" data="1"/>
    </o:shapelayout>
  </w:shapeDefaults>
  <w:decimalSymbol w:val=","/>
  <w:listSeparator w:val=";"/>
  <w14:docId w14:val="55D4F18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uiPriority="9" w:qFormat="1"/>
    <w:lsdException w:name="heading 9" w:semiHidden="1" w:unhideWhenUsed="1" w:qFormat="1"/>
    <w:lsdException w:name="footnote text" w:semiHidden="1"/>
    <w:lsdException w:name="annotation text" w:uiPriority="99" w:qFormat="1"/>
    <w:lsdException w:name="header" w:uiPriority="99"/>
    <w:lsdException w:name="footer" w:uiPriority="99"/>
    <w:lsdException w:name="caption" w:semiHidden="1" w:unhideWhenUsed="1" w:qFormat="1"/>
    <w:lsdException w:name="footnote reference" w:semiHidden="1" w:uiPriority="99"/>
    <w:lsdException w:name="annotation reference" w:uiPriority="99" w:qFormat="1"/>
    <w:lsdException w:name="page number" w:uiPriority="99"/>
    <w:lsdException w:name="Title" w:uiPriority="10" w:qFormat="1"/>
    <w:lsdException w:name="Default Paragraph Font" w:uiPriority="1" w:unhideWhenUsed="1"/>
    <w:lsdException w:name="Body Text" w:uiPriority="99"/>
    <w:lsdException w:name="Subtitle" w:qFormat="1"/>
    <w:lsdException w:name="Strong" w:uiPriority="22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Keyboard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qFormat/>
    <w:pPr>
      <w:keepNext/>
      <w:widowControl w:val="0"/>
      <w:adjustRightInd w:val="0"/>
      <w:spacing w:line="360" w:lineRule="atLeast"/>
      <w:jc w:val="center"/>
      <w:textAlignment w:val="baseline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Nadpis8">
    <w:name w:val="heading 8"/>
    <w:basedOn w:val="Normlny"/>
    <w:next w:val="Normlny"/>
    <w:link w:val="Nadpis8Char"/>
    <w:uiPriority w:val="9"/>
    <w:qFormat/>
    <w:pPr>
      <w:spacing w:before="240" w:after="60"/>
      <w:outlineLvl w:val="7"/>
    </w:pPr>
    <w:rPr>
      <w:rFonts w:ascii="Calibri" w:hAnsi="Calibri"/>
      <w:i/>
      <w:i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uiPriority w:val="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Nadpis2Char">
    <w:name w:val="Nadpis 2 Char"/>
    <w:link w:val="Nadpis2"/>
    <w:uiPriority w:val="9"/>
    <w:semiHidden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Nadpis8Char">
    <w:name w:val="Nadpis 8 Char"/>
    <w:link w:val="Nadpis8"/>
    <w:uiPriority w:val="9"/>
    <w:rPr>
      <w:rFonts w:ascii="Calibri" w:eastAsia="Times New Roman" w:hAnsi="Calibri" w:cs="Times New Roman"/>
      <w:i/>
      <w:iCs/>
      <w:sz w:val="24"/>
      <w:szCs w:val="24"/>
    </w:rPr>
  </w:style>
  <w:style w:type="paragraph" w:styleId="Textbubliny">
    <w:name w:val="Balloon Text"/>
    <w:basedOn w:val="Normlny"/>
    <w:link w:val="TextbublinyChar"/>
    <w:uiPriority w:val="99"/>
    <w:semiHidden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Pr>
      <w:rFonts w:ascii="Tahoma" w:hAnsi="Tahoma" w:cs="Tahoma"/>
      <w:sz w:val="16"/>
      <w:szCs w:val="16"/>
    </w:rPr>
  </w:style>
  <w:style w:type="paragraph" w:styleId="Zkladntext">
    <w:name w:val="Body Text"/>
    <w:basedOn w:val="Normlny"/>
    <w:link w:val="ZkladntextChar"/>
    <w:uiPriority w:val="99"/>
    <w:pPr>
      <w:spacing w:after="120"/>
    </w:pPr>
  </w:style>
  <w:style w:type="character" w:customStyle="1" w:styleId="ZkladntextChar">
    <w:name w:val="Základný text Char"/>
    <w:link w:val="Zkladntext"/>
    <w:uiPriority w:val="99"/>
    <w:semiHidden/>
    <w:rPr>
      <w:sz w:val="24"/>
      <w:szCs w:val="24"/>
    </w:rPr>
  </w:style>
  <w:style w:type="character" w:styleId="Odkaznakomentr">
    <w:name w:val="annotation reference"/>
    <w:uiPriority w:val="99"/>
    <w:qFormat/>
    <w:rPr>
      <w:sz w:val="16"/>
    </w:rPr>
  </w:style>
  <w:style w:type="paragraph" w:styleId="Textkomentra">
    <w:name w:val="annotation text"/>
    <w:basedOn w:val="Normlny"/>
    <w:link w:val="TextkomentraChar"/>
    <w:uiPriority w:val="99"/>
    <w:qFormat/>
    <w:rPr>
      <w:sz w:val="20"/>
      <w:szCs w:val="20"/>
    </w:rPr>
  </w:style>
  <w:style w:type="character" w:customStyle="1" w:styleId="TextkomentraChar">
    <w:name w:val="Text komentára Char"/>
    <w:link w:val="Textkomentra"/>
    <w:uiPriority w:val="99"/>
    <w:qFormat/>
    <w:locked/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Pr>
      <w:b/>
      <w:bCs/>
    </w:rPr>
  </w:style>
  <w:style w:type="paragraph" w:styleId="truktradokumentu">
    <w:name w:val="Document Map"/>
    <w:basedOn w:val="Normlny"/>
    <w:link w:val="truktradokumentuChar"/>
    <w:pPr>
      <w:shd w:val="clear" w:color="auto" w:fill="000080"/>
    </w:pPr>
    <w:rPr>
      <w:rFonts w:ascii="Tahoma" w:hAnsi="Tahoma"/>
      <w:sz w:val="20"/>
      <w:szCs w:val="20"/>
    </w:rPr>
  </w:style>
  <w:style w:type="character" w:customStyle="1" w:styleId="truktradokumentuChar">
    <w:name w:val="Štruktúra dokumentu Char"/>
    <w:link w:val="truktradokumentu"/>
    <w:rPr>
      <w:rFonts w:ascii="Tahoma" w:hAnsi="Tahoma"/>
      <w:shd w:val="clear" w:color="auto" w:fill="000080"/>
    </w:rPr>
  </w:style>
  <w:style w:type="character" w:styleId="Zvraznenie">
    <w:name w:val="Emphasis"/>
    <w:uiPriority w:val="20"/>
    <w:qFormat/>
    <w:rPr>
      <w:b/>
      <w:bCs/>
      <w:i w:val="0"/>
      <w:iCs w:val="0"/>
    </w:rPr>
  </w:style>
  <w:style w:type="paragraph" w:styleId="Pta">
    <w:name w:val="footer"/>
    <w:basedOn w:val="Normlny"/>
    <w:link w:val="PtaChar"/>
    <w:uiPriority w:val="99"/>
    <w:pPr>
      <w:tabs>
        <w:tab w:val="center" w:pos="4536"/>
        <w:tab w:val="right" w:pos="9072"/>
      </w:tabs>
    </w:pPr>
    <w:rPr>
      <w:szCs w:val="20"/>
    </w:rPr>
  </w:style>
  <w:style w:type="character" w:customStyle="1" w:styleId="PtaChar">
    <w:name w:val="Päta Char"/>
    <w:link w:val="Pta"/>
    <w:uiPriority w:val="99"/>
    <w:locked/>
    <w:rPr>
      <w:sz w:val="24"/>
    </w:rPr>
  </w:style>
  <w:style w:type="character" w:styleId="Odkaznapoznmkupodiarou">
    <w:name w:val="footnote reference"/>
    <w:uiPriority w:val="99"/>
    <w:semiHidden/>
    <w:rPr>
      <w:vertAlign w:val="superscript"/>
    </w:rPr>
  </w:style>
  <w:style w:type="paragraph" w:styleId="Textpoznmkypodiarou">
    <w:name w:val="footnote text"/>
    <w:basedOn w:val="Normlny"/>
    <w:link w:val="TextpoznmkypodiarouChar"/>
    <w:semiHidden/>
    <w:rPr>
      <w:sz w:val="20"/>
      <w:szCs w:val="20"/>
      <w:lang w:eastAsia="cs-CZ"/>
    </w:rPr>
  </w:style>
  <w:style w:type="character" w:customStyle="1" w:styleId="TextpoznmkypodiarouChar">
    <w:name w:val="Text poznámky pod čiarou Char"/>
    <w:link w:val="Textpoznmkypodiarou"/>
  </w:style>
  <w:style w:type="paragraph" w:styleId="Hlavika">
    <w:name w:val="header"/>
    <w:basedOn w:val="Normlny"/>
    <w:link w:val="HlavikaChar"/>
    <w:uiPriority w:val="99"/>
    <w:pPr>
      <w:tabs>
        <w:tab w:val="center" w:pos="4536"/>
        <w:tab w:val="right" w:pos="9072"/>
      </w:tabs>
    </w:pPr>
    <w:rPr>
      <w:szCs w:val="20"/>
    </w:rPr>
  </w:style>
  <w:style w:type="character" w:customStyle="1" w:styleId="HlavikaChar">
    <w:name w:val="Hlavička Char"/>
    <w:link w:val="Hlavika"/>
    <w:uiPriority w:val="99"/>
    <w:locked/>
    <w:rPr>
      <w:sz w:val="24"/>
    </w:rPr>
  </w:style>
  <w:style w:type="character" w:styleId="Hypertextovprepojenie">
    <w:name w:val="Hyperlink"/>
    <w:rPr>
      <w:color w:val="0000FF"/>
      <w:u w:val="single"/>
    </w:rPr>
  </w:style>
  <w:style w:type="paragraph" w:styleId="Normlnywebov">
    <w:name w:val="Normal (Web)"/>
    <w:basedOn w:val="Normlny"/>
    <w:uiPriority w:val="99"/>
    <w:pPr>
      <w:suppressAutoHyphens/>
      <w:spacing w:after="263" w:line="276" w:lineRule="auto"/>
    </w:pPr>
    <w:rPr>
      <w:rFonts w:ascii="Arial" w:hAnsi="Arial" w:cs="Arial"/>
      <w:color w:val="000000"/>
      <w:sz w:val="19"/>
      <w:szCs w:val="19"/>
      <w:lang w:eastAsia="ar-SA"/>
    </w:rPr>
  </w:style>
  <w:style w:type="character" w:styleId="slostrany">
    <w:name w:val="page number"/>
    <w:uiPriority w:val="99"/>
    <w:rPr>
      <w:rFonts w:cs="Times New Roman"/>
    </w:rPr>
  </w:style>
  <w:style w:type="character" w:customStyle="1" w:styleId="Siln1">
    <w:name w:val="Silný1"/>
    <w:uiPriority w:val="22"/>
    <w:qFormat/>
    <w:rPr>
      <w:b/>
    </w:rPr>
  </w:style>
  <w:style w:type="table" w:styleId="Mriekatabuky">
    <w:name w:val="Table Grid"/>
    <w:basedOn w:val="Normlnatabuka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zov">
    <w:name w:val="Title"/>
    <w:basedOn w:val="Normlny"/>
    <w:link w:val="NzovChar"/>
    <w:uiPriority w:val="10"/>
    <w:qFormat/>
    <w:pPr>
      <w:widowControl w:val="0"/>
      <w:adjustRightInd w:val="0"/>
      <w:spacing w:line="360" w:lineRule="atLeast"/>
      <w:jc w:val="center"/>
      <w:textAlignment w:val="baseline"/>
    </w:pPr>
    <w:rPr>
      <w:rFonts w:ascii="Cambria" w:hAnsi="Cambria"/>
      <w:b/>
      <w:bCs/>
      <w:kern w:val="28"/>
      <w:sz w:val="32"/>
      <w:szCs w:val="32"/>
    </w:rPr>
  </w:style>
  <w:style w:type="character" w:customStyle="1" w:styleId="NzovChar">
    <w:name w:val="Názov Char"/>
    <w:link w:val="Nzov"/>
    <w:uiPriority w:val="10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customStyle="1" w:styleId="tl5">
    <w:name w:val="Štýl5"/>
    <w:basedOn w:val="Normlny"/>
    <w:pPr>
      <w:suppressAutoHyphens/>
      <w:jc w:val="center"/>
      <w:outlineLvl w:val="0"/>
    </w:pPr>
    <w:rPr>
      <w:b/>
      <w:sz w:val="28"/>
      <w:szCs w:val="28"/>
      <w:lang w:eastAsia="ar-SA"/>
    </w:rPr>
  </w:style>
  <w:style w:type="paragraph" w:customStyle="1" w:styleId="Nomdelinstitution">
    <w:name w:val="Nom de l'institution"/>
    <w:basedOn w:val="Normlny"/>
    <w:next w:val="Normlny"/>
    <w:semiHidden/>
    <w:pPr>
      <w:widowControl w:val="0"/>
      <w:adjustRightInd w:val="0"/>
      <w:spacing w:line="360" w:lineRule="atLeast"/>
      <w:jc w:val="both"/>
      <w:textAlignment w:val="baseline"/>
    </w:pPr>
    <w:rPr>
      <w:rFonts w:ascii="Arial" w:hAnsi="Arial"/>
      <w:szCs w:val="20"/>
      <w:lang w:val="en-GB" w:eastAsia="fr-FR"/>
    </w:rPr>
  </w:style>
  <w:style w:type="character" w:customStyle="1" w:styleId="hps">
    <w:name w:val="hps"/>
    <w:rPr>
      <w:rFonts w:cs="Times New Roman"/>
    </w:rPr>
  </w:style>
  <w:style w:type="paragraph" w:customStyle="1" w:styleId="Default">
    <w:name w:val="Default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tl1">
    <w:name w:val="Štýl1"/>
    <w:basedOn w:val="Normlny"/>
    <w:link w:val="tl1Char"/>
    <w:qFormat/>
    <w:pPr>
      <w:numPr>
        <w:numId w:val="1"/>
      </w:numPr>
      <w:tabs>
        <w:tab w:val="left" w:pos="0"/>
      </w:tabs>
      <w:jc w:val="both"/>
    </w:pPr>
    <w:rPr>
      <w:rFonts w:ascii="Calibri" w:hAnsi="Calibri"/>
      <w:b/>
      <w:caps/>
      <w:sz w:val="22"/>
      <w:szCs w:val="20"/>
    </w:rPr>
  </w:style>
  <w:style w:type="character" w:customStyle="1" w:styleId="tl1Char">
    <w:name w:val="Štýl1 Char"/>
    <w:link w:val="tl1"/>
    <w:locked/>
    <w:rPr>
      <w:rFonts w:ascii="Calibri" w:hAnsi="Calibri"/>
      <w:b/>
      <w:caps/>
      <w:sz w:val="22"/>
    </w:rPr>
  </w:style>
  <w:style w:type="paragraph" w:customStyle="1" w:styleId="tl2">
    <w:name w:val="Štýl2"/>
    <w:basedOn w:val="Normlny"/>
    <w:qFormat/>
    <w:pPr>
      <w:tabs>
        <w:tab w:val="left" w:pos="540"/>
      </w:tabs>
      <w:spacing w:before="120" w:after="120"/>
      <w:jc w:val="both"/>
    </w:pPr>
    <w:rPr>
      <w:rFonts w:ascii="Calibri" w:hAnsi="Calibri"/>
      <w:caps/>
      <w:sz w:val="22"/>
      <w:szCs w:val="22"/>
    </w:rPr>
  </w:style>
  <w:style w:type="paragraph" w:customStyle="1" w:styleId="Farebnzoznamzvraznenie11">
    <w:name w:val="Farebný zoznam – zvýraznenie 11"/>
    <w:basedOn w:val="Normlny"/>
    <w:uiPriority w:val="34"/>
    <w:qFormat/>
    <w:pPr>
      <w:ind w:left="720"/>
      <w:contextualSpacing/>
    </w:pPr>
  </w:style>
  <w:style w:type="character" w:customStyle="1" w:styleId="st">
    <w:name w:val="st"/>
  </w:style>
  <w:style w:type="paragraph" w:styleId="Revzia">
    <w:name w:val="Revision"/>
    <w:uiPriority w:val="99"/>
    <w:semiHidden/>
    <w:rPr>
      <w:sz w:val="24"/>
      <w:szCs w:val="24"/>
    </w:rPr>
  </w:style>
  <w:style w:type="paragraph" w:styleId="Odsekzoznamu">
    <w:name w:val="List Paragraph"/>
    <w:basedOn w:val="Normlny"/>
    <w:link w:val="OdsekzoznamuChar"/>
    <w:uiPriority w:val="34"/>
    <w:qFormat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OdsekzoznamuChar">
    <w:name w:val="Odsek zoznamu Char"/>
    <w:link w:val="Odsekzoznamu"/>
    <w:uiPriority w:val="34"/>
    <w:qFormat/>
    <w:locked/>
    <w:rPr>
      <w:rFonts w:ascii="Calibri" w:eastAsia="Calibri" w:hAnsi="Calibri"/>
      <w:sz w:val="22"/>
      <w:szCs w:val="22"/>
      <w:lang w:eastAsia="en-US"/>
    </w:rPr>
  </w:style>
  <w:style w:type="paragraph" w:customStyle="1" w:styleId="tl3">
    <w:name w:val="Štýl3"/>
    <w:basedOn w:val="Normlny"/>
    <w:pPr>
      <w:numPr>
        <w:numId w:val="2"/>
      </w:numPr>
      <w:tabs>
        <w:tab w:val="left" w:pos="555"/>
      </w:tabs>
      <w:spacing w:before="60" w:after="60" w:line="276" w:lineRule="auto"/>
      <w:jc w:val="both"/>
    </w:pPr>
    <w:rPr>
      <w:rFonts w:ascii="Calibri" w:hAnsi="Calibri" w:cs="Calibri"/>
      <w:b/>
      <w:caps/>
      <w:sz w:val="22"/>
      <w:szCs w:val="22"/>
    </w:rPr>
  </w:style>
  <w:style w:type="paragraph" w:customStyle="1" w:styleId="tl4">
    <w:name w:val="Štýl4"/>
    <w:basedOn w:val="Normlny"/>
    <w:pPr>
      <w:numPr>
        <w:ilvl w:val="1"/>
        <w:numId w:val="2"/>
      </w:numPr>
      <w:tabs>
        <w:tab w:val="left" w:pos="555"/>
      </w:tabs>
      <w:spacing w:before="60" w:after="60" w:line="276" w:lineRule="auto"/>
      <w:jc w:val="both"/>
    </w:pPr>
    <w:rPr>
      <w:rFonts w:ascii="Calibri" w:hAnsi="Calibri"/>
      <w:b/>
      <w:sz w:val="22"/>
      <w:szCs w:val="22"/>
    </w:rPr>
  </w:style>
  <w:style w:type="character" w:customStyle="1" w:styleId="markedcontent">
    <w:name w:val="markedcontent"/>
    <w:basedOn w:val="Predvolenpsmoodseku"/>
    <w:rsid w:val="00353514"/>
  </w:style>
  <w:style w:type="character" w:customStyle="1" w:styleId="highlight">
    <w:name w:val="highlight"/>
    <w:basedOn w:val="Predvolenpsmoodseku"/>
    <w:rsid w:val="00353514"/>
  </w:style>
  <w:style w:type="character" w:customStyle="1" w:styleId="normaltextrun">
    <w:name w:val="normaltextrun"/>
    <w:basedOn w:val="Predvolenpsmoodseku"/>
    <w:rsid w:val="00DF31BD"/>
  </w:style>
  <w:style w:type="character" w:customStyle="1" w:styleId="eop">
    <w:name w:val="eop"/>
    <w:basedOn w:val="Predvolenpsmoodseku"/>
    <w:rsid w:val="00F00495"/>
  </w:style>
  <w:style w:type="paragraph" w:customStyle="1" w:styleId="paragraph">
    <w:name w:val="paragraph"/>
    <w:basedOn w:val="Normlny"/>
    <w:rsid w:val="000A1B3B"/>
    <w:pPr>
      <w:spacing w:before="100" w:beforeAutospacing="1" w:after="100" w:afterAutospacing="1"/>
    </w:pPr>
  </w:style>
  <w:style w:type="character" w:customStyle="1" w:styleId="tabchar">
    <w:name w:val="tabchar"/>
    <w:basedOn w:val="Predvolenpsmoodseku"/>
    <w:rsid w:val="000A1B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108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93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9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01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59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26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50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15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66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79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45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63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7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57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473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27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79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3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3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4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87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185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7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8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46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15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27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9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7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357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34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6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594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45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77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1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95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0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87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5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9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339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5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2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1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08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9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94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7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29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6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627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40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7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69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648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329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encoding w:val="utf-8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vaia.gov.sk/wp-content/uploads/2023/03/Schema_SP_VVaI_K9POO-SA.106633.pdf" TargetMode="External"/><Relationship Id="rId1" Type="http://schemas.openxmlformats.org/officeDocument/2006/relationships/hyperlink" Target="https://crz.gov.sk/zmluva/6992184/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E935AE76EEF24AA10FB5D99CAF32AC" ma:contentTypeVersion="18" ma:contentTypeDescription="Create a new document." ma:contentTypeScope="" ma:versionID="67b713a96f0d2c51f5ee702b89f9b3d8">
  <xsd:schema xmlns:xsd="http://www.w3.org/2001/XMLSchema" xmlns:xs="http://www.w3.org/2001/XMLSchema" xmlns:p="http://schemas.microsoft.com/office/2006/metadata/properties" xmlns:ns2="cc5c8e5f-d5cf-48c3-9b5f-7b6134728260" xmlns:ns3="421375f5-370a-4650-8fe9-f6faac8af305" targetNamespace="http://schemas.microsoft.com/office/2006/metadata/properties" ma:root="true" ma:fieldsID="d0c59e50da42d1599ec6b8fb40657d50" ns2:_="" ns3:_="">
    <xsd:import namespace="cc5c8e5f-d5cf-48c3-9b5f-7b6134728260"/>
    <xsd:import namespace="421375f5-370a-4650-8fe9-f6faac8af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5c8e5f-d5cf-48c3-9b5f-7b613472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53470ff6-1c61-4f9e-8c6f-d6853ea728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375f5-370a-4650-8fe9-f6faac8af30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f71b4cb-9b21-4841-b525-444442b2f5e8}" ma:internalName="TaxCatchAll" ma:showField="CatchAllData" ma:web="421375f5-370a-4650-8fe9-f6faac8af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c5c8e5f-d5cf-48c3-9b5f-7b6134728260" xsi:nil="true"/>
    <TaxCatchAll xmlns="421375f5-370a-4650-8fe9-f6faac8af305" xsi:nil="true"/>
    <lcf76f155ced4ddcb4097134ff3c332f xmlns="cc5c8e5f-d5cf-48c3-9b5f-7b613472826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A644653-97C8-43BF-AF4F-DB94F866FE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5c8e5f-d5cf-48c3-9b5f-7b6134728260"/>
    <ds:schemaRef ds:uri="421375f5-370a-4650-8fe9-f6faac8af3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D6D8E8C-C1D9-4C76-87FE-D2C896D4847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1936B87-7B4A-4EAF-A997-02F74A56EA7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E46822A-609F-4576-AB11-949356885E18}">
  <ds:schemaRefs>
    <ds:schemaRef ds:uri="http://schemas.microsoft.com/office/2006/metadata/properties"/>
    <ds:schemaRef ds:uri="http://purl.org/dc/terms/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421375f5-370a-4650-8fe9-f6faac8af305"/>
    <ds:schemaRef ds:uri="cc5c8e5f-d5cf-48c3-9b5f-7b6134728260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6132</Words>
  <Characters>39189</Characters>
  <Application>Microsoft Office Word</Application>
  <DocSecurity>0</DocSecurity>
  <Lines>326</Lines>
  <Paragraphs>90</Paragraphs>
  <ScaleCrop>false</ScaleCrop>
  <Company/>
  <LinksUpToDate>false</LinksUpToDate>
  <CharactersWithSpaces>45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23-06-23T10:43:00Z</dcterms:created>
  <dcterms:modified xsi:type="dcterms:W3CDTF">2023-11-09T0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E935AE76EEF24AA10FB5D99CAF32AC</vt:lpwstr>
  </property>
  <property fmtid="{D5CDD505-2E9C-101B-9397-08002B2CF9AE}" pid="3" name="MediaServiceImageTags">
    <vt:lpwstr/>
  </property>
</Properties>
</file>